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2215" w:rsidRDefault="00F43C5D" w:rsidP="00422215">
      <w:pPr>
        <w:jc w:val="center"/>
        <w:rPr>
          <w:rFonts w:asciiTheme="majorBidi" w:hAnsiTheme="majorBidi" w:cstheme="majorBidi"/>
          <w:b/>
          <w:bCs/>
          <w:sz w:val="44"/>
          <w:szCs w:val="44"/>
        </w:rPr>
      </w:pPr>
      <w:r>
        <w:rPr>
          <w:rFonts w:asciiTheme="majorBidi" w:hAnsiTheme="majorBidi" w:cstheme="majorBidi"/>
          <w:b/>
          <w:bCs/>
          <w:sz w:val="44"/>
          <w:szCs w:val="44"/>
        </w:rPr>
        <w:t>Railway Management System</w:t>
      </w:r>
    </w:p>
    <w:p w:rsidR="00F43C5D" w:rsidRDefault="00F43C5D" w:rsidP="00422215">
      <w:pPr>
        <w:jc w:val="center"/>
        <w:rPr>
          <w:rFonts w:asciiTheme="majorBidi" w:hAnsiTheme="majorBidi" w:cstheme="majorBidi"/>
          <w:b/>
          <w:bCs/>
          <w:sz w:val="44"/>
          <w:szCs w:val="44"/>
        </w:rPr>
      </w:pPr>
    </w:p>
    <w:p w:rsidR="00422215" w:rsidRPr="00FC29E5" w:rsidRDefault="00422215" w:rsidP="00EB710D">
      <w:pPr>
        <w:jc w:val="center"/>
        <w:rPr>
          <w:rFonts w:asciiTheme="majorBidi" w:hAnsiTheme="majorBidi" w:cstheme="majorBidi"/>
          <w:b/>
          <w:bCs/>
          <w:sz w:val="44"/>
          <w:szCs w:val="44"/>
        </w:rPr>
      </w:pPr>
      <w:r w:rsidRPr="00FC29E5">
        <w:rPr>
          <w:rFonts w:asciiTheme="majorBidi" w:hAnsiTheme="majorBidi" w:cstheme="majorBidi"/>
          <w:noProof/>
          <w:sz w:val="32"/>
          <w:szCs w:val="32"/>
        </w:rPr>
        <w:drawing>
          <wp:inline distT="0" distB="0" distL="0" distR="0">
            <wp:extent cx="1421160" cy="141922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1190" cy="1419255"/>
                    </a:xfrm>
                    <a:prstGeom prst="rect">
                      <a:avLst/>
                    </a:prstGeom>
                  </pic:spPr>
                </pic:pic>
              </a:graphicData>
            </a:graphic>
          </wp:inline>
        </w:drawing>
      </w:r>
    </w:p>
    <w:p w:rsidR="00422215" w:rsidRDefault="00422215" w:rsidP="00255AE7">
      <w:pPr>
        <w:jc w:val="center"/>
        <w:rPr>
          <w:rFonts w:asciiTheme="majorBidi" w:hAnsiTheme="majorBidi" w:cstheme="majorBidi"/>
          <w:b/>
          <w:bCs/>
          <w:sz w:val="32"/>
          <w:szCs w:val="32"/>
        </w:rPr>
      </w:pPr>
    </w:p>
    <w:p w:rsidR="00422215" w:rsidRDefault="00422215" w:rsidP="00255AE7">
      <w:pPr>
        <w:jc w:val="center"/>
        <w:rPr>
          <w:rFonts w:asciiTheme="majorBidi" w:hAnsiTheme="majorBidi" w:cstheme="majorBidi"/>
          <w:b/>
          <w:bCs/>
        </w:rPr>
      </w:pPr>
      <w:r>
        <w:rPr>
          <w:rFonts w:asciiTheme="majorBidi" w:hAnsiTheme="majorBidi" w:cstheme="majorBidi"/>
          <w:b/>
          <w:bCs/>
          <w:sz w:val="32"/>
          <w:szCs w:val="32"/>
        </w:rPr>
        <w:t xml:space="preserve">Session 2023 </w:t>
      </w:r>
      <w:r w:rsidR="00EB710D">
        <w:rPr>
          <w:rFonts w:asciiTheme="majorBidi" w:hAnsiTheme="majorBidi" w:cstheme="majorBidi"/>
          <w:b/>
          <w:bCs/>
          <w:sz w:val="32"/>
          <w:szCs w:val="32"/>
        </w:rPr>
        <w:t>–</w:t>
      </w:r>
      <w:r>
        <w:rPr>
          <w:rFonts w:asciiTheme="majorBidi" w:hAnsiTheme="majorBidi" w:cstheme="majorBidi"/>
          <w:b/>
          <w:bCs/>
          <w:sz w:val="32"/>
          <w:szCs w:val="32"/>
        </w:rPr>
        <w:t xml:space="preserve"> 2027</w:t>
      </w:r>
    </w:p>
    <w:p w:rsidR="00EB710D" w:rsidRPr="00EB710D" w:rsidRDefault="00EB710D" w:rsidP="00255AE7">
      <w:pPr>
        <w:jc w:val="center"/>
        <w:rPr>
          <w:rFonts w:asciiTheme="majorBidi" w:hAnsiTheme="majorBidi" w:cstheme="majorBidi"/>
          <w:b/>
          <w:bCs/>
        </w:rPr>
      </w:pPr>
    </w:p>
    <w:p w:rsidR="00422215" w:rsidRPr="00EB710D" w:rsidRDefault="00EB710D" w:rsidP="00255AE7">
      <w:pPr>
        <w:jc w:val="center"/>
        <w:rPr>
          <w:rFonts w:asciiTheme="majorBidi" w:hAnsiTheme="majorBidi" w:cstheme="majorBidi"/>
          <w:b/>
          <w:bCs/>
          <w:sz w:val="32"/>
          <w:szCs w:val="32"/>
        </w:rPr>
      </w:pPr>
      <w:r>
        <w:rPr>
          <w:rFonts w:asciiTheme="majorBidi" w:hAnsiTheme="majorBidi" w:cstheme="majorBidi"/>
          <w:b/>
          <w:bCs/>
          <w:sz w:val="32"/>
          <w:szCs w:val="32"/>
        </w:rPr>
        <w:t>Submitted by</w:t>
      </w:r>
      <w:r w:rsidR="0013758D">
        <w:rPr>
          <w:rFonts w:asciiTheme="majorBidi" w:hAnsiTheme="majorBidi" w:cstheme="majorBidi"/>
          <w:b/>
          <w:bCs/>
          <w:sz w:val="32"/>
          <w:szCs w:val="32"/>
        </w:rPr>
        <w:t>:</w:t>
      </w:r>
    </w:p>
    <w:p w:rsidR="00422215" w:rsidRPr="00EB710D" w:rsidRDefault="00F43C5D" w:rsidP="00255AE7">
      <w:pPr>
        <w:jc w:val="center"/>
        <w:rPr>
          <w:rFonts w:asciiTheme="majorBidi" w:hAnsiTheme="majorBidi" w:cstheme="majorBidi"/>
          <w:sz w:val="32"/>
          <w:szCs w:val="32"/>
        </w:rPr>
      </w:pPr>
      <w:r>
        <w:rPr>
          <w:rFonts w:asciiTheme="majorBidi" w:hAnsiTheme="majorBidi" w:cstheme="majorBidi"/>
          <w:sz w:val="32"/>
          <w:szCs w:val="32"/>
        </w:rPr>
        <w:t>Mobeen Butt        2023-CS-28</w:t>
      </w:r>
    </w:p>
    <w:p w:rsidR="00EB710D" w:rsidRDefault="00EB710D" w:rsidP="00255AE7">
      <w:pPr>
        <w:jc w:val="center"/>
        <w:rPr>
          <w:rFonts w:asciiTheme="majorBidi" w:hAnsiTheme="majorBidi" w:cstheme="majorBidi"/>
          <w:b/>
          <w:bCs/>
          <w:sz w:val="32"/>
          <w:szCs w:val="32"/>
        </w:rPr>
      </w:pPr>
    </w:p>
    <w:p w:rsidR="00422215" w:rsidRPr="00FC29E5" w:rsidRDefault="00EB710D" w:rsidP="00255AE7">
      <w:pPr>
        <w:jc w:val="center"/>
        <w:rPr>
          <w:rFonts w:asciiTheme="majorBidi" w:hAnsiTheme="majorBidi" w:cstheme="majorBidi"/>
          <w:b/>
          <w:bCs/>
          <w:sz w:val="32"/>
          <w:szCs w:val="32"/>
        </w:rPr>
      </w:pPr>
      <w:r>
        <w:rPr>
          <w:rFonts w:asciiTheme="majorBidi" w:hAnsiTheme="majorBidi" w:cstheme="majorBidi"/>
          <w:b/>
          <w:bCs/>
          <w:sz w:val="32"/>
          <w:szCs w:val="32"/>
        </w:rPr>
        <w:t>Supervised by</w:t>
      </w:r>
      <w:r w:rsidR="0013758D">
        <w:rPr>
          <w:rFonts w:asciiTheme="majorBidi" w:hAnsiTheme="majorBidi" w:cstheme="majorBidi"/>
          <w:b/>
          <w:bCs/>
          <w:sz w:val="32"/>
          <w:szCs w:val="32"/>
        </w:rPr>
        <w:t>:</w:t>
      </w:r>
    </w:p>
    <w:p w:rsidR="00422215" w:rsidRPr="00422215" w:rsidRDefault="00F43C5D" w:rsidP="00255AE7">
      <w:pPr>
        <w:jc w:val="center"/>
        <w:rPr>
          <w:rFonts w:asciiTheme="majorBidi" w:hAnsiTheme="majorBidi" w:cstheme="majorBidi"/>
          <w:sz w:val="44"/>
          <w:szCs w:val="44"/>
        </w:rPr>
      </w:pPr>
      <w:r>
        <w:rPr>
          <w:rFonts w:asciiTheme="majorBidi" w:hAnsiTheme="majorBidi" w:cstheme="majorBidi"/>
          <w:sz w:val="32"/>
          <w:szCs w:val="32"/>
        </w:rPr>
        <w:t>Prof. Awais Hassan</w:t>
      </w:r>
    </w:p>
    <w:p w:rsidR="00422215" w:rsidRDefault="00422215" w:rsidP="00255AE7">
      <w:pPr>
        <w:jc w:val="center"/>
        <w:rPr>
          <w:rFonts w:asciiTheme="majorBidi" w:hAnsiTheme="majorBidi" w:cstheme="majorBidi"/>
          <w:b/>
          <w:bCs/>
          <w:sz w:val="44"/>
          <w:szCs w:val="44"/>
        </w:rPr>
      </w:pPr>
    </w:p>
    <w:p w:rsidR="00422215" w:rsidRPr="00FC29E5" w:rsidRDefault="00422215" w:rsidP="00255AE7">
      <w:pPr>
        <w:jc w:val="center"/>
        <w:rPr>
          <w:rFonts w:asciiTheme="majorBidi" w:hAnsiTheme="majorBidi" w:cstheme="majorBidi"/>
          <w:b/>
          <w:bCs/>
          <w:sz w:val="32"/>
          <w:szCs w:val="32"/>
        </w:rPr>
      </w:pPr>
      <w:r>
        <w:rPr>
          <w:rFonts w:asciiTheme="majorBidi" w:hAnsiTheme="majorBidi" w:cstheme="majorBidi"/>
          <w:b/>
          <w:bCs/>
          <w:sz w:val="32"/>
          <w:szCs w:val="32"/>
        </w:rPr>
        <w:t>Course</w:t>
      </w:r>
      <w:r w:rsidRPr="00FC29E5">
        <w:rPr>
          <w:rFonts w:asciiTheme="majorBidi" w:hAnsiTheme="majorBidi" w:cstheme="majorBidi"/>
          <w:b/>
          <w:bCs/>
          <w:sz w:val="32"/>
          <w:szCs w:val="32"/>
        </w:rPr>
        <w:t>:</w:t>
      </w:r>
    </w:p>
    <w:p w:rsidR="00422215" w:rsidRPr="00FC29E5" w:rsidRDefault="00422215" w:rsidP="00255AE7">
      <w:pPr>
        <w:jc w:val="center"/>
        <w:rPr>
          <w:rFonts w:asciiTheme="majorBidi" w:hAnsiTheme="majorBidi" w:cstheme="majorBidi"/>
          <w:sz w:val="44"/>
          <w:szCs w:val="44"/>
        </w:rPr>
      </w:pPr>
      <w:r>
        <w:rPr>
          <w:rFonts w:asciiTheme="majorBidi" w:hAnsiTheme="majorBidi" w:cstheme="majorBidi"/>
          <w:sz w:val="32"/>
          <w:szCs w:val="32"/>
        </w:rPr>
        <w:t>CSC-102 Programming Fundamentals</w:t>
      </w:r>
    </w:p>
    <w:p w:rsidR="00422215" w:rsidRDefault="00422215" w:rsidP="00422215">
      <w:pPr>
        <w:jc w:val="center"/>
        <w:rPr>
          <w:rFonts w:asciiTheme="majorBidi" w:hAnsiTheme="majorBidi" w:cstheme="majorBidi"/>
          <w:b/>
          <w:bCs/>
          <w:sz w:val="44"/>
          <w:szCs w:val="44"/>
        </w:rPr>
      </w:pPr>
    </w:p>
    <w:p w:rsidR="00422215" w:rsidRPr="002B2909" w:rsidRDefault="00422215" w:rsidP="00422215">
      <w:pPr>
        <w:jc w:val="center"/>
        <w:rPr>
          <w:rFonts w:asciiTheme="majorBidi" w:hAnsiTheme="majorBidi" w:cstheme="majorBidi"/>
          <w:b/>
          <w:bCs/>
          <w:sz w:val="10"/>
          <w:szCs w:val="44"/>
        </w:rPr>
      </w:pPr>
    </w:p>
    <w:p w:rsidR="00422215" w:rsidRPr="002B2909" w:rsidRDefault="00422215" w:rsidP="00422215">
      <w:pPr>
        <w:jc w:val="center"/>
        <w:rPr>
          <w:rFonts w:asciiTheme="majorBidi" w:hAnsiTheme="majorBidi" w:cstheme="majorBidi"/>
          <w:b/>
          <w:sz w:val="36"/>
          <w:szCs w:val="32"/>
        </w:rPr>
      </w:pPr>
      <w:r w:rsidRPr="002B2909">
        <w:rPr>
          <w:rFonts w:asciiTheme="majorBidi" w:hAnsiTheme="majorBidi" w:cstheme="majorBidi"/>
          <w:b/>
          <w:sz w:val="36"/>
          <w:szCs w:val="32"/>
        </w:rPr>
        <w:t>Department of Computer Science</w:t>
      </w:r>
    </w:p>
    <w:p w:rsidR="00422215" w:rsidRDefault="00422215" w:rsidP="00422215">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r w:rsidR="00551B2E">
        <w:rPr>
          <w:rFonts w:asciiTheme="majorBidi" w:hAnsiTheme="majorBidi" w:cstheme="majorBidi"/>
          <w:b/>
          <w:bCs/>
          <w:sz w:val="36"/>
          <w:szCs w:val="36"/>
        </w:rPr>
        <w:t xml:space="preserve"> Lahore</w:t>
      </w:r>
    </w:p>
    <w:p w:rsidR="00551B2E" w:rsidRPr="00FC29E5" w:rsidRDefault="00551B2E" w:rsidP="00422215">
      <w:pPr>
        <w:jc w:val="center"/>
        <w:rPr>
          <w:rFonts w:asciiTheme="majorBidi" w:hAnsiTheme="majorBidi" w:cstheme="majorBidi"/>
          <w:b/>
          <w:bCs/>
          <w:sz w:val="36"/>
          <w:szCs w:val="36"/>
        </w:rPr>
      </w:pPr>
    </w:p>
    <w:p w:rsidR="00BD0599" w:rsidRPr="00FC29E5" w:rsidRDefault="00BD0599" w:rsidP="00BD0599">
      <w:pPr>
        <w:jc w:val="center"/>
        <w:rPr>
          <w:rFonts w:asciiTheme="majorBidi" w:hAnsiTheme="majorBidi" w:cstheme="majorBidi"/>
          <w:b/>
          <w:bCs/>
          <w:sz w:val="36"/>
          <w:szCs w:val="36"/>
        </w:rPr>
      </w:pPr>
    </w:p>
    <w:p w:rsidR="00542E1C" w:rsidRDefault="00542E1C"/>
    <w:p w:rsidR="00542E1C" w:rsidRDefault="00542E1C">
      <w:pPr>
        <w:rPr>
          <w:rFonts w:eastAsiaTheme="majorEastAsia" w:cstheme="majorBidi"/>
          <w:b/>
          <w:sz w:val="32"/>
          <w:szCs w:val="32"/>
        </w:rPr>
      </w:pPr>
      <w:r>
        <w:br w:type="page"/>
      </w:r>
    </w:p>
    <w:bookmarkStart w:id="0" w:name="_Toc151826645" w:displacedByCustomXml="next"/>
    <w:sdt>
      <w:sdtPr>
        <w:rPr>
          <w:rFonts w:ascii="Times New Roman" w:eastAsiaTheme="minorHAnsi" w:hAnsi="Times New Roman" w:cstheme="minorBidi"/>
          <w:color w:val="auto"/>
          <w:sz w:val="24"/>
          <w:szCs w:val="22"/>
        </w:rPr>
        <w:id w:val="-1103949379"/>
        <w:docPartObj>
          <w:docPartGallery w:val="Table of Contents"/>
          <w:docPartUnique/>
        </w:docPartObj>
      </w:sdtPr>
      <w:sdtEndPr>
        <w:rPr>
          <w:b/>
          <w:bCs/>
          <w:noProof/>
        </w:rPr>
      </w:sdtEndPr>
      <w:sdtContent>
        <w:p w:rsidR="0001289D" w:rsidRPr="0001289D" w:rsidRDefault="0001289D">
          <w:pPr>
            <w:pStyle w:val="TOCHeading"/>
            <w:rPr>
              <w:rFonts w:ascii="Times New Roman" w:hAnsi="Times New Roman" w:cs="Times New Roman"/>
              <w:b/>
              <w:color w:val="auto"/>
            </w:rPr>
          </w:pPr>
          <w:r w:rsidRPr="0001289D">
            <w:rPr>
              <w:rFonts w:ascii="Times New Roman" w:hAnsi="Times New Roman" w:cs="Times New Roman"/>
              <w:b/>
              <w:color w:val="auto"/>
            </w:rPr>
            <w:t>Contents</w:t>
          </w:r>
        </w:p>
        <w:p w:rsidR="00FE599F" w:rsidRDefault="0001289D">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51849177" w:history="1">
            <w:r w:rsidR="00FE599F" w:rsidRPr="00CD77D9">
              <w:rPr>
                <w:rStyle w:val="Hyperlink"/>
                <w:noProof/>
              </w:rPr>
              <w:t>1.1 Introduction</w:t>
            </w:r>
            <w:r w:rsidR="00FE599F">
              <w:rPr>
                <w:noProof/>
                <w:webHidden/>
              </w:rPr>
              <w:tab/>
            </w:r>
            <w:r w:rsidR="00FE599F">
              <w:rPr>
                <w:noProof/>
                <w:webHidden/>
              </w:rPr>
              <w:fldChar w:fldCharType="begin"/>
            </w:r>
            <w:r w:rsidR="00FE599F">
              <w:rPr>
                <w:noProof/>
                <w:webHidden/>
              </w:rPr>
              <w:instrText xml:space="preserve"> PAGEREF _Toc151849177 \h </w:instrText>
            </w:r>
            <w:r w:rsidR="00FE599F">
              <w:rPr>
                <w:noProof/>
                <w:webHidden/>
              </w:rPr>
            </w:r>
            <w:r w:rsidR="00FE599F">
              <w:rPr>
                <w:noProof/>
                <w:webHidden/>
              </w:rPr>
              <w:fldChar w:fldCharType="separate"/>
            </w:r>
            <w:r w:rsidR="00FE599F">
              <w:rPr>
                <w:noProof/>
                <w:webHidden/>
              </w:rPr>
              <w:t>4</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78" w:history="1">
            <w:r w:rsidR="00FE599F" w:rsidRPr="00CD77D9">
              <w:rPr>
                <w:rStyle w:val="Hyperlink"/>
                <w:noProof/>
              </w:rPr>
              <w:t>1.2 Project Scope</w:t>
            </w:r>
            <w:r w:rsidR="00FE599F">
              <w:rPr>
                <w:noProof/>
                <w:webHidden/>
              </w:rPr>
              <w:tab/>
            </w:r>
            <w:r w:rsidR="00FE599F">
              <w:rPr>
                <w:noProof/>
                <w:webHidden/>
              </w:rPr>
              <w:fldChar w:fldCharType="begin"/>
            </w:r>
            <w:r w:rsidR="00FE599F">
              <w:rPr>
                <w:noProof/>
                <w:webHidden/>
              </w:rPr>
              <w:instrText xml:space="preserve"> PAGEREF _Toc151849178 \h </w:instrText>
            </w:r>
            <w:r w:rsidR="00FE599F">
              <w:rPr>
                <w:noProof/>
                <w:webHidden/>
              </w:rPr>
            </w:r>
            <w:r w:rsidR="00FE599F">
              <w:rPr>
                <w:noProof/>
                <w:webHidden/>
              </w:rPr>
              <w:fldChar w:fldCharType="separate"/>
            </w:r>
            <w:r w:rsidR="00FE599F">
              <w:rPr>
                <w:noProof/>
                <w:webHidden/>
              </w:rPr>
              <w:t>4</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79" w:history="1">
            <w:r w:rsidR="00FE599F" w:rsidRPr="00CD77D9">
              <w:rPr>
                <w:rStyle w:val="Hyperlink"/>
                <w:noProof/>
              </w:rPr>
              <w:t>1.3 Users of Application</w:t>
            </w:r>
            <w:r w:rsidR="00FE599F">
              <w:rPr>
                <w:noProof/>
                <w:webHidden/>
              </w:rPr>
              <w:tab/>
            </w:r>
            <w:r w:rsidR="00FE599F">
              <w:rPr>
                <w:noProof/>
                <w:webHidden/>
              </w:rPr>
              <w:fldChar w:fldCharType="begin"/>
            </w:r>
            <w:r w:rsidR="00FE599F">
              <w:rPr>
                <w:noProof/>
                <w:webHidden/>
              </w:rPr>
              <w:instrText xml:space="preserve"> PAGEREF _Toc151849179 \h </w:instrText>
            </w:r>
            <w:r w:rsidR="00FE599F">
              <w:rPr>
                <w:noProof/>
                <w:webHidden/>
              </w:rPr>
            </w:r>
            <w:r w:rsidR="00FE599F">
              <w:rPr>
                <w:noProof/>
                <w:webHidden/>
              </w:rPr>
              <w:fldChar w:fldCharType="separate"/>
            </w:r>
            <w:r w:rsidR="00FE599F">
              <w:rPr>
                <w:noProof/>
                <w:webHidden/>
              </w:rPr>
              <w:t>4</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80" w:history="1">
            <w:r w:rsidR="00FE599F" w:rsidRPr="00CD77D9">
              <w:rPr>
                <w:rStyle w:val="Hyperlink"/>
                <w:noProof/>
              </w:rPr>
              <w:t>1.4 Admin</w:t>
            </w:r>
            <w:r w:rsidR="00FE599F">
              <w:rPr>
                <w:noProof/>
                <w:webHidden/>
              </w:rPr>
              <w:tab/>
            </w:r>
            <w:r w:rsidR="00FE599F">
              <w:rPr>
                <w:noProof/>
                <w:webHidden/>
              </w:rPr>
              <w:fldChar w:fldCharType="begin"/>
            </w:r>
            <w:r w:rsidR="00FE599F">
              <w:rPr>
                <w:noProof/>
                <w:webHidden/>
              </w:rPr>
              <w:instrText xml:space="preserve"> PAGEREF _Toc151849180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1" w:history="1">
            <w:r w:rsidR="00FE599F" w:rsidRPr="00CD77D9">
              <w:rPr>
                <w:rStyle w:val="Hyperlink"/>
                <w:noProof/>
              </w:rPr>
              <w:t>1.4.1 Login</w:t>
            </w:r>
            <w:r w:rsidR="00FE599F">
              <w:rPr>
                <w:noProof/>
                <w:webHidden/>
              </w:rPr>
              <w:tab/>
            </w:r>
            <w:r w:rsidR="00FE599F">
              <w:rPr>
                <w:noProof/>
                <w:webHidden/>
              </w:rPr>
              <w:fldChar w:fldCharType="begin"/>
            </w:r>
            <w:r w:rsidR="00FE599F">
              <w:rPr>
                <w:noProof/>
                <w:webHidden/>
              </w:rPr>
              <w:instrText xml:space="preserve"> PAGEREF _Toc151849181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2" w:history="1">
            <w:r w:rsidR="00FE599F" w:rsidRPr="00CD77D9">
              <w:rPr>
                <w:rStyle w:val="Hyperlink"/>
                <w:noProof/>
              </w:rPr>
              <w:t>1.4.2 Sign Up</w:t>
            </w:r>
            <w:r w:rsidR="00FE599F">
              <w:rPr>
                <w:noProof/>
                <w:webHidden/>
              </w:rPr>
              <w:tab/>
            </w:r>
            <w:r w:rsidR="00FE599F">
              <w:rPr>
                <w:noProof/>
                <w:webHidden/>
              </w:rPr>
              <w:fldChar w:fldCharType="begin"/>
            </w:r>
            <w:r w:rsidR="00FE599F">
              <w:rPr>
                <w:noProof/>
                <w:webHidden/>
              </w:rPr>
              <w:instrText xml:space="preserve"> PAGEREF _Toc151849182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3" w:history="1">
            <w:r w:rsidR="00FE599F" w:rsidRPr="00CD77D9">
              <w:rPr>
                <w:rStyle w:val="Hyperlink"/>
                <w:noProof/>
              </w:rPr>
              <w:t>1.4.3 Sign In</w:t>
            </w:r>
            <w:r w:rsidR="00FE599F">
              <w:rPr>
                <w:noProof/>
                <w:webHidden/>
              </w:rPr>
              <w:tab/>
            </w:r>
            <w:r w:rsidR="00FE599F">
              <w:rPr>
                <w:noProof/>
                <w:webHidden/>
              </w:rPr>
              <w:fldChar w:fldCharType="begin"/>
            </w:r>
            <w:r w:rsidR="00FE599F">
              <w:rPr>
                <w:noProof/>
                <w:webHidden/>
              </w:rPr>
              <w:instrText xml:space="preserve"> PAGEREF _Toc151849183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84" w:history="1">
            <w:r w:rsidR="00FE599F" w:rsidRPr="00CD77D9">
              <w:rPr>
                <w:rStyle w:val="Hyperlink"/>
                <w:noProof/>
              </w:rPr>
              <w:t>1.5 Note for Login:</w:t>
            </w:r>
            <w:r w:rsidR="00FE599F">
              <w:rPr>
                <w:noProof/>
                <w:webHidden/>
              </w:rPr>
              <w:tab/>
            </w:r>
            <w:r w:rsidR="00FE599F">
              <w:rPr>
                <w:noProof/>
                <w:webHidden/>
              </w:rPr>
              <w:fldChar w:fldCharType="begin"/>
            </w:r>
            <w:r w:rsidR="00FE599F">
              <w:rPr>
                <w:noProof/>
                <w:webHidden/>
              </w:rPr>
              <w:instrText xml:space="preserve"> PAGEREF _Toc151849184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5" w:history="1">
            <w:r w:rsidR="00FE599F" w:rsidRPr="00CD77D9">
              <w:rPr>
                <w:rStyle w:val="Hyperlink"/>
                <w:noProof/>
              </w:rPr>
              <w:t>1.5.1 Add New Train</w:t>
            </w:r>
            <w:r w:rsidR="00FE599F">
              <w:rPr>
                <w:noProof/>
                <w:webHidden/>
              </w:rPr>
              <w:tab/>
            </w:r>
            <w:r w:rsidR="00FE599F">
              <w:rPr>
                <w:noProof/>
                <w:webHidden/>
              </w:rPr>
              <w:fldChar w:fldCharType="begin"/>
            </w:r>
            <w:r w:rsidR="00FE599F">
              <w:rPr>
                <w:noProof/>
                <w:webHidden/>
              </w:rPr>
              <w:instrText xml:space="preserve"> PAGEREF _Toc151849185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6" w:history="1">
            <w:r w:rsidR="00FE599F" w:rsidRPr="00CD77D9">
              <w:rPr>
                <w:rStyle w:val="Hyperlink"/>
                <w:noProof/>
              </w:rPr>
              <w:t>1.5.2 View Added Train</w:t>
            </w:r>
            <w:r w:rsidR="00FE599F">
              <w:rPr>
                <w:noProof/>
                <w:webHidden/>
              </w:rPr>
              <w:tab/>
            </w:r>
            <w:r w:rsidR="00FE599F">
              <w:rPr>
                <w:noProof/>
                <w:webHidden/>
              </w:rPr>
              <w:fldChar w:fldCharType="begin"/>
            </w:r>
            <w:r w:rsidR="00FE599F">
              <w:rPr>
                <w:noProof/>
                <w:webHidden/>
              </w:rPr>
              <w:instrText xml:space="preserve"> PAGEREF _Toc151849186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7" w:history="1">
            <w:r w:rsidR="00FE599F" w:rsidRPr="00CD77D9">
              <w:rPr>
                <w:rStyle w:val="Hyperlink"/>
                <w:noProof/>
              </w:rPr>
              <w:t>1.5.3 Remove Added Trains</w:t>
            </w:r>
            <w:r w:rsidR="00FE599F">
              <w:rPr>
                <w:noProof/>
                <w:webHidden/>
              </w:rPr>
              <w:tab/>
            </w:r>
            <w:r w:rsidR="00FE599F">
              <w:rPr>
                <w:noProof/>
                <w:webHidden/>
              </w:rPr>
              <w:fldChar w:fldCharType="begin"/>
            </w:r>
            <w:r w:rsidR="00FE599F">
              <w:rPr>
                <w:noProof/>
                <w:webHidden/>
              </w:rPr>
              <w:instrText xml:space="preserve"> PAGEREF _Toc151849187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8" w:history="1">
            <w:r w:rsidR="00FE599F" w:rsidRPr="00CD77D9">
              <w:rPr>
                <w:rStyle w:val="Hyperlink"/>
                <w:noProof/>
              </w:rPr>
              <w:t>1.5.4 Available Trains</w:t>
            </w:r>
            <w:r w:rsidR="00FE599F">
              <w:rPr>
                <w:noProof/>
                <w:webHidden/>
              </w:rPr>
              <w:tab/>
            </w:r>
            <w:r w:rsidR="00FE599F">
              <w:rPr>
                <w:noProof/>
                <w:webHidden/>
              </w:rPr>
              <w:fldChar w:fldCharType="begin"/>
            </w:r>
            <w:r w:rsidR="00FE599F">
              <w:rPr>
                <w:noProof/>
                <w:webHidden/>
              </w:rPr>
              <w:instrText xml:space="preserve"> PAGEREF _Toc151849188 \h </w:instrText>
            </w:r>
            <w:r w:rsidR="00FE599F">
              <w:rPr>
                <w:noProof/>
                <w:webHidden/>
              </w:rPr>
            </w:r>
            <w:r w:rsidR="00FE599F">
              <w:rPr>
                <w:noProof/>
                <w:webHidden/>
              </w:rPr>
              <w:fldChar w:fldCharType="separate"/>
            </w:r>
            <w:r w:rsidR="00FE599F">
              <w:rPr>
                <w:noProof/>
                <w:webHidden/>
              </w:rPr>
              <w:t>5</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89" w:history="1">
            <w:r w:rsidR="00FE599F" w:rsidRPr="00CD77D9">
              <w:rPr>
                <w:rStyle w:val="Hyperlink"/>
                <w:noProof/>
              </w:rPr>
              <w:t>1.5.5 Information</w:t>
            </w:r>
            <w:r w:rsidR="00FE599F">
              <w:rPr>
                <w:noProof/>
                <w:webHidden/>
              </w:rPr>
              <w:tab/>
            </w:r>
            <w:r w:rsidR="00FE599F">
              <w:rPr>
                <w:noProof/>
                <w:webHidden/>
              </w:rPr>
              <w:fldChar w:fldCharType="begin"/>
            </w:r>
            <w:r w:rsidR="00FE599F">
              <w:rPr>
                <w:noProof/>
                <w:webHidden/>
              </w:rPr>
              <w:instrText xml:space="preserve"> PAGEREF _Toc151849189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0" w:history="1">
            <w:r w:rsidR="00FE599F" w:rsidRPr="00CD77D9">
              <w:rPr>
                <w:rStyle w:val="Hyperlink"/>
                <w:noProof/>
              </w:rPr>
              <w:t>1.5.6 Ticket Information</w:t>
            </w:r>
            <w:r w:rsidR="00FE599F">
              <w:rPr>
                <w:noProof/>
                <w:webHidden/>
              </w:rPr>
              <w:tab/>
            </w:r>
            <w:r w:rsidR="00FE599F">
              <w:rPr>
                <w:noProof/>
                <w:webHidden/>
              </w:rPr>
              <w:fldChar w:fldCharType="begin"/>
            </w:r>
            <w:r w:rsidR="00FE599F">
              <w:rPr>
                <w:noProof/>
                <w:webHidden/>
              </w:rPr>
              <w:instrText xml:space="preserve"> PAGEREF _Toc151849190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1" w:history="1">
            <w:r w:rsidR="00FE599F" w:rsidRPr="00CD77D9">
              <w:rPr>
                <w:rStyle w:val="Hyperlink"/>
                <w:noProof/>
              </w:rPr>
              <w:t>1.5.7 Helpline</w:t>
            </w:r>
            <w:r w:rsidR="00FE599F">
              <w:rPr>
                <w:noProof/>
                <w:webHidden/>
              </w:rPr>
              <w:tab/>
            </w:r>
            <w:r w:rsidR="00FE599F">
              <w:rPr>
                <w:noProof/>
                <w:webHidden/>
              </w:rPr>
              <w:fldChar w:fldCharType="begin"/>
            </w:r>
            <w:r w:rsidR="00FE599F">
              <w:rPr>
                <w:noProof/>
                <w:webHidden/>
              </w:rPr>
              <w:instrText xml:space="preserve"> PAGEREF _Toc151849191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2" w:history="1">
            <w:r w:rsidR="00FE599F" w:rsidRPr="00CD77D9">
              <w:rPr>
                <w:rStyle w:val="Hyperlink"/>
                <w:noProof/>
              </w:rPr>
              <w:t>1.5.8 E-Ticket</w:t>
            </w:r>
            <w:r w:rsidR="00FE599F">
              <w:rPr>
                <w:noProof/>
                <w:webHidden/>
              </w:rPr>
              <w:tab/>
            </w:r>
            <w:r w:rsidR="00FE599F">
              <w:rPr>
                <w:noProof/>
                <w:webHidden/>
              </w:rPr>
              <w:fldChar w:fldCharType="begin"/>
            </w:r>
            <w:r w:rsidR="00FE599F">
              <w:rPr>
                <w:noProof/>
                <w:webHidden/>
              </w:rPr>
              <w:instrText xml:space="preserve"> PAGEREF _Toc151849192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3" w:history="1">
            <w:r w:rsidR="00FE599F" w:rsidRPr="00CD77D9">
              <w:rPr>
                <w:rStyle w:val="Hyperlink"/>
                <w:noProof/>
              </w:rPr>
              <w:t>1.5.9 Logout</w:t>
            </w:r>
            <w:r w:rsidR="00FE599F">
              <w:rPr>
                <w:noProof/>
                <w:webHidden/>
              </w:rPr>
              <w:tab/>
            </w:r>
            <w:r w:rsidR="00FE599F">
              <w:rPr>
                <w:noProof/>
                <w:webHidden/>
              </w:rPr>
              <w:fldChar w:fldCharType="begin"/>
            </w:r>
            <w:r w:rsidR="00FE599F">
              <w:rPr>
                <w:noProof/>
                <w:webHidden/>
              </w:rPr>
              <w:instrText xml:space="preserve"> PAGEREF _Toc151849193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94" w:history="1">
            <w:r w:rsidR="00FE599F" w:rsidRPr="00CD77D9">
              <w:rPr>
                <w:rStyle w:val="Hyperlink"/>
                <w:noProof/>
              </w:rPr>
              <w:t>1.6 User</w:t>
            </w:r>
            <w:r w:rsidR="00FE599F">
              <w:rPr>
                <w:noProof/>
                <w:webHidden/>
              </w:rPr>
              <w:tab/>
            </w:r>
            <w:r w:rsidR="00FE599F">
              <w:rPr>
                <w:noProof/>
                <w:webHidden/>
              </w:rPr>
              <w:fldChar w:fldCharType="begin"/>
            </w:r>
            <w:r w:rsidR="00FE599F">
              <w:rPr>
                <w:noProof/>
                <w:webHidden/>
              </w:rPr>
              <w:instrText xml:space="preserve"> PAGEREF _Toc151849194 \h </w:instrText>
            </w:r>
            <w:r w:rsidR="00FE599F">
              <w:rPr>
                <w:noProof/>
                <w:webHidden/>
              </w:rPr>
            </w:r>
            <w:r w:rsidR="00FE599F">
              <w:rPr>
                <w:noProof/>
                <w:webHidden/>
              </w:rPr>
              <w:fldChar w:fldCharType="separate"/>
            </w:r>
            <w:r w:rsidR="00FE599F">
              <w:rPr>
                <w:noProof/>
                <w:webHidden/>
              </w:rPr>
              <w:t>6</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95" w:history="1">
            <w:r w:rsidR="00FE599F" w:rsidRPr="00CD77D9">
              <w:rPr>
                <w:rStyle w:val="Hyperlink"/>
                <w:noProof/>
              </w:rPr>
              <w:t>1.6.1 Login</w:t>
            </w:r>
            <w:r w:rsidR="00FE599F">
              <w:rPr>
                <w:noProof/>
                <w:webHidden/>
              </w:rPr>
              <w:tab/>
            </w:r>
            <w:r w:rsidR="00FE599F">
              <w:rPr>
                <w:noProof/>
                <w:webHidden/>
              </w:rPr>
              <w:fldChar w:fldCharType="begin"/>
            </w:r>
            <w:r w:rsidR="00FE599F">
              <w:rPr>
                <w:noProof/>
                <w:webHidden/>
              </w:rPr>
              <w:instrText xml:space="preserve"> PAGEREF _Toc151849195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6" w:history="1">
            <w:r w:rsidR="00FE599F" w:rsidRPr="00CD77D9">
              <w:rPr>
                <w:rStyle w:val="Hyperlink"/>
                <w:noProof/>
              </w:rPr>
              <w:t>1.6.2 Sign Up</w:t>
            </w:r>
            <w:r w:rsidR="00FE599F">
              <w:rPr>
                <w:noProof/>
                <w:webHidden/>
              </w:rPr>
              <w:tab/>
            </w:r>
            <w:r w:rsidR="00FE599F">
              <w:rPr>
                <w:noProof/>
                <w:webHidden/>
              </w:rPr>
              <w:fldChar w:fldCharType="begin"/>
            </w:r>
            <w:r w:rsidR="00FE599F">
              <w:rPr>
                <w:noProof/>
                <w:webHidden/>
              </w:rPr>
              <w:instrText xml:space="preserve"> PAGEREF _Toc151849196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7" w:history="1">
            <w:r w:rsidR="00FE599F" w:rsidRPr="00CD77D9">
              <w:rPr>
                <w:rStyle w:val="Hyperlink"/>
                <w:noProof/>
              </w:rPr>
              <w:t>1.6.3 Sign In</w:t>
            </w:r>
            <w:r w:rsidR="00FE599F">
              <w:rPr>
                <w:noProof/>
                <w:webHidden/>
              </w:rPr>
              <w:tab/>
            </w:r>
            <w:r w:rsidR="00FE599F">
              <w:rPr>
                <w:noProof/>
                <w:webHidden/>
              </w:rPr>
              <w:fldChar w:fldCharType="begin"/>
            </w:r>
            <w:r w:rsidR="00FE599F">
              <w:rPr>
                <w:noProof/>
                <w:webHidden/>
              </w:rPr>
              <w:instrText xml:space="preserve"> PAGEREF _Toc151849197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198" w:history="1">
            <w:r w:rsidR="00FE599F" w:rsidRPr="00CD77D9">
              <w:rPr>
                <w:rStyle w:val="Hyperlink"/>
                <w:noProof/>
              </w:rPr>
              <w:t>1.7 Note for Login</w:t>
            </w:r>
            <w:r w:rsidR="00FE599F">
              <w:rPr>
                <w:noProof/>
                <w:webHidden/>
              </w:rPr>
              <w:tab/>
            </w:r>
            <w:r w:rsidR="00FE599F">
              <w:rPr>
                <w:noProof/>
                <w:webHidden/>
              </w:rPr>
              <w:fldChar w:fldCharType="begin"/>
            </w:r>
            <w:r w:rsidR="00FE599F">
              <w:rPr>
                <w:noProof/>
                <w:webHidden/>
              </w:rPr>
              <w:instrText xml:space="preserve"> PAGEREF _Toc151849198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199" w:history="1">
            <w:r w:rsidR="00FE599F" w:rsidRPr="00CD77D9">
              <w:rPr>
                <w:rStyle w:val="Hyperlink"/>
                <w:noProof/>
              </w:rPr>
              <w:t>1.7.1 Home</w:t>
            </w:r>
            <w:r w:rsidR="00FE599F">
              <w:rPr>
                <w:noProof/>
                <w:webHidden/>
              </w:rPr>
              <w:tab/>
            </w:r>
            <w:r w:rsidR="00FE599F">
              <w:rPr>
                <w:noProof/>
                <w:webHidden/>
              </w:rPr>
              <w:fldChar w:fldCharType="begin"/>
            </w:r>
            <w:r w:rsidR="00FE599F">
              <w:rPr>
                <w:noProof/>
                <w:webHidden/>
              </w:rPr>
              <w:instrText xml:space="preserve"> PAGEREF _Toc151849199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0" w:history="1">
            <w:r w:rsidR="00FE599F" w:rsidRPr="00CD77D9">
              <w:rPr>
                <w:rStyle w:val="Hyperlink"/>
                <w:noProof/>
              </w:rPr>
              <w:t>1.7.2 Train Timings</w:t>
            </w:r>
            <w:r w:rsidR="00FE599F">
              <w:rPr>
                <w:noProof/>
                <w:webHidden/>
              </w:rPr>
              <w:tab/>
            </w:r>
            <w:r w:rsidR="00FE599F">
              <w:rPr>
                <w:noProof/>
                <w:webHidden/>
              </w:rPr>
              <w:fldChar w:fldCharType="begin"/>
            </w:r>
            <w:r w:rsidR="00FE599F">
              <w:rPr>
                <w:noProof/>
                <w:webHidden/>
              </w:rPr>
              <w:instrText xml:space="preserve"> PAGEREF _Toc151849200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1" w:history="1">
            <w:r w:rsidR="00FE599F" w:rsidRPr="00CD77D9">
              <w:rPr>
                <w:rStyle w:val="Hyperlink"/>
                <w:noProof/>
              </w:rPr>
              <w:t>1.7.3 Rates</w:t>
            </w:r>
            <w:r w:rsidR="00FE599F">
              <w:rPr>
                <w:noProof/>
                <w:webHidden/>
              </w:rPr>
              <w:tab/>
            </w:r>
            <w:r w:rsidR="00FE599F">
              <w:rPr>
                <w:noProof/>
                <w:webHidden/>
              </w:rPr>
              <w:fldChar w:fldCharType="begin"/>
            </w:r>
            <w:r w:rsidR="00FE599F">
              <w:rPr>
                <w:noProof/>
                <w:webHidden/>
              </w:rPr>
              <w:instrText xml:space="preserve"> PAGEREF _Toc151849201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2" w:history="1">
            <w:r w:rsidR="00FE599F" w:rsidRPr="00CD77D9">
              <w:rPr>
                <w:rStyle w:val="Hyperlink"/>
                <w:noProof/>
              </w:rPr>
              <w:t>1.7.4 Information</w:t>
            </w:r>
            <w:r w:rsidR="00FE599F">
              <w:rPr>
                <w:noProof/>
                <w:webHidden/>
              </w:rPr>
              <w:tab/>
            </w:r>
            <w:r w:rsidR="00FE599F">
              <w:rPr>
                <w:noProof/>
                <w:webHidden/>
              </w:rPr>
              <w:fldChar w:fldCharType="begin"/>
            </w:r>
            <w:r w:rsidR="00FE599F">
              <w:rPr>
                <w:noProof/>
                <w:webHidden/>
              </w:rPr>
              <w:instrText xml:space="preserve"> PAGEREF _Toc151849202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3" w:history="1">
            <w:r w:rsidR="00FE599F" w:rsidRPr="00CD77D9">
              <w:rPr>
                <w:rStyle w:val="Hyperlink"/>
                <w:noProof/>
              </w:rPr>
              <w:t>1.7.5 E-Booking</w:t>
            </w:r>
            <w:r w:rsidR="00FE599F">
              <w:rPr>
                <w:noProof/>
                <w:webHidden/>
              </w:rPr>
              <w:tab/>
            </w:r>
            <w:r w:rsidR="00FE599F">
              <w:rPr>
                <w:noProof/>
                <w:webHidden/>
              </w:rPr>
              <w:fldChar w:fldCharType="begin"/>
            </w:r>
            <w:r w:rsidR="00FE599F">
              <w:rPr>
                <w:noProof/>
                <w:webHidden/>
              </w:rPr>
              <w:instrText xml:space="preserve"> PAGEREF _Toc151849203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4" w:history="1">
            <w:r w:rsidR="00FE599F" w:rsidRPr="00CD77D9">
              <w:rPr>
                <w:rStyle w:val="Hyperlink"/>
                <w:noProof/>
              </w:rPr>
              <w:t>1.7.6 Feedback and Ratings</w:t>
            </w:r>
            <w:r w:rsidR="00FE599F">
              <w:rPr>
                <w:noProof/>
                <w:webHidden/>
              </w:rPr>
              <w:tab/>
            </w:r>
            <w:r w:rsidR="00FE599F">
              <w:rPr>
                <w:noProof/>
                <w:webHidden/>
              </w:rPr>
              <w:fldChar w:fldCharType="begin"/>
            </w:r>
            <w:r w:rsidR="00FE599F">
              <w:rPr>
                <w:noProof/>
                <w:webHidden/>
              </w:rPr>
              <w:instrText xml:space="preserve"> PAGEREF _Toc151849204 \h </w:instrText>
            </w:r>
            <w:r w:rsidR="00FE599F">
              <w:rPr>
                <w:noProof/>
                <w:webHidden/>
              </w:rPr>
            </w:r>
            <w:r w:rsidR="00FE599F">
              <w:rPr>
                <w:noProof/>
                <w:webHidden/>
              </w:rPr>
              <w:fldChar w:fldCharType="separate"/>
            </w:r>
            <w:r w:rsidR="00FE599F">
              <w:rPr>
                <w:noProof/>
                <w:webHidden/>
              </w:rPr>
              <w:t>7</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5" w:history="1">
            <w:r w:rsidR="00FE599F" w:rsidRPr="00CD77D9">
              <w:rPr>
                <w:rStyle w:val="Hyperlink"/>
                <w:noProof/>
              </w:rPr>
              <w:t>1.7.7 Ticket Information</w:t>
            </w:r>
            <w:r w:rsidR="00FE599F">
              <w:rPr>
                <w:noProof/>
                <w:webHidden/>
              </w:rPr>
              <w:tab/>
            </w:r>
            <w:r w:rsidR="00FE599F">
              <w:rPr>
                <w:noProof/>
                <w:webHidden/>
              </w:rPr>
              <w:fldChar w:fldCharType="begin"/>
            </w:r>
            <w:r w:rsidR="00FE599F">
              <w:rPr>
                <w:noProof/>
                <w:webHidden/>
              </w:rPr>
              <w:instrText xml:space="preserve"> PAGEREF _Toc151849205 \h </w:instrText>
            </w:r>
            <w:r w:rsidR="00FE599F">
              <w:rPr>
                <w:noProof/>
                <w:webHidden/>
              </w:rPr>
            </w:r>
            <w:r w:rsidR="00FE599F">
              <w:rPr>
                <w:noProof/>
                <w:webHidden/>
              </w:rPr>
              <w:fldChar w:fldCharType="separate"/>
            </w:r>
            <w:r w:rsidR="00FE599F">
              <w:rPr>
                <w:noProof/>
                <w:webHidden/>
              </w:rPr>
              <w:t>8</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6" w:history="1">
            <w:r w:rsidR="00FE599F" w:rsidRPr="00CD77D9">
              <w:rPr>
                <w:rStyle w:val="Hyperlink"/>
                <w:noProof/>
              </w:rPr>
              <w:t>1.7.8 Helpline</w:t>
            </w:r>
            <w:r w:rsidR="00FE599F">
              <w:rPr>
                <w:noProof/>
                <w:webHidden/>
              </w:rPr>
              <w:tab/>
            </w:r>
            <w:r w:rsidR="00FE599F">
              <w:rPr>
                <w:noProof/>
                <w:webHidden/>
              </w:rPr>
              <w:fldChar w:fldCharType="begin"/>
            </w:r>
            <w:r w:rsidR="00FE599F">
              <w:rPr>
                <w:noProof/>
                <w:webHidden/>
              </w:rPr>
              <w:instrText xml:space="preserve"> PAGEREF _Toc151849206 \h </w:instrText>
            </w:r>
            <w:r w:rsidR="00FE599F">
              <w:rPr>
                <w:noProof/>
                <w:webHidden/>
              </w:rPr>
            </w:r>
            <w:r w:rsidR="00FE599F">
              <w:rPr>
                <w:noProof/>
                <w:webHidden/>
              </w:rPr>
              <w:fldChar w:fldCharType="separate"/>
            </w:r>
            <w:r w:rsidR="00FE599F">
              <w:rPr>
                <w:noProof/>
                <w:webHidden/>
              </w:rPr>
              <w:t>8</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07" w:history="1">
            <w:r w:rsidR="00FE599F" w:rsidRPr="00CD77D9">
              <w:rPr>
                <w:rStyle w:val="Hyperlink"/>
                <w:noProof/>
              </w:rPr>
              <w:t>1.7.9 Logout</w:t>
            </w:r>
            <w:r w:rsidR="00FE599F">
              <w:rPr>
                <w:noProof/>
                <w:webHidden/>
              </w:rPr>
              <w:tab/>
            </w:r>
            <w:r w:rsidR="00FE599F">
              <w:rPr>
                <w:noProof/>
                <w:webHidden/>
              </w:rPr>
              <w:fldChar w:fldCharType="begin"/>
            </w:r>
            <w:r w:rsidR="00FE599F">
              <w:rPr>
                <w:noProof/>
                <w:webHidden/>
              </w:rPr>
              <w:instrText xml:space="preserve"> PAGEREF _Toc151849207 \h </w:instrText>
            </w:r>
            <w:r w:rsidR="00FE599F">
              <w:rPr>
                <w:noProof/>
                <w:webHidden/>
              </w:rPr>
            </w:r>
            <w:r w:rsidR="00FE599F">
              <w:rPr>
                <w:noProof/>
                <w:webHidden/>
              </w:rPr>
              <w:fldChar w:fldCharType="separate"/>
            </w:r>
            <w:r w:rsidR="00FE599F">
              <w:rPr>
                <w:noProof/>
                <w:webHidden/>
              </w:rPr>
              <w:t>8</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08" w:history="1">
            <w:r w:rsidR="00FE599F" w:rsidRPr="00CD77D9">
              <w:rPr>
                <w:rStyle w:val="Hyperlink"/>
                <w:noProof/>
              </w:rPr>
              <w:t>1.8 Wireframes</w:t>
            </w:r>
            <w:r w:rsidR="00FE599F">
              <w:rPr>
                <w:noProof/>
                <w:webHidden/>
              </w:rPr>
              <w:tab/>
            </w:r>
            <w:r w:rsidR="00FE599F">
              <w:rPr>
                <w:noProof/>
                <w:webHidden/>
              </w:rPr>
              <w:fldChar w:fldCharType="begin"/>
            </w:r>
            <w:r w:rsidR="00FE599F">
              <w:rPr>
                <w:noProof/>
                <w:webHidden/>
              </w:rPr>
              <w:instrText xml:space="preserve"> PAGEREF _Toc151849208 \h </w:instrText>
            </w:r>
            <w:r w:rsidR="00FE599F">
              <w:rPr>
                <w:noProof/>
                <w:webHidden/>
              </w:rPr>
            </w:r>
            <w:r w:rsidR="00FE599F">
              <w:rPr>
                <w:noProof/>
                <w:webHidden/>
              </w:rPr>
              <w:fldChar w:fldCharType="separate"/>
            </w:r>
            <w:r w:rsidR="00FE599F">
              <w:rPr>
                <w:noProof/>
                <w:webHidden/>
              </w:rPr>
              <w:t>8</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09" w:history="1">
            <w:r w:rsidR="00FE599F" w:rsidRPr="00CD77D9">
              <w:rPr>
                <w:rStyle w:val="Hyperlink"/>
                <w:noProof/>
              </w:rPr>
              <w:t>1.9 Functions Prototypes</w:t>
            </w:r>
            <w:r w:rsidR="00FE599F">
              <w:rPr>
                <w:noProof/>
                <w:webHidden/>
              </w:rPr>
              <w:tab/>
            </w:r>
            <w:r w:rsidR="00FE599F">
              <w:rPr>
                <w:noProof/>
                <w:webHidden/>
              </w:rPr>
              <w:fldChar w:fldCharType="begin"/>
            </w:r>
            <w:r w:rsidR="00FE599F">
              <w:rPr>
                <w:noProof/>
                <w:webHidden/>
              </w:rPr>
              <w:instrText xml:space="preserve"> PAGEREF _Toc151849209 \h </w:instrText>
            </w:r>
            <w:r w:rsidR="00FE599F">
              <w:rPr>
                <w:noProof/>
                <w:webHidden/>
              </w:rPr>
            </w:r>
            <w:r w:rsidR="00FE599F">
              <w:rPr>
                <w:noProof/>
                <w:webHidden/>
              </w:rPr>
              <w:fldChar w:fldCharType="separate"/>
            </w:r>
            <w:r w:rsidR="00FE599F">
              <w:rPr>
                <w:noProof/>
                <w:webHidden/>
              </w:rPr>
              <w:t>9</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10" w:history="1">
            <w:r w:rsidR="00FE599F" w:rsidRPr="00CD77D9">
              <w:rPr>
                <w:rStyle w:val="Hyperlink"/>
                <w:noProof/>
              </w:rPr>
              <w:t>2.1 Functions Working Flow</w:t>
            </w:r>
            <w:r w:rsidR="00FE599F">
              <w:rPr>
                <w:noProof/>
                <w:webHidden/>
              </w:rPr>
              <w:tab/>
            </w:r>
            <w:r w:rsidR="00FE599F">
              <w:rPr>
                <w:noProof/>
                <w:webHidden/>
              </w:rPr>
              <w:fldChar w:fldCharType="begin"/>
            </w:r>
            <w:r w:rsidR="00FE599F">
              <w:rPr>
                <w:noProof/>
                <w:webHidden/>
              </w:rPr>
              <w:instrText xml:space="preserve"> PAGEREF _Toc151849210 \h </w:instrText>
            </w:r>
            <w:r w:rsidR="00FE599F">
              <w:rPr>
                <w:noProof/>
                <w:webHidden/>
              </w:rPr>
            </w:r>
            <w:r w:rsidR="00FE599F">
              <w:rPr>
                <w:noProof/>
                <w:webHidden/>
              </w:rPr>
              <w:fldChar w:fldCharType="separate"/>
            </w:r>
            <w:r w:rsidR="00FE599F">
              <w:rPr>
                <w:noProof/>
                <w:webHidden/>
              </w:rPr>
              <w:t>10</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11" w:history="1">
            <w:r w:rsidR="00FE599F" w:rsidRPr="00CD77D9">
              <w:rPr>
                <w:rStyle w:val="Hyperlink"/>
                <w:noProof/>
              </w:rPr>
              <w:t>2.2 Complete Code of Railway Management Application</w:t>
            </w:r>
            <w:r w:rsidR="00FE599F">
              <w:rPr>
                <w:noProof/>
                <w:webHidden/>
              </w:rPr>
              <w:tab/>
            </w:r>
            <w:r w:rsidR="00FE599F">
              <w:rPr>
                <w:noProof/>
                <w:webHidden/>
              </w:rPr>
              <w:fldChar w:fldCharType="begin"/>
            </w:r>
            <w:r w:rsidR="00FE599F">
              <w:rPr>
                <w:noProof/>
                <w:webHidden/>
              </w:rPr>
              <w:instrText xml:space="preserve"> PAGEREF _Toc151849211 \h </w:instrText>
            </w:r>
            <w:r w:rsidR="00FE599F">
              <w:rPr>
                <w:noProof/>
                <w:webHidden/>
              </w:rPr>
            </w:r>
            <w:r w:rsidR="00FE599F">
              <w:rPr>
                <w:noProof/>
                <w:webHidden/>
              </w:rPr>
              <w:fldChar w:fldCharType="separate"/>
            </w:r>
            <w:r w:rsidR="00FE599F">
              <w:rPr>
                <w:noProof/>
                <w:webHidden/>
              </w:rPr>
              <w:t>10</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12" w:history="1">
            <w:r w:rsidR="00FE599F" w:rsidRPr="00CD77D9">
              <w:rPr>
                <w:rStyle w:val="Hyperlink"/>
                <w:noProof/>
              </w:rPr>
              <w:t>2.3 Weakness in the Application</w:t>
            </w:r>
            <w:r w:rsidR="00FE599F">
              <w:rPr>
                <w:noProof/>
                <w:webHidden/>
              </w:rPr>
              <w:tab/>
            </w:r>
            <w:r w:rsidR="00FE599F">
              <w:rPr>
                <w:noProof/>
                <w:webHidden/>
              </w:rPr>
              <w:fldChar w:fldCharType="begin"/>
            </w:r>
            <w:r w:rsidR="00FE599F">
              <w:rPr>
                <w:noProof/>
                <w:webHidden/>
              </w:rPr>
              <w:instrText xml:space="preserve"> PAGEREF _Toc151849212 \h </w:instrText>
            </w:r>
            <w:r w:rsidR="00FE599F">
              <w:rPr>
                <w:noProof/>
                <w:webHidden/>
              </w:rPr>
            </w:r>
            <w:r w:rsidR="00FE599F">
              <w:rPr>
                <w:noProof/>
                <w:webHidden/>
              </w:rPr>
              <w:fldChar w:fldCharType="separate"/>
            </w:r>
            <w:r w:rsidR="00FE599F">
              <w:rPr>
                <w:noProof/>
                <w:webHidden/>
              </w:rPr>
              <w:t>10</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3" w:history="1">
            <w:r w:rsidR="00FE599F" w:rsidRPr="00CD77D9">
              <w:rPr>
                <w:rStyle w:val="Hyperlink"/>
                <w:noProof/>
              </w:rPr>
              <w:t>2.3.1 Login Weakness</w:t>
            </w:r>
            <w:r w:rsidR="00FE599F">
              <w:rPr>
                <w:noProof/>
                <w:webHidden/>
              </w:rPr>
              <w:tab/>
            </w:r>
            <w:r w:rsidR="00FE599F">
              <w:rPr>
                <w:noProof/>
                <w:webHidden/>
              </w:rPr>
              <w:fldChar w:fldCharType="begin"/>
            </w:r>
            <w:r w:rsidR="00FE599F">
              <w:rPr>
                <w:noProof/>
                <w:webHidden/>
              </w:rPr>
              <w:instrText xml:space="preserve"> PAGEREF _Toc151849213 \h </w:instrText>
            </w:r>
            <w:r w:rsidR="00FE599F">
              <w:rPr>
                <w:noProof/>
                <w:webHidden/>
              </w:rPr>
            </w:r>
            <w:r w:rsidR="00FE599F">
              <w:rPr>
                <w:noProof/>
                <w:webHidden/>
              </w:rPr>
              <w:fldChar w:fldCharType="separate"/>
            </w:r>
            <w:r w:rsidR="00FE599F">
              <w:rPr>
                <w:noProof/>
                <w:webHidden/>
              </w:rPr>
              <w:t>10</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4" w:history="1">
            <w:r w:rsidR="00FE599F" w:rsidRPr="00CD77D9">
              <w:rPr>
                <w:rStyle w:val="Hyperlink"/>
                <w:noProof/>
              </w:rPr>
              <w:t>2.3.2 Lack of Persistence</w:t>
            </w:r>
            <w:r w:rsidR="00FE599F">
              <w:rPr>
                <w:noProof/>
                <w:webHidden/>
              </w:rPr>
              <w:tab/>
            </w:r>
            <w:r w:rsidR="00FE599F">
              <w:rPr>
                <w:noProof/>
                <w:webHidden/>
              </w:rPr>
              <w:fldChar w:fldCharType="begin"/>
            </w:r>
            <w:r w:rsidR="00FE599F">
              <w:rPr>
                <w:noProof/>
                <w:webHidden/>
              </w:rPr>
              <w:instrText xml:space="preserve"> PAGEREF _Toc151849214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5" w:history="1">
            <w:r w:rsidR="00FE599F" w:rsidRPr="00CD77D9">
              <w:rPr>
                <w:rStyle w:val="Hyperlink"/>
                <w:noProof/>
              </w:rPr>
              <w:t>2.3.3 Account Security</w:t>
            </w:r>
            <w:r w:rsidR="00FE599F">
              <w:rPr>
                <w:noProof/>
                <w:webHidden/>
              </w:rPr>
              <w:tab/>
            </w:r>
            <w:r w:rsidR="00FE599F">
              <w:rPr>
                <w:noProof/>
                <w:webHidden/>
              </w:rPr>
              <w:fldChar w:fldCharType="begin"/>
            </w:r>
            <w:r w:rsidR="00FE599F">
              <w:rPr>
                <w:noProof/>
                <w:webHidden/>
              </w:rPr>
              <w:instrText xml:space="preserve"> PAGEREF _Toc151849215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6" w:history="1">
            <w:r w:rsidR="00FE599F" w:rsidRPr="00CD77D9">
              <w:rPr>
                <w:rStyle w:val="Hyperlink"/>
                <w:noProof/>
              </w:rPr>
              <w:t>2.3.4 Single Responsibility Function</w:t>
            </w:r>
            <w:r w:rsidR="00FE599F">
              <w:rPr>
                <w:noProof/>
                <w:webHidden/>
              </w:rPr>
              <w:tab/>
            </w:r>
            <w:r w:rsidR="00FE599F">
              <w:rPr>
                <w:noProof/>
                <w:webHidden/>
              </w:rPr>
              <w:fldChar w:fldCharType="begin"/>
            </w:r>
            <w:r w:rsidR="00FE599F">
              <w:rPr>
                <w:noProof/>
                <w:webHidden/>
              </w:rPr>
              <w:instrText xml:space="preserve"> PAGEREF _Toc151849216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7" w:history="1">
            <w:r w:rsidR="00FE599F" w:rsidRPr="00CD77D9">
              <w:rPr>
                <w:rStyle w:val="Hyperlink"/>
                <w:noProof/>
              </w:rPr>
              <w:t>2.3.5 Mis-Behaviour of application</w:t>
            </w:r>
            <w:r w:rsidR="00FE599F">
              <w:rPr>
                <w:noProof/>
                <w:webHidden/>
              </w:rPr>
              <w:tab/>
            </w:r>
            <w:r w:rsidR="00FE599F">
              <w:rPr>
                <w:noProof/>
                <w:webHidden/>
              </w:rPr>
              <w:fldChar w:fldCharType="begin"/>
            </w:r>
            <w:r w:rsidR="00FE599F">
              <w:rPr>
                <w:noProof/>
                <w:webHidden/>
              </w:rPr>
              <w:instrText xml:space="preserve"> PAGEREF _Toc151849217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8" w:history="1">
            <w:r w:rsidR="00FE599F" w:rsidRPr="00CD77D9">
              <w:rPr>
                <w:rStyle w:val="Hyperlink"/>
                <w:noProof/>
              </w:rPr>
              <w:t>2.3.6 Limited Access</w:t>
            </w:r>
            <w:r w:rsidR="00FE599F">
              <w:rPr>
                <w:noProof/>
                <w:webHidden/>
              </w:rPr>
              <w:tab/>
            </w:r>
            <w:r w:rsidR="00FE599F">
              <w:rPr>
                <w:noProof/>
                <w:webHidden/>
              </w:rPr>
              <w:fldChar w:fldCharType="begin"/>
            </w:r>
            <w:r w:rsidR="00FE599F">
              <w:rPr>
                <w:noProof/>
                <w:webHidden/>
              </w:rPr>
              <w:instrText xml:space="preserve"> PAGEREF _Toc151849218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19" w:history="1">
            <w:r w:rsidR="00FE599F" w:rsidRPr="00CD77D9">
              <w:rPr>
                <w:rStyle w:val="Hyperlink"/>
                <w:noProof/>
              </w:rPr>
              <w:t>2.3.7 Not Access of Berth</w:t>
            </w:r>
            <w:r w:rsidR="00FE599F">
              <w:rPr>
                <w:noProof/>
                <w:webHidden/>
              </w:rPr>
              <w:tab/>
            </w:r>
            <w:r w:rsidR="00FE599F">
              <w:rPr>
                <w:noProof/>
                <w:webHidden/>
              </w:rPr>
              <w:fldChar w:fldCharType="begin"/>
            </w:r>
            <w:r w:rsidR="00FE599F">
              <w:rPr>
                <w:noProof/>
                <w:webHidden/>
              </w:rPr>
              <w:instrText xml:space="preserve"> PAGEREF _Toc151849219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2"/>
            <w:tabs>
              <w:tab w:val="right" w:leader="dot" w:pos="9350"/>
            </w:tabs>
            <w:rPr>
              <w:rFonts w:asciiTheme="minorHAnsi" w:eastAsiaTheme="minorEastAsia" w:hAnsiTheme="minorHAnsi"/>
              <w:noProof/>
              <w:sz w:val="22"/>
            </w:rPr>
          </w:pPr>
          <w:hyperlink w:anchor="_Toc151849220" w:history="1">
            <w:r w:rsidR="00FE599F" w:rsidRPr="00CD77D9">
              <w:rPr>
                <w:rStyle w:val="Hyperlink"/>
                <w:noProof/>
              </w:rPr>
              <w:t>2.3.8 Class of Passenger</w:t>
            </w:r>
            <w:r w:rsidR="00FE599F">
              <w:rPr>
                <w:noProof/>
                <w:webHidden/>
              </w:rPr>
              <w:tab/>
            </w:r>
            <w:r w:rsidR="00FE599F">
              <w:rPr>
                <w:noProof/>
                <w:webHidden/>
              </w:rPr>
              <w:fldChar w:fldCharType="begin"/>
            </w:r>
            <w:r w:rsidR="00FE599F">
              <w:rPr>
                <w:noProof/>
                <w:webHidden/>
              </w:rPr>
              <w:instrText xml:space="preserve"> PAGEREF _Toc151849220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FE599F" w:rsidRDefault="00DB0925">
          <w:pPr>
            <w:pStyle w:val="TOC1"/>
            <w:tabs>
              <w:tab w:val="right" w:leader="dot" w:pos="9350"/>
            </w:tabs>
            <w:rPr>
              <w:rFonts w:asciiTheme="minorHAnsi" w:eastAsiaTheme="minorEastAsia" w:hAnsiTheme="minorHAnsi"/>
              <w:noProof/>
              <w:sz w:val="22"/>
            </w:rPr>
          </w:pPr>
          <w:hyperlink w:anchor="_Toc151849221" w:history="1">
            <w:r w:rsidR="00FE599F" w:rsidRPr="00CD77D9">
              <w:rPr>
                <w:rStyle w:val="Hyperlink"/>
                <w:noProof/>
              </w:rPr>
              <w:t>2.4 Future Directions</w:t>
            </w:r>
            <w:r w:rsidR="00FE599F">
              <w:rPr>
                <w:noProof/>
                <w:webHidden/>
              </w:rPr>
              <w:tab/>
            </w:r>
            <w:r w:rsidR="00FE599F">
              <w:rPr>
                <w:noProof/>
                <w:webHidden/>
              </w:rPr>
              <w:fldChar w:fldCharType="begin"/>
            </w:r>
            <w:r w:rsidR="00FE599F">
              <w:rPr>
                <w:noProof/>
                <w:webHidden/>
              </w:rPr>
              <w:instrText xml:space="preserve"> PAGEREF _Toc151849221 \h </w:instrText>
            </w:r>
            <w:r w:rsidR="00FE599F">
              <w:rPr>
                <w:noProof/>
                <w:webHidden/>
              </w:rPr>
            </w:r>
            <w:r w:rsidR="00FE599F">
              <w:rPr>
                <w:noProof/>
                <w:webHidden/>
              </w:rPr>
              <w:fldChar w:fldCharType="separate"/>
            </w:r>
            <w:r w:rsidR="00FE599F">
              <w:rPr>
                <w:noProof/>
                <w:webHidden/>
              </w:rPr>
              <w:t>11</w:t>
            </w:r>
            <w:r w:rsidR="00FE599F">
              <w:rPr>
                <w:noProof/>
                <w:webHidden/>
              </w:rPr>
              <w:fldChar w:fldCharType="end"/>
            </w:r>
          </w:hyperlink>
        </w:p>
        <w:p w:rsidR="0001289D" w:rsidRDefault="0001289D">
          <w:r>
            <w:rPr>
              <w:b/>
              <w:bCs/>
              <w:noProof/>
            </w:rPr>
            <w:fldChar w:fldCharType="end"/>
          </w:r>
        </w:p>
      </w:sdtContent>
    </w:sdt>
    <w:p w:rsidR="0001289D" w:rsidRDefault="0001289D">
      <w:pPr>
        <w:spacing w:before="0" w:after="160"/>
        <w:jc w:val="left"/>
        <w:rPr>
          <w:rFonts w:eastAsiaTheme="majorEastAsia" w:cstheme="majorBidi"/>
          <w:b/>
          <w:sz w:val="32"/>
          <w:szCs w:val="32"/>
        </w:rPr>
      </w:pPr>
      <w:r>
        <w:br w:type="page"/>
      </w:r>
    </w:p>
    <w:p w:rsidR="00633D2C" w:rsidRPr="00843635" w:rsidRDefault="00491DAE" w:rsidP="00843635">
      <w:pPr>
        <w:pStyle w:val="Heading1"/>
      </w:pPr>
      <w:bookmarkStart w:id="1" w:name="_Toc151849177"/>
      <w:r>
        <w:lastRenderedPageBreak/>
        <w:t xml:space="preserve">1.1 </w:t>
      </w:r>
      <w:r w:rsidR="00633D2C" w:rsidRPr="00191F33">
        <w:t>Introduction</w:t>
      </w:r>
      <w:bookmarkEnd w:id="0"/>
      <w:bookmarkEnd w:id="1"/>
    </w:p>
    <w:p w:rsidR="002C738E" w:rsidRPr="009A5537" w:rsidRDefault="00633D2C" w:rsidP="009A5537">
      <w:pPr>
        <w:spacing w:after="40"/>
      </w:pPr>
      <w:r>
        <w:t>I am</w:t>
      </w:r>
      <w:r w:rsidRPr="00633D2C">
        <w:t xml:space="preserve"> pleased to submit this proposal for the development of a Railway Management System (RMS) application. The proposed application ai</w:t>
      </w:r>
      <w:r w:rsidR="001F4974">
        <w:t>ms to modernize and streamline R</w:t>
      </w:r>
      <w:r w:rsidRPr="00633D2C">
        <w:t>ailway operations, improving efficiency, safety, and customer experience. This application will encompass various modules, including ticket booking, train scheduling, passeng</w:t>
      </w:r>
      <w:r w:rsidR="001F4974">
        <w:t>er management,</w:t>
      </w:r>
      <w:r w:rsidR="00B63BCE">
        <w:t xml:space="preserve"> </w:t>
      </w:r>
      <w:r w:rsidR="001F4974">
        <w:t>feedback,</w:t>
      </w:r>
      <w:r w:rsidR="00B63BCE">
        <w:t xml:space="preserve"> </w:t>
      </w:r>
      <w:r w:rsidR="001F4974">
        <w:t>ratings</w:t>
      </w:r>
      <w:r w:rsidRPr="00633D2C">
        <w:t xml:space="preserve"> and more, to meet the di</w:t>
      </w:r>
      <w:r w:rsidR="00AE29FD">
        <w:t>verse needs of a comprehensive Railway Management S</w:t>
      </w:r>
      <w:r w:rsidRPr="00633D2C">
        <w:t>ystem</w:t>
      </w:r>
      <w:r>
        <w:t>.</w:t>
      </w:r>
    </w:p>
    <w:p w:rsidR="002A3B35" w:rsidRDefault="00491DAE" w:rsidP="009A5537">
      <w:pPr>
        <w:pStyle w:val="Heading1"/>
      </w:pPr>
      <w:bookmarkStart w:id="2" w:name="_Toc151826646"/>
      <w:bookmarkStart w:id="3" w:name="_Toc151849178"/>
      <w:r>
        <w:t xml:space="preserve">1.2 </w:t>
      </w:r>
      <w:r w:rsidR="00191F33" w:rsidRPr="002C738E">
        <w:t>Project Scope</w:t>
      </w:r>
      <w:bookmarkEnd w:id="2"/>
      <w:bookmarkEnd w:id="3"/>
    </w:p>
    <w:p w:rsidR="0020360E" w:rsidRPr="00432007" w:rsidRDefault="0020360E" w:rsidP="0020360E">
      <w:pPr>
        <w:pStyle w:val="ListParagraph"/>
        <w:numPr>
          <w:ilvl w:val="0"/>
          <w:numId w:val="15"/>
        </w:numPr>
        <w:rPr>
          <w:rStyle w:val="BookTitle"/>
          <w:rFonts w:cs="Times New Roman"/>
          <w:b w:val="0"/>
          <w:i w:val="0"/>
          <w:sz w:val="26"/>
          <w:szCs w:val="26"/>
        </w:rPr>
      </w:pPr>
      <w:r w:rsidRPr="00432007">
        <w:rPr>
          <w:rStyle w:val="BookTitle"/>
          <w:rFonts w:cs="Times New Roman"/>
          <w:b w:val="0"/>
          <w:i w:val="0"/>
          <w:sz w:val="26"/>
          <w:szCs w:val="26"/>
        </w:rPr>
        <w:t>Passenger Information and Service</w:t>
      </w:r>
    </w:p>
    <w:p w:rsidR="0020360E" w:rsidRPr="00432007" w:rsidRDefault="0020360E" w:rsidP="0020360E">
      <w:pPr>
        <w:pStyle w:val="ListParagraph"/>
        <w:numPr>
          <w:ilvl w:val="0"/>
          <w:numId w:val="15"/>
        </w:numPr>
        <w:rPr>
          <w:rStyle w:val="BookTitle"/>
          <w:rFonts w:cs="Times New Roman"/>
          <w:b w:val="0"/>
          <w:i w:val="0"/>
          <w:sz w:val="26"/>
          <w:szCs w:val="26"/>
        </w:rPr>
      </w:pPr>
      <w:r w:rsidRPr="00432007">
        <w:rPr>
          <w:rStyle w:val="BookTitle"/>
          <w:rFonts w:cs="Times New Roman"/>
          <w:b w:val="0"/>
          <w:i w:val="0"/>
          <w:sz w:val="26"/>
          <w:szCs w:val="26"/>
        </w:rPr>
        <w:t>Reporting and Analytics</w:t>
      </w:r>
    </w:p>
    <w:p w:rsidR="0020360E" w:rsidRPr="00432007" w:rsidRDefault="0020360E" w:rsidP="0020360E">
      <w:pPr>
        <w:pStyle w:val="ListParagraph"/>
        <w:numPr>
          <w:ilvl w:val="0"/>
          <w:numId w:val="15"/>
        </w:numPr>
        <w:rPr>
          <w:rStyle w:val="BookTitle"/>
          <w:rFonts w:cs="Times New Roman"/>
          <w:b w:val="0"/>
          <w:i w:val="0"/>
          <w:sz w:val="26"/>
          <w:szCs w:val="26"/>
        </w:rPr>
      </w:pPr>
      <w:r w:rsidRPr="00432007">
        <w:rPr>
          <w:rStyle w:val="BookTitle"/>
          <w:rFonts w:cs="Times New Roman"/>
          <w:b w:val="0"/>
          <w:i w:val="0"/>
          <w:sz w:val="26"/>
          <w:szCs w:val="26"/>
        </w:rPr>
        <w:t>Customer Support and Feedback</w:t>
      </w:r>
    </w:p>
    <w:p w:rsidR="0020360E" w:rsidRDefault="0020360E" w:rsidP="0020360E">
      <w:pPr>
        <w:pStyle w:val="ListParagraph"/>
        <w:numPr>
          <w:ilvl w:val="0"/>
          <w:numId w:val="15"/>
        </w:numPr>
        <w:rPr>
          <w:rStyle w:val="BookTitle"/>
          <w:rFonts w:cs="Times New Roman"/>
          <w:b w:val="0"/>
          <w:i w:val="0"/>
          <w:sz w:val="26"/>
          <w:szCs w:val="26"/>
        </w:rPr>
      </w:pPr>
      <w:r w:rsidRPr="00432007">
        <w:rPr>
          <w:rStyle w:val="BookTitle"/>
          <w:rFonts w:cs="Times New Roman"/>
          <w:b w:val="0"/>
          <w:i w:val="0"/>
          <w:sz w:val="26"/>
          <w:szCs w:val="26"/>
        </w:rPr>
        <w:t>Mobile Application</w:t>
      </w:r>
    </w:p>
    <w:p w:rsidR="0020360E" w:rsidRPr="00432007" w:rsidRDefault="0020360E" w:rsidP="0020360E">
      <w:pPr>
        <w:pStyle w:val="ListParagraph"/>
        <w:numPr>
          <w:ilvl w:val="0"/>
          <w:numId w:val="15"/>
        </w:numPr>
        <w:rPr>
          <w:rStyle w:val="BookTitle"/>
          <w:rFonts w:cs="Times New Roman"/>
          <w:b w:val="0"/>
          <w:i w:val="0"/>
          <w:sz w:val="26"/>
          <w:szCs w:val="26"/>
        </w:rPr>
      </w:pPr>
      <w:r w:rsidRPr="00432007">
        <w:rPr>
          <w:rStyle w:val="BookTitle"/>
          <w:rFonts w:cs="Times New Roman"/>
          <w:b w:val="0"/>
          <w:i w:val="0"/>
          <w:sz w:val="26"/>
          <w:szCs w:val="26"/>
        </w:rPr>
        <w:t xml:space="preserve">Online Ticket Booking </w:t>
      </w:r>
    </w:p>
    <w:p w:rsidR="0020360E" w:rsidRPr="00F672F0" w:rsidRDefault="0020360E" w:rsidP="0020360E">
      <w:pPr>
        <w:pStyle w:val="ListParagraph"/>
        <w:numPr>
          <w:ilvl w:val="0"/>
          <w:numId w:val="15"/>
        </w:numPr>
        <w:rPr>
          <w:rFonts w:cs="Times New Roman"/>
          <w:bCs/>
          <w:iCs/>
          <w:spacing w:val="5"/>
          <w:sz w:val="26"/>
          <w:szCs w:val="26"/>
        </w:rPr>
      </w:pPr>
      <w:r w:rsidRPr="00432007">
        <w:rPr>
          <w:rStyle w:val="BookTitle"/>
          <w:rFonts w:cs="Times New Roman"/>
          <w:b w:val="0"/>
          <w:i w:val="0"/>
          <w:sz w:val="26"/>
          <w:szCs w:val="26"/>
        </w:rPr>
        <w:t>Train Scheduling and Management</w:t>
      </w:r>
    </w:p>
    <w:p w:rsidR="00020FEB" w:rsidRPr="00020FEB" w:rsidRDefault="00020FEB" w:rsidP="008E39FD">
      <w:pPr>
        <w:pStyle w:val="Heading1"/>
      </w:pPr>
      <w:bookmarkStart w:id="4" w:name="_Toc151826647"/>
      <w:bookmarkStart w:id="5" w:name="_Toc151849179"/>
      <w:r>
        <w:t xml:space="preserve">1.3 </w:t>
      </w:r>
      <w:r w:rsidRPr="00311EA4">
        <w:t>Users of Application</w:t>
      </w:r>
      <w:bookmarkEnd w:id="4"/>
      <w:bookmarkEnd w:id="5"/>
      <w:r>
        <w:t xml:space="preserve"> </w:t>
      </w:r>
    </w:p>
    <w:tbl>
      <w:tblPr>
        <w:tblpPr w:leftFromText="180" w:rightFromText="180" w:vertAnchor="text" w:horzAnchor="page" w:tblpX="2086" w:tblpY="231"/>
        <w:tblW w:w="91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7"/>
        <w:gridCol w:w="2572"/>
        <w:gridCol w:w="3659"/>
      </w:tblGrid>
      <w:tr w:rsidR="00322E21" w:rsidRPr="00322E21" w:rsidTr="00F672F0">
        <w:trPr>
          <w:trHeight w:val="490"/>
        </w:trPr>
        <w:tc>
          <w:tcPr>
            <w:tcW w:w="2947" w:type="dxa"/>
            <w:vMerge w:val="restart"/>
          </w:tcPr>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260" w:after="0" w:line="240" w:lineRule="auto"/>
              <w:jc w:val="left"/>
              <w:rPr>
                <w:rFonts w:eastAsia="Times New Roman" w:cs="Times New Roman"/>
                <w:b/>
                <w:sz w:val="23"/>
              </w:rPr>
            </w:pPr>
          </w:p>
          <w:p w:rsidR="00322E21" w:rsidRPr="00322E21" w:rsidRDefault="00226360" w:rsidP="00322E21">
            <w:pPr>
              <w:widowControl w:val="0"/>
              <w:autoSpaceDE w:val="0"/>
              <w:autoSpaceDN w:val="0"/>
              <w:spacing w:before="0" w:after="0" w:line="240" w:lineRule="auto"/>
              <w:ind w:left="770"/>
              <w:jc w:val="left"/>
              <w:rPr>
                <w:rFonts w:eastAsia="Times New Roman" w:cs="Times New Roman"/>
                <w:b/>
                <w:sz w:val="23"/>
              </w:rPr>
            </w:pPr>
            <w:r>
              <w:rPr>
                <w:rFonts w:eastAsia="Times New Roman" w:cs="Times New Roman"/>
                <w:b/>
                <w:spacing w:val="-2"/>
                <w:sz w:val="23"/>
              </w:rPr>
              <w:t>Admin</w:t>
            </w:r>
          </w:p>
        </w:tc>
        <w:tc>
          <w:tcPr>
            <w:tcW w:w="2572" w:type="dxa"/>
          </w:tcPr>
          <w:p w:rsidR="00322E21" w:rsidRPr="00322E21" w:rsidRDefault="002F2CD8" w:rsidP="00C1533A">
            <w:pPr>
              <w:widowControl w:val="0"/>
              <w:autoSpaceDE w:val="0"/>
              <w:autoSpaceDN w:val="0"/>
              <w:spacing w:before="32" w:after="0" w:line="240" w:lineRule="auto"/>
              <w:ind w:left="342"/>
              <w:jc w:val="center"/>
              <w:rPr>
                <w:rFonts w:eastAsia="Times New Roman" w:cs="Times New Roman"/>
                <w:sz w:val="23"/>
              </w:rPr>
            </w:pPr>
            <w:r>
              <w:rPr>
                <w:rFonts w:eastAsia="Times New Roman" w:cs="Times New Roman"/>
                <w:sz w:val="23"/>
              </w:rPr>
              <w:t>Add Train</w:t>
            </w:r>
          </w:p>
        </w:tc>
        <w:tc>
          <w:tcPr>
            <w:tcW w:w="3659" w:type="dxa"/>
          </w:tcPr>
          <w:p w:rsidR="00322E21" w:rsidRPr="00322E21" w:rsidRDefault="00F60352" w:rsidP="00C1533A">
            <w:pPr>
              <w:widowControl w:val="0"/>
              <w:autoSpaceDE w:val="0"/>
              <w:autoSpaceDN w:val="0"/>
              <w:spacing w:before="32" w:after="0" w:line="240" w:lineRule="auto"/>
              <w:ind w:left="379"/>
              <w:jc w:val="center"/>
              <w:rPr>
                <w:rFonts w:eastAsia="Times New Roman" w:cs="Times New Roman"/>
                <w:sz w:val="23"/>
              </w:rPr>
            </w:pPr>
            <w:r>
              <w:rPr>
                <w:rFonts w:eastAsia="Times New Roman" w:cs="Times New Roman"/>
                <w:sz w:val="23"/>
              </w:rPr>
              <w:t>Add new train.</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2F2CD8" w:rsidP="00C1533A">
            <w:pPr>
              <w:widowControl w:val="0"/>
              <w:autoSpaceDE w:val="0"/>
              <w:autoSpaceDN w:val="0"/>
              <w:spacing w:before="27" w:after="0" w:line="240" w:lineRule="auto"/>
              <w:ind w:left="203"/>
              <w:jc w:val="center"/>
              <w:rPr>
                <w:rFonts w:eastAsia="Times New Roman" w:cs="Times New Roman"/>
                <w:sz w:val="23"/>
              </w:rPr>
            </w:pPr>
            <w:r>
              <w:rPr>
                <w:rFonts w:eastAsia="Times New Roman" w:cs="Times New Roman"/>
                <w:sz w:val="23"/>
              </w:rPr>
              <w:t xml:space="preserve">Remove </w:t>
            </w:r>
            <w:r>
              <w:rPr>
                <w:rFonts w:eastAsia="Times New Roman" w:cs="Times New Roman"/>
                <w:spacing w:val="-2"/>
                <w:sz w:val="23"/>
              </w:rPr>
              <w:t>Train</w:t>
            </w:r>
          </w:p>
        </w:tc>
        <w:tc>
          <w:tcPr>
            <w:tcW w:w="3659" w:type="dxa"/>
          </w:tcPr>
          <w:p w:rsidR="00322E21" w:rsidRPr="00322E21" w:rsidRDefault="00322E21" w:rsidP="00C1533A">
            <w:pPr>
              <w:widowControl w:val="0"/>
              <w:autoSpaceDE w:val="0"/>
              <w:autoSpaceDN w:val="0"/>
              <w:spacing w:before="27" w:after="0" w:line="240" w:lineRule="auto"/>
              <w:ind w:left="245"/>
              <w:jc w:val="center"/>
              <w:rPr>
                <w:rFonts w:eastAsia="Times New Roman" w:cs="Times New Roman"/>
                <w:sz w:val="23"/>
              </w:rPr>
            </w:pPr>
            <w:r w:rsidRPr="00322E21">
              <w:rPr>
                <w:rFonts w:eastAsia="Times New Roman" w:cs="Times New Roman"/>
                <w:sz w:val="23"/>
              </w:rPr>
              <w:t>Remove</w:t>
            </w:r>
            <w:r w:rsidR="00F60352">
              <w:rPr>
                <w:rFonts w:eastAsia="Times New Roman" w:cs="Times New Roman"/>
                <w:spacing w:val="1"/>
                <w:sz w:val="23"/>
              </w:rPr>
              <w:t xml:space="preserve"> added train.</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27" w:after="0" w:line="240" w:lineRule="auto"/>
              <w:ind w:left="294"/>
              <w:jc w:val="center"/>
              <w:rPr>
                <w:rFonts w:eastAsia="Times New Roman" w:cs="Times New Roman"/>
                <w:sz w:val="23"/>
              </w:rPr>
            </w:pPr>
            <w:r>
              <w:rPr>
                <w:rFonts w:eastAsia="Times New Roman" w:cs="Times New Roman"/>
                <w:sz w:val="23"/>
              </w:rPr>
              <w:t>View Added Train</w:t>
            </w:r>
          </w:p>
        </w:tc>
        <w:tc>
          <w:tcPr>
            <w:tcW w:w="3659" w:type="dxa"/>
          </w:tcPr>
          <w:p w:rsidR="00322E21" w:rsidRPr="00322E21" w:rsidRDefault="00322E21" w:rsidP="00C1533A">
            <w:pPr>
              <w:widowControl w:val="0"/>
              <w:autoSpaceDE w:val="0"/>
              <w:autoSpaceDN w:val="0"/>
              <w:spacing w:before="27" w:after="0" w:line="240" w:lineRule="auto"/>
              <w:ind w:left="261"/>
              <w:jc w:val="center"/>
              <w:rPr>
                <w:rFonts w:eastAsia="Times New Roman" w:cs="Times New Roman"/>
                <w:sz w:val="23"/>
              </w:rPr>
            </w:pPr>
            <w:r w:rsidRPr="00322E21">
              <w:rPr>
                <w:rFonts w:eastAsia="Times New Roman" w:cs="Times New Roman"/>
                <w:sz w:val="23"/>
              </w:rPr>
              <w:t>View</w:t>
            </w:r>
            <w:r w:rsidRPr="00322E21">
              <w:rPr>
                <w:rFonts w:eastAsia="Times New Roman" w:cs="Times New Roman"/>
                <w:spacing w:val="1"/>
                <w:sz w:val="23"/>
              </w:rPr>
              <w:t xml:space="preserve"> </w:t>
            </w:r>
            <w:r w:rsidR="00F60352">
              <w:rPr>
                <w:rFonts w:eastAsia="Times New Roman" w:cs="Times New Roman"/>
                <w:sz w:val="23"/>
              </w:rPr>
              <w:t>added or remove trains.</w:t>
            </w:r>
          </w:p>
        </w:tc>
      </w:tr>
      <w:tr w:rsidR="00322E21" w:rsidRPr="00322E21" w:rsidTr="00F672F0">
        <w:trPr>
          <w:trHeight w:val="597"/>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4" w:after="0" w:line="290" w:lineRule="atLeast"/>
              <w:ind w:left="661" w:right="619" w:hanging="171"/>
              <w:jc w:val="center"/>
              <w:rPr>
                <w:rFonts w:eastAsia="Times New Roman" w:cs="Times New Roman"/>
                <w:sz w:val="23"/>
              </w:rPr>
            </w:pPr>
            <w:r>
              <w:rPr>
                <w:rFonts w:eastAsia="Times New Roman" w:cs="Times New Roman"/>
                <w:sz w:val="23"/>
              </w:rPr>
              <w:t>Helpline</w:t>
            </w:r>
          </w:p>
        </w:tc>
        <w:tc>
          <w:tcPr>
            <w:tcW w:w="3659" w:type="dxa"/>
          </w:tcPr>
          <w:p w:rsidR="00322E21" w:rsidRPr="00322E21" w:rsidRDefault="00F60352" w:rsidP="00C1533A">
            <w:pPr>
              <w:widowControl w:val="0"/>
              <w:autoSpaceDE w:val="0"/>
              <w:autoSpaceDN w:val="0"/>
              <w:spacing w:before="30" w:after="0" w:line="240" w:lineRule="auto"/>
              <w:ind w:left="597"/>
              <w:jc w:val="center"/>
              <w:rPr>
                <w:rFonts w:eastAsia="Times New Roman" w:cs="Times New Roman"/>
                <w:sz w:val="23"/>
              </w:rPr>
            </w:pPr>
            <w:r>
              <w:rPr>
                <w:rFonts w:eastAsia="Times New Roman" w:cs="Times New Roman"/>
                <w:sz w:val="23"/>
              </w:rPr>
              <w:t>G</w:t>
            </w:r>
            <w:r w:rsidR="00E948F0">
              <w:rPr>
                <w:rFonts w:eastAsia="Times New Roman" w:cs="Times New Roman"/>
                <w:sz w:val="23"/>
              </w:rPr>
              <w:t>et 24/7 help</w:t>
            </w:r>
            <w:r>
              <w:rPr>
                <w:rFonts w:eastAsia="Times New Roman" w:cs="Times New Roman"/>
                <w:sz w:val="23"/>
              </w:rPr>
              <w:t xml:space="preserve"> for any query.</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27" w:after="0" w:line="240" w:lineRule="auto"/>
              <w:ind w:left="224"/>
              <w:jc w:val="center"/>
              <w:rPr>
                <w:rFonts w:eastAsia="Times New Roman" w:cs="Times New Roman"/>
                <w:sz w:val="23"/>
              </w:rPr>
            </w:pPr>
            <w:r>
              <w:rPr>
                <w:rFonts w:eastAsia="Times New Roman" w:cs="Times New Roman"/>
                <w:sz w:val="23"/>
              </w:rPr>
              <w:t>Available Trains</w:t>
            </w:r>
          </w:p>
        </w:tc>
        <w:tc>
          <w:tcPr>
            <w:tcW w:w="3659" w:type="dxa"/>
          </w:tcPr>
          <w:p w:rsidR="00322E21" w:rsidRPr="00322E21" w:rsidRDefault="00322E21" w:rsidP="00C1533A">
            <w:pPr>
              <w:widowControl w:val="0"/>
              <w:autoSpaceDE w:val="0"/>
              <w:autoSpaceDN w:val="0"/>
              <w:spacing w:before="27" w:after="0" w:line="240" w:lineRule="auto"/>
              <w:ind w:left="185"/>
              <w:jc w:val="center"/>
              <w:rPr>
                <w:rFonts w:eastAsia="Times New Roman" w:cs="Times New Roman"/>
                <w:sz w:val="23"/>
              </w:rPr>
            </w:pPr>
            <w:r w:rsidRPr="00322E21">
              <w:rPr>
                <w:rFonts w:eastAsia="Times New Roman" w:cs="Times New Roman"/>
                <w:sz w:val="23"/>
              </w:rPr>
              <w:t>View</w:t>
            </w:r>
            <w:r w:rsidRPr="00322E21">
              <w:rPr>
                <w:rFonts w:eastAsia="Times New Roman" w:cs="Times New Roman"/>
                <w:spacing w:val="1"/>
                <w:sz w:val="23"/>
              </w:rPr>
              <w:t xml:space="preserve"> </w:t>
            </w:r>
            <w:r w:rsidRPr="00322E21">
              <w:rPr>
                <w:rFonts w:eastAsia="Times New Roman" w:cs="Times New Roman"/>
                <w:sz w:val="23"/>
              </w:rPr>
              <w:t>the</w:t>
            </w:r>
            <w:r w:rsidRPr="00322E21">
              <w:rPr>
                <w:rFonts w:eastAsia="Times New Roman" w:cs="Times New Roman"/>
                <w:spacing w:val="1"/>
                <w:sz w:val="23"/>
              </w:rPr>
              <w:t xml:space="preserve"> </w:t>
            </w:r>
            <w:r w:rsidR="00226360">
              <w:rPr>
                <w:rFonts w:eastAsia="Times New Roman" w:cs="Times New Roman"/>
                <w:sz w:val="23"/>
              </w:rPr>
              <w:t>available trains.</w:t>
            </w:r>
          </w:p>
        </w:tc>
      </w:tr>
      <w:tr w:rsidR="00322E21" w:rsidRPr="00322E21" w:rsidTr="00F672F0">
        <w:trPr>
          <w:trHeight w:val="312"/>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29" w:after="0" w:line="240" w:lineRule="auto"/>
              <w:jc w:val="center"/>
              <w:rPr>
                <w:rFonts w:eastAsia="Times New Roman" w:cs="Times New Roman"/>
                <w:sz w:val="23"/>
              </w:rPr>
            </w:pPr>
            <w:r>
              <w:rPr>
                <w:rFonts w:eastAsia="Times New Roman" w:cs="Times New Roman"/>
                <w:sz w:val="23"/>
              </w:rPr>
              <w:t>Information</w:t>
            </w:r>
          </w:p>
        </w:tc>
        <w:tc>
          <w:tcPr>
            <w:tcW w:w="3659" w:type="dxa"/>
          </w:tcPr>
          <w:p w:rsidR="00322E21" w:rsidRPr="00322E21" w:rsidRDefault="00226360" w:rsidP="00C1533A">
            <w:pPr>
              <w:widowControl w:val="0"/>
              <w:autoSpaceDE w:val="0"/>
              <w:autoSpaceDN w:val="0"/>
              <w:spacing w:before="29" w:after="0" w:line="240" w:lineRule="auto"/>
              <w:jc w:val="center"/>
              <w:rPr>
                <w:rFonts w:eastAsia="Times New Roman" w:cs="Times New Roman"/>
                <w:sz w:val="23"/>
              </w:rPr>
            </w:pPr>
            <w:r>
              <w:rPr>
                <w:rFonts w:eastAsia="Times New Roman" w:cs="Times New Roman"/>
                <w:sz w:val="23"/>
              </w:rPr>
              <w:t>Information about the application.</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27" w:after="0" w:line="240" w:lineRule="auto"/>
              <w:ind w:left="553"/>
              <w:jc w:val="center"/>
              <w:rPr>
                <w:rFonts w:eastAsia="Times New Roman" w:cs="Times New Roman"/>
                <w:sz w:val="23"/>
              </w:rPr>
            </w:pPr>
            <w:r>
              <w:rPr>
                <w:rFonts w:eastAsia="Times New Roman" w:cs="Times New Roman"/>
                <w:sz w:val="23"/>
              </w:rPr>
              <w:t>E-Ticket</w:t>
            </w:r>
          </w:p>
        </w:tc>
        <w:tc>
          <w:tcPr>
            <w:tcW w:w="3659" w:type="dxa"/>
          </w:tcPr>
          <w:p w:rsidR="00322E21" w:rsidRPr="00322E21" w:rsidRDefault="00226360" w:rsidP="00C1533A">
            <w:pPr>
              <w:widowControl w:val="0"/>
              <w:autoSpaceDE w:val="0"/>
              <w:autoSpaceDN w:val="0"/>
              <w:spacing w:before="27" w:after="0" w:line="240" w:lineRule="auto"/>
              <w:jc w:val="center"/>
              <w:rPr>
                <w:rFonts w:eastAsia="Times New Roman" w:cs="Times New Roman"/>
                <w:sz w:val="23"/>
              </w:rPr>
            </w:pPr>
            <w:r>
              <w:rPr>
                <w:rFonts w:eastAsia="Times New Roman" w:cs="Times New Roman"/>
                <w:sz w:val="23"/>
              </w:rPr>
              <w:t>Buy online tickets.</w:t>
            </w:r>
          </w:p>
        </w:tc>
      </w:tr>
      <w:tr w:rsidR="00322E21" w:rsidRPr="00322E21" w:rsidTr="00F672F0">
        <w:trPr>
          <w:trHeight w:val="312"/>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30" w:after="0" w:line="240" w:lineRule="auto"/>
              <w:ind w:left="488"/>
              <w:jc w:val="center"/>
              <w:rPr>
                <w:rFonts w:eastAsia="Times New Roman" w:cs="Times New Roman"/>
                <w:sz w:val="23"/>
              </w:rPr>
            </w:pPr>
            <w:r>
              <w:rPr>
                <w:rFonts w:eastAsia="Times New Roman" w:cs="Times New Roman"/>
                <w:sz w:val="23"/>
              </w:rPr>
              <w:t>Ticket Information</w:t>
            </w:r>
          </w:p>
        </w:tc>
        <w:tc>
          <w:tcPr>
            <w:tcW w:w="3659" w:type="dxa"/>
          </w:tcPr>
          <w:p w:rsidR="00322E21" w:rsidRPr="00322E21" w:rsidRDefault="00226360" w:rsidP="00C1533A">
            <w:pPr>
              <w:widowControl w:val="0"/>
              <w:autoSpaceDE w:val="0"/>
              <w:autoSpaceDN w:val="0"/>
              <w:spacing w:before="30" w:after="0" w:line="240" w:lineRule="auto"/>
              <w:jc w:val="center"/>
              <w:rPr>
                <w:rFonts w:eastAsia="Times New Roman" w:cs="Times New Roman"/>
                <w:sz w:val="23"/>
              </w:rPr>
            </w:pPr>
            <w:r>
              <w:rPr>
                <w:rFonts w:eastAsia="Times New Roman" w:cs="Times New Roman"/>
                <w:sz w:val="23"/>
              </w:rPr>
              <w:t>Get tickets information.</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F60352" w:rsidP="00C1533A">
            <w:pPr>
              <w:widowControl w:val="0"/>
              <w:autoSpaceDE w:val="0"/>
              <w:autoSpaceDN w:val="0"/>
              <w:spacing w:before="27" w:after="0" w:line="240" w:lineRule="auto"/>
              <w:ind w:left="510"/>
              <w:jc w:val="center"/>
              <w:rPr>
                <w:rFonts w:eastAsia="Times New Roman" w:cs="Times New Roman"/>
                <w:sz w:val="23"/>
              </w:rPr>
            </w:pPr>
            <w:r>
              <w:rPr>
                <w:rFonts w:eastAsia="Times New Roman" w:cs="Times New Roman"/>
                <w:sz w:val="23"/>
              </w:rPr>
              <w:t>Exit</w:t>
            </w:r>
          </w:p>
        </w:tc>
        <w:tc>
          <w:tcPr>
            <w:tcW w:w="3659" w:type="dxa"/>
          </w:tcPr>
          <w:p w:rsidR="00322E21" w:rsidRPr="00322E21" w:rsidRDefault="00226360" w:rsidP="00C1533A">
            <w:pPr>
              <w:widowControl w:val="0"/>
              <w:autoSpaceDE w:val="0"/>
              <w:autoSpaceDN w:val="0"/>
              <w:spacing w:before="27" w:after="0" w:line="240" w:lineRule="auto"/>
              <w:jc w:val="center"/>
              <w:rPr>
                <w:rFonts w:eastAsia="Times New Roman" w:cs="Times New Roman"/>
                <w:sz w:val="23"/>
              </w:rPr>
            </w:pPr>
            <w:r>
              <w:rPr>
                <w:rFonts w:eastAsia="Times New Roman" w:cs="Times New Roman"/>
                <w:sz w:val="23"/>
              </w:rPr>
              <w:t>Exit completely from application.</w:t>
            </w:r>
          </w:p>
        </w:tc>
      </w:tr>
      <w:tr w:rsidR="00322E21" w:rsidRPr="00322E21" w:rsidTr="00F672F0">
        <w:trPr>
          <w:trHeight w:val="312"/>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322E21" w:rsidP="00C1533A">
            <w:pPr>
              <w:widowControl w:val="0"/>
              <w:autoSpaceDE w:val="0"/>
              <w:autoSpaceDN w:val="0"/>
              <w:spacing w:before="30" w:after="0" w:line="240" w:lineRule="auto"/>
              <w:ind w:left="651"/>
              <w:jc w:val="center"/>
              <w:rPr>
                <w:rFonts w:eastAsia="Times New Roman" w:cs="Times New Roman"/>
                <w:sz w:val="23"/>
              </w:rPr>
            </w:pPr>
            <w:r w:rsidRPr="00322E21">
              <w:rPr>
                <w:rFonts w:eastAsia="Times New Roman" w:cs="Times New Roman"/>
                <w:sz w:val="23"/>
              </w:rPr>
              <w:t xml:space="preserve">Log </w:t>
            </w:r>
            <w:r w:rsidRPr="00322E21">
              <w:rPr>
                <w:rFonts w:eastAsia="Times New Roman" w:cs="Times New Roman"/>
                <w:spacing w:val="-5"/>
                <w:sz w:val="23"/>
              </w:rPr>
              <w:t>out</w:t>
            </w:r>
          </w:p>
        </w:tc>
        <w:tc>
          <w:tcPr>
            <w:tcW w:w="3659" w:type="dxa"/>
          </w:tcPr>
          <w:p w:rsidR="00322E21" w:rsidRPr="00322E21" w:rsidRDefault="00322E21" w:rsidP="00C1533A">
            <w:pPr>
              <w:widowControl w:val="0"/>
              <w:autoSpaceDE w:val="0"/>
              <w:autoSpaceDN w:val="0"/>
              <w:spacing w:before="30" w:after="0" w:line="240" w:lineRule="auto"/>
              <w:ind w:left="328"/>
              <w:jc w:val="center"/>
              <w:rPr>
                <w:rFonts w:eastAsia="Times New Roman" w:cs="Times New Roman"/>
                <w:sz w:val="23"/>
              </w:rPr>
            </w:pPr>
            <w:r w:rsidRPr="00322E21">
              <w:rPr>
                <w:rFonts w:eastAsia="Times New Roman" w:cs="Times New Roman"/>
                <w:sz w:val="23"/>
              </w:rPr>
              <w:t>Log</w:t>
            </w:r>
            <w:r w:rsidRPr="00322E21">
              <w:rPr>
                <w:rFonts w:eastAsia="Times New Roman" w:cs="Times New Roman"/>
                <w:spacing w:val="-1"/>
                <w:sz w:val="23"/>
              </w:rPr>
              <w:t xml:space="preserve"> </w:t>
            </w:r>
            <w:r w:rsidRPr="00322E21">
              <w:rPr>
                <w:rFonts w:eastAsia="Times New Roman" w:cs="Times New Roman"/>
                <w:sz w:val="23"/>
              </w:rPr>
              <w:t>out</w:t>
            </w:r>
            <w:r w:rsidRPr="00322E21">
              <w:rPr>
                <w:rFonts w:eastAsia="Times New Roman" w:cs="Times New Roman"/>
                <w:spacing w:val="4"/>
                <w:sz w:val="23"/>
              </w:rPr>
              <w:t xml:space="preserve"> </w:t>
            </w:r>
            <w:r w:rsidRPr="00322E21">
              <w:rPr>
                <w:rFonts w:eastAsia="Times New Roman" w:cs="Times New Roman"/>
                <w:sz w:val="23"/>
              </w:rPr>
              <w:t>from the</w:t>
            </w:r>
            <w:r w:rsidRPr="00322E21">
              <w:rPr>
                <w:rFonts w:eastAsia="Times New Roman" w:cs="Times New Roman"/>
                <w:spacing w:val="4"/>
                <w:sz w:val="23"/>
              </w:rPr>
              <w:t xml:space="preserve"> </w:t>
            </w:r>
            <w:r w:rsidRPr="00322E21">
              <w:rPr>
                <w:rFonts w:eastAsia="Times New Roman" w:cs="Times New Roman"/>
                <w:spacing w:val="-2"/>
                <w:sz w:val="23"/>
              </w:rPr>
              <w:t>Application</w:t>
            </w:r>
            <w:r w:rsidR="00722693">
              <w:rPr>
                <w:rFonts w:eastAsia="Times New Roman" w:cs="Times New Roman"/>
                <w:spacing w:val="-2"/>
                <w:sz w:val="23"/>
              </w:rPr>
              <w:t>.</w:t>
            </w:r>
          </w:p>
        </w:tc>
      </w:tr>
      <w:tr w:rsidR="00322E21" w:rsidRPr="00322E21" w:rsidTr="00F672F0">
        <w:trPr>
          <w:trHeight w:val="597"/>
        </w:trPr>
        <w:tc>
          <w:tcPr>
            <w:tcW w:w="2947" w:type="dxa"/>
            <w:vMerge w:val="restart"/>
          </w:tcPr>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0" w:after="0" w:line="240" w:lineRule="auto"/>
              <w:jc w:val="left"/>
              <w:rPr>
                <w:rFonts w:eastAsia="Times New Roman" w:cs="Times New Roman"/>
                <w:b/>
                <w:sz w:val="23"/>
              </w:rPr>
            </w:pPr>
          </w:p>
          <w:p w:rsidR="00322E21" w:rsidRPr="00322E21" w:rsidRDefault="00322E21" w:rsidP="00322E21">
            <w:pPr>
              <w:widowControl w:val="0"/>
              <w:autoSpaceDE w:val="0"/>
              <w:autoSpaceDN w:val="0"/>
              <w:spacing w:before="36" w:after="0" w:line="240" w:lineRule="auto"/>
              <w:jc w:val="left"/>
              <w:rPr>
                <w:rFonts w:eastAsia="Times New Roman" w:cs="Times New Roman"/>
                <w:b/>
                <w:sz w:val="23"/>
              </w:rPr>
            </w:pPr>
          </w:p>
          <w:p w:rsidR="00322E21" w:rsidRPr="00322E21" w:rsidRDefault="00226360" w:rsidP="00322E21">
            <w:pPr>
              <w:widowControl w:val="0"/>
              <w:autoSpaceDE w:val="0"/>
              <w:autoSpaceDN w:val="0"/>
              <w:spacing w:before="0" w:after="0" w:line="240" w:lineRule="auto"/>
              <w:ind w:left="919"/>
              <w:jc w:val="left"/>
              <w:rPr>
                <w:rFonts w:eastAsia="Times New Roman" w:cs="Times New Roman"/>
                <w:b/>
                <w:sz w:val="23"/>
              </w:rPr>
            </w:pPr>
            <w:r>
              <w:rPr>
                <w:rFonts w:eastAsia="Times New Roman" w:cs="Times New Roman"/>
                <w:b/>
                <w:spacing w:val="-2"/>
                <w:sz w:val="23"/>
              </w:rPr>
              <w:t>User</w:t>
            </w:r>
          </w:p>
        </w:tc>
        <w:tc>
          <w:tcPr>
            <w:tcW w:w="2572" w:type="dxa"/>
          </w:tcPr>
          <w:p w:rsidR="00322E21" w:rsidRPr="00322E21" w:rsidRDefault="00B646D1" w:rsidP="00C1533A">
            <w:pPr>
              <w:widowControl w:val="0"/>
              <w:autoSpaceDE w:val="0"/>
              <w:autoSpaceDN w:val="0"/>
              <w:spacing w:before="2" w:after="0" w:line="290" w:lineRule="atLeast"/>
              <w:ind w:left="730" w:right="619" w:hanging="389"/>
              <w:jc w:val="center"/>
              <w:rPr>
                <w:rFonts w:eastAsia="Times New Roman" w:cs="Times New Roman"/>
                <w:sz w:val="23"/>
              </w:rPr>
            </w:pPr>
            <w:r>
              <w:rPr>
                <w:rFonts w:eastAsia="Times New Roman" w:cs="Times New Roman"/>
                <w:sz w:val="23"/>
              </w:rPr>
              <w:t>Home</w:t>
            </w:r>
          </w:p>
        </w:tc>
        <w:tc>
          <w:tcPr>
            <w:tcW w:w="3659" w:type="dxa"/>
          </w:tcPr>
          <w:p w:rsidR="00322E21" w:rsidRPr="00322E21" w:rsidRDefault="00322E21" w:rsidP="00C1533A">
            <w:pPr>
              <w:widowControl w:val="0"/>
              <w:autoSpaceDE w:val="0"/>
              <w:autoSpaceDN w:val="0"/>
              <w:spacing w:before="27" w:after="0" w:line="240" w:lineRule="auto"/>
              <w:ind w:left="194"/>
              <w:jc w:val="center"/>
              <w:rPr>
                <w:rFonts w:eastAsia="Times New Roman" w:cs="Times New Roman"/>
                <w:sz w:val="23"/>
              </w:rPr>
            </w:pPr>
            <w:r w:rsidRPr="00322E21">
              <w:rPr>
                <w:rFonts w:eastAsia="Times New Roman" w:cs="Times New Roman"/>
                <w:sz w:val="23"/>
              </w:rPr>
              <w:t>View</w:t>
            </w:r>
            <w:r w:rsidRPr="00322E21">
              <w:rPr>
                <w:rFonts w:eastAsia="Times New Roman" w:cs="Times New Roman"/>
                <w:spacing w:val="4"/>
                <w:sz w:val="23"/>
              </w:rPr>
              <w:t xml:space="preserve"> </w:t>
            </w:r>
            <w:r w:rsidRPr="00322E21">
              <w:rPr>
                <w:rFonts w:eastAsia="Times New Roman" w:cs="Times New Roman"/>
                <w:sz w:val="23"/>
              </w:rPr>
              <w:t>the</w:t>
            </w:r>
            <w:r w:rsidRPr="00322E21">
              <w:rPr>
                <w:rFonts w:eastAsia="Times New Roman" w:cs="Times New Roman"/>
                <w:spacing w:val="2"/>
                <w:sz w:val="23"/>
              </w:rPr>
              <w:t xml:space="preserve"> </w:t>
            </w:r>
            <w:r w:rsidR="00722693">
              <w:rPr>
                <w:rFonts w:eastAsia="Times New Roman" w:cs="Times New Roman"/>
                <w:sz w:val="23"/>
              </w:rPr>
              <w:t>Services of our Train.</w:t>
            </w:r>
          </w:p>
        </w:tc>
      </w:tr>
      <w:tr w:rsidR="00322E21" w:rsidRPr="00322E21" w:rsidTr="00F672F0">
        <w:trPr>
          <w:trHeight w:val="310"/>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B646D1" w:rsidP="00C1533A">
            <w:pPr>
              <w:widowControl w:val="0"/>
              <w:autoSpaceDE w:val="0"/>
              <w:autoSpaceDN w:val="0"/>
              <w:spacing w:before="27" w:after="0" w:line="240" w:lineRule="auto"/>
              <w:jc w:val="center"/>
              <w:rPr>
                <w:rFonts w:eastAsia="Times New Roman" w:cs="Times New Roman"/>
                <w:sz w:val="23"/>
              </w:rPr>
            </w:pPr>
            <w:r>
              <w:rPr>
                <w:rFonts w:eastAsia="Times New Roman" w:cs="Times New Roman"/>
                <w:sz w:val="23"/>
              </w:rPr>
              <w:t>Train Timings</w:t>
            </w:r>
          </w:p>
        </w:tc>
        <w:tc>
          <w:tcPr>
            <w:tcW w:w="3659" w:type="dxa"/>
          </w:tcPr>
          <w:p w:rsidR="00322E21" w:rsidRPr="00322E21" w:rsidRDefault="00442EE2" w:rsidP="00C1533A">
            <w:pPr>
              <w:widowControl w:val="0"/>
              <w:autoSpaceDE w:val="0"/>
              <w:autoSpaceDN w:val="0"/>
              <w:spacing w:before="27" w:after="0" w:line="240" w:lineRule="auto"/>
              <w:ind w:left="211"/>
              <w:jc w:val="center"/>
              <w:rPr>
                <w:rFonts w:eastAsia="Times New Roman" w:cs="Times New Roman"/>
                <w:sz w:val="23"/>
              </w:rPr>
            </w:pPr>
            <w:r>
              <w:rPr>
                <w:rFonts w:eastAsia="Times New Roman" w:cs="Times New Roman"/>
                <w:sz w:val="23"/>
              </w:rPr>
              <w:t>View Train timings.</w:t>
            </w:r>
          </w:p>
        </w:tc>
      </w:tr>
      <w:tr w:rsidR="00322E21" w:rsidRPr="00322E21" w:rsidTr="00F672F0">
        <w:trPr>
          <w:trHeight w:val="595"/>
        </w:trPr>
        <w:tc>
          <w:tcPr>
            <w:tcW w:w="2947" w:type="dxa"/>
            <w:vMerge/>
            <w:tcBorders>
              <w:top w:val="nil"/>
            </w:tcBorders>
          </w:tcPr>
          <w:p w:rsidR="00322E21" w:rsidRPr="00322E21" w:rsidRDefault="00322E21" w:rsidP="00322E21">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322E21" w:rsidRPr="00322E21" w:rsidRDefault="00E45294" w:rsidP="00C1533A">
            <w:pPr>
              <w:widowControl w:val="0"/>
              <w:autoSpaceDE w:val="0"/>
              <w:autoSpaceDN w:val="0"/>
              <w:spacing w:before="27" w:after="0" w:line="240" w:lineRule="auto"/>
              <w:ind w:left="190"/>
              <w:jc w:val="center"/>
              <w:rPr>
                <w:rFonts w:eastAsia="Times New Roman" w:cs="Times New Roman"/>
                <w:sz w:val="23"/>
              </w:rPr>
            </w:pPr>
            <w:r>
              <w:rPr>
                <w:rFonts w:eastAsia="Times New Roman" w:cs="Times New Roman"/>
                <w:sz w:val="23"/>
              </w:rPr>
              <w:t>Rates</w:t>
            </w:r>
          </w:p>
        </w:tc>
        <w:tc>
          <w:tcPr>
            <w:tcW w:w="3659" w:type="dxa"/>
          </w:tcPr>
          <w:p w:rsidR="00322E21" w:rsidRPr="00322E21" w:rsidRDefault="00442EE2" w:rsidP="00C1533A">
            <w:pPr>
              <w:widowControl w:val="0"/>
              <w:tabs>
                <w:tab w:val="right" w:pos="3480"/>
              </w:tabs>
              <w:autoSpaceDE w:val="0"/>
              <w:autoSpaceDN w:val="0"/>
              <w:spacing w:before="2" w:after="0" w:line="290" w:lineRule="atLeast"/>
              <w:ind w:left="1248" w:right="513" w:hanging="883"/>
              <w:jc w:val="center"/>
              <w:rPr>
                <w:rFonts w:eastAsia="Times New Roman" w:cs="Times New Roman"/>
                <w:sz w:val="23"/>
              </w:rPr>
            </w:pPr>
            <w:r>
              <w:rPr>
                <w:rFonts w:eastAsia="Times New Roman" w:cs="Times New Roman"/>
                <w:sz w:val="23"/>
              </w:rPr>
              <w:t>View Rates or Fares of Trains.</w:t>
            </w:r>
          </w:p>
        </w:tc>
      </w:tr>
      <w:tr w:rsidR="00442EE2" w:rsidRPr="00322E21" w:rsidTr="00F672F0">
        <w:trPr>
          <w:trHeight w:val="595"/>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27" w:after="0" w:line="240" w:lineRule="auto"/>
              <w:ind w:left="111"/>
              <w:jc w:val="center"/>
              <w:rPr>
                <w:rFonts w:eastAsia="Times New Roman" w:cs="Times New Roman"/>
                <w:sz w:val="23"/>
              </w:rPr>
            </w:pPr>
            <w:r>
              <w:rPr>
                <w:rFonts w:eastAsia="Times New Roman" w:cs="Times New Roman"/>
                <w:sz w:val="23"/>
              </w:rPr>
              <w:t>Information</w:t>
            </w:r>
          </w:p>
        </w:tc>
        <w:tc>
          <w:tcPr>
            <w:tcW w:w="3659" w:type="dxa"/>
          </w:tcPr>
          <w:p w:rsidR="00442EE2" w:rsidRPr="00322E21" w:rsidRDefault="00442EE2" w:rsidP="00C1533A">
            <w:pPr>
              <w:widowControl w:val="0"/>
              <w:autoSpaceDE w:val="0"/>
              <w:autoSpaceDN w:val="0"/>
              <w:spacing w:before="29" w:after="0" w:line="240" w:lineRule="auto"/>
              <w:jc w:val="center"/>
              <w:rPr>
                <w:rFonts w:eastAsia="Times New Roman" w:cs="Times New Roman"/>
                <w:sz w:val="23"/>
              </w:rPr>
            </w:pPr>
            <w:r>
              <w:rPr>
                <w:rFonts w:eastAsia="Times New Roman" w:cs="Times New Roman"/>
                <w:sz w:val="23"/>
              </w:rPr>
              <w:t>Information about the application.</w:t>
            </w:r>
          </w:p>
        </w:tc>
      </w:tr>
      <w:tr w:rsidR="00442EE2" w:rsidRPr="00322E21" w:rsidTr="00F672F0">
        <w:trPr>
          <w:trHeight w:val="312"/>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30" w:after="0" w:line="240" w:lineRule="auto"/>
              <w:ind w:left="303"/>
              <w:jc w:val="center"/>
              <w:rPr>
                <w:rFonts w:eastAsia="Times New Roman" w:cs="Times New Roman"/>
                <w:sz w:val="23"/>
              </w:rPr>
            </w:pPr>
            <w:r>
              <w:rPr>
                <w:rFonts w:eastAsia="Times New Roman" w:cs="Times New Roman"/>
                <w:sz w:val="23"/>
              </w:rPr>
              <w:t>E-Booking</w:t>
            </w:r>
          </w:p>
        </w:tc>
        <w:tc>
          <w:tcPr>
            <w:tcW w:w="3659" w:type="dxa"/>
          </w:tcPr>
          <w:p w:rsidR="00442EE2" w:rsidRPr="00322E21" w:rsidRDefault="00627F9F" w:rsidP="00C1533A">
            <w:pPr>
              <w:widowControl w:val="0"/>
              <w:autoSpaceDE w:val="0"/>
              <w:autoSpaceDN w:val="0"/>
              <w:spacing w:before="30" w:after="0" w:line="240" w:lineRule="auto"/>
              <w:jc w:val="center"/>
              <w:rPr>
                <w:rFonts w:eastAsia="Times New Roman" w:cs="Times New Roman"/>
                <w:sz w:val="23"/>
              </w:rPr>
            </w:pPr>
            <w:r>
              <w:rPr>
                <w:rFonts w:eastAsia="Times New Roman" w:cs="Times New Roman"/>
                <w:sz w:val="23"/>
              </w:rPr>
              <w:t>Online Booking of Trains Ticket.</w:t>
            </w:r>
          </w:p>
        </w:tc>
      </w:tr>
      <w:tr w:rsidR="00442EE2" w:rsidRPr="00322E21" w:rsidTr="00F672F0">
        <w:trPr>
          <w:trHeight w:val="310"/>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27" w:after="0" w:line="240" w:lineRule="auto"/>
              <w:ind w:left="579"/>
              <w:jc w:val="center"/>
              <w:rPr>
                <w:rFonts w:eastAsia="Times New Roman" w:cs="Times New Roman"/>
                <w:sz w:val="23"/>
              </w:rPr>
            </w:pPr>
            <w:r>
              <w:rPr>
                <w:rFonts w:eastAsia="Times New Roman" w:cs="Times New Roman"/>
                <w:sz w:val="23"/>
              </w:rPr>
              <w:t>Feedback</w:t>
            </w:r>
          </w:p>
        </w:tc>
        <w:tc>
          <w:tcPr>
            <w:tcW w:w="3659" w:type="dxa"/>
          </w:tcPr>
          <w:p w:rsidR="00442EE2" w:rsidRPr="00322E21" w:rsidRDefault="00627F9F" w:rsidP="00C1533A">
            <w:pPr>
              <w:widowControl w:val="0"/>
              <w:autoSpaceDE w:val="0"/>
              <w:autoSpaceDN w:val="0"/>
              <w:spacing w:before="27" w:after="0" w:line="240" w:lineRule="auto"/>
              <w:ind w:left="701"/>
              <w:jc w:val="center"/>
              <w:rPr>
                <w:rFonts w:eastAsia="Times New Roman" w:cs="Times New Roman"/>
                <w:sz w:val="23"/>
              </w:rPr>
            </w:pPr>
            <w:r>
              <w:rPr>
                <w:rFonts w:eastAsia="Times New Roman" w:cs="Times New Roman"/>
                <w:sz w:val="23"/>
              </w:rPr>
              <w:t>Give Feed</w:t>
            </w:r>
            <w:r w:rsidR="0094790B">
              <w:rPr>
                <w:rFonts w:eastAsia="Times New Roman" w:cs="Times New Roman"/>
                <w:sz w:val="23"/>
              </w:rPr>
              <w:t>back to our</w:t>
            </w:r>
            <w:r w:rsidR="00D73BCA">
              <w:rPr>
                <w:rFonts w:eastAsia="Times New Roman" w:cs="Times New Roman"/>
                <w:sz w:val="23"/>
              </w:rPr>
              <w:t xml:space="preserve"> </w:t>
            </w:r>
            <w:r w:rsidR="0094790B">
              <w:rPr>
                <w:rFonts w:eastAsia="Times New Roman" w:cs="Times New Roman"/>
                <w:sz w:val="23"/>
              </w:rPr>
              <w:t>application.</w:t>
            </w:r>
          </w:p>
        </w:tc>
      </w:tr>
      <w:tr w:rsidR="00442EE2" w:rsidRPr="00322E21" w:rsidTr="00F672F0">
        <w:trPr>
          <w:trHeight w:val="595"/>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14" w:after="0" w:line="280" w:lineRule="atLeast"/>
              <w:ind w:left="584" w:right="619" w:hanging="27"/>
              <w:jc w:val="center"/>
              <w:rPr>
                <w:rFonts w:eastAsia="Times New Roman" w:cs="Times New Roman"/>
                <w:sz w:val="23"/>
              </w:rPr>
            </w:pPr>
            <w:r>
              <w:rPr>
                <w:rFonts w:eastAsia="Times New Roman" w:cs="Times New Roman"/>
                <w:spacing w:val="-2"/>
                <w:sz w:val="23"/>
              </w:rPr>
              <w:t>Ratings</w:t>
            </w:r>
          </w:p>
        </w:tc>
        <w:tc>
          <w:tcPr>
            <w:tcW w:w="3659" w:type="dxa"/>
          </w:tcPr>
          <w:p w:rsidR="00442EE2" w:rsidRPr="00322E21" w:rsidRDefault="00D605B7" w:rsidP="00C1533A">
            <w:pPr>
              <w:widowControl w:val="0"/>
              <w:autoSpaceDE w:val="0"/>
              <w:autoSpaceDN w:val="0"/>
              <w:spacing w:before="29" w:after="0" w:line="240" w:lineRule="auto"/>
              <w:jc w:val="center"/>
              <w:rPr>
                <w:rFonts w:eastAsia="Times New Roman" w:cs="Times New Roman"/>
                <w:sz w:val="23"/>
              </w:rPr>
            </w:pPr>
            <w:r>
              <w:rPr>
                <w:rFonts w:eastAsia="Times New Roman" w:cs="Times New Roman"/>
                <w:sz w:val="23"/>
              </w:rPr>
              <w:t>Give Ratings to our application and services.</w:t>
            </w:r>
          </w:p>
        </w:tc>
      </w:tr>
      <w:tr w:rsidR="00442EE2" w:rsidRPr="00322E21" w:rsidTr="00F672F0">
        <w:trPr>
          <w:trHeight w:val="312"/>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29" w:after="0" w:line="240" w:lineRule="auto"/>
              <w:ind w:left="574"/>
              <w:jc w:val="center"/>
              <w:rPr>
                <w:rFonts w:eastAsia="Times New Roman" w:cs="Times New Roman"/>
                <w:sz w:val="23"/>
              </w:rPr>
            </w:pPr>
            <w:r>
              <w:rPr>
                <w:rFonts w:eastAsia="Times New Roman" w:cs="Times New Roman"/>
                <w:sz w:val="23"/>
              </w:rPr>
              <w:t>Ticket Information</w:t>
            </w:r>
          </w:p>
        </w:tc>
        <w:tc>
          <w:tcPr>
            <w:tcW w:w="3659" w:type="dxa"/>
          </w:tcPr>
          <w:p w:rsidR="00442EE2" w:rsidRPr="00322E21" w:rsidRDefault="00E948F0" w:rsidP="00C1533A">
            <w:pPr>
              <w:widowControl w:val="0"/>
              <w:autoSpaceDE w:val="0"/>
              <w:autoSpaceDN w:val="0"/>
              <w:spacing w:before="29" w:after="0" w:line="240" w:lineRule="auto"/>
              <w:ind w:left="998"/>
              <w:jc w:val="center"/>
              <w:rPr>
                <w:rFonts w:eastAsia="Times New Roman" w:cs="Times New Roman"/>
                <w:sz w:val="23"/>
              </w:rPr>
            </w:pPr>
            <w:r>
              <w:rPr>
                <w:rFonts w:eastAsia="Times New Roman" w:cs="Times New Roman"/>
                <w:sz w:val="23"/>
              </w:rPr>
              <w:t>Get tickets information.</w:t>
            </w:r>
          </w:p>
        </w:tc>
      </w:tr>
      <w:tr w:rsidR="00442EE2" w:rsidRPr="00322E21" w:rsidTr="00F672F0">
        <w:trPr>
          <w:trHeight w:val="312"/>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30" w:after="0" w:line="240" w:lineRule="auto"/>
              <w:ind w:left="111"/>
              <w:jc w:val="center"/>
              <w:rPr>
                <w:rFonts w:eastAsia="Times New Roman" w:cs="Times New Roman"/>
                <w:sz w:val="23"/>
              </w:rPr>
            </w:pPr>
            <w:r>
              <w:rPr>
                <w:rFonts w:eastAsia="Times New Roman" w:cs="Times New Roman"/>
                <w:sz w:val="23"/>
              </w:rPr>
              <w:t>Helpline</w:t>
            </w:r>
          </w:p>
        </w:tc>
        <w:tc>
          <w:tcPr>
            <w:tcW w:w="3659" w:type="dxa"/>
          </w:tcPr>
          <w:p w:rsidR="00442EE2" w:rsidRPr="00322E21" w:rsidRDefault="00E948F0" w:rsidP="00C1533A">
            <w:pPr>
              <w:widowControl w:val="0"/>
              <w:autoSpaceDE w:val="0"/>
              <w:autoSpaceDN w:val="0"/>
              <w:spacing w:before="30" w:after="0" w:line="240" w:lineRule="auto"/>
              <w:ind w:left="554"/>
              <w:jc w:val="center"/>
              <w:rPr>
                <w:rFonts w:eastAsia="Times New Roman" w:cs="Times New Roman"/>
                <w:sz w:val="23"/>
              </w:rPr>
            </w:pPr>
            <w:r>
              <w:rPr>
                <w:rFonts w:eastAsia="Times New Roman" w:cs="Times New Roman"/>
                <w:sz w:val="23"/>
              </w:rPr>
              <w:t>Get 24/7 help for any query.</w:t>
            </w:r>
          </w:p>
        </w:tc>
      </w:tr>
      <w:tr w:rsidR="00442EE2" w:rsidRPr="00322E21" w:rsidTr="00F672F0">
        <w:trPr>
          <w:trHeight w:val="310"/>
        </w:trPr>
        <w:tc>
          <w:tcPr>
            <w:tcW w:w="2947" w:type="dxa"/>
            <w:vMerge/>
            <w:tcBorders>
              <w:top w:val="nil"/>
            </w:tcBorders>
          </w:tcPr>
          <w:p w:rsidR="00442EE2" w:rsidRPr="00322E21" w:rsidRDefault="00442EE2" w:rsidP="00442EE2">
            <w:pPr>
              <w:widowControl w:val="0"/>
              <w:autoSpaceDE w:val="0"/>
              <w:autoSpaceDN w:val="0"/>
              <w:spacing w:before="0" w:after="0" w:line="240" w:lineRule="auto"/>
              <w:jc w:val="left"/>
              <w:rPr>
                <w:rFonts w:ascii="Calibri" w:eastAsia="Calibri" w:hAnsi="Calibri" w:cs="Calibri"/>
                <w:sz w:val="2"/>
                <w:szCs w:val="2"/>
              </w:rPr>
            </w:pPr>
          </w:p>
        </w:tc>
        <w:tc>
          <w:tcPr>
            <w:tcW w:w="2572" w:type="dxa"/>
          </w:tcPr>
          <w:p w:rsidR="00442EE2" w:rsidRPr="00322E21" w:rsidRDefault="00442EE2" w:rsidP="00C1533A">
            <w:pPr>
              <w:widowControl w:val="0"/>
              <w:autoSpaceDE w:val="0"/>
              <w:autoSpaceDN w:val="0"/>
              <w:spacing w:before="27" w:after="0" w:line="240" w:lineRule="auto"/>
              <w:ind w:left="625"/>
              <w:jc w:val="center"/>
              <w:rPr>
                <w:rFonts w:eastAsia="Times New Roman" w:cs="Times New Roman"/>
                <w:sz w:val="23"/>
              </w:rPr>
            </w:pPr>
            <w:r w:rsidRPr="00322E21">
              <w:rPr>
                <w:rFonts w:eastAsia="Times New Roman" w:cs="Times New Roman"/>
                <w:sz w:val="23"/>
              </w:rPr>
              <w:t>Log</w:t>
            </w:r>
            <w:r w:rsidRPr="00322E21">
              <w:rPr>
                <w:rFonts w:eastAsia="Times New Roman" w:cs="Times New Roman"/>
                <w:spacing w:val="-1"/>
                <w:sz w:val="23"/>
              </w:rPr>
              <w:t xml:space="preserve"> </w:t>
            </w:r>
            <w:r w:rsidRPr="00322E21">
              <w:rPr>
                <w:rFonts w:eastAsia="Times New Roman" w:cs="Times New Roman"/>
                <w:spacing w:val="-5"/>
                <w:sz w:val="23"/>
              </w:rPr>
              <w:t>Out</w:t>
            </w:r>
          </w:p>
        </w:tc>
        <w:tc>
          <w:tcPr>
            <w:tcW w:w="3659" w:type="dxa"/>
          </w:tcPr>
          <w:p w:rsidR="00442EE2" w:rsidRPr="00322E21" w:rsidRDefault="00442EE2" w:rsidP="00C1533A">
            <w:pPr>
              <w:widowControl w:val="0"/>
              <w:autoSpaceDE w:val="0"/>
              <w:autoSpaceDN w:val="0"/>
              <w:spacing w:before="27" w:after="0" w:line="240" w:lineRule="auto"/>
              <w:ind w:left="269"/>
              <w:jc w:val="center"/>
              <w:rPr>
                <w:rFonts w:eastAsia="Times New Roman" w:cs="Times New Roman"/>
                <w:sz w:val="23"/>
              </w:rPr>
            </w:pPr>
            <w:r w:rsidRPr="00322E21">
              <w:rPr>
                <w:rFonts w:eastAsia="Times New Roman" w:cs="Times New Roman"/>
                <w:sz w:val="23"/>
              </w:rPr>
              <w:t>Log out</w:t>
            </w:r>
            <w:r w:rsidRPr="00322E21">
              <w:rPr>
                <w:rFonts w:eastAsia="Times New Roman" w:cs="Times New Roman"/>
                <w:spacing w:val="2"/>
                <w:sz w:val="23"/>
              </w:rPr>
              <w:t xml:space="preserve"> </w:t>
            </w:r>
            <w:r w:rsidRPr="00322E21">
              <w:rPr>
                <w:rFonts w:eastAsia="Times New Roman" w:cs="Times New Roman"/>
                <w:sz w:val="23"/>
              </w:rPr>
              <w:t>from</w:t>
            </w:r>
            <w:r w:rsidRPr="00322E21">
              <w:rPr>
                <w:rFonts w:eastAsia="Times New Roman" w:cs="Times New Roman"/>
                <w:spacing w:val="2"/>
                <w:sz w:val="23"/>
              </w:rPr>
              <w:t xml:space="preserve"> </w:t>
            </w:r>
            <w:r w:rsidRPr="00322E21">
              <w:rPr>
                <w:rFonts w:eastAsia="Times New Roman" w:cs="Times New Roman"/>
                <w:sz w:val="23"/>
              </w:rPr>
              <w:t>the</w:t>
            </w:r>
            <w:r w:rsidRPr="00322E21">
              <w:rPr>
                <w:rFonts w:eastAsia="Times New Roman" w:cs="Times New Roman"/>
                <w:spacing w:val="6"/>
                <w:sz w:val="23"/>
              </w:rPr>
              <w:t xml:space="preserve"> </w:t>
            </w:r>
            <w:r w:rsidRPr="00322E21">
              <w:rPr>
                <w:rFonts w:eastAsia="Times New Roman" w:cs="Times New Roman"/>
                <w:spacing w:val="-2"/>
                <w:sz w:val="23"/>
              </w:rPr>
              <w:t>application</w:t>
            </w:r>
            <w:r w:rsidR="009D34E9">
              <w:rPr>
                <w:rFonts w:eastAsia="Times New Roman" w:cs="Times New Roman"/>
                <w:spacing w:val="-2"/>
                <w:sz w:val="23"/>
              </w:rPr>
              <w:t>.</w:t>
            </w:r>
          </w:p>
        </w:tc>
      </w:tr>
    </w:tbl>
    <w:p w:rsidR="00322E21" w:rsidRPr="00322E21" w:rsidRDefault="00322E21" w:rsidP="00322E21"/>
    <w:p w:rsidR="00322E21" w:rsidRPr="00322E21" w:rsidRDefault="00322E21" w:rsidP="00322E21"/>
    <w:p w:rsidR="00D11F43" w:rsidRDefault="00D11F43" w:rsidP="00F672F0">
      <w:bookmarkStart w:id="6" w:name="_Toc151826648"/>
    </w:p>
    <w:p w:rsidR="00542E1C" w:rsidRDefault="00491DAE" w:rsidP="00542E1C">
      <w:pPr>
        <w:pStyle w:val="Heading1"/>
      </w:pPr>
      <w:bookmarkStart w:id="7" w:name="_Toc151849180"/>
      <w:r>
        <w:t xml:space="preserve">1.4 </w:t>
      </w:r>
      <w:r w:rsidR="00272D3D">
        <w:t>Admin</w:t>
      </w:r>
      <w:bookmarkEnd w:id="6"/>
      <w:bookmarkEnd w:id="7"/>
    </w:p>
    <w:p w:rsidR="00A71EB1" w:rsidRPr="00A71EB1" w:rsidRDefault="00A71EB1" w:rsidP="00A71EB1">
      <w:r>
        <w:t>Admin as administrator can add</w:t>
      </w:r>
      <w:r w:rsidR="00083D88">
        <w:t>, remove,</w:t>
      </w:r>
      <w:r>
        <w:t xml:space="preserve"> view trains also buy e-ticket. </w:t>
      </w:r>
    </w:p>
    <w:p w:rsidR="00C16010" w:rsidRDefault="00491DAE" w:rsidP="00272D3D">
      <w:pPr>
        <w:pStyle w:val="Heading2"/>
      </w:pPr>
      <w:bookmarkStart w:id="8" w:name="_Toc151826649"/>
      <w:bookmarkStart w:id="9" w:name="_Toc151849181"/>
      <w:r>
        <w:t xml:space="preserve">1.4.1 </w:t>
      </w:r>
      <w:r w:rsidR="00C16010">
        <w:t>Login</w:t>
      </w:r>
      <w:bookmarkEnd w:id="8"/>
      <w:bookmarkEnd w:id="9"/>
    </w:p>
    <w:p w:rsidR="00E00758" w:rsidRDefault="008F6720" w:rsidP="008F6720">
      <w:r w:rsidRPr="00EB710D">
        <w:t>I add the login functionality. It</w:t>
      </w:r>
      <w:r w:rsidR="00EB710D" w:rsidRPr="00EB710D">
        <w:t xml:space="preserve"> improve the system by adding a </w:t>
      </w:r>
      <w:r w:rsidRPr="00EB710D">
        <w:t>strong login feature</w:t>
      </w:r>
      <w:r>
        <w:t xml:space="preserve">. This will allow users to sign in </w:t>
      </w:r>
      <w:r w:rsidR="00357479">
        <w:t xml:space="preserve">or sign up </w:t>
      </w:r>
      <w:r>
        <w:t>securely, giving them access to personalized features and information.</w:t>
      </w:r>
    </w:p>
    <w:p w:rsidR="00E00758" w:rsidRDefault="00491DAE" w:rsidP="00E00758">
      <w:pPr>
        <w:pStyle w:val="Heading2"/>
      </w:pPr>
      <w:bookmarkStart w:id="10" w:name="_Toc151826650"/>
      <w:bookmarkStart w:id="11" w:name="_Toc151849182"/>
      <w:r>
        <w:t xml:space="preserve">1.4.2 </w:t>
      </w:r>
      <w:r w:rsidR="00272D3D">
        <w:t>Sign Up</w:t>
      </w:r>
      <w:bookmarkEnd w:id="10"/>
      <w:bookmarkEnd w:id="11"/>
    </w:p>
    <w:p w:rsidR="00CE42A1" w:rsidRDefault="00EA68E8" w:rsidP="00E00758">
      <w:r>
        <w:t>I add the Sign up function and i</w:t>
      </w:r>
      <w:r w:rsidR="00CE42A1">
        <w:t>ntroduce a user-friendly sign-up process where users can effortlessly create accounts. They will be prompted to provide essential information and preferences, ensuring a personalized expe</w:t>
      </w:r>
      <w:r>
        <w:t>rience according to their needs.</w:t>
      </w:r>
    </w:p>
    <w:p w:rsidR="00272D3D" w:rsidRDefault="00491DAE" w:rsidP="00272D3D">
      <w:pPr>
        <w:pStyle w:val="Heading2"/>
      </w:pPr>
      <w:bookmarkStart w:id="12" w:name="_Toc151826651"/>
      <w:bookmarkStart w:id="13" w:name="_Toc151849183"/>
      <w:r>
        <w:t xml:space="preserve">1.4.3 </w:t>
      </w:r>
      <w:r w:rsidR="00272D3D">
        <w:t>Sign In</w:t>
      </w:r>
      <w:bookmarkEnd w:id="12"/>
      <w:bookmarkEnd w:id="13"/>
    </w:p>
    <w:p w:rsidR="009A5537" w:rsidRDefault="00EA68E8" w:rsidP="009A5537">
      <w:r>
        <w:t>I add the Sign In function and implement a secure sign-in process to authenticate users and grant access to their accounts. This feature enhances the security of user data.</w:t>
      </w:r>
      <w:bookmarkStart w:id="14" w:name="_Toc151826652"/>
    </w:p>
    <w:p w:rsidR="00EA68E8" w:rsidRPr="00E12DB0" w:rsidRDefault="00491DAE" w:rsidP="009A5537">
      <w:pPr>
        <w:pStyle w:val="Heading1"/>
      </w:pPr>
      <w:bookmarkStart w:id="15" w:name="_Toc151849184"/>
      <w:r>
        <w:t xml:space="preserve">1.5 </w:t>
      </w:r>
      <w:r w:rsidR="00EA68E8" w:rsidRPr="00E12DB0">
        <w:t>Note for Login:</w:t>
      </w:r>
      <w:bookmarkEnd w:id="14"/>
      <w:bookmarkEnd w:id="15"/>
      <w:r w:rsidR="00EA68E8" w:rsidRPr="00E12DB0">
        <w:t xml:space="preserve"> </w:t>
      </w:r>
    </w:p>
    <w:p w:rsidR="00EA68E8" w:rsidRPr="00EA68E8" w:rsidRDefault="00EA68E8" w:rsidP="00EA68E8">
      <w:r>
        <w:t xml:space="preserve">Login function is for Admin and Passenger. A user may be Admin or Passenger so, for Admin user must enter </w:t>
      </w:r>
      <w:r>
        <w:rPr>
          <w:b/>
        </w:rPr>
        <w:t xml:space="preserve">Admin </w:t>
      </w:r>
      <w:r>
        <w:t xml:space="preserve">and Passenger must enter </w:t>
      </w:r>
      <w:r>
        <w:rPr>
          <w:b/>
        </w:rPr>
        <w:t>User</w:t>
      </w:r>
      <w:r>
        <w:t xml:space="preserve"> in the role choice.</w:t>
      </w:r>
    </w:p>
    <w:p w:rsidR="00542E1C" w:rsidRDefault="00491DAE" w:rsidP="00272D3D">
      <w:pPr>
        <w:pStyle w:val="Heading2"/>
      </w:pPr>
      <w:bookmarkStart w:id="16" w:name="_Toc151826653"/>
      <w:bookmarkStart w:id="17" w:name="_Toc151849185"/>
      <w:r>
        <w:t xml:space="preserve">1.5.1 </w:t>
      </w:r>
      <w:r w:rsidR="00272D3D">
        <w:t>Add New Train</w:t>
      </w:r>
      <w:bookmarkEnd w:id="16"/>
      <w:bookmarkEnd w:id="17"/>
    </w:p>
    <w:p w:rsidR="00E12DB0" w:rsidRDefault="00E12DB0" w:rsidP="00E12DB0">
      <w:r w:rsidRPr="00E12DB0">
        <w:t>Facilitate the addition of new trains to the system through a user-friendly and straightforward process. Administrators can effortlessly input essential train details such as the train name, destination, and departure time. The system ensures a smooth handling of this information, guaranteeing a hassle-free experience when i</w:t>
      </w:r>
      <w:r w:rsidR="00B570A7">
        <w:t>ntegrating new trains into the Railway Management S</w:t>
      </w:r>
      <w:r w:rsidRPr="00E12DB0">
        <w:t>ystem.</w:t>
      </w:r>
    </w:p>
    <w:p w:rsidR="00C16010" w:rsidRDefault="00491DAE" w:rsidP="00C16010">
      <w:pPr>
        <w:pStyle w:val="Heading2"/>
      </w:pPr>
      <w:bookmarkStart w:id="18" w:name="_Toc151826654"/>
      <w:bookmarkStart w:id="19" w:name="_Toc151849186"/>
      <w:r>
        <w:t xml:space="preserve">1.5.2 </w:t>
      </w:r>
      <w:r w:rsidR="00272D3D">
        <w:t>View Added Trai</w:t>
      </w:r>
      <w:r w:rsidR="00C16010">
        <w:t>n</w:t>
      </w:r>
      <w:bookmarkEnd w:id="18"/>
      <w:bookmarkEnd w:id="19"/>
    </w:p>
    <w:p w:rsidR="0078314A" w:rsidRPr="00C16010" w:rsidRDefault="0078314A" w:rsidP="0078314A">
      <w:r w:rsidRPr="0078314A">
        <w:t>Facilitate administrators in easily viewing added trains through a user-friendly process. This feature provides access to a comprehensive list of all system trains, highlighting essential details like train name, destination, a</w:t>
      </w:r>
      <w:r>
        <w:t>nd departure time. The</w:t>
      </w:r>
      <w:r w:rsidRPr="0078314A">
        <w:t xml:space="preserve"> interface ensures smooth monitoring and management, contributing to the system's overall efficiency by offering a clear overview of available trains. This enhancement streamlines train-related tasks for administrators.</w:t>
      </w:r>
    </w:p>
    <w:p w:rsidR="00083D88" w:rsidRDefault="00491DAE" w:rsidP="00543C14">
      <w:pPr>
        <w:pStyle w:val="Heading2"/>
      </w:pPr>
      <w:bookmarkStart w:id="20" w:name="_Toc151826655"/>
      <w:bookmarkStart w:id="21" w:name="_Toc151849187"/>
      <w:r>
        <w:t xml:space="preserve">1.5.3 </w:t>
      </w:r>
      <w:r w:rsidR="00083D88">
        <w:t>Remove</w:t>
      </w:r>
      <w:r w:rsidR="00543C14">
        <w:t xml:space="preserve"> Added Trains</w:t>
      </w:r>
      <w:bookmarkEnd w:id="20"/>
      <w:bookmarkEnd w:id="21"/>
    </w:p>
    <w:p w:rsidR="00543C14" w:rsidRDefault="00543C14" w:rsidP="00543C14">
      <w:r>
        <w:t>Admin can also remove added trains by Entering the Name of the train he/she wants to remove according to desired needs.</w:t>
      </w:r>
    </w:p>
    <w:p w:rsidR="00272D3D" w:rsidRDefault="00491DAE" w:rsidP="00272D3D">
      <w:pPr>
        <w:pStyle w:val="Heading2"/>
      </w:pPr>
      <w:bookmarkStart w:id="22" w:name="_Toc151826656"/>
      <w:bookmarkStart w:id="23" w:name="_Toc151849188"/>
      <w:r>
        <w:t xml:space="preserve">1.5.4 </w:t>
      </w:r>
      <w:r w:rsidR="0023310E">
        <w:t>Available Trains</w:t>
      </w:r>
      <w:bookmarkEnd w:id="22"/>
      <w:bookmarkEnd w:id="23"/>
    </w:p>
    <w:p w:rsidR="00617730" w:rsidRDefault="00E00758" w:rsidP="00617730">
      <w:r>
        <w:lastRenderedPageBreak/>
        <w:t>Here you check</w:t>
      </w:r>
      <w:r w:rsidR="005937ED">
        <w:t xml:space="preserve"> </w:t>
      </w:r>
      <w:r w:rsidR="00DF6211">
        <w:t>Available trains and track the train. For this purpose, we have trains name as follows:</w:t>
      </w:r>
    </w:p>
    <w:p w:rsidR="00617730" w:rsidRDefault="00637981" w:rsidP="000A1932">
      <w:pPr>
        <w:pStyle w:val="ListParagraph"/>
        <w:numPr>
          <w:ilvl w:val="0"/>
          <w:numId w:val="28"/>
        </w:numPr>
      </w:pPr>
      <w:r>
        <w:t>Pak-Train</w:t>
      </w:r>
    </w:p>
    <w:p w:rsidR="00617730" w:rsidRDefault="00637981" w:rsidP="000A1932">
      <w:pPr>
        <w:pStyle w:val="ListParagraph"/>
        <w:numPr>
          <w:ilvl w:val="0"/>
          <w:numId w:val="28"/>
        </w:numPr>
      </w:pPr>
      <w:r>
        <w:t>Yaadgar Express</w:t>
      </w:r>
    </w:p>
    <w:p w:rsidR="00E00758" w:rsidRDefault="00637981" w:rsidP="00637981">
      <w:pPr>
        <w:pStyle w:val="ListParagraph"/>
        <w:numPr>
          <w:ilvl w:val="0"/>
          <w:numId w:val="28"/>
        </w:numPr>
      </w:pPr>
      <w:r>
        <w:t>Jaffer Express</w:t>
      </w:r>
    </w:p>
    <w:p w:rsidR="00637981" w:rsidRDefault="00637981" w:rsidP="00637981">
      <w:pPr>
        <w:pStyle w:val="ListParagraph"/>
        <w:numPr>
          <w:ilvl w:val="0"/>
          <w:numId w:val="28"/>
        </w:numPr>
      </w:pPr>
      <w:r>
        <w:t>Green Train</w:t>
      </w:r>
    </w:p>
    <w:p w:rsidR="0030236C" w:rsidRDefault="0030236C" w:rsidP="00617730">
      <w:r>
        <w:t>You can also check train for specific locations like:</w:t>
      </w:r>
    </w:p>
    <w:p w:rsidR="0030236C" w:rsidRDefault="0030236C" w:rsidP="000A1932">
      <w:pPr>
        <w:pStyle w:val="ListParagraph"/>
        <w:numPr>
          <w:ilvl w:val="0"/>
          <w:numId w:val="27"/>
        </w:numPr>
      </w:pPr>
      <w:r>
        <w:t>Lahore</w:t>
      </w:r>
    </w:p>
    <w:p w:rsidR="0030236C" w:rsidRDefault="0030236C" w:rsidP="000A1932">
      <w:pPr>
        <w:pStyle w:val="ListParagraph"/>
        <w:numPr>
          <w:ilvl w:val="0"/>
          <w:numId w:val="27"/>
        </w:numPr>
      </w:pPr>
      <w:r>
        <w:t xml:space="preserve">Karachi </w:t>
      </w:r>
    </w:p>
    <w:p w:rsidR="0030236C" w:rsidRDefault="0030236C" w:rsidP="000A1932">
      <w:pPr>
        <w:pStyle w:val="ListParagraph"/>
        <w:numPr>
          <w:ilvl w:val="0"/>
          <w:numId w:val="27"/>
        </w:numPr>
      </w:pPr>
      <w:r>
        <w:t>Peshawar</w:t>
      </w:r>
    </w:p>
    <w:p w:rsidR="0030236C" w:rsidRDefault="0030236C" w:rsidP="00617730">
      <w:pPr>
        <w:pStyle w:val="ListParagraph"/>
        <w:numPr>
          <w:ilvl w:val="0"/>
          <w:numId w:val="27"/>
        </w:numPr>
      </w:pPr>
      <w:r>
        <w:t>Multan</w:t>
      </w:r>
    </w:p>
    <w:p w:rsidR="008B1ADE" w:rsidRDefault="00491DAE" w:rsidP="008B1ADE">
      <w:pPr>
        <w:pStyle w:val="Heading2"/>
      </w:pPr>
      <w:bookmarkStart w:id="24" w:name="_Toc151826657"/>
      <w:bookmarkStart w:id="25" w:name="_Toc151849189"/>
      <w:r>
        <w:t xml:space="preserve">1.5.5 </w:t>
      </w:r>
      <w:r w:rsidR="00272D3D">
        <w:t>Information</w:t>
      </w:r>
      <w:bookmarkEnd w:id="24"/>
      <w:bookmarkEnd w:id="25"/>
    </w:p>
    <w:p w:rsidR="0030236C" w:rsidRDefault="005A19AD" w:rsidP="008B1ADE">
      <w:r>
        <w:t>This function provides users with information about the railway system, historical data, and upcoming projects.</w:t>
      </w:r>
    </w:p>
    <w:p w:rsidR="00272D3D" w:rsidRDefault="00491DAE" w:rsidP="00272D3D">
      <w:pPr>
        <w:pStyle w:val="Heading2"/>
      </w:pPr>
      <w:bookmarkStart w:id="26" w:name="_Toc151826658"/>
      <w:bookmarkStart w:id="27" w:name="_Toc151849190"/>
      <w:r>
        <w:t xml:space="preserve">1.5.6 </w:t>
      </w:r>
      <w:r w:rsidR="00272D3D">
        <w:t>Ticket Informatio</w:t>
      </w:r>
      <w:r w:rsidR="00AF616E">
        <w:t>n</w:t>
      </w:r>
      <w:bookmarkEnd w:id="26"/>
      <w:bookmarkEnd w:id="27"/>
    </w:p>
    <w:p w:rsidR="005A19AD" w:rsidRDefault="005A19AD" w:rsidP="005A19AD">
      <w:r>
        <w:t>It displays fare breakdowns for different routes and locations. User can get information about trains and ticket rates according to their desired journey.</w:t>
      </w:r>
    </w:p>
    <w:p w:rsidR="009A5537" w:rsidRDefault="009A5537" w:rsidP="009A5537">
      <w:bookmarkStart w:id="28" w:name="_Toc151826659"/>
    </w:p>
    <w:p w:rsidR="00272D3D" w:rsidRDefault="00491DAE" w:rsidP="00272D3D">
      <w:pPr>
        <w:pStyle w:val="Heading2"/>
      </w:pPr>
      <w:bookmarkStart w:id="29" w:name="_Toc151849191"/>
      <w:r>
        <w:t xml:space="preserve">1.5.7 </w:t>
      </w:r>
      <w:r w:rsidR="00272D3D">
        <w:t>Helpline</w:t>
      </w:r>
      <w:bookmarkEnd w:id="28"/>
      <w:bookmarkEnd w:id="29"/>
    </w:p>
    <w:p w:rsidR="005A19AD" w:rsidRDefault="005A19AD" w:rsidP="005A19AD">
      <w:r>
        <w:t>A 24/7 helpline assists users with queries, providing auto responses and connecting users with live agents for more complex issues. Users can get any kind of help about desired trains and any issue related to Railway Management System.</w:t>
      </w:r>
    </w:p>
    <w:p w:rsidR="00272D3D" w:rsidRDefault="00491DAE" w:rsidP="00272D3D">
      <w:pPr>
        <w:pStyle w:val="Heading2"/>
      </w:pPr>
      <w:bookmarkStart w:id="30" w:name="_Toc151826660"/>
      <w:bookmarkStart w:id="31" w:name="_Toc151849192"/>
      <w:r>
        <w:t xml:space="preserve">1.5.8 </w:t>
      </w:r>
      <w:r w:rsidR="00272D3D">
        <w:t>E-Ticket</w:t>
      </w:r>
      <w:bookmarkEnd w:id="30"/>
      <w:bookmarkEnd w:id="31"/>
    </w:p>
    <w:p w:rsidR="00B83FFD" w:rsidRDefault="00B83FFD" w:rsidP="00B83FFD">
      <w:r>
        <w:t xml:space="preserve">Users can book e-tickets, selecting seats and providing preferences. The system calculates ticket prices based on factors like destination. Also display </w:t>
      </w:r>
      <w:r w:rsidR="00205EC5">
        <w:t>the information of passenger according to booked ticket.</w:t>
      </w:r>
    </w:p>
    <w:p w:rsidR="00272D3D" w:rsidRDefault="00491DAE" w:rsidP="00272D3D">
      <w:pPr>
        <w:pStyle w:val="Heading2"/>
      </w:pPr>
      <w:bookmarkStart w:id="32" w:name="_Toc151826661"/>
      <w:bookmarkStart w:id="33" w:name="_Toc151849193"/>
      <w:r>
        <w:t xml:space="preserve">1.5.9 </w:t>
      </w:r>
      <w:r w:rsidR="00272D3D">
        <w:t>Logout</w:t>
      </w:r>
      <w:bookmarkEnd w:id="32"/>
      <w:bookmarkEnd w:id="33"/>
    </w:p>
    <w:p w:rsidR="00A71EB1" w:rsidRDefault="00A71EB1" w:rsidP="00A71EB1">
      <w:r>
        <w:t xml:space="preserve">User also logout from their accounts either Admin or Passenger (User) and change, create and add more accounts according to desired needs. </w:t>
      </w:r>
    </w:p>
    <w:p w:rsidR="00C429A7" w:rsidRPr="008B1ADE" w:rsidRDefault="00491DAE" w:rsidP="008B1ADE">
      <w:pPr>
        <w:pStyle w:val="Heading1"/>
      </w:pPr>
      <w:bookmarkStart w:id="34" w:name="_Toc151826662"/>
      <w:bookmarkStart w:id="35" w:name="_Toc151849194"/>
      <w:r>
        <w:t xml:space="preserve">1.6 </w:t>
      </w:r>
      <w:r w:rsidR="00C429A7" w:rsidRPr="008D1BAA">
        <w:t>User</w:t>
      </w:r>
      <w:bookmarkEnd w:id="34"/>
      <w:bookmarkEnd w:id="35"/>
    </w:p>
    <w:p w:rsidR="008E3221" w:rsidRDefault="00982CC5" w:rsidP="008E3221">
      <w:r>
        <w:t xml:space="preserve">User may be Passenger, who get many facilities </w:t>
      </w:r>
      <w:r w:rsidR="00F218C3">
        <w:t>like creating</w:t>
      </w:r>
      <w:r w:rsidR="00AC7E0E">
        <w:t xml:space="preserve"> account</w:t>
      </w:r>
      <w:r w:rsidR="00F218C3">
        <w:t>, check Train Timings, give Feedback, give Ratings, get</w:t>
      </w:r>
      <w:r w:rsidR="00822D86">
        <w:t>s</w:t>
      </w:r>
      <w:r w:rsidR="00F218C3">
        <w:t xml:space="preserve"> Information and also buy number of online tickets according to their needs.</w:t>
      </w:r>
      <w:bookmarkStart w:id="36" w:name="_Toc151826663"/>
    </w:p>
    <w:p w:rsidR="004B6A01" w:rsidRDefault="00491DAE" w:rsidP="008E3221">
      <w:pPr>
        <w:pStyle w:val="Heading1"/>
      </w:pPr>
      <w:bookmarkStart w:id="37" w:name="_Toc151849195"/>
      <w:r>
        <w:lastRenderedPageBreak/>
        <w:t xml:space="preserve">1.6.1 </w:t>
      </w:r>
      <w:r w:rsidR="00B21448">
        <w:t>Login</w:t>
      </w:r>
      <w:bookmarkEnd w:id="36"/>
      <w:bookmarkEnd w:id="37"/>
    </w:p>
    <w:p w:rsidR="00B21448" w:rsidRDefault="004B6A01" w:rsidP="004B6A01">
      <w:r>
        <w:t>I add the login functionality. It improve the system by adding a strong login feature. This will allow users to sign in or sign up securely, giving them access to personalized features and information.</w:t>
      </w:r>
    </w:p>
    <w:p w:rsidR="00C429A7" w:rsidRDefault="00491DAE" w:rsidP="00C429A7">
      <w:pPr>
        <w:pStyle w:val="Heading2"/>
      </w:pPr>
      <w:bookmarkStart w:id="38" w:name="_Toc151826664"/>
      <w:bookmarkStart w:id="39" w:name="_Toc151849196"/>
      <w:r>
        <w:t xml:space="preserve">1.6.2 </w:t>
      </w:r>
      <w:r w:rsidR="00C429A7">
        <w:t>Sign Up</w:t>
      </w:r>
      <w:bookmarkEnd w:id="38"/>
      <w:bookmarkEnd w:id="39"/>
    </w:p>
    <w:p w:rsidR="003B52F0" w:rsidRDefault="003B52F0" w:rsidP="003B52F0">
      <w:r>
        <w:t>I add the Sign up function and introduce a user-friendly sign-up process where users can effortlessly create accounts. They will be prompted to provide essential information and preferences, ensuring a personalized experience according to their needs.</w:t>
      </w:r>
    </w:p>
    <w:p w:rsidR="00C429A7" w:rsidRDefault="00491DAE" w:rsidP="00C429A7">
      <w:pPr>
        <w:pStyle w:val="Heading2"/>
      </w:pPr>
      <w:bookmarkStart w:id="40" w:name="_Toc151826665"/>
      <w:bookmarkStart w:id="41" w:name="_Toc151849197"/>
      <w:r>
        <w:t xml:space="preserve">1.6.3 </w:t>
      </w:r>
      <w:r w:rsidR="00C429A7">
        <w:t>Sign In</w:t>
      </w:r>
      <w:bookmarkEnd w:id="40"/>
      <w:bookmarkEnd w:id="41"/>
    </w:p>
    <w:p w:rsidR="001404DB" w:rsidRDefault="002E2A16" w:rsidP="002E2A16">
      <w:r>
        <w:t>I add the Sign In function and implement a secure sign-in process to authenticate users and grant access to their accounts. This feature enhances the security of user data.</w:t>
      </w:r>
    </w:p>
    <w:p w:rsidR="002E2A16" w:rsidRPr="00E12DB0" w:rsidRDefault="00491DAE" w:rsidP="002E2A16">
      <w:pPr>
        <w:pStyle w:val="Heading1"/>
      </w:pPr>
      <w:bookmarkStart w:id="42" w:name="_Toc151826666"/>
      <w:bookmarkStart w:id="43" w:name="_Toc151849198"/>
      <w:r>
        <w:t>1.7 Note for Login</w:t>
      </w:r>
      <w:bookmarkEnd w:id="42"/>
      <w:bookmarkEnd w:id="43"/>
    </w:p>
    <w:p w:rsidR="002E2A16" w:rsidRDefault="002E2A16" w:rsidP="002E2A16">
      <w:r>
        <w:t xml:space="preserve">Login function is for Admin and Passenger. A user may be Admin or Passenger so, for Admin user must enter </w:t>
      </w:r>
      <w:r>
        <w:rPr>
          <w:b/>
        </w:rPr>
        <w:t xml:space="preserve">Admin </w:t>
      </w:r>
      <w:r>
        <w:t xml:space="preserve">and Passenger must enter </w:t>
      </w:r>
      <w:r>
        <w:rPr>
          <w:b/>
        </w:rPr>
        <w:t>User</w:t>
      </w:r>
      <w:r>
        <w:t xml:space="preserve"> in the role choice.</w:t>
      </w:r>
    </w:p>
    <w:p w:rsidR="00C429A7" w:rsidRDefault="00491DAE" w:rsidP="00C429A7">
      <w:pPr>
        <w:pStyle w:val="Heading2"/>
      </w:pPr>
      <w:bookmarkStart w:id="44" w:name="_Toc151826667"/>
      <w:bookmarkStart w:id="45" w:name="_Toc151849199"/>
      <w:r>
        <w:t xml:space="preserve">1.7.1 </w:t>
      </w:r>
      <w:r w:rsidR="00C429A7">
        <w:t>Home</w:t>
      </w:r>
      <w:bookmarkEnd w:id="44"/>
      <w:bookmarkEnd w:id="45"/>
    </w:p>
    <w:p w:rsidR="00185B5A" w:rsidRDefault="00185B5A" w:rsidP="00185B5A">
      <w:r>
        <w:t xml:space="preserve">Here Passenger, can check our services which we provide </w:t>
      </w:r>
      <w:r w:rsidR="000A13C6">
        <w:t>to our respected passengers. We provide best facility to our users.</w:t>
      </w:r>
    </w:p>
    <w:p w:rsidR="00C429A7" w:rsidRDefault="00491DAE" w:rsidP="00C429A7">
      <w:pPr>
        <w:pStyle w:val="Heading2"/>
      </w:pPr>
      <w:bookmarkStart w:id="46" w:name="_Toc151826668"/>
      <w:bookmarkStart w:id="47" w:name="_Toc151849200"/>
      <w:r>
        <w:t xml:space="preserve">1.7.2 </w:t>
      </w:r>
      <w:r w:rsidR="00C429A7">
        <w:t>Train Timings</w:t>
      </w:r>
      <w:bookmarkEnd w:id="46"/>
      <w:bookmarkEnd w:id="47"/>
    </w:p>
    <w:p w:rsidR="00FC3F82" w:rsidRDefault="00FC3F82" w:rsidP="00FC3F82">
      <w:r>
        <w:t>Here our Passengers, check the trains timings by entering the train names like as follows:</w:t>
      </w:r>
    </w:p>
    <w:p w:rsidR="00F64E4F" w:rsidRDefault="009A5537" w:rsidP="009A5537">
      <w:pPr>
        <w:pStyle w:val="ListParagraph"/>
        <w:numPr>
          <w:ilvl w:val="0"/>
          <w:numId w:val="30"/>
        </w:numPr>
      </w:pPr>
      <w:r>
        <w:t>Pak Train</w:t>
      </w:r>
    </w:p>
    <w:p w:rsidR="00F64E4F" w:rsidRDefault="009A5537" w:rsidP="009A5537">
      <w:pPr>
        <w:pStyle w:val="ListParagraph"/>
        <w:numPr>
          <w:ilvl w:val="0"/>
          <w:numId w:val="30"/>
        </w:numPr>
      </w:pPr>
      <w:r>
        <w:t>Yaad Gar Express</w:t>
      </w:r>
    </w:p>
    <w:p w:rsidR="00F64E4F" w:rsidRDefault="009A5537" w:rsidP="009A5537">
      <w:pPr>
        <w:pStyle w:val="ListParagraph"/>
        <w:numPr>
          <w:ilvl w:val="0"/>
          <w:numId w:val="30"/>
        </w:numPr>
      </w:pPr>
      <w:r>
        <w:t>Jaffer Express</w:t>
      </w:r>
    </w:p>
    <w:p w:rsidR="00FC3F82" w:rsidRDefault="009A5537" w:rsidP="00FC3F82">
      <w:pPr>
        <w:pStyle w:val="ListParagraph"/>
        <w:numPr>
          <w:ilvl w:val="0"/>
          <w:numId w:val="30"/>
        </w:numPr>
      </w:pPr>
      <w:r>
        <w:t>Green Train</w:t>
      </w:r>
    </w:p>
    <w:p w:rsidR="00C429A7" w:rsidRDefault="00491DAE" w:rsidP="00C429A7">
      <w:pPr>
        <w:pStyle w:val="Heading2"/>
      </w:pPr>
      <w:bookmarkStart w:id="48" w:name="_Toc151826669"/>
      <w:bookmarkStart w:id="49" w:name="_Toc151849201"/>
      <w:r>
        <w:t xml:space="preserve">1.7.3 </w:t>
      </w:r>
      <w:r w:rsidR="00C429A7">
        <w:t>Rates</w:t>
      </w:r>
      <w:bookmarkEnd w:id="48"/>
      <w:bookmarkEnd w:id="49"/>
    </w:p>
    <w:p w:rsidR="00847F4E" w:rsidRDefault="00847F4E" w:rsidP="00847F4E">
      <w:r>
        <w:t xml:space="preserve">Passengers can check the fares and rates of trains according to </w:t>
      </w:r>
      <w:r w:rsidR="00E72051">
        <w:t>Train name, location and destination.</w:t>
      </w:r>
      <w:r w:rsidR="00866892">
        <w:t xml:space="preserve"> We provide reasonable fares to our users, that’s our priority. </w:t>
      </w:r>
    </w:p>
    <w:p w:rsidR="00C429A7" w:rsidRDefault="00491DAE" w:rsidP="00C429A7">
      <w:pPr>
        <w:pStyle w:val="Heading2"/>
      </w:pPr>
      <w:bookmarkStart w:id="50" w:name="_Toc151826670"/>
      <w:bookmarkStart w:id="51" w:name="_Toc151849202"/>
      <w:r>
        <w:t xml:space="preserve">1.7.4 </w:t>
      </w:r>
      <w:r w:rsidR="00C429A7">
        <w:t>Information</w:t>
      </w:r>
      <w:bookmarkEnd w:id="50"/>
      <w:bookmarkEnd w:id="51"/>
    </w:p>
    <w:p w:rsidR="00547683" w:rsidRDefault="00547683" w:rsidP="00547683">
      <w:r>
        <w:t>This function provides users with information about the railway system, historical data, and upcoming projects.</w:t>
      </w:r>
    </w:p>
    <w:p w:rsidR="00547683" w:rsidRDefault="00491DAE" w:rsidP="00547683">
      <w:pPr>
        <w:pStyle w:val="Heading2"/>
      </w:pPr>
      <w:bookmarkStart w:id="52" w:name="_Toc151826671"/>
      <w:bookmarkStart w:id="53" w:name="_Toc151849203"/>
      <w:r>
        <w:t xml:space="preserve">1.7.5 </w:t>
      </w:r>
      <w:r w:rsidR="00C429A7">
        <w:t>E-Booking</w:t>
      </w:r>
      <w:bookmarkEnd w:id="52"/>
      <w:bookmarkEnd w:id="53"/>
    </w:p>
    <w:p w:rsidR="00547683" w:rsidRDefault="00547683" w:rsidP="00547683">
      <w:r>
        <w:t>Passengers can book e-tickets, selecting seats and providing preferences. The system calculates ticket prices based on factors like destination. Also display the information of passenger according to booked ticket.</w:t>
      </w:r>
    </w:p>
    <w:p w:rsidR="00C429A7" w:rsidRDefault="00491DAE" w:rsidP="00C429A7">
      <w:pPr>
        <w:pStyle w:val="Heading2"/>
      </w:pPr>
      <w:bookmarkStart w:id="54" w:name="_Toc151826672"/>
      <w:bookmarkStart w:id="55" w:name="_Toc151849204"/>
      <w:r>
        <w:t xml:space="preserve">1.7.6 </w:t>
      </w:r>
      <w:r w:rsidR="00C429A7">
        <w:t>Feedback</w:t>
      </w:r>
      <w:r>
        <w:t xml:space="preserve"> and Ratings</w:t>
      </w:r>
      <w:bookmarkEnd w:id="54"/>
      <w:bookmarkEnd w:id="55"/>
    </w:p>
    <w:p w:rsidR="00020AED" w:rsidRDefault="004D2C7F" w:rsidP="00CA43AF">
      <w:r>
        <w:t xml:space="preserve">Passengers can give feedback to our facility and Railway Management </w:t>
      </w:r>
      <w:r w:rsidR="00491DAE">
        <w:t xml:space="preserve">System. </w:t>
      </w:r>
      <w:r w:rsidR="00CA43AF">
        <w:t xml:space="preserve">It includes a ratings feature, allowing users to express their satisfaction levels. So that we can </w:t>
      </w:r>
      <w:r w:rsidR="004A08CE">
        <w:t>improve our facilities.</w:t>
      </w:r>
    </w:p>
    <w:p w:rsidR="00C429A7" w:rsidRDefault="00491DAE" w:rsidP="00C429A7">
      <w:pPr>
        <w:pStyle w:val="Heading2"/>
      </w:pPr>
      <w:bookmarkStart w:id="56" w:name="_Toc151826673"/>
      <w:bookmarkStart w:id="57" w:name="_Toc151849205"/>
      <w:r>
        <w:lastRenderedPageBreak/>
        <w:t xml:space="preserve">1.7.7 </w:t>
      </w:r>
      <w:r w:rsidR="00C429A7">
        <w:t>Ticket Information</w:t>
      </w:r>
      <w:bookmarkEnd w:id="56"/>
      <w:bookmarkEnd w:id="57"/>
    </w:p>
    <w:p w:rsidR="0051299D" w:rsidRDefault="00E3092D" w:rsidP="00E3092D">
      <w:r>
        <w:t xml:space="preserve">Here Passenger add information of its ticket and verify ticket is available or not. Passengers provide their name, cnic, location and some more items for verification. </w:t>
      </w:r>
    </w:p>
    <w:p w:rsidR="00C429A7" w:rsidRDefault="00491DAE" w:rsidP="00C429A7">
      <w:pPr>
        <w:pStyle w:val="Heading2"/>
      </w:pPr>
      <w:bookmarkStart w:id="58" w:name="_Toc151826674"/>
      <w:bookmarkStart w:id="59" w:name="_Toc151849206"/>
      <w:r>
        <w:t xml:space="preserve">1.7.8 </w:t>
      </w:r>
      <w:r w:rsidR="00C429A7">
        <w:t>Helpline</w:t>
      </w:r>
      <w:bookmarkEnd w:id="58"/>
      <w:bookmarkEnd w:id="59"/>
    </w:p>
    <w:p w:rsidR="002E1A29" w:rsidRDefault="002E1A29" w:rsidP="002E1A29">
      <w:r>
        <w:t>A 24/7 helpline assists users with queries, providing auto responses and connecting users with live agents for more complex issues. Users can get any kind of help about desired trains and any issue related to Railway Management System.</w:t>
      </w:r>
    </w:p>
    <w:p w:rsidR="00C429A7" w:rsidRDefault="00491DAE" w:rsidP="00C429A7">
      <w:pPr>
        <w:pStyle w:val="Heading2"/>
      </w:pPr>
      <w:bookmarkStart w:id="60" w:name="_Toc151826675"/>
      <w:bookmarkStart w:id="61" w:name="_Toc151849207"/>
      <w:r>
        <w:t xml:space="preserve">1.7.9 </w:t>
      </w:r>
      <w:r w:rsidR="00C429A7">
        <w:t>Logout</w:t>
      </w:r>
      <w:bookmarkEnd w:id="60"/>
      <w:bookmarkEnd w:id="61"/>
    </w:p>
    <w:p w:rsidR="00807DF6" w:rsidRPr="00C429A7" w:rsidRDefault="00807DF6" w:rsidP="00807DF6">
      <w:r>
        <w:t xml:space="preserve">User also logout from their accounts either Admin or Passenger (User) and change, create and add more accounts according to desired needs. </w:t>
      </w:r>
    </w:p>
    <w:p w:rsidR="00B24B75" w:rsidRDefault="00491DAE" w:rsidP="00894A04">
      <w:pPr>
        <w:pStyle w:val="Heading1"/>
      </w:pPr>
      <w:bookmarkStart w:id="62" w:name="_Toc151826676"/>
      <w:bookmarkStart w:id="63" w:name="_Toc151849208"/>
      <w:r>
        <w:t xml:space="preserve">1.8 </w:t>
      </w:r>
      <w:r w:rsidR="00FC29E5" w:rsidRPr="00311EA4">
        <w:t>Wireframes</w:t>
      </w:r>
      <w:bookmarkEnd w:id="62"/>
      <w:bookmarkEnd w:id="63"/>
    </w:p>
    <w:p w:rsidR="009A5537" w:rsidRPr="00AA751F" w:rsidRDefault="008B1926" w:rsidP="009A5537">
      <w:pPr>
        <w:ind w:left="360"/>
        <w:rPr>
          <w:rFonts w:asciiTheme="majorBidi" w:hAnsiTheme="majorBidi" w:cstheme="majorBidi"/>
          <w:bCs/>
          <w:szCs w:val="32"/>
        </w:rPr>
      </w:pPr>
      <w:r>
        <w:rPr>
          <w:rFonts w:asciiTheme="majorBidi" w:hAnsiTheme="majorBidi" w:cstheme="majorBidi"/>
          <w:bCs/>
          <w:szCs w:val="32"/>
        </w:rPr>
        <w:t>My login screen looks</w:t>
      </w:r>
      <w:r w:rsidR="00CD2D17">
        <w:rPr>
          <w:rFonts w:asciiTheme="majorBidi" w:hAnsiTheme="majorBidi" w:cstheme="majorBidi"/>
          <w:bCs/>
          <w:szCs w:val="32"/>
        </w:rPr>
        <w:t xml:space="preserve"> like that and its</w:t>
      </w:r>
      <w:r w:rsidR="00C27ABA">
        <w:rPr>
          <w:rFonts w:asciiTheme="majorBidi" w:hAnsiTheme="majorBidi" w:cstheme="majorBidi"/>
          <w:bCs/>
          <w:szCs w:val="32"/>
        </w:rPr>
        <w:t xml:space="preserve"> command line interface is</w:t>
      </w:r>
      <w:r w:rsidR="00AA751F">
        <w:rPr>
          <w:rFonts w:asciiTheme="majorBidi" w:hAnsiTheme="majorBidi" w:cstheme="majorBidi"/>
          <w:bCs/>
          <w:szCs w:val="32"/>
        </w:rPr>
        <w:t xml:space="preserve"> displayed below:</w:t>
      </w:r>
    </w:p>
    <w:p w:rsidR="007C3695" w:rsidRDefault="005F1E8C" w:rsidP="00F672F0">
      <w:pPr>
        <w:jc w:val="center"/>
        <w:rPr>
          <w:rFonts w:asciiTheme="majorBidi" w:hAnsiTheme="majorBidi" w:cstheme="majorBidi"/>
          <w:b/>
          <w:bCs/>
          <w:sz w:val="32"/>
          <w:szCs w:val="32"/>
        </w:rPr>
      </w:pPr>
      <w:r>
        <w:rPr>
          <w:rFonts w:asciiTheme="majorBidi" w:hAnsiTheme="majorBidi" w:cstheme="majorBidi"/>
          <w:b/>
          <w:bCs/>
          <w:noProof/>
          <w:sz w:val="32"/>
          <w:szCs w:val="32"/>
        </w:rPr>
        <w:drawing>
          <wp:inline distT="0" distB="0" distL="0" distR="0">
            <wp:extent cx="4724400" cy="14928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jpg"/>
                    <pic:cNvPicPr/>
                  </pic:nvPicPr>
                  <pic:blipFill>
                    <a:blip r:embed="rId9">
                      <a:extLst>
                        <a:ext uri="{28A0092B-C50C-407E-A947-70E740481C1C}">
                          <a14:useLocalDpi xmlns:a14="http://schemas.microsoft.com/office/drawing/2010/main" val="0"/>
                        </a:ext>
                      </a:extLst>
                    </a:blip>
                    <a:stretch>
                      <a:fillRect/>
                    </a:stretch>
                  </pic:blipFill>
                  <pic:spPr>
                    <a:xfrm>
                      <a:off x="0" y="0"/>
                      <a:ext cx="4724400" cy="1492885"/>
                    </a:xfrm>
                    <a:prstGeom prst="rect">
                      <a:avLst/>
                    </a:prstGeom>
                  </pic:spPr>
                </pic:pic>
              </a:graphicData>
            </a:graphic>
          </wp:inline>
        </w:drawing>
      </w:r>
    </w:p>
    <w:p w:rsidR="00485566" w:rsidRPr="00F672F0" w:rsidRDefault="00485566" w:rsidP="00F672F0">
      <w:pPr>
        <w:pStyle w:val="Subtitle"/>
      </w:pPr>
      <w:r>
        <w:t xml:space="preserve">Figure 1: </w:t>
      </w:r>
      <w:r w:rsidRPr="00485566">
        <w:t>Log</w:t>
      </w:r>
      <w:r w:rsidR="008429C9">
        <w:t>i</w:t>
      </w:r>
      <w:r w:rsidRPr="00485566">
        <w:t>n Screen</w:t>
      </w:r>
    </w:p>
    <w:p w:rsidR="00485566" w:rsidRDefault="00485566" w:rsidP="00485566">
      <w:pPr>
        <w:jc w:val="center"/>
        <w:rPr>
          <w:rFonts w:asciiTheme="majorBidi" w:hAnsiTheme="majorBidi" w:cstheme="majorBidi"/>
          <w:b/>
          <w:bCs/>
          <w:szCs w:val="32"/>
        </w:rPr>
      </w:pPr>
    </w:p>
    <w:p w:rsidR="008429C9" w:rsidRDefault="008429C9" w:rsidP="008429C9">
      <w:pPr>
        <w:rPr>
          <w:rFonts w:asciiTheme="majorBidi" w:hAnsiTheme="majorBidi" w:cstheme="majorBidi"/>
          <w:bCs/>
          <w:szCs w:val="32"/>
        </w:rPr>
      </w:pPr>
      <w:r>
        <w:rPr>
          <w:rFonts w:asciiTheme="majorBidi" w:hAnsiTheme="majorBidi" w:cstheme="majorBidi"/>
          <w:bCs/>
          <w:szCs w:val="32"/>
        </w:rPr>
        <w:t xml:space="preserve">My </w:t>
      </w:r>
      <w:r w:rsidR="00E4798D">
        <w:rPr>
          <w:rFonts w:asciiTheme="majorBidi" w:hAnsiTheme="majorBidi" w:cstheme="majorBidi"/>
          <w:bCs/>
          <w:szCs w:val="32"/>
        </w:rPr>
        <w:t>Main Menu Screen is displayed as follows:</w:t>
      </w:r>
    </w:p>
    <w:p w:rsidR="007C3695" w:rsidRPr="00F672F0" w:rsidRDefault="006731E8" w:rsidP="00F672F0">
      <w:pPr>
        <w:jc w:val="center"/>
        <w:rPr>
          <w:rFonts w:asciiTheme="majorBidi" w:hAnsiTheme="majorBidi" w:cstheme="majorBidi"/>
          <w:bCs/>
          <w:szCs w:val="32"/>
        </w:rPr>
      </w:pPr>
      <w:r>
        <w:rPr>
          <w:rFonts w:asciiTheme="majorBidi" w:hAnsiTheme="majorBidi" w:cstheme="majorBidi"/>
          <w:bCs/>
          <w:noProof/>
          <w:szCs w:val="32"/>
        </w:rPr>
        <w:drawing>
          <wp:inline distT="0" distB="0" distL="0" distR="0">
            <wp:extent cx="4800600" cy="1714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dminmenu .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00600" cy="1714500"/>
                    </a:xfrm>
                    <a:prstGeom prst="rect">
                      <a:avLst/>
                    </a:prstGeom>
                  </pic:spPr>
                </pic:pic>
              </a:graphicData>
            </a:graphic>
          </wp:inline>
        </w:drawing>
      </w:r>
    </w:p>
    <w:p w:rsidR="00485566" w:rsidRPr="00F672F0" w:rsidRDefault="00E4798D" w:rsidP="00F672F0">
      <w:pPr>
        <w:pStyle w:val="Subtitle"/>
      </w:pPr>
      <w:r>
        <w:t xml:space="preserve">Figure 2: </w:t>
      </w:r>
      <w:r w:rsidR="005F1E8C">
        <w:t>Admin</w:t>
      </w:r>
      <w:r w:rsidR="00485566">
        <w:t xml:space="preserve"> Menu</w:t>
      </w:r>
      <w:r w:rsidR="00485566" w:rsidRPr="00485566">
        <w:t xml:space="preserve"> Screen</w:t>
      </w:r>
    </w:p>
    <w:p w:rsidR="00696DF6" w:rsidRDefault="00696DF6" w:rsidP="00485566">
      <w:pPr>
        <w:jc w:val="center"/>
        <w:rPr>
          <w:rFonts w:asciiTheme="majorBidi" w:hAnsiTheme="majorBidi" w:cstheme="majorBidi"/>
          <w:b/>
          <w:bCs/>
          <w:szCs w:val="32"/>
        </w:rPr>
      </w:pPr>
    </w:p>
    <w:p w:rsidR="00696DF6" w:rsidRDefault="005D6475" w:rsidP="00D90B93">
      <w:pPr>
        <w:jc w:val="center"/>
        <w:rPr>
          <w:rFonts w:asciiTheme="majorBidi" w:hAnsiTheme="majorBidi" w:cstheme="majorBidi"/>
          <w:b/>
          <w:bCs/>
          <w:szCs w:val="32"/>
        </w:rPr>
      </w:pPr>
      <w:r>
        <w:rPr>
          <w:rFonts w:asciiTheme="majorBidi" w:hAnsiTheme="majorBidi" w:cstheme="majorBidi"/>
          <w:b/>
          <w:bCs/>
          <w:noProof/>
          <w:szCs w:val="32"/>
        </w:rPr>
        <w:lastRenderedPageBreak/>
        <w:drawing>
          <wp:inline distT="0" distB="0" distL="0" distR="0">
            <wp:extent cx="4429125" cy="2162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serMenu .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9125" cy="2162175"/>
                    </a:xfrm>
                    <a:prstGeom prst="rect">
                      <a:avLst/>
                    </a:prstGeom>
                  </pic:spPr>
                </pic:pic>
              </a:graphicData>
            </a:graphic>
          </wp:inline>
        </w:drawing>
      </w:r>
    </w:p>
    <w:p w:rsidR="006D08F0" w:rsidRPr="00491DAE" w:rsidRDefault="005F1E8C" w:rsidP="00D90B93">
      <w:pPr>
        <w:pStyle w:val="Subtitle"/>
      </w:pPr>
      <w:r>
        <w:t xml:space="preserve">Figure 3: </w:t>
      </w:r>
      <w:r w:rsidR="008F411F">
        <w:t>User Menu Scree</w:t>
      </w:r>
      <w:r w:rsidR="007B41E0">
        <w:t>n</w:t>
      </w:r>
    </w:p>
    <w:p w:rsidR="00F36C89" w:rsidRDefault="00491DAE" w:rsidP="00F36C89">
      <w:pPr>
        <w:pStyle w:val="Heading1"/>
      </w:pPr>
      <w:bookmarkStart w:id="64" w:name="_Toc151826677"/>
      <w:bookmarkStart w:id="65" w:name="_Toc151849209"/>
      <w:r>
        <w:t xml:space="preserve">1.9 </w:t>
      </w:r>
      <w:r w:rsidR="00F36C89">
        <w:t>Functions Prototypes</w:t>
      </w:r>
      <w:bookmarkEnd w:id="64"/>
      <w:bookmarkEnd w:id="65"/>
    </w:p>
    <w:p w:rsidR="00DB12D4" w:rsidRDefault="00DB12D4" w:rsidP="00DB12D4">
      <w:r>
        <w:t>My functions prototypes are displayed below:</w:t>
      </w:r>
    </w:p>
    <w:p w:rsidR="00B35E18" w:rsidRPr="00A66F09" w:rsidRDefault="00B35E18" w:rsidP="008352EC">
      <w:pPr>
        <w:pStyle w:val="ListParagraph"/>
        <w:numPr>
          <w:ilvl w:val="0"/>
          <w:numId w:val="32"/>
        </w:numPr>
      </w:pPr>
      <w:r w:rsidRPr="00A66F09">
        <w:t>void User();</w:t>
      </w:r>
    </w:p>
    <w:p w:rsidR="00B35E18" w:rsidRPr="00A66F09" w:rsidRDefault="00B35E18" w:rsidP="008352EC">
      <w:pPr>
        <w:pStyle w:val="ListParagraph"/>
        <w:numPr>
          <w:ilvl w:val="0"/>
          <w:numId w:val="32"/>
        </w:numPr>
      </w:pPr>
      <w:r w:rsidRPr="00A66F09">
        <w:t>void services();</w:t>
      </w:r>
    </w:p>
    <w:p w:rsidR="00B35E18" w:rsidRPr="00A66F09" w:rsidRDefault="00B35E18" w:rsidP="008352EC">
      <w:pPr>
        <w:pStyle w:val="ListParagraph"/>
        <w:numPr>
          <w:ilvl w:val="0"/>
          <w:numId w:val="32"/>
        </w:numPr>
      </w:pPr>
      <w:r w:rsidRPr="00A66F09">
        <w:t>void rate();</w:t>
      </w:r>
    </w:p>
    <w:p w:rsidR="00B35E18" w:rsidRPr="00A66F09" w:rsidRDefault="00B35E18" w:rsidP="008352EC">
      <w:pPr>
        <w:pStyle w:val="ListParagraph"/>
        <w:numPr>
          <w:ilvl w:val="0"/>
          <w:numId w:val="32"/>
        </w:numPr>
      </w:pPr>
      <w:r w:rsidRPr="00A66F09">
        <w:t>void dashboard();</w:t>
      </w:r>
    </w:p>
    <w:p w:rsidR="00B35E18" w:rsidRPr="00A66F09" w:rsidRDefault="00B35E18" w:rsidP="008352EC">
      <w:pPr>
        <w:pStyle w:val="ListParagraph"/>
        <w:numPr>
          <w:ilvl w:val="0"/>
          <w:numId w:val="32"/>
        </w:numPr>
      </w:pPr>
      <w:r w:rsidRPr="00A66F09">
        <w:t>void header();</w:t>
      </w:r>
    </w:p>
    <w:p w:rsidR="00B35E18" w:rsidRPr="00A66F09" w:rsidRDefault="00B35E18" w:rsidP="008352EC">
      <w:pPr>
        <w:pStyle w:val="ListParagraph"/>
        <w:numPr>
          <w:ilvl w:val="0"/>
          <w:numId w:val="32"/>
        </w:numPr>
      </w:pPr>
      <w:r w:rsidRPr="00A66F09">
        <w:t>void eticket();</w:t>
      </w:r>
    </w:p>
    <w:p w:rsidR="00B35E18" w:rsidRPr="00A66F09" w:rsidRDefault="00B35E18" w:rsidP="008352EC">
      <w:pPr>
        <w:pStyle w:val="ListParagraph"/>
        <w:numPr>
          <w:ilvl w:val="0"/>
          <w:numId w:val="32"/>
        </w:numPr>
      </w:pPr>
      <w:r w:rsidRPr="00A66F09">
        <w:t>void feedback();</w:t>
      </w:r>
    </w:p>
    <w:p w:rsidR="00B35E18" w:rsidRPr="00A66F09" w:rsidRDefault="00B35E18" w:rsidP="008352EC">
      <w:pPr>
        <w:pStyle w:val="ListParagraph"/>
        <w:numPr>
          <w:ilvl w:val="0"/>
          <w:numId w:val="32"/>
        </w:numPr>
      </w:pPr>
      <w:r w:rsidRPr="00A66F09">
        <w:t>void rating();</w:t>
      </w:r>
    </w:p>
    <w:p w:rsidR="00B35E18" w:rsidRPr="00A66F09" w:rsidRDefault="00B35E18" w:rsidP="008352EC">
      <w:pPr>
        <w:pStyle w:val="ListParagraph"/>
        <w:numPr>
          <w:ilvl w:val="0"/>
          <w:numId w:val="32"/>
        </w:numPr>
      </w:pPr>
      <w:r w:rsidRPr="00A66F09">
        <w:t>void helpline();</w:t>
      </w:r>
    </w:p>
    <w:p w:rsidR="00B35E18" w:rsidRPr="00A66F09" w:rsidRDefault="00B35E18" w:rsidP="008352EC">
      <w:pPr>
        <w:pStyle w:val="ListParagraph"/>
        <w:numPr>
          <w:ilvl w:val="0"/>
          <w:numId w:val="32"/>
        </w:numPr>
      </w:pPr>
      <w:r w:rsidRPr="00A66F09">
        <w:t>void Menu(string submenu);</w:t>
      </w:r>
    </w:p>
    <w:p w:rsidR="00B35E18" w:rsidRPr="00A66F09" w:rsidRDefault="00B35E18" w:rsidP="008352EC">
      <w:pPr>
        <w:pStyle w:val="ListParagraph"/>
        <w:numPr>
          <w:ilvl w:val="0"/>
          <w:numId w:val="32"/>
        </w:numPr>
      </w:pPr>
      <w:r w:rsidRPr="00A66F09">
        <w:t>void subMenu(string submenu);</w:t>
      </w:r>
    </w:p>
    <w:p w:rsidR="00B35E18" w:rsidRPr="00A66F09" w:rsidRDefault="00B35E18" w:rsidP="008352EC">
      <w:pPr>
        <w:pStyle w:val="ListParagraph"/>
        <w:numPr>
          <w:ilvl w:val="0"/>
          <w:numId w:val="32"/>
        </w:numPr>
      </w:pPr>
      <w:r w:rsidRPr="00A66F09">
        <w:t>void clearScreen();</w:t>
      </w:r>
    </w:p>
    <w:p w:rsidR="00B35E18" w:rsidRPr="00A66F09" w:rsidRDefault="00B35E18" w:rsidP="008352EC">
      <w:pPr>
        <w:pStyle w:val="ListParagraph"/>
        <w:numPr>
          <w:ilvl w:val="0"/>
          <w:numId w:val="32"/>
        </w:numPr>
      </w:pPr>
      <w:r w:rsidRPr="00A66F09">
        <w:t>int loginMenu();</w:t>
      </w:r>
    </w:p>
    <w:p w:rsidR="00B35E18" w:rsidRPr="00A66F09" w:rsidRDefault="00B35E18" w:rsidP="008352EC">
      <w:pPr>
        <w:pStyle w:val="ListParagraph"/>
        <w:numPr>
          <w:ilvl w:val="0"/>
          <w:numId w:val="32"/>
        </w:numPr>
      </w:pPr>
      <w:r w:rsidRPr="00A66F09">
        <w:t>void Exit();</w:t>
      </w:r>
    </w:p>
    <w:p w:rsidR="00B35E18" w:rsidRPr="00A66F09" w:rsidRDefault="00B35E18" w:rsidP="008352EC">
      <w:pPr>
        <w:pStyle w:val="ListParagraph"/>
        <w:numPr>
          <w:ilvl w:val="0"/>
          <w:numId w:val="32"/>
        </w:numPr>
      </w:pPr>
      <w:r w:rsidRPr="00A66F09">
        <w:t>void displayMenu();</w:t>
      </w:r>
    </w:p>
    <w:p w:rsidR="00B35E18" w:rsidRPr="00A66F09" w:rsidRDefault="00B35E18" w:rsidP="008352EC">
      <w:pPr>
        <w:pStyle w:val="ListParagraph"/>
        <w:numPr>
          <w:ilvl w:val="0"/>
          <w:numId w:val="32"/>
        </w:numPr>
      </w:pPr>
      <w:r w:rsidRPr="00A66F09">
        <w:t>void displayInformation(string names[], int cnics[], string locations[], int nums[], int totalAmounts[], int numTickets);</w:t>
      </w:r>
    </w:p>
    <w:p w:rsidR="00B35E18" w:rsidRPr="00A66F09" w:rsidRDefault="00B35E18" w:rsidP="008352EC">
      <w:pPr>
        <w:pStyle w:val="ListParagraph"/>
        <w:numPr>
          <w:ilvl w:val="0"/>
          <w:numId w:val="32"/>
        </w:numPr>
      </w:pPr>
      <w:r w:rsidRPr="00A66F09">
        <w:t>string Signin(string name, string password, string users[], string passwords[], string roles[], int count);</w:t>
      </w:r>
    </w:p>
    <w:p w:rsidR="00B35E18" w:rsidRPr="00A66F09" w:rsidRDefault="00B35E18" w:rsidP="008352EC">
      <w:pPr>
        <w:pStyle w:val="ListParagraph"/>
        <w:numPr>
          <w:ilvl w:val="0"/>
          <w:numId w:val="32"/>
        </w:numPr>
      </w:pPr>
      <w:r w:rsidRPr="00A66F09">
        <w:t>bool Signup(string name, string password, string role, string users[], string passwords[], string roles[], int &amp;usersCount, int userArrSize);</w:t>
      </w:r>
    </w:p>
    <w:p w:rsidR="00B35E18" w:rsidRPr="00A66F09" w:rsidRDefault="00B35E18" w:rsidP="008352EC">
      <w:pPr>
        <w:pStyle w:val="ListParagraph"/>
        <w:numPr>
          <w:ilvl w:val="0"/>
          <w:numId w:val="32"/>
        </w:numPr>
      </w:pPr>
      <w:r w:rsidRPr="00A66F09">
        <w:t>void manageTrains(string names[], string destinations[], int departureTimes[], int &amp;numTrains, const int MAX_TRAINS);</w:t>
      </w:r>
    </w:p>
    <w:p w:rsidR="00B35E18" w:rsidRPr="00A66F09" w:rsidRDefault="00B35E18" w:rsidP="008352EC">
      <w:pPr>
        <w:pStyle w:val="ListParagraph"/>
        <w:numPr>
          <w:ilvl w:val="0"/>
          <w:numId w:val="32"/>
        </w:numPr>
      </w:pPr>
      <w:r w:rsidRPr="00A66F09">
        <w:t>void removeTrain(string names[], string destinations[], int departureTimes[], int &amp;numTrains);</w:t>
      </w:r>
    </w:p>
    <w:p w:rsidR="00B35E18" w:rsidRPr="00A66F09" w:rsidRDefault="00B35E18" w:rsidP="008352EC">
      <w:pPr>
        <w:pStyle w:val="ListParagraph"/>
        <w:numPr>
          <w:ilvl w:val="0"/>
          <w:numId w:val="32"/>
        </w:numPr>
      </w:pPr>
      <w:r w:rsidRPr="00A66F09">
        <w:lastRenderedPageBreak/>
        <w:t>void addTrain(string names[], string destinations[], int departureTimes[], int &amp;numTrains, const int MAX_TRAINS);</w:t>
      </w:r>
    </w:p>
    <w:p w:rsidR="00B35E18" w:rsidRPr="00A66F09" w:rsidRDefault="00B35E18" w:rsidP="008352EC">
      <w:pPr>
        <w:pStyle w:val="ListParagraph"/>
        <w:numPr>
          <w:ilvl w:val="0"/>
          <w:numId w:val="32"/>
        </w:numPr>
      </w:pPr>
      <w:r w:rsidRPr="00A66F09">
        <w:t>void viewTrains(const string names[], const string destinations[], const int departureTimes[], int numTrains);</w:t>
      </w:r>
    </w:p>
    <w:p w:rsidR="00DB12D4" w:rsidRDefault="00B35E18" w:rsidP="008352EC">
      <w:pPr>
        <w:pStyle w:val="ListParagraph"/>
        <w:numPr>
          <w:ilvl w:val="0"/>
          <w:numId w:val="32"/>
        </w:numPr>
      </w:pPr>
      <w:r w:rsidRPr="00A66F09">
        <w:t>void addTicketInformation</w:t>
      </w:r>
      <w:r w:rsidRPr="00B35E18">
        <w:t>();</w:t>
      </w:r>
    </w:p>
    <w:p w:rsidR="008352EC" w:rsidRPr="00DB12D4" w:rsidRDefault="008352EC" w:rsidP="00DB12D4"/>
    <w:p w:rsidR="00815541" w:rsidRPr="00815541" w:rsidRDefault="00491DAE" w:rsidP="008352EC">
      <w:pPr>
        <w:pStyle w:val="Heading1"/>
      </w:pPr>
      <w:bookmarkStart w:id="66" w:name="_Toc151826678"/>
      <w:bookmarkStart w:id="67" w:name="_Toc151849210"/>
      <w:r>
        <w:t xml:space="preserve">2.1 </w:t>
      </w:r>
      <w:r w:rsidR="00F36C89">
        <w:t>Functions Working Flow</w:t>
      </w:r>
      <w:bookmarkEnd w:id="66"/>
      <w:bookmarkEnd w:id="67"/>
    </w:p>
    <w:p w:rsidR="00DD4DD4" w:rsidRDefault="005F10E8" w:rsidP="00F672F0">
      <w:pPr>
        <w:pStyle w:val="Subtitle"/>
        <w:rPr>
          <w:rFonts w:eastAsia="Times New Roman" w:cs="Times New Roman"/>
          <w:bCs/>
          <w:spacing w:val="-4"/>
          <w:sz w:val="31"/>
          <w:szCs w:val="31"/>
        </w:rPr>
      </w:pPr>
      <w:r w:rsidRPr="00704D1C">
        <w:rPr>
          <w:rFonts w:eastAsia="Calibri"/>
          <w:noProof/>
        </w:rPr>
        <mc:AlternateContent>
          <mc:Choice Requires="wpg">
            <w:drawing>
              <wp:anchor distT="0" distB="0" distL="0" distR="0" simplePos="0" relativeHeight="251663360" behindDoc="1" locked="0" layoutInCell="1" allowOverlap="1" wp14:anchorId="388A1EDF" wp14:editId="25CF1A4B">
                <wp:simplePos x="0" y="0"/>
                <wp:positionH relativeFrom="margin">
                  <wp:posOffset>-590550</wp:posOffset>
                </wp:positionH>
                <wp:positionV relativeFrom="paragraph">
                  <wp:posOffset>1572260</wp:posOffset>
                </wp:positionV>
                <wp:extent cx="6151245" cy="1155700"/>
                <wp:effectExtent l="0" t="0" r="1905" b="6350"/>
                <wp:wrapTopAndBottom/>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51245" cy="1155700"/>
                          <a:chOff x="0" y="4571"/>
                          <a:chExt cx="6151245" cy="1150747"/>
                        </a:xfrm>
                      </wpg:grpSpPr>
                      <wps:wsp>
                        <wps:cNvPr id="22" name="Graphic 22"/>
                        <wps:cNvSpPr/>
                        <wps:spPr>
                          <a:xfrm>
                            <a:off x="38099" y="394715"/>
                            <a:ext cx="6080760" cy="396240"/>
                          </a:xfrm>
                          <a:custGeom>
                            <a:avLst/>
                            <a:gdLst/>
                            <a:ahLst/>
                            <a:cxnLst/>
                            <a:rect l="l" t="t" r="r" b="b"/>
                            <a:pathLst>
                              <a:path w="6080760" h="396240">
                                <a:moveTo>
                                  <a:pt x="2063495" y="0"/>
                                </a:moveTo>
                                <a:lnTo>
                                  <a:pt x="2069591" y="396239"/>
                                </a:lnTo>
                              </a:path>
                              <a:path w="6080760" h="396240">
                                <a:moveTo>
                                  <a:pt x="0" y="396239"/>
                                </a:moveTo>
                                <a:lnTo>
                                  <a:pt x="6080759" y="396239"/>
                                </a:lnTo>
                              </a:path>
                            </a:pathLst>
                          </a:custGeom>
                          <a:ln w="9143">
                            <a:solidFill>
                              <a:srgbClr val="000000"/>
                            </a:solidFill>
                            <a:prstDash val="solid"/>
                          </a:ln>
                        </wps:spPr>
                        <wps:bodyPr wrap="square" lIns="0" tIns="0" rIns="0" bIns="0" rtlCol="0">
                          <a:prstTxWarp prst="textNoShape">
                            <a:avLst/>
                          </a:prstTxWarp>
                          <a:noAutofit/>
                        </wps:bodyPr>
                      </wps:wsp>
                      <wps:wsp>
                        <wps:cNvPr id="23" name="Graphic 23"/>
                        <wps:cNvSpPr/>
                        <wps:spPr>
                          <a:xfrm>
                            <a:off x="0" y="786383"/>
                            <a:ext cx="6151245" cy="368935"/>
                          </a:xfrm>
                          <a:custGeom>
                            <a:avLst/>
                            <a:gdLst/>
                            <a:ahLst/>
                            <a:cxnLst/>
                            <a:rect l="l" t="t" r="r" b="b"/>
                            <a:pathLst>
                              <a:path w="6151245" h="368935">
                                <a:moveTo>
                                  <a:pt x="74676" y="294132"/>
                                </a:moveTo>
                                <a:lnTo>
                                  <a:pt x="42672" y="294132"/>
                                </a:lnTo>
                                <a:lnTo>
                                  <a:pt x="42672" y="4572"/>
                                </a:lnTo>
                                <a:lnTo>
                                  <a:pt x="41148" y="0"/>
                                </a:lnTo>
                                <a:lnTo>
                                  <a:pt x="33528" y="0"/>
                                </a:lnTo>
                                <a:lnTo>
                                  <a:pt x="33528" y="294132"/>
                                </a:lnTo>
                                <a:lnTo>
                                  <a:pt x="0" y="294132"/>
                                </a:lnTo>
                                <a:lnTo>
                                  <a:pt x="38100" y="368808"/>
                                </a:lnTo>
                                <a:lnTo>
                                  <a:pt x="66459" y="310896"/>
                                </a:lnTo>
                                <a:lnTo>
                                  <a:pt x="74676" y="294132"/>
                                </a:lnTo>
                                <a:close/>
                              </a:path>
                              <a:path w="6151245" h="368935">
                                <a:moveTo>
                                  <a:pt x="691896" y="294132"/>
                                </a:moveTo>
                                <a:lnTo>
                                  <a:pt x="659892" y="294132"/>
                                </a:lnTo>
                                <a:lnTo>
                                  <a:pt x="659892" y="4572"/>
                                </a:lnTo>
                                <a:lnTo>
                                  <a:pt x="658368" y="0"/>
                                </a:lnTo>
                                <a:lnTo>
                                  <a:pt x="652272" y="0"/>
                                </a:lnTo>
                                <a:lnTo>
                                  <a:pt x="650748" y="4572"/>
                                </a:lnTo>
                                <a:lnTo>
                                  <a:pt x="650748" y="294132"/>
                                </a:lnTo>
                                <a:lnTo>
                                  <a:pt x="618744" y="294132"/>
                                </a:lnTo>
                                <a:lnTo>
                                  <a:pt x="655320" y="368808"/>
                                </a:lnTo>
                                <a:lnTo>
                                  <a:pt x="683679" y="310896"/>
                                </a:lnTo>
                                <a:lnTo>
                                  <a:pt x="691896" y="294132"/>
                                </a:lnTo>
                                <a:close/>
                              </a:path>
                              <a:path w="6151245" h="368935">
                                <a:moveTo>
                                  <a:pt x="1397508" y="294132"/>
                                </a:moveTo>
                                <a:lnTo>
                                  <a:pt x="1365504" y="294132"/>
                                </a:lnTo>
                                <a:lnTo>
                                  <a:pt x="1365504" y="4572"/>
                                </a:lnTo>
                                <a:lnTo>
                                  <a:pt x="1363980" y="0"/>
                                </a:lnTo>
                                <a:lnTo>
                                  <a:pt x="1356360" y="0"/>
                                </a:lnTo>
                                <a:lnTo>
                                  <a:pt x="1354836" y="4572"/>
                                </a:lnTo>
                                <a:lnTo>
                                  <a:pt x="1354836" y="294132"/>
                                </a:lnTo>
                                <a:lnTo>
                                  <a:pt x="1322832" y="294132"/>
                                </a:lnTo>
                                <a:lnTo>
                                  <a:pt x="1360932" y="368808"/>
                                </a:lnTo>
                                <a:lnTo>
                                  <a:pt x="1389291" y="310896"/>
                                </a:lnTo>
                                <a:lnTo>
                                  <a:pt x="1397508" y="294132"/>
                                </a:lnTo>
                                <a:close/>
                              </a:path>
                              <a:path w="6151245" h="368935">
                                <a:moveTo>
                                  <a:pt x="2014728" y="294132"/>
                                </a:moveTo>
                                <a:lnTo>
                                  <a:pt x="1982724" y="294132"/>
                                </a:lnTo>
                                <a:lnTo>
                                  <a:pt x="1982724" y="4572"/>
                                </a:lnTo>
                                <a:lnTo>
                                  <a:pt x="1981200" y="0"/>
                                </a:lnTo>
                                <a:lnTo>
                                  <a:pt x="1975104" y="0"/>
                                </a:lnTo>
                                <a:lnTo>
                                  <a:pt x="1973580" y="4572"/>
                                </a:lnTo>
                                <a:lnTo>
                                  <a:pt x="1973580" y="294132"/>
                                </a:lnTo>
                                <a:lnTo>
                                  <a:pt x="1941576" y="294132"/>
                                </a:lnTo>
                                <a:lnTo>
                                  <a:pt x="1978152" y="368808"/>
                                </a:lnTo>
                                <a:lnTo>
                                  <a:pt x="2006511" y="310896"/>
                                </a:lnTo>
                                <a:lnTo>
                                  <a:pt x="2014728" y="294132"/>
                                </a:lnTo>
                                <a:close/>
                              </a:path>
                              <a:path w="6151245" h="368935">
                                <a:moveTo>
                                  <a:pt x="2744724" y="294132"/>
                                </a:moveTo>
                                <a:lnTo>
                                  <a:pt x="2712720" y="294132"/>
                                </a:lnTo>
                                <a:lnTo>
                                  <a:pt x="2712720" y="4572"/>
                                </a:lnTo>
                                <a:lnTo>
                                  <a:pt x="2711196" y="0"/>
                                </a:lnTo>
                                <a:lnTo>
                                  <a:pt x="2703576" y="0"/>
                                </a:lnTo>
                                <a:lnTo>
                                  <a:pt x="2703576" y="294132"/>
                                </a:lnTo>
                                <a:lnTo>
                                  <a:pt x="2670048" y="294132"/>
                                </a:lnTo>
                                <a:lnTo>
                                  <a:pt x="2708148" y="368808"/>
                                </a:lnTo>
                                <a:lnTo>
                                  <a:pt x="2736507" y="310896"/>
                                </a:lnTo>
                                <a:lnTo>
                                  <a:pt x="2744724" y="294132"/>
                                </a:lnTo>
                                <a:close/>
                              </a:path>
                              <a:path w="6151245" h="368935">
                                <a:moveTo>
                                  <a:pt x="3442716" y="294132"/>
                                </a:moveTo>
                                <a:lnTo>
                                  <a:pt x="3410712" y="294132"/>
                                </a:lnTo>
                                <a:lnTo>
                                  <a:pt x="3410712" y="4572"/>
                                </a:lnTo>
                                <a:lnTo>
                                  <a:pt x="3409188" y="0"/>
                                </a:lnTo>
                                <a:lnTo>
                                  <a:pt x="3403092" y="0"/>
                                </a:lnTo>
                                <a:lnTo>
                                  <a:pt x="3401568" y="4572"/>
                                </a:lnTo>
                                <a:lnTo>
                                  <a:pt x="3401568" y="294132"/>
                                </a:lnTo>
                                <a:lnTo>
                                  <a:pt x="3369564" y="294132"/>
                                </a:lnTo>
                                <a:lnTo>
                                  <a:pt x="3406140" y="368808"/>
                                </a:lnTo>
                                <a:lnTo>
                                  <a:pt x="3434499" y="310896"/>
                                </a:lnTo>
                                <a:lnTo>
                                  <a:pt x="3442716" y="294132"/>
                                </a:lnTo>
                                <a:close/>
                              </a:path>
                              <a:path w="6151245" h="368935">
                                <a:moveTo>
                                  <a:pt x="4061460" y="294132"/>
                                </a:moveTo>
                                <a:lnTo>
                                  <a:pt x="4029456" y="294132"/>
                                </a:lnTo>
                                <a:lnTo>
                                  <a:pt x="4029456" y="4572"/>
                                </a:lnTo>
                                <a:lnTo>
                                  <a:pt x="4027932" y="0"/>
                                </a:lnTo>
                                <a:lnTo>
                                  <a:pt x="4020312" y="0"/>
                                </a:lnTo>
                                <a:lnTo>
                                  <a:pt x="4020312" y="294132"/>
                                </a:lnTo>
                                <a:lnTo>
                                  <a:pt x="3986784" y="294132"/>
                                </a:lnTo>
                                <a:lnTo>
                                  <a:pt x="4024884" y="368808"/>
                                </a:lnTo>
                                <a:lnTo>
                                  <a:pt x="4053243" y="310896"/>
                                </a:lnTo>
                                <a:lnTo>
                                  <a:pt x="4061460" y="294132"/>
                                </a:lnTo>
                                <a:close/>
                              </a:path>
                              <a:path w="6151245" h="368935">
                                <a:moveTo>
                                  <a:pt x="4789932" y="294132"/>
                                </a:moveTo>
                                <a:lnTo>
                                  <a:pt x="4757928" y="294132"/>
                                </a:lnTo>
                                <a:lnTo>
                                  <a:pt x="4757928" y="4572"/>
                                </a:lnTo>
                                <a:lnTo>
                                  <a:pt x="4756404" y="0"/>
                                </a:lnTo>
                                <a:lnTo>
                                  <a:pt x="4750308" y="0"/>
                                </a:lnTo>
                                <a:lnTo>
                                  <a:pt x="4748784" y="4572"/>
                                </a:lnTo>
                                <a:lnTo>
                                  <a:pt x="4748784" y="294132"/>
                                </a:lnTo>
                                <a:lnTo>
                                  <a:pt x="4716780" y="294132"/>
                                </a:lnTo>
                                <a:lnTo>
                                  <a:pt x="4753356" y="368808"/>
                                </a:lnTo>
                                <a:lnTo>
                                  <a:pt x="4781715" y="310896"/>
                                </a:lnTo>
                                <a:lnTo>
                                  <a:pt x="4789932" y="294132"/>
                                </a:lnTo>
                                <a:close/>
                              </a:path>
                              <a:path w="6151245" h="368935">
                                <a:moveTo>
                                  <a:pt x="5451348" y="294132"/>
                                </a:moveTo>
                                <a:lnTo>
                                  <a:pt x="5419344" y="294132"/>
                                </a:lnTo>
                                <a:lnTo>
                                  <a:pt x="5419344" y="4572"/>
                                </a:lnTo>
                                <a:lnTo>
                                  <a:pt x="5417820" y="0"/>
                                </a:lnTo>
                                <a:lnTo>
                                  <a:pt x="5411724" y="0"/>
                                </a:lnTo>
                                <a:lnTo>
                                  <a:pt x="5410200" y="4572"/>
                                </a:lnTo>
                                <a:lnTo>
                                  <a:pt x="5410200" y="294132"/>
                                </a:lnTo>
                                <a:lnTo>
                                  <a:pt x="5378196" y="294132"/>
                                </a:lnTo>
                                <a:lnTo>
                                  <a:pt x="5414772" y="368808"/>
                                </a:lnTo>
                                <a:lnTo>
                                  <a:pt x="5443131" y="310896"/>
                                </a:lnTo>
                                <a:lnTo>
                                  <a:pt x="5451348" y="294132"/>
                                </a:lnTo>
                                <a:close/>
                              </a:path>
                              <a:path w="6151245" h="368935">
                                <a:moveTo>
                                  <a:pt x="6150864" y="294132"/>
                                </a:moveTo>
                                <a:lnTo>
                                  <a:pt x="6117336" y="294132"/>
                                </a:lnTo>
                                <a:lnTo>
                                  <a:pt x="6117336" y="0"/>
                                </a:lnTo>
                                <a:lnTo>
                                  <a:pt x="6109703" y="0"/>
                                </a:lnTo>
                                <a:lnTo>
                                  <a:pt x="6108179" y="4572"/>
                                </a:lnTo>
                                <a:lnTo>
                                  <a:pt x="6108179" y="294132"/>
                                </a:lnTo>
                                <a:lnTo>
                                  <a:pt x="6076188" y="294132"/>
                                </a:lnTo>
                                <a:lnTo>
                                  <a:pt x="6112764" y="368808"/>
                                </a:lnTo>
                                <a:lnTo>
                                  <a:pt x="6142304" y="310896"/>
                                </a:lnTo>
                                <a:lnTo>
                                  <a:pt x="6150864" y="294132"/>
                                </a:lnTo>
                                <a:close/>
                              </a:path>
                            </a:pathLst>
                          </a:custGeom>
                          <a:solidFill>
                            <a:srgbClr val="000000"/>
                          </a:solidFill>
                        </wps:spPr>
                        <wps:bodyPr wrap="square" lIns="0" tIns="0" rIns="0" bIns="0" rtlCol="0">
                          <a:prstTxWarp prst="textNoShape">
                            <a:avLst/>
                          </a:prstTxWarp>
                          <a:noAutofit/>
                        </wps:bodyPr>
                      </wps:wsp>
                      <wps:wsp>
                        <wps:cNvPr id="24" name="Textbox 24"/>
                        <wps:cNvSpPr txBox="1"/>
                        <wps:spPr>
                          <a:xfrm>
                            <a:off x="1545335" y="4571"/>
                            <a:ext cx="1163320" cy="390525"/>
                          </a:xfrm>
                          <a:prstGeom prst="rect">
                            <a:avLst/>
                          </a:prstGeom>
                          <a:ln w="9143">
                            <a:solidFill>
                              <a:srgbClr val="000000"/>
                            </a:solidFill>
                            <a:prstDash val="solid"/>
                          </a:ln>
                        </wps:spPr>
                        <wps:txbx>
                          <w:txbxContent>
                            <w:p w:rsidR="008352EC" w:rsidRDefault="00F672F0" w:rsidP="00EC6FE4">
                              <w:pPr>
                                <w:spacing w:before="72"/>
                                <w:ind w:left="227"/>
                                <w:rPr>
                                  <w:sz w:val="29"/>
                                </w:rPr>
                              </w:pPr>
                              <w:r>
                                <w:rPr>
                                  <w:sz w:val="29"/>
                                </w:rPr>
                                <w:t>admin</w:t>
                              </w:r>
                            </w:p>
                          </w:txbxContent>
                        </wps:txbx>
                        <wps:bodyPr wrap="square" lIns="0" tIns="0" rIns="0" bIns="0" rtlCol="0">
                          <a:noAutofit/>
                        </wps:bodyPr>
                      </wps:wsp>
                    </wpg:wgp>
                  </a:graphicData>
                </a:graphic>
                <wp14:sizeRelH relativeFrom="margin">
                  <wp14:pctWidth>0</wp14:pctWidth>
                </wp14:sizeRelH>
                <wp14:sizeRelV relativeFrom="margin">
                  <wp14:pctHeight>0</wp14:pctHeight>
                </wp14:sizeRelV>
              </wp:anchor>
            </w:drawing>
          </mc:Choice>
          <mc:Fallback>
            <w:pict>
              <v:group w14:anchorId="388A1EDF" id="Group 21" o:spid="_x0000_s1026" style="position:absolute;left:0;text-align:left;margin-left:-46.5pt;margin-top:123.8pt;width:484.35pt;height:91pt;z-index:-251653120;mso-wrap-distance-left:0;mso-wrap-distance-right:0;mso-position-horizontal-relative:margin;mso-width-relative:margin;mso-height-relative:margin" coordorigin=",45" coordsize="61512,11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">
                <v:shape id="Graphic 22" o:spid="_x0000_s1027" style="position:absolute;left:380;top:3947;width:60808;height:3962;visibility:visible;mso-wrap-style:square;v-text-anchor:top" coordsize="6080760,396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" path="m2063495,r6096,396239em,396239r6080759,e" filled="f" strokeweight=".25397mm">
                  <v:path arrowok="t"/>
                </v:shape>
                <v:shape id="Graphic 23" o:spid="_x0000_s1028" style="position:absolute;top:7863;width:61512;height:3690;visibility:visible;mso-wrap-style:square;v-text-anchor:top" coordsize="6151245,36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" path="m74676,294132r-32004,l42672,4572,41148,,33528,r,294132l,294132r38100,74676l66459,310896r8217,-16764xem691896,294132r-32004,l659892,4572,658368,r-6096,l650748,4572r,289560l618744,294132r36576,74676l683679,310896r8217,-16764xem1397508,294132r-32004,l1365504,4572,1363980,r-7620,l1354836,4572r,289560l1322832,294132r38100,74676l1389291,310896r8217,-16764xem2014728,294132r-32004,l1982724,4572,1981200,r-6096,l1973580,4572r,289560l1941576,294132r36576,74676l2006511,310896r8217,-16764xem2744724,294132r-32004,l2712720,4572,2711196,r-7620,l2703576,294132r-33528,l2708148,368808r28359,-57912l2744724,294132xem3442716,294132r-32004,l3410712,4572,3409188,r-6096,l3401568,4572r,289560l3369564,294132r36576,74676l3434499,310896r8217,-16764xem4061460,294132r-32004,l4029456,4572,4027932,r-7620,l4020312,294132r-33528,l4024884,368808r28359,-57912l4061460,294132xem4789932,294132r-32004,l4757928,4572,4756404,r-6096,l4748784,4572r,289560l4716780,294132r36576,74676l4781715,310896r8217,-16764xem5451348,294132r-32004,l5419344,4572,5417820,r-6096,l5410200,4572r,289560l5378196,294132r36576,74676l5443131,310896r8217,-16764xem6150864,294132r-33528,l6117336,r-7633,l6108179,4572r,289560l6076188,294132r36576,74676l6142304,310896r8560,-16764xe" fillcolor="black" stroked="f">
                  <v:path arrowok="t"/>
                </v:shape>
                <v:shapetype id="_x0000_t202" coordsize="21600,21600" o:spt="202" path="m,l,21600r21600,l21600,xe">
                  <v:stroke joinstyle="miter"/>
                  <v:path gradientshapeok="t" o:connecttype="rect"/>
                </v:shapetype>
                <v:shape id="Textbox 24" o:spid="_x0000_s1029" type="#_x0000_t202" style="position:absolute;left:15453;top:45;width:1163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" filled="f" strokeweight=".25397mm">
                  <v:textbox inset="0,0,0,0">
                    <w:txbxContent>
                      <w:p w:rsidR="008352EC" w:rsidRDefault="00F672F0" w:rsidP="00EC6FE4">
                        <w:pPr>
                          <w:spacing w:before="72"/>
                          <w:ind w:left="227"/>
                          <w:rPr>
                            <w:sz w:val="29"/>
                          </w:rPr>
                        </w:pPr>
                        <w:r>
                          <w:rPr>
                            <w:sz w:val="29"/>
                          </w:rPr>
                          <w:t>admin</w:t>
                        </w:r>
                      </w:p>
                    </w:txbxContent>
                  </v:textbox>
                </v:shape>
                <w10:wrap type="topAndBottom" anchorx="margin"/>
              </v:group>
            </w:pict>
          </mc:Fallback>
        </mc:AlternateContent>
      </w:r>
      <w:r w:rsidRPr="00704D1C">
        <w:rPr>
          <w:rFonts w:eastAsia="Calibri"/>
          <w:noProof/>
        </w:rPr>
        <mc:AlternateContent>
          <mc:Choice Requires="wpg">
            <w:drawing>
              <wp:anchor distT="0" distB="0" distL="0" distR="0" simplePos="0" relativeHeight="251659264" behindDoc="1" locked="0" layoutInCell="1" allowOverlap="1" wp14:anchorId="15307B73" wp14:editId="7FFCBA33">
                <wp:simplePos x="0" y="0"/>
                <wp:positionH relativeFrom="margin">
                  <wp:align>center</wp:align>
                </wp:positionH>
                <wp:positionV relativeFrom="page">
                  <wp:posOffset>4142105</wp:posOffset>
                </wp:positionV>
                <wp:extent cx="6347587" cy="2613406"/>
                <wp:effectExtent l="0" t="0" r="15240"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47587" cy="2613406"/>
                          <a:chOff x="0" y="-24004"/>
                          <a:chExt cx="6347587" cy="2613406"/>
                        </a:xfrm>
                      </wpg:grpSpPr>
                      <wps:wsp>
                        <wps:cNvPr id="12" name="Graphic 12"/>
                        <wps:cNvSpPr/>
                        <wps:spPr>
                          <a:xfrm>
                            <a:off x="36575" y="2225039"/>
                            <a:ext cx="6082665" cy="1270"/>
                          </a:xfrm>
                          <a:custGeom>
                            <a:avLst/>
                            <a:gdLst/>
                            <a:ahLst/>
                            <a:cxnLst/>
                            <a:rect l="l" t="t" r="r" b="b"/>
                            <a:pathLst>
                              <a:path w="6082665">
                                <a:moveTo>
                                  <a:pt x="0" y="0"/>
                                </a:moveTo>
                                <a:lnTo>
                                  <a:pt x="6082283" y="0"/>
                                </a:lnTo>
                              </a:path>
                            </a:pathLst>
                          </a:custGeom>
                          <a:ln w="9143">
                            <a:solidFill>
                              <a:srgbClr val="000000"/>
                            </a:solidFill>
                            <a:prstDash val="solid"/>
                          </a:ln>
                        </wps:spPr>
                        <wps:bodyPr wrap="square" lIns="0" tIns="0" rIns="0" bIns="0" rtlCol="0">
                          <a:prstTxWarp prst="textNoShape">
                            <a:avLst/>
                          </a:prstTxWarp>
                          <a:noAutofit/>
                        </wps:bodyPr>
                      </wps:wsp>
                      <wps:wsp>
                        <wps:cNvPr id="13" name="Graphic 13"/>
                        <wps:cNvSpPr/>
                        <wps:spPr>
                          <a:xfrm>
                            <a:off x="0" y="2220467"/>
                            <a:ext cx="6149340" cy="368935"/>
                          </a:xfrm>
                          <a:custGeom>
                            <a:avLst/>
                            <a:gdLst/>
                            <a:ahLst/>
                            <a:cxnLst/>
                            <a:rect l="l" t="t" r="r" b="b"/>
                            <a:pathLst>
                              <a:path w="6149340" h="368935">
                                <a:moveTo>
                                  <a:pt x="73152" y="294132"/>
                                </a:moveTo>
                                <a:lnTo>
                                  <a:pt x="41148" y="294132"/>
                                </a:lnTo>
                                <a:lnTo>
                                  <a:pt x="41148" y="4572"/>
                                </a:lnTo>
                                <a:lnTo>
                                  <a:pt x="39624" y="0"/>
                                </a:lnTo>
                                <a:lnTo>
                                  <a:pt x="33528" y="0"/>
                                </a:lnTo>
                                <a:lnTo>
                                  <a:pt x="32004" y="4572"/>
                                </a:lnTo>
                                <a:lnTo>
                                  <a:pt x="32004" y="294132"/>
                                </a:lnTo>
                                <a:lnTo>
                                  <a:pt x="0" y="294132"/>
                                </a:lnTo>
                                <a:lnTo>
                                  <a:pt x="36576" y="368808"/>
                                </a:lnTo>
                                <a:lnTo>
                                  <a:pt x="64935" y="310896"/>
                                </a:lnTo>
                                <a:lnTo>
                                  <a:pt x="73152" y="294132"/>
                                </a:lnTo>
                                <a:close/>
                              </a:path>
                              <a:path w="6149340" h="368935">
                                <a:moveTo>
                                  <a:pt x="691896" y="294132"/>
                                </a:moveTo>
                                <a:lnTo>
                                  <a:pt x="659892" y="294132"/>
                                </a:lnTo>
                                <a:lnTo>
                                  <a:pt x="659892" y="4572"/>
                                </a:lnTo>
                                <a:lnTo>
                                  <a:pt x="658368" y="0"/>
                                </a:lnTo>
                                <a:lnTo>
                                  <a:pt x="650748" y="0"/>
                                </a:lnTo>
                                <a:lnTo>
                                  <a:pt x="650748" y="294132"/>
                                </a:lnTo>
                                <a:lnTo>
                                  <a:pt x="617220" y="294132"/>
                                </a:lnTo>
                                <a:lnTo>
                                  <a:pt x="655320" y="368808"/>
                                </a:lnTo>
                                <a:lnTo>
                                  <a:pt x="683679" y="310896"/>
                                </a:lnTo>
                                <a:lnTo>
                                  <a:pt x="691896" y="294132"/>
                                </a:lnTo>
                                <a:close/>
                              </a:path>
                              <a:path w="6149340" h="368935">
                                <a:moveTo>
                                  <a:pt x="1395984" y="294132"/>
                                </a:moveTo>
                                <a:lnTo>
                                  <a:pt x="1363980" y="294132"/>
                                </a:lnTo>
                                <a:lnTo>
                                  <a:pt x="1363980" y="4572"/>
                                </a:lnTo>
                                <a:lnTo>
                                  <a:pt x="1362456" y="0"/>
                                </a:lnTo>
                                <a:lnTo>
                                  <a:pt x="1356360" y="0"/>
                                </a:lnTo>
                                <a:lnTo>
                                  <a:pt x="1354836" y="4572"/>
                                </a:lnTo>
                                <a:lnTo>
                                  <a:pt x="1354836" y="294132"/>
                                </a:lnTo>
                                <a:lnTo>
                                  <a:pt x="1322832" y="294132"/>
                                </a:lnTo>
                                <a:lnTo>
                                  <a:pt x="1359408" y="368808"/>
                                </a:lnTo>
                                <a:lnTo>
                                  <a:pt x="1387767" y="310896"/>
                                </a:lnTo>
                                <a:lnTo>
                                  <a:pt x="1395984" y="294132"/>
                                </a:lnTo>
                                <a:close/>
                              </a:path>
                              <a:path w="6149340" h="368935">
                                <a:moveTo>
                                  <a:pt x="2014728" y="294132"/>
                                </a:moveTo>
                                <a:lnTo>
                                  <a:pt x="1982724" y="294132"/>
                                </a:lnTo>
                                <a:lnTo>
                                  <a:pt x="1982724" y="4572"/>
                                </a:lnTo>
                                <a:lnTo>
                                  <a:pt x="1981200" y="0"/>
                                </a:lnTo>
                                <a:lnTo>
                                  <a:pt x="1973580" y="0"/>
                                </a:lnTo>
                                <a:lnTo>
                                  <a:pt x="1973580" y="294132"/>
                                </a:lnTo>
                                <a:lnTo>
                                  <a:pt x="1940052" y="294132"/>
                                </a:lnTo>
                                <a:lnTo>
                                  <a:pt x="1978152" y="368808"/>
                                </a:lnTo>
                                <a:lnTo>
                                  <a:pt x="2006511" y="310896"/>
                                </a:lnTo>
                                <a:lnTo>
                                  <a:pt x="2014728" y="294132"/>
                                </a:lnTo>
                                <a:close/>
                              </a:path>
                              <a:path w="6149340" h="368935">
                                <a:moveTo>
                                  <a:pt x="2743200" y="294132"/>
                                </a:moveTo>
                                <a:lnTo>
                                  <a:pt x="2711196" y="294132"/>
                                </a:lnTo>
                                <a:lnTo>
                                  <a:pt x="2711196" y="4572"/>
                                </a:lnTo>
                                <a:lnTo>
                                  <a:pt x="2709672" y="0"/>
                                </a:lnTo>
                                <a:lnTo>
                                  <a:pt x="2703576" y="0"/>
                                </a:lnTo>
                                <a:lnTo>
                                  <a:pt x="2702052" y="4572"/>
                                </a:lnTo>
                                <a:lnTo>
                                  <a:pt x="2702052" y="294132"/>
                                </a:lnTo>
                                <a:lnTo>
                                  <a:pt x="2670048" y="294132"/>
                                </a:lnTo>
                                <a:lnTo>
                                  <a:pt x="2706624" y="368808"/>
                                </a:lnTo>
                                <a:lnTo>
                                  <a:pt x="2734983" y="310896"/>
                                </a:lnTo>
                                <a:lnTo>
                                  <a:pt x="2743200" y="294132"/>
                                </a:lnTo>
                                <a:close/>
                              </a:path>
                              <a:path w="6149340" h="368935">
                                <a:moveTo>
                                  <a:pt x="3442716" y="294132"/>
                                </a:moveTo>
                                <a:lnTo>
                                  <a:pt x="3409188" y="294132"/>
                                </a:lnTo>
                                <a:lnTo>
                                  <a:pt x="3409188" y="0"/>
                                </a:lnTo>
                                <a:lnTo>
                                  <a:pt x="3401568" y="0"/>
                                </a:lnTo>
                                <a:lnTo>
                                  <a:pt x="3400044" y="4572"/>
                                </a:lnTo>
                                <a:lnTo>
                                  <a:pt x="3400044" y="294132"/>
                                </a:lnTo>
                                <a:lnTo>
                                  <a:pt x="3368040" y="294132"/>
                                </a:lnTo>
                                <a:lnTo>
                                  <a:pt x="3404616" y="368808"/>
                                </a:lnTo>
                                <a:lnTo>
                                  <a:pt x="3434156" y="310896"/>
                                </a:lnTo>
                                <a:lnTo>
                                  <a:pt x="3442716" y="294132"/>
                                </a:lnTo>
                                <a:close/>
                              </a:path>
                              <a:path w="6149340" h="368935">
                                <a:moveTo>
                                  <a:pt x="4059936" y="294132"/>
                                </a:moveTo>
                                <a:lnTo>
                                  <a:pt x="4027932" y="294132"/>
                                </a:lnTo>
                                <a:lnTo>
                                  <a:pt x="4027932" y="4572"/>
                                </a:lnTo>
                                <a:lnTo>
                                  <a:pt x="4026408" y="0"/>
                                </a:lnTo>
                                <a:lnTo>
                                  <a:pt x="4020312" y="0"/>
                                </a:lnTo>
                                <a:lnTo>
                                  <a:pt x="4018788" y="4572"/>
                                </a:lnTo>
                                <a:lnTo>
                                  <a:pt x="4018788" y="294132"/>
                                </a:lnTo>
                                <a:lnTo>
                                  <a:pt x="3986784" y="294132"/>
                                </a:lnTo>
                                <a:lnTo>
                                  <a:pt x="4023360" y="368808"/>
                                </a:lnTo>
                                <a:lnTo>
                                  <a:pt x="4051719" y="310896"/>
                                </a:lnTo>
                                <a:lnTo>
                                  <a:pt x="4059936" y="294132"/>
                                </a:lnTo>
                                <a:close/>
                              </a:path>
                              <a:path w="6149340" h="368935">
                                <a:moveTo>
                                  <a:pt x="4789932" y="294132"/>
                                </a:moveTo>
                                <a:lnTo>
                                  <a:pt x="4757928" y="294132"/>
                                </a:lnTo>
                                <a:lnTo>
                                  <a:pt x="4757928" y="4572"/>
                                </a:lnTo>
                                <a:lnTo>
                                  <a:pt x="4756404" y="0"/>
                                </a:lnTo>
                                <a:lnTo>
                                  <a:pt x="4748784" y="0"/>
                                </a:lnTo>
                                <a:lnTo>
                                  <a:pt x="4748784" y="294132"/>
                                </a:lnTo>
                                <a:lnTo>
                                  <a:pt x="4715256" y="294132"/>
                                </a:lnTo>
                                <a:lnTo>
                                  <a:pt x="4753356" y="368808"/>
                                </a:lnTo>
                                <a:lnTo>
                                  <a:pt x="4781715" y="310896"/>
                                </a:lnTo>
                                <a:lnTo>
                                  <a:pt x="4789932" y="294132"/>
                                </a:lnTo>
                                <a:close/>
                              </a:path>
                              <a:path w="6149340" h="368935">
                                <a:moveTo>
                                  <a:pt x="5451348" y="294132"/>
                                </a:moveTo>
                                <a:lnTo>
                                  <a:pt x="5419344" y="294132"/>
                                </a:lnTo>
                                <a:lnTo>
                                  <a:pt x="5419344" y="4572"/>
                                </a:lnTo>
                                <a:lnTo>
                                  <a:pt x="5417820" y="0"/>
                                </a:lnTo>
                                <a:lnTo>
                                  <a:pt x="5410200" y="0"/>
                                </a:lnTo>
                                <a:lnTo>
                                  <a:pt x="5410200" y="294132"/>
                                </a:lnTo>
                                <a:lnTo>
                                  <a:pt x="5376672" y="294132"/>
                                </a:lnTo>
                                <a:lnTo>
                                  <a:pt x="5414772" y="368808"/>
                                </a:lnTo>
                                <a:lnTo>
                                  <a:pt x="5443131" y="310896"/>
                                </a:lnTo>
                                <a:lnTo>
                                  <a:pt x="5451348" y="294132"/>
                                </a:lnTo>
                                <a:close/>
                              </a:path>
                              <a:path w="6149340" h="368935">
                                <a:moveTo>
                                  <a:pt x="6149340" y="294132"/>
                                </a:moveTo>
                                <a:lnTo>
                                  <a:pt x="6117336" y="294132"/>
                                </a:lnTo>
                                <a:lnTo>
                                  <a:pt x="6117336" y="4572"/>
                                </a:lnTo>
                                <a:lnTo>
                                  <a:pt x="6115812" y="0"/>
                                </a:lnTo>
                                <a:lnTo>
                                  <a:pt x="6109716" y="0"/>
                                </a:lnTo>
                                <a:lnTo>
                                  <a:pt x="6108192" y="4572"/>
                                </a:lnTo>
                                <a:lnTo>
                                  <a:pt x="6108192" y="294132"/>
                                </a:lnTo>
                                <a:lnTo>
                                  <a:pt x="6076188" y="294132"/>
                                </a:lnTo>
                                <a:lnTo>
                                  <a:pt x="6112764" y="368808"/>
                                </a:lnTo>
                                <a:lnTo>
                                  <a:pt x="6141123" y="310896"/>
                                </a:lnTo>
                                <a:lnTo>
                                  <a:pt x="6149340" y="294132"/>
                                </a:lnTo>
                                <a:close/>
                              </a:path>
                            </a:pathLst>
                          </a:custGeom>
                          <a:solidFill>
                            <a:srgbClr val="000000"/>
                          </a:solidFill>
                        </wps:spPr>
                        <wps:bodyPr wrap="square" lIns="0" tIns="0" rIns="0" bIns="0" rtlCol="0">
                          <a:prstTxWarp prst="textNoShape">
                            <a:avLst/>
                          </a:prstTxWarp>
                          <a:noAutofit/>
                        </wps:bodyPr>
                      </wps:wsp>
                      <wps:wsp>
                        <wps:cNvPr id="14" name="Graphic 14"/>
                        <wps:cNvSpPr/>
                        <wps:spPr>
                          <a:xfrm>
                            <a:off x="4561332" y="202692"/>
                            <a:ext cx="1786255" cy="2022475"/>
                          </a:xfrm>
                          <a:custGeom>
                            <a:avLst/>
                            <a:gdLst/>
                            <a:ahLst/>
                            <a:cxnLst/>
                            <a:rect l="l" t="t" r="r" b="b"/>
                            <a:pathLst>
                              <a:path w="1786255" h="2022475">
                                <a:moveTo>
                                  <a:pt x="0" y="0"/>
                                </a:moveTo>
                                <a:lnTo>
                                  <a:pt x="1786127" y="0"/>
                                </a:lnTo>
                              </a:path>
                              <a:path w="1786255" h="2022475">
                                <a:moveTo>
                                  <a:pt x="1786127" y="0"/>
                                </a:moveTo>
                                <a:lnTo>
                                  <a:pt x="1786127" y="2022347"/>
                                </a:lnTo>
                              </a:path>
                              <a:path w="1786255" h="2022475">
                                <a:moveTo>
                                  <a:pt x="1786127" y="2022347"/>
                                </a:moveTo>
                                <a:lnTo>
                                  <a:pt x="1551431" y="2022347"/>
                                </a:lnTo>
                              </a:path>
                            </a:pathLst>
                          </a:custGeom>
                          <a:ln w="9143">
                            <a:solidFill>
                              <a:srgbClr val="000000"/>
                            </a:solidFill>
                            <a:prstDash val="solid"/>
                          </a:ln>
                        </wps:spPr>
                        <wps:bodyPr wrap="square" lIns="0" tIns="0" rIns="0" bIns="0" rtlCol="0">
                          <a:prstTxWarp prst="textNoShape">
                            <a:avLst/>
                          </a:prstTxWarp>
                          <a:noAutofit/>
                        </wps:bodyPr>
                      </wps:wsp>
                      <wps:wsp>
                        <wps:cNvPr id="15" name="Textbox 15"/>
                        <wps:cNvSpPr txBox="1"/>
                        <wps:spPr>
                          <a:xfrm>
                            <a:off x="3639313" y="-24004"/>
                            <a:ext cx="922019" cy="390525"/>
                          </a:xfrm>
                          <a:prstGeom prst="rect">
                            <a:avLst/>
                          </a:prstGeom>
                          <a:ln w="9143">
                            <a:solidFill>
                              <a:srgbClr val="000000"/>
                            </a:solidFill>
                            <a:prstDash val="solid"/>
                          </a:ln>
                        </wps:spPr>
                        <wps:txbx>
                          <w:txbxContent>
                            <w:p w:rsidR="008352EC" w:rsidRDefault="008352EC" w:rsidP="00EC6FE4">
                              <w:pPr>
                                <w:spacing w:before="72"/>
                                <w:ind w:left="271"/>
                                <w:rPr>
                                  <w:sz w:val="29"/>
                                </w:rPr>
                              </w:pPr>
                              <w:r>
                                <w:rPr>
                                  <w:sz w:val="29"/>
                                </w:rPr>
                                <w:t>user</w:t>
                              </w:r>
                            </w:p>
                          </w:txbxContent>
                        </wps:txbx>
                        <wps:bodyPr wrap="square" lIns="0" tIns="0" rIns="0" bIns="0" rtlCol="0">
                          <a:noAutofit/>
                        </wps:bodyPr>
                      </wps:wsp>
                    </wpg:wgp>
                  </a:graphicData>
                </a:graphic>
                <wp14:sizeRelV relativeFrom="margin">
                  <wp14:pctHeight>0</wp14:pctHeight>
                </wp14:sizeRelV>
              </wp:anchor>
            </w:drawing>
          </mc:Choice>
          <mc:Fallback>
            <w:pict>
              <v:group w14:anchorId="15307B73" id="Group 11" o:spid="_x0000_s1030" style="position:absolute;left:0;text-align:left;margin-left:0;margin-top:326.15pt;width:499.8pt;height:205.8pt;z-index:-251657216;mso-wrap-distance-left:0;mso-wrap-distance-right:0;mso-position-horizontal:center;mso-position-horizontal-relative:margin;mso-position-vertical-relative:page;mso-height-relative:margin" coordorigin=",-240" coordsize="63475,261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">
                <v:shape id="Graphic 12" o:spid="_x0000_s1031" style="position:absolute;left:365;top:22250;width:60827;height:13;visibility:visible;mso-wrap-style:square;v-text-anchor:top" coordsize="6082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" path="m,l6082283,e" filled="f" strokeweight=".25397mm">
                  <v:path arrowok="t"/>
                </v:shape>
                <v:shape id="Graphic 13" o:spid="_x0000_s1032" style="position:absolute;top:22204;width:61493;height:3690;visibility:visible;mso-wrap-style:square;v-text-anchor:top" coordsize="6149340,36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" path="m73152,294132r-32004,l41148,4572,39624,,33528,,32004,4572r,289560l,294132r36576,74676l64935,310896r8217,-16764xem691896,294132r-32004,l659892,4572,658368,r-7620,l650748,294132r-33528,l655320,368808r28359,-57912l691896,294132xem1395984,294132r-32004,l1363980,4572,1362456,r-6096,l1354836,4572r,289560l1322832,294132r36576,74676l1387767,310896r8217,-16764xem2014728,294132r-32004,l1982724,4572,1981200,r-7620,l1973580,294132r-33528,l1978152,368808r28359,-57912l2014728,294132xem2743200,294132r-32004,l2711196,4572,2709672,r-6096,l2702052,4572r,289560l2670048,294132r36576,74676l2734983,310896r8217,-16764xem3442716,294132r-33528,l3409188,r-7620,l3400044,4572r,289560l3368040,294132r36576,74676l3434156,310896r8560,-16764xem4059936,294132r-32004,l4027932,4572,4026408,r-6096,l4018788,4572r,289560l3986784,294132r36576,74676l4051719,310896r8217,-16764xem4789932,294132r-32004,l4757928,4572,4756404,r-7620,l4748784,294132r-33528,l4753356,368808r28359,-57912l4789932,294132xem5451348,294132r-32004,l5419344,4572,5417820,r-7620,l5410200,294132r-33528,l5414772,368808r28359,-57912l5451348,294132xem6149340,294132r-32004,l6117336,4572,6115812,r-6096,l6108192,4572r,289560l6076188,294132r36576,74676l6141123,310896r8217,-16764xe" fillcolor="black" stroked="f">
                  <v:path arrowok="t"/>
                </v:shape>
                <v:shape id="Graphic 14" o:spid="_x0000_s1033" style="position:absolute;left:45613;top:2026;width:17862;height:20225;visibility:visible;mso-wrap-style:square;v-text-anchor:top" coordsize="1786255,2022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" path="m,l1786127,em1786127,r,2022347em1786127,2022347r-234696,e" filled="f" strokeweight=".25397mm">
                  <v:path arrowok="t"/>
                </v:shape>
                <v:shape id="Textbox 15" o:spid="_x0000_s1034" type="#_x0000_t202" style="position:absolute;left:36393;top:-240;width:9220;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" filled="f" strokeweight=".25397mm">
                  <v:textbox inset="0,0,0,0">
                    <w:txbxContent>
                      <w:p w:rsidR="008352EC" w:rsidRDefault="008352EC" w:rsidP="00EC6FE4">
                        <w:pPr>
                          <w:spacing w:before="72"/>
                          <w:ind w:left="271"/>
                          <w:rPr>
                            <w:sz w:val="29"/>
                          </w:rPr>
                        </w:pPr>
                        <w:r>
                          <w:rPr>
                            <w:sz w:val="29"/>
                          </w:rPr>
                          <w:t>user</w:t>
                        </w:r>
                      </w:p>
                    </w:txbxContent>
                  </v:textbox>
                </v:shape>
                <w10:wrap anchorx="margin" anchory="page"/>
              </v:group>
            </w:pict>
          </mc:Fallback>
        </mc:AlternateContent>
      </w:r>
      <w:r w:rsidRPr="00704D1C">
        <w:rPr>
          <w:rFonts w:eastAsia="Calibri"/>
          <w:noProof/>
        </w:rPr>
        <mc:AlternateContent>
          <mc:Choice Requires="wpg">
            <w:drawing>
              <wp:anchor distT="0" distB="0" distL="0" distR="0" simplePos="0" relativeHeight="251662336" behindDoc="1" locked="0" layoutInCell="1" allowOverlap="1" wp14:anchorId="4DA49D0B" wp14:editId="3F29901B">
                <wp:simplePos x="0" y="0"/>
                <wp:positionH relativeFrom="page">
                  <wp:posOffset>2268855</wp:posOffset>
                </wp:positionH>
                <wp:positionV relativeFrom="paragraph">
                  <wp:posOffset>257810</wp:posOffset>
                </wp:positionV>
                <wp:extent cx="2330450" cy="1123315"/>
                <wp:effectExtent l="0" t="0" r="0" b="0"/>
                <wp:wrapTopAndBottom/>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330450" cy="1123315"/>
                          <a:chOff x="0" y="0"/>
                          <a:chExt cx="2330450" cy="1123315"/>
                        </a:xfrm>
                      </wpg:grpSpPr>
                      <wps:wsp>
                        <wps:cNvPr id="18" name="Graphic 18"/>
                        <wps:cNvSpPr/>
                        <wps:spPr>
                          <a:xfrm>
                            <a:off x="41147" y="443483"/>
                            <a:ext cx="2257425" cy="394970"/>
                          </a:xfrm>
                          <a:custGeom>
                            <a:avLst/>
                            <a:gdLst/>
                            <a:ahLst/>
                            <a:cxnLst/>
                            <a:rect l="l" t="t" r="r" b="b"/>
                            <a:pathLst>
                              <a:path w="2257425" h="394970">
                                <a:moveTo>
                                  <a:pt x="1100327" y="0"/>
                                </a:moveTo>
                                <a:lnTo>
                                  <a:pt x="1106423" y="394715"/>
                                </a:lnTo>
                              </a:path>
                              <a:path w="2257425" h="394970">
                                <a:moveTo>
                                  <a:pt x="0" y="394715"/>
                                </a:moveTo>
                                <a:lnTo>
                                  <a:pt x="2257043" y="394715"/>
                                </a:lnTo>
                              </a:path>
                            </a:pathLst>
                          </a:custGeom>
                          <a:ln w="9143">
                            <a:solidFill>
                              <a:srgbClr val="000000"/>
                            </a:solidFill>
                            <a:prstDash val="solid"/>
                          </a:ln>
                        </wps:spPr>
                        <wps:bodyPr wrap="square" lIns="0" tIns="0" rIns="0" bIns="0" rtlCol="0">
                          <a:prstTxWarp prst="textNoShape">
                            <a:avLst/>
                          </a:prstTxWarp>
                          <a:noAutofit/>
                        </wps:bodyPr>
                      </wps:wsp>
                      <wps:wsp>
                        <wps:cNvPr id="19" name="Graphic 19"/>
                        <wps:cNvSpPr/>
                        <wps:spPr>
                          <a:xfrm>
                            <a:off x="0" y="833627"/>
                            <a:ext cx="2330450" cy="289560"/>
                          </a:xfrm>
                          <a:custGeom>
                            <a:avLst/>
                            <a:gdLst/>
                            <a:ahLst/>
                            <a:cxnLst/>
                            <a:rect l="l" t="t" r="r" b="b"/>
                            <a:pathLst>
                              <a:path w="2330450" h="289560">
                                <a:moveTo>
                                  <a:pt x="74676" y="216408"/>
                                </a:moveTo>
                                <a:lnTo>
                                  <a:pt x="41376" y="215734"/>
                                </a:lnTo>
                                <a:lnTo>
                                  <a:pt x="45720" y="4572"/>
                                </a:lnTo>
                                <a:lnTo>
                                  <a:pt x="45720" y="1524"/>
                                </a:lnTo>
                                <a:lnTo>
                                  <a:pt x="41148" y="0"/>
                                </a:lnTo>
                                <a:lnTo>
                                  <a:pt x="38100" y="1524"/>
                                </a:lnTo>
                                <a:lnTo>
                                  <a:pt x="36576" y="4572"/>
                                </a:lnTo>
                                <a:lnTo>
                                  <a:pt x="32232" y="215544"/>
                                </a:lnTo>
                                <a:lnTo>
                                  <a:pt x="0" y="214884"/>
                                </a:lnTo>
                                <a:lnTo>
                                  <a:pt x="35052" y="289560"/>
                                </a:lnTo>
                                <a:lnTo>
                                  <a:pt x="66421" y="231648"/>
                                </a:lnTo>
                                <a:lnTo>
                                  <a:pt x="74676" y="216408"/>
                                </a:lnTo>
                                <a:close/>
                              </a:path>
                              <a:path w="2330450" h="289560">
                                <a:moveTo>
                                  <a:pt x="2330196" y="216408"/>
                                </a:moveTo>
                                <a:lnTo>
                                  <a:pt x="2296972" y="215734"/>
                                </a:lnTo>
                                <a:lnTo>
                                  <a:pt x="2302764" y="4572"/>
                                </a:lnTo>
                                <a:lnTo>
                                  <a:pt x="2301240" y="1524"/>
                                </a:lnTo>
                                <a:lnTo>
                                  <a:pt x="2298192" y="0"/>
                                </a:lnTo>
                                <a:lnTo>
                                  <a:pt x="2295144" y="1524"/>
                                </a:lnTo>
                                <a:lnTo>
                                  <a:pt x="2293620" y="4572"/>
                                </a:lnTo>
                                <a:lnTo>
                                  <a:pt x="2287828" y="215544"/>
                                </a:lnTo>
                                <a:lnTo>
                                  <a:pt x="2255520" y="214884"/>
                                </a:lnTo>
                                <a:lnTo>
                                  <a:pt x="2292096" y="289560"/>
                                </a:lnTo>
                                <a:lnTo>
                                  <a:pt x="2322258" y="231648"/>
                                </a:lnTo>
                                <a:lnTo>
                                  <a:pt x="2330196" y="216408"/>
                                </a:lnTo>
                                <a:close/>
                              </a:path>
                            </a:pathLst>
                          </a:custGeom>
                          <a:solidFill>
                            <a:srgbClr val="000000"/>
                          </a:solidFill>
                        </wps:spPr>
                        <wps:bodyPr wrap="square" lIns="0" tIns="0" rIns="0" bIns="0" rtlCol="0">
                          <a:prstTxWarp prst="textNoShape">
                            <a:avLst/>
                          </a:prstTxWarp>
                          <a:noAutofit/>
                        </wps:bodyPr>
                      </wps:wsp>
                      <wps:wsp>
                        <wps:cNvPr id="20" name="Textbox 20"/>
                        <wps:cNvSpPr txBox="1"/>
                        <wps:spPr>
                          <a:xfrm>
                            <a:off x="573023" y="4571"/>
                            <a:ext cx="1149350" cy="439420"/>
                          </a:xfrm>
                          <a:prstGeom prst="rect">
                            <a:avLst/>
                          </a:prstGeom>
                          <a:ln w="9143">
                            <a:solidFill>
                              <a:srgbClr val="000000"/>
                            </a:solidFill>
                            <a:prstDash val="solid"/>
                          </a:ln>
                        </wps:spPr>
                        <wps:txbx>
                          <w:txbxContent>
                            <w:p w:rsidR="008352EC" w:rsidRDefault="008352EC" w:rsidP="00EC6FE4">
                              <w:pPr>
                                <w:ind w:left="451"/>
                                <w:rPr>
                                  <w:sz w:val="31"/>
                                </w:rPr>
                              </w:pPr>
                              <w:r>
                                <w:rPr>
                                  <w:sz w:val="31"/>
                                </w:rPr>
                                <w:t xml:space="preserve">main </w:t>
                              </w:r>
                              <w:r>
                                <w:rPr>
                                  <w:spacing w:val="-5"/>
                                  <w:sz w:val="31"/>
                                </w:rPr>
                                <w:t>()</w:t>
                              </w:r>
                            </w:p>
                          </w:txbxContent>
                        </wps:txbx>
                        <wps:bodyPr wrap="square" lIns="0" tIns="0" rIns="0" bIns="0" rtlCol="0">
                          <a:noAutofit/>
                        </wps:bodyPr>
                      </wps:wsp>
                    </wpg:wgp>
                  </a:graphicData>
                </a:graphic>
              </wp:anchor>
            </w:drawing>
          </mc:Choice>
          <mc:Fallback>
            <w:pict>
              <v:group w14:anchorId="4DA49D0B" id="Group 17" o:spid="_x0000_s1035" style="position:absolute;left:0;text-align:left;margin-left:178.65pt;margin-top:20.3pt;width:183.5pt;height:88.45pt;z-index:-251654144;mso-wrap-distance-left:0;mso-wrap-distance-right:0;mso-position-horizontal-relative:page" coordsize="23304,112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">
                <v:shape id="Graphic 18" o:spid="_x0000_s1036" style="position:absolute;left:411;top:4434;width:22574;height:3950;visibility:visible;mso-wrap-style:square;v-text-anchor:top" coordsize="2257425,39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" path="m1100327,r6096,394715em,394715r2257043,e" filled="f" strokeweight=".25397mm">
                  <v:path arrowok="t"/>
                </v:shape>
                <v:shape id="Graphic 19" o:spid="_x0000_s1037" style="position:absolute;top:8336;width:23304;height:2895;visibility:visible;mso-wrap-style:square;v-text-anchor:top" coordsize="233045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" path="m74676,216408r-33300,-674l45720,4572r,-3048l41148,,38100,1524,36576,4572,32232,215544,,214884r35052,74676l66421,231648r8255,-15240xem2330196,216408r-33224,-674l2302764,4572r-1524,-3048l2298192,r-3048,1524l2293620,4572r-5792,210972l2255520,214884r36576,74676l2322258,231648r7938,-15240xe" fillcolor="black" stroked="f">
                  <v:path arrowok="t"/>
                </v:shape>
                <v:shape id="Textbox 20" o:spid="_x0000_s1038" type="#_x0000_t202" style="position:absolute;left:5730;top:45;width:11493;height:4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" filled="f" strokeweight=".25397mm">
                  <v:textbox inset="0,0,0,0">
                    <w:txbxContent>
                      <w:p w:rsidR="008352EC" w:rsidRDefault="008352EC" w:rsidP="00EC6FE4">
                        <w:pPr>
                          <w:ind w:left="451"/>
                          <w:rPr>
                            <w:sz w:val="31"/>
                          </w:rPr>
                        </w:pPr>
                        <w:r>
                          <w:rPr>
                            <w:sz w:val="31"/>
                          </w:rPr>
                          <w:t xml:space="preserve">main </w:t>
                        </w:r>
                        <w:r>
                          <w:rPr>
                            <w:spacing w:val="-5"/>
                            <w:sz w:val="31"/>
                          </w:rPr>
                          <w:t>()</w:t>
                        </w:r>
                      </w:p>
                    </w:txbxContent>
                  </v:textbox>
                </v:shape>
                <w10:wrap type="topAndBottom" anchorx="page"/>
              </v:group>
            </w:pict>
          </mc:Fallback>
        </mc:AlternateContent>
      </w:r>
      <w:r w:rsidR="000F51AF">
        <w:rPr>
          <w:rFonts w:eastAsia="Times New Roman" w:cs="Times New Roman"/>
          <w:bCs/>
          <w:spacing w:val="-4"/>
          <w:sz w:val="31"/>
          <w:szCs w:val="31"/>
        </w:rPr>
        <w:t xml:space="preserve"> </w:t>
      </w:r>
    </w:p>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tbl>
      <w:tblPr>
        <w:tblpPr w:leftFromText="180" w:rightFromText="180" w:vertAnchor="text" w:horzAnchor="margin" w:tblpXSpec="right" w:tblpY="-42"/>
        <w:tblW w:w="1065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03"/>
        <w:gridCol w:w="146"/>
        <w:gridCol w:w="943"/>
        <w:gridCol w:w="79"/>
        <w:gridCol w:w="943"/>
        <w:gridCol w:w="127"/>
        <w:gridCol w:w="943"/>
        <w:gridCol w:w="117"/>
        <w:gridCol w:w="943"/>
        <w:gridCol w:w="127"/>
        <w:gridCol w:w="1172"/>
        <w:gridCol w:w="978"/>
        <w:gridCol w:w="108"/>
        <w:gridCol w:w="943"/>
        <w:gridCol w:w="98"/>
        <w:gridCol w:w="943"/>
        <w:gridCol w:w="98"/>
        <w:gridCol w:w="943"/>
      </w:tblGrid>
      <w:tr w:rsidR="005F10E8" w:rsidRPr="00704D1C" w:rsidTr="005F10E8">
        <w:trPr>
          <w:trHeight w:val="283"/>
        </w:trPr>
        <w:tc>
          <w:tcPr>
            <w:tcW w:w="1003" w:type="dxa"/>
            <w:tcBorders>
              <w:bottom w:val="nil"/>
            </w:tcBorders>
          </w:tcPr>
          <w:p w:rsidR="005F10E8" w:rsidRPr="00704D1C" w:rsidRDefault="005F10E8" w:rsidP="005F10E8">
            <w:pPr>
              <w:widowControl w:val="0"/>
              <w:autoSpaceDE w:val="0"/>
              <w:autoSpaceDN w:val="0"/>
              <w:spacing w:before="72" w:after="0" w:line="240" w:lineRule="auto"/>
              <w:ind w:left="20"/>
              <w:jc w:val="center"/>
              <w:rPr>
                <w:rFonts w:ascii="Calibri" w:eastAsia="Times New Roman" w:cs="Times New Roman"/>
                <w:b/>
                <w:sz w:val="15"/>
              </w:rPr>
            </w:pPr>
            <w:r>
              <w:rPr>
                <w:rFonts w:ascii="Calibri" w:eastAsia="Times New Roman" w:cs="Times New Roman"/>
                <w:b/>
                <w:sz w:val="15"/>
              </w:rPr>
              <w:t>Addnew</w:t>
            </w:r>
          </w:p>
        </w:tc>
        <w:tc>
          <w:tcPr>
            <w:tcW w:w="146"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2" w:after="0" w:line="240" w:lineRule="auto"/>
              <w:ind w:left="54" w:right="41"/>
              <w:jc w:val="center"/>
              <w:rPr>
                <w:rFonts w:ascii="Calibri" w:eastAsia="Times New Roman" w:cs="Times New Roman"/>
                <w:b/>
                <w:spacing w:val="-4"/>
                <w:w w:val="105"/>
                <w:sz w:val="15"/>
              </w:rPr>
            </w:pPr>
            <w:r>
              <w:rPr>
                <w:rFonts w:ascii="Calibri" w:eastAsia="Times New Roman" w:cs="Times New Roman"/>
                <w:b/>
                <w:spacing w:val="-4"/>
                <w:w w:val="105"/>
                <w:sz w:val="15"/>
              </w:rPr>
              <w:t>View add</w:t>
            </w:r>
          </w:p>
        </w:tc>
        <w:tc>
          <w:tcPr>
            <w:tcW w:w="79"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40"/>
              <w:jc w:val="center"/>
              <w:rPr>
                <w:rFonts w:ascii="Calibri" w:eastAsia="Times New Roman" w:cs="Times New Roman"/>
                <w:b/>
                <w:sz w:val="15"/>
              </w:rPr>
            </w:pPr>
            <w:r>
              <w:rPr>
                <w:rFonts w:ascii="Calibri" w:eastAsia="Times New Roman" w:cs="Times New Roman"/>
                <w:b/>
                <w:spacing w:val="-2"/>
                <w:w w:val="105"/>
                <w:sz w:val="15"/>
              </w:rPr>
              <w:t>Available</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8"/>
              <w:rPr>
                <w:rFonts w:ascii="Calibri" w:eastAsia="Times New Roman" w:cs="Times New Roman"/>
                <w:b/>
                <w:sz w:val="15"/>
              </w:rPr>
            </w:pPr>
            <w:r>
              <w:rPr>
                <w:rFonts w:ascii="Calibri" w:eastAsia="Times New Roman" w:cs="Times New Roman"/>
                <w:b/>
                <w:spacing w:val="-4"/>
                <w:w w:val="105"/>
                <w:sz w:val="15"/>
              </w:rPr>
              <w:t>Info()</w:t>
            </w:r>
          </w:p>
        </w:tc>
        <w:tc>
          <w:tcPr>
            <w:tcW w:w="11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7"/>
              <w:jc w:val="center"/>
              <w:rPr>
                <w:rFonts w:ascii="Calibri" w:eastAsia="Times New Roman" w:cs="Times New Roman"/>
                <w:b/>
                <w:sz w:val="15"/>
              </w:rPr>
            </w:pPr>
            <w:r>
              <w:rPr>
                <w:rFonts w:ascii="Calibri" w:eastAsia="Times New Roman" w:cs="Times New Roman"/>
                <w:b/>
                <w:spacing w:val="-2"/>
                <w:w w:val="105"/>
                <w:sz w:val="15"/>
              </w:rPr>
              <w:t>Ticket</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1172" w:type="dxa"/>
            <w:tcBorders>
              <w:bottom w:val="nil"/>
              <w:right w:val="double" w:sz="6" w:space="0" w:color="000000"/>
            </w:tcBorders>
          </w:tcPr>
          <w:p w:rsidR="005F10E8" w:rsidRPr="00704D1C" w:rsidRDefault="005F10E8" w:rsidP="005F10E8">
            <w:pPr>
              <w:widowControl w:val="0"/>
              <w:autoSpaceDE w:val="0"/>
              <w:autoSpaceDN w:val="0"/>
              <w:spacing w:after="0" w:line="240" w:lineRule="auto"/>
              <w:ind w:left="4" w:right="2"/>
              <w:jc w:val="center"/>
              <w:rPr>
                <w:rFonts w:ascii="Calibri" w:eastAsia="Times New Roman" w:cs="Times New Roman"/>
                <w:b/>
                <w:sz w:val="15"/>
              </w:rPr>
            </w:pPr>
            <w:r>
              <w:rPr>
                <w:rFonts w:ascii="Calibri" w:eastAsia="Times New Roman" w:cs="Times New Roman"/>
                <w:b/>
                <w:sz w:val="15"/>
              </w:rPr>
              <w:t>Helpline()</w:t>
            </w:r>
          </w:p>
        </w:tc>
        <w:tc>
          <w:tcPr>
            <w:tcW w:w="978" w:type="dxa"/>
            <w:tcBorders>
              <w:left w:val="double" w:sz="6" w:space="0" w:color="000000"/>
              <w:bottom w:val="nil"/>
            </w:tcBorders>
          </w:tcPr>
          <w:p w:rsidR="005F10E8" w:rsidRPr="00704D1C" w:rsidRDefault="005F10E8" w:rsidP="005F10E8">
            <w:pPr>
              <w:widowControl w:val="0"/>
              <w:autoSpaceDE w:val="0"/>
              <w:autoSpaceDN w:val="0"/>
              <w:spacing w:before="79" w:after="0" w:line="240" w:lineRule="auto"/>
              <w:ind w:left="44" w:right="4"/>
              <w:rPr>
                <w:rFonts w:ascii="Calibri" w:eastAsia="Times New Roman" w:cs="Times New Roman"/>
                <w:b/>
                <w:sz w:val="15"/>
              </w:rPr>
            </w:pPr>
            <w:r>
              <w:rPr>
                <w:rFonts w:ascii="Calibri" w:eastAsia="Times New Roman" w:cs="Times New Roman"/>
                <w:b/>
                <w:sz w:val="15"/>
              </w:rPr>
              <w:t xml:space="preserve">        E-ticket()</w:t>
            </w:r>
          </w:p>
        </w:tc>
        <w:tc>
          <w:tcPr>
            <w:tcW w:w="10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5"/>
              <w:jc w:val="center"/>
              <w:rPr>
                <w:rFonts w:ascii="Calibri" w:eastAsia="Times New Roman" w:cs="Times New Roman"/>
                <w:b/>
                <w:sz w:val="15"/>
              </w:rPr>
            </w:pPr>
            <w:r>
              <w:rPr>
                <w:rFonts w:ascii="Calibri" w:eastAsia="Times New Roman" w:cs="Times New Roman"/>
                <w:b/>
                <w:spacing w:val="-2"/>
                <w:w w:val="105"/>
                <w:sz w:val="15"/>
              </w:rPr>
              <w:t>Remove added</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240" w:lineRule="auto"/>
              <w:ind w:left="54" w:right="33"/>
              <w:jc w:val="center"/>
              <w:rPr>
                <w:rFonts w:ascii="Calibri" w:eastAsia="Times New Roman" w:cs="Times New Roman"/>
                <w:b/>
                <w:sz w:val="15"/>
              </w:rPr>
            </w:pPr>
            <w:r>
              <w:rPr>
                <w:rFonts w:ascii="Calibri" w:eastAsia="Times New Roman" w:cs="Times New Roman"/>
                <w:b/>
                <w:spacing w:val="-4"/>
                <w:w w:val="105"/>
                <w:sz w:val="15"/>
              </w:rPr>
              <w:t>Exit()</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bottom w:val="nil"/>
            </w:tcBorders>
          </w:tcPr>
          <w:p w:rsidR="005F10E8" w:rsidRPr="00704D1C" w:rsidRDefault="005F10E8" w:rsidP="005F10E8">
            <w:pPr>
              <w:widowControl w:val="0"/>
              <w:autoSpaceDE w:val="0"/>
              <w:autoSpaceDN w:val="0"/>
              <w:spacing w:before="75" w:after="0" w:line="188" w:lineRule="exact"/>
              <w:ind w:left="164"/>
              <w:jc w:val="left"/>
              <w:rPr>
                <w:rFonts w:ascii="Calibri" w:eastAsia="Times New Roman" w:cs="Times New Roman"/>
                <w:b/>
                <w:sz w:val="17"/>
              </w:rPr>
            </w:pPr>
            <w:r w:rsidRPr="00704D1C">
              <w:rPr>
                <w:rFonts w:ascii="Calibri" w:eastAsia="Times New Roman" w:cs="Times New Roman"/>
                <w:b/>
                <w:w w:val="105"/>
                <w:sz w:val="17"/>
              </w:rPr>
              <w:t>log</w:t>
            </w:r>
            <w:r w:rsidRPr="00704D1C">
              <w:rPr>
                <w:rFonts w:ascii="Calibri" w:eastAsia="Times New Roman" w:cs="Times New Roman"/>
                <w:b/>
                <w:spacing w:val="-8"/>
                <w:w w:val="105"/>
                <w:sz w:val="17"/>
              </w:rPr>
              <w:t xml:space="preserve"> </w:t>
            </w:r>
            <w:r w:rsidRPr="00704D1C">
              <w:rPr>
                <w:rFonts w:ascii="Calibri" w:eastAsia="Times New Roman" w:cs="Times New Roman"/>
                <w:b/>
                <w:spacing w:val="-2"/>
                <w:w w:val="105"/>
                <w:sz w:val="17"/>
              </w:rPr>
              <w:t>out()</w:t>
            </w:r>
          </w:p>
        </w:tc>
      </w:tr>
      <w:tr w:rsidR="005F10E8" w:rsidRPr="00704D1C" w:rsidTr="005F10E8">
        <w:trPr>
          <w:trHeight w:val="316"/>
        </w:trPr>
        <w:tc>
          <w:tcPr>
            <w:tcW w:w="1003" w:type="dxa"/>
            <w:tcBorders>
              <w:top w:val="nil"/>
            </w:tcBorders>
          </w:tcPr>
          <w:p w:rsidR="005F10E8" w:rsidRPr="00704D1C" w:rsidRDefault="005F10E8" w:rsidP="005F10E8">
            <w:pPr>
              <w:widowControl w:val="0"/>
              <w:autoSpaceDE w:val="0"/>
              <w:autoSpaceDN w:val="0"/>
              <w:spacing w:before="0" w:after="0" w:line="160" w:lineRule="exact"/>
              <w:ind w:left="20" w:right="3"/>
              <w:jc w:val="center"/>
              <w:rPr>
                <w:rFonts w:ascii="Calibri" w:eastAsia="Times New Roman" w:cs="Times New Roman"/>
                <w:b/>
                <w:sz w:val="15"/>
              </w:rPr>
            </w:pPr>
            <w:r>
              <w:rPr>
                <w:rFonts w:ascii="Calibri" w:eastAsia="Times New Roman" w:cs="Times New Roman"/>
                <w:b/>
                <w:spacing w:val="-2"/>
                <w:w w:val="105"/>
                <w:sz w:val="15"/>
              </w:rPr>
              <w:t>trains</w:t>
            </w:r>
            <w:r w:rsidRPr="00704D1C">
              <w:rPr>
                <w:rFonts w:ascii="Calibri" w:eastAsia="Times New Roman" w:cs="Times New Roman"/>
                <w:b/>
                <w:spacing w:val="-5"/>
                <w:w w:val="105"/>
                <w:sz w:val="15"/>
              </w:rPr>
              <w:t>()</w:t>
            </w:r>
          </w:p>
        </w:tc>
        <w:tc>
          <w:tcPr>
            <w:tcW w:w="146"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0" w:lineRule="exact"/>
              <w:ind w:right="38"/>
              <w:rPr>
                <w:rFonts w:ascii="Calibri" w:eastAsia="Times New Roman" w:cs="Times New Roman"/>
                <w:b/>
                <w:sz w:val="15"/>
              </w:rPr>
            </w:pPr>
            <w:r>
              <w:rPr>
                <w:rFonts w:ascii="Calibri" w:eastAsia="Times New Roman" w:cs="Times New Roman"/>
                <w:b/>
                <w:spacing w:val="-2"/>
                <w:w w:val="105"/>
                <w:sz w:val="15"/>
              </w:rPr>
              <w:t xml:space="preserve">       trains</w:t>
            </w:r>
            <w:r w:rsidRPr="00704D1C">
              <w:rPr>
                <w:rFonts w:ascii="Calibri" w:eastAsia="Times New Roman" w:cs="Times New Roman"/>
                <w:b/>
                <w:spacing w:val="-2"/>
                <w:w w:val="105"/>
                <w:sz w:val="15"/>
              </w:rPr>
              <w:t>()</w:t>
            </w:r>
          </w:p>
        </w:tc>
        <w:tc>
          <w:tcPr>
            <w:tcW w:w="79"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left="54" w:right="34"/>
              <w:jc w:val="center"/>
              <w:rPr>
                <w:rFonts w:ascii="Calibri" w:eastAsia="Times New Roman" w:cs="Times New Roman"/>
                <w:b/>
                <w:sz w:val="15"/>
              </w:rPr>
            </w:pPr>
            <w:r>
              <w:rPr>
                <w:rFonts w:ascii="Calibri" w:eastAsia="Times New Roman" w:cs="Times New Roman"/>
                <w:b/>
                <w:spacing w:val="-2"/>
                <w:w w:val="105"/>
                <w:sz w:val="15"/>
              </w:rPr>
              <w:t>Trains()</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right="36"/>
              <w:rPr>
                <w:rFonts w:ascii="Calibri" w:eastAsia="Times New Roman" w:cs="Times New Roman"/>
                <w:b/>
                <w:sz w:val="15"/>
              </w:rPr>
            </w:pPr>
          </w:p>
        </w:tc>
        <w:tc>
          <w:tcPr>
            <w:tcW w:w="11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69" w:lineRule="exact"/>
              <w:ind w:right="34"/>
              <w:rPr>
                <w:rFonts w:ascii="Calibri" w:eastAsia="Times New Roman" w:cs="Times New Roman"/>
                <w:b/>
                <w:sz w:val="15"/>
              </w:rPr>
            </w:pPr>
            <w:r>
              <w:rPr>
                <w:rFonts w:ascii="Calibri" w:eastAsia="Times New Roman" w:cs="Times New Roman"/>
                <w:b/>
                <w:spacing w:val="-2"/>
                <w:w w:val="105"/>
                <w:sz w:val="15"/>
              </w:rPr>
              <w:t>information</w:t>
            </w:r>
            <w:r w:rsidRPr="00704D1C">
              <w:rPr>
                <w:rFonts w:ascii="Calibri" w:eastAsia="Times New Roman" w:cs="Times New Roman"/>
                <w:b/>
                <w:spacing w:val="-2"/>
                <w:w w:val="105"/>
                <w:sz w:val="15"/>
              </w:rPr>
              <w:t>()</w:t>
            </w:r>
          </w:p>
        </w:tc>
        <w:tc>
          <w:tcPr>
            <w:tcW w:w="127"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1172" w:type="dxa"/>
            <w:tcBorders>
              <w:top w:val="nil"/>
              <w:right w:val="double" w:sz="6" w:space="0" w:color="000000"/>
            </w:tcBorders>
          </w:tcPr>
          <w:p w:rsidR="005F10E8" w:rsidRPr="00704D1C" w:rsidRDefault="005F10E8" w:rsidP="005F10E8">
            <w:pPr>
              <w:widowControl w:val="0"/>
              <w:autoSpaceDE w:val="0"/>
              <w:autoSpaceDN w:val="0"/>
              <w:spacing w:before="0" w:after="0" w:line="169" w:lineRule="exact"/>
              <w:ind w:left="4"/>
              <w:jc w:val="center"/>
              <w:rPr>
                <w:rFonts w:ascii="Calibri" w:eastAsia="Times New Roman" w:cs="Times New Roman"/>
                <w:b/>
                <w:sz w:val="15"/>
              </w:rPr>
            </w:pPr>
          </w:p>
        </w:tc>
        <w:tc>
          <w:tcPr>
            <w:tcW w:w="978" w:type="dxa"/>
            <w:tcBorders>
              <w:top w:val="nil"/>
              <w:left w:val="double" w:sz="6" w:space="0" w:color="000000"/>
            </w:tcBorders>
          </w:tcPr>
          <w:p w:rsidR="005F10E8" w:rsidRPr="00704D1C" w:rsidRDefault="005F10E8" w:rsidP="005F10E8">
            <w:pPr>
              <w:widowControl w:val="0"/>
              <w:autoSpaceDE w:val="0"/>
              <w:autoSpaceDN w:val="0"/>
              <w:spacing w:before="0" w:after="0" w:line="181" w:lineRule="exact"/>
              <w:ind w:left="44"/>
              <w:jc w:val="center"/>
              <w:rPr>
                <w:rFonts w:ascii="Calibri" w:eastAsia="Times New Roman" w:cs="Times New Roman"/>
                <w:b/>
                <w:sz w:val="15"/>
              </w:rPr>
            </w:pPr>
          </w:p>
        </w:tc>
        <w:tc>
          <w:tcPr>
            <w:tcW w:w="10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81" w:lineRule="exact"/>
              <w:ind w:left="54" w:right="30"/>
              <w:jc w:val="center"/>
              <w:rPr>
                <w:rFonts w:ascii="Calibri" w:eastAsia="Times New Roman" w:cs="Times New Roman"/>
                <w:b/>
                <w:sz w:val="15"/>
              </w:rPr>
            </w:pPr>
            <w:r>
              <w:rPr>
                <w:rFonts w:ascii="Calibri" w:eastAsia="Times New Roman" w:cs="Times New Roman"/>
                <w:b/>
                <w:spacing w:val="-2"/>
                <w:w w:val="105"/>
                <w:sz w:val="15"/>
              </w:rPr>
              <w:t>trains</w:t>
            </w:r>
            <w:r w:rsidRPr="00704D1C">
              <w:rPr>
                <w:rFonts w:ascii="Calibri" w:eastAsia="Times New Roman" w:cs="Times New Roman"/>
                <w:b/>
                <w:spacing w:val="-2"/>
                <w:w w:val="105"/>
                <w:sz w:val="15"/>
              </w:rPr>
              <w:t>()</w:t>
            </w: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181" w:lineRule="exact"/>
              <w:ind w:left="54" w:right="28"/>
              <w:jc w:val="center"/>
              <w:rPr>
                <w:rFonts w:ascii="Calibri" w:eastAsia="Times New Roman" w:cs="Times New Roman"/>
                <w:b/>
                <w:sz w:val="15"/>
              </w:rPr>
            </w:pPr>
          </w:p>
        </w:tc>
        <w:tc>
          <w:tcPr>
            <w:tcW w:w="98" w:type="dxa"/>
            <w:tcBorders>
              <w:top w:val="nil"/>
              <w:bottom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c>
          <w:tcPr>
            <w:tcW w:w="943" w:type="dxa"/>
            <w:tcBorders>
              <w:top w:val="nil"/>
            </w:tcBorders>
          </w:tcPr>
          <w:p w:rsidR="005F10E8" w:rsidRPr="00704D1C" w:rsidRDefault="005F10E8" w:rsidP="005F10E8">
            <w:pPr>
              <w:widowControl w:val="0"/>
              <w:autoSpaceDE w:val="0"/>
              <w:autoSpaceDN w:val="0"/>
              <w:spacing w:before="0" w:after="0" w:line="240" w:lineRule="auto"/>
              <w:jc w:val="left"/>
              <w:rPr>
                <w:rFonts w:eastAsia="Times New Roman" w:cs="Times New Roman"/>
                <w:sz w:val="18"/>
              </w:rPr>
            </w:pPr>
          </w:p>
        </w:tc>
      </w:tr>
    </w:tbl>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tbl>
      <w:tblPr>
        <w:tblpPr w:leftFromText="180" w:rightFromText="180" w:vertAnchor="text" w:horzAnchor="page" w:tblpX="526" w:tblpY="469"/>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43"/>
        <w:gridCol w:w="127"/>
        <w:gridCol w:w="943"/>
        <w:gridCol w:w="156"/>
        <w:gridCol w:w="946"/>
        <w:gridCol w:w="125"/>
        <w:gridCol w:w="946"/>
        <w:gridCol w:w="116"/>
        <w:gridCol w:w="946"/>
        <w:gridCol w:w="128"/>
        <w:gridCol w:w="944"/>
        <w:gridCol w:w="157"/>
        <w:gridCol w:w="944"/>
      </w:tblGrid>
      <w:tr w:rsidR="00DB56DC" w:rsidTr="00AE3F97">
        <w:trPr>
          <w:trHeight w:val="269"/>
        </w:trPr>
        <w:tc>
          <w:tcPr>
            <w:tcW w:w="943" w:type="dxa"/>
            <w:tcBorders>
              <w:bottom w:val="nil"/>
            </w:tcBorders>
          </w:tcPr>
          <w:p w:rsidR="00DB56DC" w:rsidRDefault="00DB56DC" w:rsidP="00AE3F97">
            <w:pPr>
              <w:pStyle w:val="TableParagraph"/>
              <w:spacing w:before="75"/>
              <w:ind w:left="54" w:right="34"/>
              <w:jc w:val="center"/>
              <w:rPr>
                <w:rFonts w:ascii="Calibri"/>
                <w:b/>
                <w:sz w:val="15"/>
              </w:rPr>
            </w:pPr>
            <w:r>
              <w:rPr>
                <w:rFonts w:ascii="Calibri"/>
                <w:b/>
                <w:spacing w:val="-4"/>
                <w:w w:val="105"/>
                <w:sz w:val="15"/>
              </w:rPr>
              <w:t>Home()</w:t>
            </w:r>
          </w:p>
        </w:tc>
        <w:tc>
          <w:tcPr>
            <w:tcW w:w="127" w:type="dxa"/>
            <w:tcBorders>
              <w:top w:val="nil"/>
              <w:bottom w:val="nil"/>
            </w:tcBorders>
          </w:tcPr>
          <w:p w:rsidR="00DB56DC" w:rsidRDefault="00DB56DC" w:rsidP="00AE3F97">
            <w:pPr>
              <w:pStyle w:val="TableParagraph"/>
              <w:rPr>
                <w:sz w:val="18"/>
              </w:rPr>
            </w:pPr>
          </w:p>
        </w:tc>
        <w:tc>
          <w:tcPr>
            <w:tcW w:w="943" w:type="dxa"/>
            <w:tcBorders>
              <w:bottom w:val="nil"/>
            </w:tcBorders>
          </w:tcPr>
          <w:p w:rsidR="00DB56DC" w:rsidRDefault="00DB56DC" w:rsidP="00AE3F97">
            <w:pPr>
              <w:pStyle w:val="TableParagraph"/>
              <w:spacing w:before="75"/>
              <w:ind w:left="54" w:right="37"/>
              <w:jc w:val="center"/>
              <w:rPr>
                <w:rFonts w:ascii="Calibri"/>
                <w:b/>
                <w:sz w:val="15"/>
              </w:rPr>
            </w:pPr>
            <w:r>
              <w:rPr>
                <w:rFonts w:ascii="Calibri"/>
                <w:b/>
                <w:spacing w:val="-2"/>
                <w:w w:val="105"/>
                <w:sz w:val="15"/>
              </w:rPr>
              <w:t>Train</w:t>
            </w:r>
          </w:p>
        </w:tc>
        <w:tc>
          <w:tcPr>
            <w:tcW w:w="156"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37"/>
              <w:jc w:val="center"/>
              <w:rPr>
                <w:rFonts w:ascii="Calibri"/>
                <w:b/>
                <w:sz w:val="15"/>
              </w:rPr>
            </w:pPr>
          </w:p>
        </w:tc>
        <w:tc>
          <w:tcPr>
            <w:tcW w:w="125"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42"/>
              <w:jc w:val="center"/>
              <w:rPr>
                <w:rFonts w:ascii="Calibri"/>
                <w:b/>
                <w:sz w:val="15"/>
              </w:rPr>
            </w:pPr>
            <w:r>
              <w:rPr>
                <w:rFonts w:ascii="Calibri"/>
                <w:b/>
                <w:spacing w:val="-2"/>
                <w:w w:val="105"/>
                <w:sz w:val="15"/>
              </w:rPr>
              <w:t>Info()</w:t>
            </w:r>
          </w:p>
        </w:tc>
        <w:tc>
          <w:tcPr>
            <w:tcW w:w="116" w:type="dxa"/>
            <w:tcBorders>
              <w:top w:val="nil"/>
              <w:bottom w:val="nil"/>
            </w:tcBorders>
          </w:tcPr>
          <w:p w:rsidR="00DB56DC" w:rsidRDefault="00DB56DC" w:rsidP="00AE3F97">
            <w:pPr>
              <w:pStyle w:val="TableParagraph"/>
              <w:rPr>
                <w:sz w:val="18"/>
              </w:rPr>
            </w:pPr>
          </w:p>
        </w:tc>
        <w:tc>
          <w:tcPr>
            <w:tcW w:w="946" w:type="dxa"/>
            <w:tcBorders>
              <w:bottom w:val="nil"/>
            </w:tcBorders>
          </w:tcPr>
          <w:p w:rsidR="00DB56DC" w:rsidRDefault="00DB56DC" w:rsidP="00AE3F97">
            <w:pPr>
              <w:pStyle w:val="TableParagraph"/>
              <w:spacing w:before="75"/>
              <w:ind w:left="54" w:right="43"/>
              <w:jc w:val="center"/>
              <w:rPr>
                <w:rFonts w:ascii="Calibri"/>
                <w:b/>
                <w:sz w:val="15"/>
              </w:rPr>
            </w:pPr>
            <w:r>
              <w:rPr>
                <w:rFonts w:ascii="Calibri"/>
                <w:b/>
                <w:spacing w:val="-2"/>
                <w:w w:val="105"/>
                <w:sz w:val="15"/>
              </w:rPr>
              <w:t>e-booking()</w:t>
            </w:r>
          </w:p>
        </w:tc>
        <w:tc>
          <w:tcPr>
            <w:tcW w:w="128" w:type="dxa"/>
            <w:tcBorders>
              <w:top w:val="nil"/>
              <w:bottom w:val="nil"/>
            </w:tcBorders>
          </w:tcPr>
          <w:p w:rsidR="00DB56DC" w:rsidRDefault="00DB56DC" w:rsidP="00AE3F97">
            <w:pPr>
              <w:pStyle w:val="TableParagraph"/>
              <w:rPr>
                <w:sz w:val="18"/>
              </w:rPr>
            </w:pPr>
          </w:p>
        </w:tc>
        <w:tc>
          <w:tcPr>
            <w:tcW w:w="944" w:type="dxa"/>
            <w:tcBorders>
              <w:bottom w:val="nil"/>
            </w:tcBorders>
          </w:tcPr>
          <w:p w:rsidR="00DB56DC" w:rsidRDefault="00DB56DC" w:rsidP="00AE3F97">
            <w:pPr>
              <w:pStyle w:val="TableParagraph"/>
              <w:spacing w:before="75"/>
              <w:ind w:left="158"/>
              <w:rPr>
                <w:rFonts w:ascii="Calibri"/>
                <w:b/>
                <w:sz w:val="15"/>
              </w:rPr>
            </w:pPr>
            <w:r>
              <w:rPr>
                <w:rFonts w:ascii="Calibri"/>
                <w:b/>
                <w:w w:val="105"/>
                <w:sz w:val="15"/>
              </w:rPr>
              <w:t>Feedback()</w:t>
            </w:r>
          </w:p>
        </w:tc>
        <w:tc>
          <w:tcPr>
            <w:tcW w:w="157" w:type="dxa"/>
            <w:tcBorders>
              <w:top w:val="nil"/>
              <w:bottom w:val="nil"/>
            </w:tcBorders>
          </w:tcPr>
          <w:p w:rsidR="00DB56DC" w:rsidRDefault="00DB56DC" w:rsidP="00AE3F97">
            <w:pPr>
              <w:pStyle w:val="TableParagraph"/>
              <w:rPr>
                <w:sz w:val="18"/>
              </w:rPr>
            </w:pPr>
          </w:p>
        </w:tc>
        <w:tc>
          <w:tcPr>
            <w:tcW w:w="944" w:type="dxa"/>
            <w:tcBorders>
              <w:bottom w:val="nil"/>
            </w:tcBorders>
          </w:tcPr>
          <w:p w:rsidR="00DB56DC" w:rsidRDefault="00DB56DC" w:rsidP="00AE3F97">
            <w:pPr>
              <w:pStyle w:val="TableParagraph"/>
              <w:spacing w:before="72" w:line="177" w:lineRule="exact"/>
              <w:rPr>
                <w:rFonts w:ascii="Calibri"/>
                <w:b/>
                <w:sz w:val="15"/>
              </w:rPr>
            </w:pPr>
            <w:r>
              <w:rPr>
                <w:rFonts w:ascii="Calibri"/>
                <w:b/>
                <w:w w:val="105"/>
                <w:sz w:val="15"/>
              </w:rPr>
              <w:t>Ratings()</w:t>
            </w:r>
          </w:p>
        </w:tc>
      </w:tr>
      <w:tr w:rsidR="00DB56DC" w:rsidTr="00AE3F97">
        <w:trPr>
          <w:trHeight w:val="329"/>
        </w:trPr>
        <w:tc>
          <w:tcPr>
            <w:tcW w:w="943" w:type="dxa"/>
            <w:tcBorders>
              <w:top w:val="nil"/>
            </w:tcBorders>
          </w:tcPr>
          <w:p w:rsidR="00DB56DC" w:rsidRDefault="00DB56DC" w:rsidP="00AE3F97">
            <w:pPr>
              <w:pStyle w:val="TableParagraph"/>
              <w:spacing w:line="173" w:lineRule="exact"/>
              <w:ind w:left="54" w:right="34"/>
              <w:jc w:val="center"/>
              <w:rPr>
                <w:rFonts w:ascii="Calibri"/>
                <w:b/>
                <w:sz w:val="15"/>
              </w:rPr>
            </w:pPr>
          </w:p>
        </w:tc>
        <w:tc>
          <w:tcPr>
            <w:tcW w:w="127" w:type="dxa"/>
            <w:tcBorders>
              <w:top w:val="nil"/>
              <w:bottom w:val="nil"/>
            </w:tcBorders>
          </w:tcPr>
          <w:p w:rsidR="00DB56DC" w:rsidRDefault="00DB56DC" w:rsidP="00AE3F97">
            <w:pPr>
              <w:pStyle w:val="TableParagraph"/>
              <w:rPr>
                <w:sz w:val="18"/>
              </w:rPr>
            </w:pPr>
          </w:p>
        </w:tc>
        <w:tc>
          <w:tcPr>
            <w:tcW w:w="943" w:type="dxa"/>
            <w:tcBorders>
              <w:top w:val="nil"/>
            </w:tcBorders>
          </w:tcPr>
          <w:p w:rsidR="00DB56DC" w:rsidRDefault="00DB56DC" w:rsidP="00AE3F97">
            <w:pPr>
              <w:pStyle w:val="TableParagraph"/>
              <w:spacing w:line="173" w:lineRule="exact"/>
              <w:ind w:left="54"/>
              <w:jc w:val="center"/>
              <w:rPr>
                <w:rFonts w:ascii="Calibri"/>
                <w:b/>
                <w:sz w:val="15"/>
              </w:rPr>
            </w:pPr>
            <w:r>
              <w:rPr>
                <w:rFonts w:ascii="Calibri"/>
                <w:b/>
                <w:spacing w:val="-2"/>
                <w:w w:val="105"/>
                <w:sz w:val="15"/>
              </w:rPr>
              <w:t>timings()</w:t>
            </w:r>
          </w:p>
        </w:tc>
        <w:tc>
          <w:tcPr>
            <w:tcW w:w="156"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left="54"/>
              <w:jc w:val="center"/>
              <w:rPr>
                <w:rFonts w:ascii="Calibri"/>
                <w:b/>
                <w:sz w:val="15"/>
              </w:rPr>
            </w:pPr>
            <w:r>
              <w:rPr>
                <w:rFonts w:ascii="Calibri"/>
                <w:b/>
                <w:spacing w:val="-2"/>
                <w:w w:val="105"/>
                <w:sz w:val="15"/>
              </w:rPr>
              <w:t>rates()</w:t>
            </w:r>
          </w:p>
        </w:tc>
        <w:tc>
          <w:tcPr>
            <w:tcW w:w="125"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right="39"/>
              <w:rPr>
                <w:rFonts w:ascii="Calibri"/>
                <w:b/>
                <w:sz w:val="15"/>
              </w:rPr>
            </w:pPr>
          </w:p>
        </w:tc>
        <w:tc>
          <w:tcPr>
            <w:tcW w:w="116" w:type="dxa"/>
            <w:tcBorders>
              <w:top w:val="nil"/>
              <w:bottom w:val="nil"/>
            </w:tcBorders>
          </w:tcPr>
          <w:p w:rsidR="00DB56DC" w:rsidRDefault="00DB56DC" w:rsidP="00AE3F97">
            <w:pPr>
              <w:pStyle w:val="TableParagraph"/>
              <w:rPr>
                <w:sz w:val="18"/>
              </w:rPr>
            </w:pPr>
          </w:p>
        </w:tc>
        <w:tc>
          <w:tcPr>
            <w:tcW w:w="946" w:type="dxa"/>
            <w:tcBorders>
              <w:top w:val="nil"/>
            </w:tcBorders>
          </w:tcPr>
          <w:p w:rsidR="00DB56DC" w:rsidRDefault="00DB56DC" w:rsidP="00AE3F97">
            <w:pPr>
              <w:pStyle w:val="TableParagraph"/>
              <w:spacing w:line="183" w:lineRule="exact"/>
              <w:ind w:left="54" w:right="41"/>
              <w:jc w:val="center"/>
              <w:rPr>
                <w:rFonts w:ascii="Calibri"/>
                <w:b/>
                <w:sz w:val="15"/>
              </w:rPr>
            </w:pPr>
          </w:p>
        </w:tc>
        <w:tc>
          <w:tcPr>
            <w:tcW w:w="128" w:type="dxa"/>
            <w:tcBorders>
              <w:top w:val="nil"/>
              <w:bottom w:val="nil"/>
            </w:tcBorders>
          </w:tcPr>
          <w:p w:rsidR="00DB56DC" w:rsidRDefault="00DB56DC" w:rsidP="00AE3F97">
            <w:pPr>
              <w:pStyle w:val="TableParagraph"/>
              <w:rPr>
                <w:sz w:val="18"/>
              </w:rPr>
            </w:pPr>
          </w:p>
        </w:tc>
        <w:tc>
          <w:tcPr>
            <w:tcW w:w="944" w:type="dxa"/>
            <w:tcBorders>
              <w:top w:val="nil"/>
            </w:tcBorders>
          </w:tcPr>
          <w:p w:rsidR="00DB56DC" w:rsidRDefault="00DB56DC" w:rsidP="00AE3F97">
            <w:pPr>
              <w:pStyle w:val="TableParagraph"/>
              <w:rPr>
                <w:sz w:val="18"/>
              </w:rPr>
            </w:pPr>
          </w:p>
        </w:tc>
        <w:tc>
          <w:tcPr>
            <w:tcW w:w="157" w:type="dxa"/>
            <w:tcBorders>
              <w:top w:val="nil"/>
              <w:bottom w:val="nil"/>
            </w:tcBorders>
          </w:tcPr>
          <w:p w:rsidR="00DB56DC" w:rsidRDefault="00DB56DC" w:rsidP="00AE3F97">
            <w:pPr>
              <w:pStyle w:val="TableParagraph"/>
              <w:rPr>
                <w:sz w:val="18"/>
              </w:rPr>
            </w:pPr>
          </w:p>
        </w:tc>
        <w:tc>
          <w:tcPr>
            <w:tcW w:w="944" w:type="dxa"/>
            <w:tcBorders>
              <w:top w:val="nil"/>
            </w:tcBorders>
          </w:tcPr>
          <w:p w:rsidR="00DB56DC" w:rsidRDefault="00DB56DC" w:rsidP="00AE3F97">
            <w:pPr>
              <w:pStyle w:val="TableParagraph"/>
              <w:rPr>
                <w:sz w:val="18"/>
              </w:rPr>
            </w:pPr>
          </w:p>
        </w:tc>
      </w:tr>
    </w:tbl>
    <w:tbl>
      <w:tblPr>
        <w:tblpPr w:leftFromText="180" w:rightFromText="180" w:vertAnchor="text" w:horzAnchor="page" w:tblpX="8326" w:tblpY="514"/>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22"/>
        <w:gridCol w:w="1202"/>
        <w:gridCol w:w="967"/>
      </w:tblGrid>
      <w:tr w:rsidR="00DB56DC" w:rsidTr="00AE3F97">
        <w:trPr>
          <w:trHeight w:val="599"/>
        </w:trPr>
        <w:tc>
          <w:tcPr>
            <w:tcW w:w="1022" w:type="dxa"/>
            <w:tcBorders>
              <w:right w:val="double" w:sz="6" w:space="0" w:color="000000"/>
            </w:tcBorders>
          </w:tcPr>
          <w:p w:rsidR="00DB56DC" w:rsidRDefault="00DB56DC" w:rsidP="00AE3F97">
            <w:pPr>
              <w:pStyle w:val="TableParagraph"/>
              <w:spacing w:before="72" w:line="271" w:lineRule="auto"/>
              <w:ind w:right="163"/>
              <w:rPr>
                <w:rFonts w:ascii="Calibri"/>
                <w:b/>
                <w:sz w:val="15"/>
              </w:rPr>
            </w:pPr>
            <w:r>
              <w:rPr>
                <w:rFonts w:ascii="Calibri"/>
                <w:b/>
                <w:sz w:val="15"/>
              </w:rPr>
              <w:t>Ticketinformation()</w:t>
            </w:r>
          </w:p>
        </w:tc>
        <w:tc>
          <w:tcPr>
            <w:tcW w:w="1202" w:type="dxa"/>
            <w:tcBorders>
              <w:left w:val="double" w:sz="6" w:space="0" w:color="000000"/>
              <w:right w:val="double" w:sz="6" w:space="0" w:color="000000"/>
            </w:tcBorders>
          </w:tcPr>
          <w:p w:rsidR="00DB56DC" w:rsidRDefault="00DB56DC" w:rsidP="00AE3F97">
            <w:pPr>
              <w:pStyle w:val="TableParagraph"/>
              <w:spacing w:before="72" w:line="271" w:lineRule="auto"/>
              <w:ind w:left="182" w:right="160" w:firstLine="180"/>
              <w:rPr>
                <w:rFonts w:ascii="Calibri"/>
                <w:b/>
                <w:sz w:val="15"/>
              </w:rPr>
            </w:pPr>
            <w:r>
              <w:rPr>
                <w:rFonts w:ascii="Calibri"/>
                <w:b/>
                <w:sz w:val="15"/>
              </w:rPr>
              <w:t>Helpline()</w:t>
            </w:r>
          </w:p>
        </w:tc>
        <w:tc>
          <w:tcPr>
            <w:tcW w:w="967" w:type="dxa"/>
            <w:tcBorders>
              <w:left w:val="double" w:sz="6" w:space="0" w:color="000000"/>
            </w:tcBorders>
          </w:tcPr>
          <w:p w:rsidR="00DB56DC" w:rsidRDefault="00DB56DC" w:rsidP="00AE3F97">
            <w:pPr>
              <w:pStyle w:val="TableParagraph"/>
              <w:spacing w:before="73"/>
              <w:ind w:left="170"/>
              <w:rPr>
                <w:rFonts w:ascii="Calibri"/>
                <w:b/>
                <w:sz w:val="17"/>
              </w:rPr>
            </w:pPr>
            <w:r>
              <w:rPr>
                <w:rFonts w:ascii="Calibri"/>
                <w:b/>
                <w:w w:val="105"/>
                <w:sz w:val="17"/>
              </w:rPr>
              <w:t>log</w:t>
            </w:r>
            <w:r>
              <w:rPr>
                <w:rFonts w:ascii="Calibri"/>
                <w:b/>
                <w:spacing w:val="-8"/>
                <w:w w:val="105"/>
                <w:sz w:val="17"/>
              </w:rPr>
              <w:t xml:space="preserve"> </w:t>
            </w:r>
            <w:r>
              <w:rPr>
                <w:rFonts w:ascii="Calibri"/>
                <w:b/>
                <w:spacing w:val="-4"/>
                <w:w w:val="105"/>
                <w:sz w:val="17"/>
              </w:rPr>
              <w:t>out()</w:t>
            </w:r>
          </w:p>
        </w:tc>
      </w:tr>
    </w:tbl>
    <w:p w:rsidR="00DD4DD4" w:rsidRDefault="00DD4DD4" w:rsidP="00DD4DD4">
      <w:pPr>
        <w:widowControl w:val="0"/>
        <w:tabs>
          <w:tab w:val="left" w:pos="1668"/>
        </w:tabs>
        <w:autoSpaceDE w:val="0"/>
        <w:autoSpaceDN w:val="0"/>
        <w:spacing w:before="0" w:after="0" w:line="240" w:lineRule="auto"/>
        <w:jc w:val="left"/>
        <w:outlineLvl w:val="0"/>
        <w:rPr>
          <w:rFonts w:eastAsia="Times New Roman" w:cs="Times New Roman"/>
          <w:b/>
          <w:bCs/>
          <w:spacing w:val="-4"/>
          <w:sz w:val="31"/>
          <w:szCs w:val="31"/>
        </w:rPr>
      </w:pPr>
    </w:p>
    <w:bookmarkStart w:id="68" w:name="_Toc151849211"/>
    <w:p w:rsidR="00F36C89" w:rsidRDefault="00EC6FE4" w:rsidP="000E141A">
      <w:pPr>
        <w:pStyle w:val="Heading1"/>
      </w:pPr>
      <w:r w:rsidRPr="00704D1C">
        <w:rPr>
          <w:rFonts w:ascii="Calibri" w:eastAsia="Calibri" w:hAnsi="Calibri" w:cs="Calibri"/>
          <w:noProof/>
          <w:sz w:val="21"/>
          <w:szCs w:val="21"/>
        </w:rPr>
        <mc:AlternateContent>
          <mc:Choice Requires="wps">
            <w:drawing>
              <wp:anchor distT="0" distB="0" distL="0" distR="0" simplePos="0" relativeHeight="251660288" behindDoc="1" locked="0" layoutInCell="1" allowOverlap="1" wp14:anchorId="1D80250D" wp14:editId="581A1433">
                <wp:simplePos x="0" y="0"/>
                <wp:positionH relativeFrom="page">
                  <wp:posOffset>527304</wp:posOffset>
                </wp:positionH>
                <wp:positionV relativeFrom="paragraph">
                  <wp:posOffset>304279</wp:posOffset>
                </wp:positionV>
                <wp:extent cx="4718685" cy="399415"/>
                <wp:effectExtent l="0" t="0" r="0" b="0"/>
                <wp:wrapTopAndBottom/>
                <wp:docPr id="25" name="Text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18685" cy="399415"/>
                        </a:xfrm>
                        <a:prstGeom prst="rect">
                          <a:avLst/>
                        </a:prstGeom>
                      </wps:spPr>
                      <wps:txbx>
                        <w:txbxContent>
                          <w:p w:rsidR="008352EC" w:rsidRDefault="008352EC" w:rsidP="00EC6FE4">
                            <w:pPr>
                              <w:pStyle w:val="BodyText"/>
                            </w:pPr>
                          </w:p>
                        </w:txbxContent>
                      </wps:txbx>
                      <wps:bodyPr wrap="square" lIns="0" tIns="0" rIns="0" bIns="0" rtlCol="0">
                        <a:noAutofit/>
                      </wps:bodyPr>
                    </wps:wsp>
                  </a:graphicData>
                </a:graphic>
              </wp:anchor>
            </w:drawing>
          </mc:Choice>
          <mc:Fallback>
            <w:pict>
              <v:shape w14:anchorId="1D80250D" id="Textbox 25" o:spid="_x0000_s1039" type="#_x0000_t202" style="position:absolute;left:0;text-align:left;margin-left:41.5pt;margin-top:23.95pt;width:371.55pt;height:31.4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" filled="f" stroked="f">
                <v:path arrowok="t"/>
                <v:textbox inset="0,0,0,0">
                  <w:txbxContent>
                    <w:p w:rsidR="008352EC" w:rsidRDefault="008352EC" w:rsidP="00EC6FE4">
                      <w:pPr>
                        <w:pStyle w:val="BodyText"/>
                      </w:pPr>
                    </w:p>
                  </w:txbxContent>
                </v:textbox>
                <w10:wrap type="topAndBottom" anchorx="page"/>
              </v:shape>
            </w:pict>
          </mc:Fallback>
        </mc:AlternateContent>
      </w:r>
      <w:r w:rsidRPr="00704D1C">
        <w:rPr>
          <w:rFonts w:ascii="Calibri" w:eastAsia="Calibri" w:hAnsi="Calibri" w:cs="Calibri"/>
          <w:noProof/>
          <w:sz w:val="21"/>
          <w:szCs w:val="21"/>
        </w:rPr>
        <mc:AlternateContent>
          <mc:Choice Requires="wps">
            <w:drawing>
              <wp:anchor distT="0" distB="0" distL="0" distR="0" simplePos="0" relativeHeight="251661312" behindDoc="1" locked="0" layoutInCell="1" allowOverlap="1" wp14:anchorId="7B85D65E" wp14:editId="587DDF4A">
                <wp:simplePos x="0" y="0"/>
                <wp:positionH relativeFrom="page">
                  <wp:posOffset>5317235</wp:posOffset>
                </wp:positionH>
                <wp:positionV relativeFrom="paragraph">
                  <wp:posOffset>299707</wp:posOffset>
                </wp:positionV>
                <wp:extent cx="2036445" cy="399415"/>
                <wp:effectExtent l="0" t="0" r="0" b="0"/>
                <wp:wrapTopAndBottom/>
                <wp:docPr id="26" name="Text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36445" cy="399415"/>
                        </a:xfrm>
                        <a:prstGeom prst="rect">
                          <a:avLst/>
                        </a:prstGeom>
                      </wps:spPr>
                      <wps:txbx>
                        <w:txbxContent>
                          <w:p w:rsidR="008352EC" w:rsidRDefault="008352EC" w:rsidP="00EC6FE4">
                            <w:pPr>
                              <w:pStyle w:val="BodyText"/>
                            </w:pPr>
                          </w:p>
                        </w:txbxContent>
                      </wps:txbx>
                      <wps:bodyPr wrap="square" lIns="0" tIns="0" rIns="0" bIns="0" rtlCol="0">
                        <a:noAutofit/>
                      </wps:bodyPr>
                    </wps:wsp>
                  </a:graphicData>
                </a:graphic>
              </wp:anchor>
            </w:drawing>
          </mc:Choice>
          <mc:Fallback>
            <w:pict>
              <v:shape w14:anchorId="7B85D65E" id="Textbox 26" o:spid="_x0000_s1040" type="#_x0000_t202" style="position:absolute;left:0;text-align:left;margin-left:418.7pt;margin-top:23.6pt;width:160.35pt;height:31.45pt;z-index:-251655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" filled="f" stroked="f">
                <v:path arrowok="t"/>
                <v:textbox inset="0,0,0,0">
                  <w:txbxContent>
                    <w:p w:rsidR="008352EC" w:rsidRDefault="008352EC" w:rsidP="00EC6FE4">
                      <w:pPr>
                        <w:pStyle w:val="BodyText"/>
                      </w:pPr>
                    </w:p>
                  </w:txbxContent>
                </v:textbox>
                <w10:wrap type="topAndBottom" anchorx="page"/>
              </v:shape>
            </w:pict>
          </mc:Fallback>
        </mc:AlternateContent>
      </w:r>
      <w:bookmarkStart w:id="69" w:name="_Toc151826679"/>
      <w:r w:rsidR="00491DAE">
        <w:t xml:space="preserve">2.2 </w:t>
      </w:r>
      <w:r w:rsidR="00F36C89">
        <w:t xml:space="preserve">Complete Code of Railway Management </w:t>
      </w:r>
      <w:r w:rsidR="00703C5A">
        <w:t>Application</w:t>
      </w:r>
      <w:bookmarkEnd w:id="68"/>
      <w:bookmarkEnd w:id="69"/>
    </w:p>
    <w:p w:rsidR="0005048F" w:rsidRDefault="0005048F" w:rsidP="0005048F">
      <w:bookmarkStart w:id="70" w:name="_Toc151826680"/>
      <w:bookmarkStart w:id="71" w:name="_Toc151849212"/>
      <w:r>
        <w:t>#include &lt;iostream&gt;</w:t>
      </w:r>
    </w:p>
    <w:p w:rsidR="0005048F" w:rsidRDefault="0005048F" w:rsidP="0005048F">
      <w:r>
        <w:t>#include &lt;conio.h&gt;</w:t>
      </w:r>
    </w:p>
    <w:p w:rsidR="0005048F" w:rsidRDefault="0005048F" w:rsidP="0005048F">
      <w:r>
        <w:t>#include &lt;windows.h&gt;</w:t>
      </w:r>
    </w:p>
    <w:p w:rsidR="0005048F" w:rsidRDefault="0005048F" w:rsidP="0005048F">
      <w:r>
        <w:t>#include &lt;iomanip&gt;</w:t>
      </w:r>
    </w:p>
    <w:p w:rsidR="0005048F" w:rsidRDefault="0005048F" w:rsidP="0005048F">
      <w:r>
        <w:t>#include &lt;string&gt;</w:t>
      </w:r>
    </w:p>
    <w:p w:rsidR="0005048F" w:rsidRDefault="0005048F" w:rsidP="0005048F">
      <w:r>
        <w:lastRenderedPageBreak/>
        <w:t>using namespace std;</w:t>
      </w:r>
    </w:p>
    <w:p w:rsidR="0005048F" w:rsidRDefault="0005048F" w:rsidP="0005048F"/>
    <w:p w:rsidR="0005048F" w:rsidRDefault="0005048F" w:rsidP="0005048F">
      <w:r>
        <w:t>void User();</w:t>
      </w:r>
    </w:p>
    <w:p w:rsidR="0005048F" w:rsidRDefault="0005048F" w:rsidP="0005048F">
      <w:r>
        <w:t>void services();</w:t>
      </w:r>
    </w:p>
    <w:p w:rsidR="0005048F" w:rsidRDefault="0005048F" w:rsidP="0005048F">
      <w:r>
        <w:t>void rate();</w:t>
      </w:r>
    </w:p>
    <w:p w:rsidR="0005048F" w:rsidRDefault="0005048F" w:rsidP="0005048F">
      <w:r>
        <w:t>void dashboard();</w:t>
      </w:r>
    </w:p>
    <w:p w:rsidR="0005048F" w:rsidRDefault="0005048F" w:rsidP="0005048F">
      <w:r>
        <w:t>void header();</w:t>
      </w:r>
    </w:p>
    <w:p w:rsidR="0005048F" w:rsidRDefault="0005048F" w:rsidP="0005048F">
      <w:r>
        <w:t>void eticket();</w:t>
      </w:r>
    </w:p>
    <w:p w:rsidR="0005048F" w:rsidRDefault="0005048F" w:rsidP="0005048F">
      <w:r>
        <w:t>void feedback();</w:t>
      </w:r>
    </w:p>
    <w:p w:rsidR="0005048F" w:rsidRDefault="0005048F" w:rsidP="0005048F">
      <w:r>
        <w:t>void rating();</w:t>
      </w:r>
    </w:p>
    <w:p w:rsidR="0005048F" w:rsidRDefault="0005048F" w:rsidP="0005048F">
      <w:r>
        <w:t>void helpline();</w:t>
      </w:r>
    </w:p>
    <w:p w:rsidR="0005048F" w:rsidRDefault="0005048F" w:rsidP="0005048F">
      <w:r>
        <w:t>void Menu(string submenu);</w:t>
      </w:r>
    </w:p>
    <w:p w:rsidR="0005048F" w:rsidRDefault="0005048F" w:rsidP="0005048F">
      <w:r>
        <w:t>void subMenu(string submenu);</w:t>
      </w:r>
    </w:p>
    <w:p w:rsidR="0005048F" w:rsidRDefault="0005048F" w:rsidP="0005048F">
      <w:r>
        <w:t>void addTicketInformation();</w:t>
      </w:r>
    </w:p>
    <w:p w:rsidR="0005048F" w:rsidRDefault="0005048F" w:rsidP="0005048F">
      <w:r>
        <w:t>void clearScreen();</w:t>
      </w:r>
    </w:p>
    <w:p w:rsidR="0005048F" w:rsidRDefault="0005048F" w:rsidP="0005048F">
      <w:r>
        <w:t>int loginMenu();</w:t>
      </w:r>
    </w:p>
    <w:p w:rsidR="0005048F" w:rsidRDefault="0005048F" w:rsidP="0005048F">
      <w:r>
        <w:t>void Exit();</w:t>
      </w:r>
    </w:p>
    <w:p w:rsidR="0005048F" w:rsidRDefault="0005048F" w:rsidP="0005048F">
      <w:r>
        <w:t>void displayMenu();</w:t>
      </w:r>
    </w:p>
    <w:p w:rsidR="0005048F" w:rsidRDefault="0005048F" w:rsidP="0005048F">
      <w:r>
        <w:t>void displayInformation(string names[], int cnics[], string locations[], int nums[], int totalAmounts[], int numTickets);</w:t>
      </w:r>
    </w:p>
    <w:p w:rsidR="0005048F" w:rsidRDefault="0005048F" w:rsidP="0005048F">
      <w:r>
        <w:t>string Signin(string name, string password, string users[], string passwords[], string roles[], int count);</w:t>
      </w:r>
    </w:p>
    <w:p w:rsidR="0005048F" w:rsidRDefault="0005048F" w:rsidP="0005048F">
      <w:r>
        <w:t>bool Signup(string name, string password, string role, string users[], string passwords[], string roles[], int &amp;usersCount, int userArrSize);</w:t>
      </w:r>
    </w:p>
    <w:p w:rsidR="0005048F" w:rsidRDefault="0005048F" w:rsidP="0005048F">
      <w:r>
        <w:t>void manageTrains(string names[], string destinations[], int departureTimes[], int &amp;numTrains, const int MAX_TRAINS);</w:t>
      </w:r>
    </w:p>
    <w:p w:rsidR="0005048F" w:rsidRDefault="0005048F" w:rsidP="0005048F">
      <w:r>
        <w:t>void removeTrain(string names[], string destinations[], int departureTimes[], int &amp;numTrains);</w:t>
      </w:r>
    </w:p>
    <w:p w:rsidR="0005048F" w:rsidRDefault="0005048F" w:rsidP="0005048F">
      <w:r>
        <w:t>void addTrain(string names[], string destinations[], int departureTimes[], int &amp;numTrains, const int MAX_TRAINS);</w:t>
      </w:r>
    </w:p>
    <w:p w:rsidR="0005048F" w:rsidRDefault="0005048F" w:rsidP="0005048F">
      <w:r>
        <w:t>void viewTrains(const string names[], const string destinations[], const int departureTimes[], int numTrains);</w:t>
      </w:r>
    </w:p>
    <w:p w:rsidR="0005048F" w:rsidRDefault="0005048F" w:rsidP="0005048F"/>
    <w:p w:rsidR="0005048F" w:rsidRDefault="0005048F" w:rsidP="0005048F">
      <w:r>
        <w:t>int main()</w:t>
      </w:r>
    </w:p>
    <w:p w:rsidR="0005048F" w:rsidRDefault="0005048F" w:rsidP="0005048F">
      <w:r>
        <w:t>{</w:t>
      </w:r>
    </w:p>
    <w:p w:rsidR="0005048F" w:rsidRDefault="0005048F" w:rsidP="0005048F"/>
    <w:p w:rsidR="0005048F" w:rsidRDefault="0005048F" w:rsidP="0005048F">
      <w:r>
        <w:lastRenderedPageBreak/>
        <w:t xml:space="preserve">    const int userArrSize = 100;</w:t>
      </w:r>
    </w:p>
    <w:p w:rsidR="0005048F" w:rsidRDefault="0005048F" w:rsidP="0005048F">
      <w:r>
        <w:t xml:space="preserve">    string users[userArrSize];</w:t>
      </w:r>
    </w:p>
    <w:p w:rsidR="0005048F" w:rsidRDefault="0005048F" w:rsidP="0005048F">
      <w:r>
        <w:t xml:space="preserve">    string passwords[userArrSize];</w:t>
      </w:r>
    </w:p>
    <w:p w:rsidR="0005048F" w:rsidRDefault="0005048F" w:rsidP="0005048F">
      <w:r>
        <w:t xml:space="preserve">    string roles[userArrSize];</w:t>
      </w:r>
    </w:p>
    <w:p w:rsidR="0005048F" w:rsidRDefault="0005048F" w:rsidP="0005048F">
      <w:r>
        <w:t xml:space="preserve">    int count = 0;</w:t>
      </w:r>
    </w:p>
    <w:p w:rsidR="0005048F" w:rsidRDefault="0005048F" w:rsidP="0005048F">
      <w:r>
        <w:t xml:space="preserve">    int option = 0;</w:t>
      </w:r>
    </w:p>
    <w:p w:rsidR="0005048F" w:rsidRDefault="0005048F" w:rsidP="0005048F">
      <w:r>
        <w:t xml:space="preserve">    while (option != 3)</w:t>
      </w:r>
    </w:p>
    <w:p w:rsidR="0005048F" w:rsidRDefault="0005048F" w:rsidP="0005048F">
      <w:r>
        <w:t xml:space="preserve">    {</w:t>
      </w:r>
    </w:p>
    <w:p w:rsidR="0005048F" w:rsidRDefault="0005048F" w:rsidP="0005048F">
      <w:r>
        <w:t xml:space="preserve">        header();</w:t>
      </w:r>
    </w:p>
    <w:p w:rsidR="0005048F" w:rsidRDefault="0005048F" w:rsidP="0005048F">
      <w:r>
        <w:t xml:space="preserve">        Menu("Login");</w:t>
      </w:r>
    </w:p>
    <w:p w:rsidR="0005048F" w:rsidRDefault="0005048F" w:rsidP="0005048F">
      <w:r>
        <w:t xml:space="preserve">        option = loginMenu();</w:t>
      </w:r>
    </w:p>
    <w:p w:rsidR="0005048F" w:rsidRDefault="0005048F" w:rsidP="0005048F">
      <w:r>
        <w:t xml:space="preserve">        if (option == 1)</w:t>
      </w:r>
    </w:p>
    <w:p w:rsidR="0005048F" w:rsidRDefault="0005048F" w:rsidP="0005048F">
      <w:r>
        <w:t xml:space="preserve">        {</w:t>
      </w:r>
    </w:p>
    <w:p w:rsidR="0005048F" w:rsidRDefault="0005048F" w:rsidP="0005048F">
      <w:r>
        <w:t xml:space="preserve">            system("cls");</w:t>
      </w:r>
    </w:p>
    <w:p w:rsidR="0005048F" w:rsidRDefault="0005048F" w:rsidP="0005048F"/>
    <w:p w:rsidR="0005048F" w:rsidRDefault="0005048F" w:rsidP="0005048F">
      <w:r>
        <w:t xml:space="preserve">            string name;</w:t>
      </w:r>
    </w:p>
    <w:p w:rsidR="0005048F" w:rsidRDefault="0005048F" w:rsidP="0005048F">
      <w:r>
        <w:t xml:space="preserve">            string password;</w:t>
      </w:r>
    </w:p>
    <w:p w:rsidR="0005048F" w:rsidRDefault="0005048F" w:rsidP="0005048F">
      <w:r>
        <w:t xml:space="preserve">            string role;</w:t>
      </w:r>
    </w:p>
    <w:p w:rsidR="0005048F" w:rsidRDefault="0005048F" w:rsidP="0005048F">
      <w:r>
        <w:t xml:space="preserve">            header();</w:t>
      </w:r>
    </w:p>
    <w:p w:rsidR="0005048F" w:rsidRDefault="0005048F" w:rsidP="0005048F">
      <w:r>
        <w:t xml:space="preserve">            Menu("Signin");</w:t>
      </w:r>
    </w:p>
    <w:p w:rsidR="0005048F" w:rsidRDefault="0005048F" w:rsidP="0005048F">
      <w:r>
        <w:t xml:space="preserve">            cout &lt;&lt; "Enter your Name: ";</w:t>
      </w:r>
    </w:p>
    <w:p w:rsidR="0005048F" w:rsidRDefault="0005048F" w:rsidP="0005048F">
      <w:r>
        <w:t xml:space="preserve">            cin&gt;&gt;name;</w:t>
      </w:r>
    </w:p>
    <w:p w:rsidR="0005048F" w:rsidRDefault="0005048F" w:rsidP="0005048F">
      <w:r>
        <w:t xml:space="preserve">            cout &lt;&lt; "Enter your Password: ";</w:t>
      </w:r>
    </w:p>
    <w:p w:rsidR="0005048F" w:rsidRDefault="0005048F" w:rsidP="0005048F">
      <w:r>
        <w:t xml:space="preserve">            cin &gt;&gt; password;</w:t>
      </w:r>
    </w:p>
    <w:p w:rsidR="0005048F" w:rsidRDefault="0005048F" w:rsidP="0005048F">
      <w:r>
        <w:t xml:space="preserve">            role = Signin(name, password, users, passwords, roles, count);</w:t>
      </w:r>
    </w:p>
    <w:p w:rsidR="0005048F" w:rsidRDefault="0005048F" w:rsidP="0005048F">
      <w:r>
        <w:t xml:space="preserve">            system("cls");</w:t>
      </w:r>
    </w:p>
    <w:p w:rsidR="0005048F" w:rsidRDefault="0005048F" w:rsidP="0005048F">
      <w:r>
        <w:t xml:space="preserve">            if (role == "Admin")</w:t>
      </w:r>
    </w:p>
    <w:p w:rsidR="0005048F" w:rsidRDefault="0005048F" w:rsidP="0005048F">
      <w:r>
        <w:t xml:space="preserve">            {</w:t>
      </w:r>
    </w:p>
    <w:p w:rsidR="0005048F" w:rsidRDefault="0005048F" w:rsidP="0005048F">
      <w:r>
        <w:t xml:space="preserve">                clearScreen();</w:t>
      </w:r>
    </w:p>
    <w:p w:rsidR="0005048F" w:rsidRDefault="0005048F" w:rsidP="0005048F">
      <w:r>
        <w:t xml:space="preserve">                const int MAX_TRAINS = 10; // Maximum number of trains</w:t>
      </w:r>
    </w:p>
    <w:p w:rsidR="0005048F" w:rsidRDefault="0005048F" w:rsidP="0005048F">
      <w:r>
        <w:t xml:space="preserve">                header();</w:t>
      </w:r>
    </w:p>
    <w:p w:rsidR="0005048F" w:rsidRDefault="0005048F" w:rsidP="0005048F">
      <w:r>
        <w:t xml:space="preserve">                string names[MAX_TRAINS];</w:t>
      </w:r>
    </w:p>
    <w:p w:rsidR="0005048F" w:rsidRDefault="0005048F" w:rsidP="0005048F">
      <w:r>
        <w:t xml:space="preserve">                string destinations[MAX_TRAINS];</w:t>
      </w:r>
    </w:p>
    <w:p w:rsidR="0005048F" w:rsidRDefault="0005048F" w:rsidP="0005048F">
      <w:r>
        <w:t xml:space="preserve">                int departureTimes[MAX_TRAINS];</w:t>
      </w:r>
    </w:p>
    <w:p w:rsidR="0005048F" w:rsidRDefault="0005048F" w:rsidP="0005048F">
      <w:r>
        <w:lastRenderedPageBreak/>
        <w:t xml:space="preserve">                int numTrains = 0;</w:t>
      </w:r>
    </w:p>
    <w:p w:rsidR="0005048F" w:rsidRDefault="0005048F" w:rsidP="0005048F"/>
    <w:p w:rsidR="0005048F" w:rsidRDefault="0005048F" w:rsidP="0005048F">
      <w:r>
        <w:t xml:space="preserve">                int choice = 0;</w:t>
      </w:r>
    </w:p>
    <w:p w:rsidR="0005048F" w:rsidRDefault="0005048F" w:rsidP="0005048F">
      <w:r>
        <w:t xml:space="preserve">                while (choice != 9)</w:t>
      </w:r>
    </w:p>
    <w:p w:rsidR="0005048F" w:rsidRDefault="0005048F" w:rsidP="0005048F">
      <w:r>
        <w:t xml:space="preserve">                {</w:t>
      </w:r>
    </w:p>
    <w:p w:rsidR="0005048F" w:rsidRDefault="0005048F" w:rsidP="0005048F">
      <w:r>
        <w:t xml:space="preserve">                    system("cls");</w:t>
      </w:r>
    </w:p>
    <w:p w:rsidR="0005048F" w:rsidRDefault="0005048F" w:rsidP="0005048F">
      <w:r>
        <w:t xml:space="preserve">                    header();</w:t>
      </w:r>
    </w:p>
    <w:p w:rsidR="0005048F" w:rsidRDefault="0005048F" w:rsidP="0005048F">
      <w:r>
        <w:t xml:space="preserve">                    cout &lt;&lt; "\n\n\t\t\tPress 1 Add New Train" &lt;&lt; endl;</w:t>
      </w:r>
    </w:p>
    <w:p w:rsidR="0005048F" w:rsidRDefault="0005048F" w:rsidP="0005048F">
      <w:r>
        <w:t xml:space="preserve">                    cout &lt;&lt; "\n\n\t\t\tPress 2 View added Trains " &lt;&lt; endl;</w:t>
      </w:r>
    </w:p>
    <w:p w:rsidR="0005048F" w:rsidRDefault="0005048F" w:rsidP="0005048F">
      <w:r>
        <w:t xml:space="preserve">                    cout &lt;&lt; "\n\n\t\t\tPress 3 Available Trains" &lt;&lt; endl;</w:t>
      </w:r>
    </w:p>
    <w:p w:rsidR="0005048F" w:rsidRDefault="0005048F" w:rsidP="0005048F">
      <w:r>
        <w:t xml:space="preserve">                    cout &lt;&lt; "\n\n\t\t\tPress 4 Info" &lt;&lt; endl;</w:t>
      </w:r>
    </w:p>
    <w:p w:rsidR="0005048F" w:rsidRDefault="0005048F" w:rsidP="0005048F">
      <w:r>
        <w:t xml:space="preserve">                    cout &lt;&lt; "\n\n\t\t\tPress 5 Ticket Information" &lt;&lt; endl;</w:t>
      </w:r>
    </w:p>
    <w:p w:rsidR="0005048F" w:rsidRDefault="0005048F" w:rsidP="0005048F">
      <w:r>
        <w:t xml:space="preserve">                    cout &lt;&lt; "\n\n\t\t\tPress 6 Helpline" &lt;&lt; endl;</w:t>
      </w:r>
    </w:p>
    <w:p w:rsidR="0005048F" w:rsidRDefault="0005048F" w:rsidP="0005048F">
      <w:r>
        <w:t xml:space="preserve">                    cout &lt;&lt; "\n\n\t\t\tPress 7 E-Ticket" &lt;&lt; endl;</w:t>
      </w:r>
    </w:p>
    <w:p w:rsidR="0005048F" w:rsidRDefault="0005048F" w:rsidP="0005048F">
      <w:r>
        <w:t xml:space="preserve">                    cout &lt;&lt; "\n\n\t\t\tPress 8 Remove Added Trains" &lt;&lt; endl;</w:t>
      </w:r>
    </w:p>
    <w:p w:rsidR="0005048F" w:rsidRDefault="0005048F" w:rsidP="0005048F">
      <w:r>
        <w:t xml:space="preserve">                    cout &lt;&lt; "\n\n\t\t\tPress 9 Logout" &lt;&lt; endl;</w:t>
      </w:r>
    </w:p>
    <w:p w:rsidR="0005048F" w:rsidRDefault="0005048F" w:rsidP="0005048F">
      <w:r>
        <w:t xml:space="preserve">                    cout &lt;&lt; "\n\n\t\t\tPress 10 Exit" &lt;&lt; endl;</w:t>
      </w:r>
    </w:p>
    <w:p w:rsidR="0005048F" w:rsidRDefault="0005048F" w:rsidP="0005048F">
      <w:r>
        <w:t xml:space="preserve">                    cout &lt;&lt; "Enter your choice: ";</w:t>
      </w:r>
    </w:p>
    <w:p w:rsidR="0005048F" w:rsidRDefault="0005048F" w:rsidP="0005048F">
      <w:r>
        <w:t xml:space="preserve">                    cin &gt;&gt; choice;</w:t>
      </w:r>
    </w:p>
    <w:p w:rsidR="0005048F" w:rsidRDefault="0005048F" w:rsidP="0005048F"/>
    <w:p w:rsidR="0005048F" w:rsidRDefault="0005048F" w:rsidP="0005048F">
      <w:r>
        <w:t xml:space="preserve">                    if (choice == 1)</w:t>
      </w:r>
    </w:p>
    <w:p w:rsidR="0005048F" w:rsidRDefault="0005048F" w:rsidP="0005048F">
      <w:r>
        <w:t xml:space="preserve">                    {</w:t>
      </w:r>
    </w:p>
    <w:p w:rsidR="0005048F" w:rsidRDefault="0005048F" w:rsidP="0005048F">
      <w:r>
        <w:t xml:space="preserve">                        system("cls");</w:t>
      </w:r>
    </w:p>
    <w:p w:rsidR="0005048F" w:rsidRDefault="0005048F" w:rsidP="0005048F">
      <w:r>
        <w:t xml:space="preserve">                        manageTrains(names, destinations, departureTimes, numTrains, MAX_TRAINS);</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3)</w:t>
      </w:r>
    </w:p>
    <w:p w:rsidR="0005048F" w:rsidRDefault="0005048F" w:rsidP="0005048F">
      <w:r>
        <w:t xml:space="preserve">                    {</w:t>
      </w:r>
    </w:p>
    <w:p w:rsidR="0005048F" w:rsidRDefault="0005048F" w:rsidP="0005048F">
      <w:r>
        <w:t xml:space="preserve">                        system("cls");</w:t>
      </w:r>
    </w:p>
    <w:p w:rsidR="0005048F" w:rsidRDefault="0005048F" w:rsidP="0005048F">
      <w:r>
        <w:t xml:space="preserve">                        dashboard();</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4)</w:t>
      </w:r>
    </w:p>
    <w:p w:rsidR="0005048F" w:rsidRDefault="0005048F" w:rsidP="0005048F">
      <w:r>
        <w:t xml:space="preserve">                    {</w:t>
      </w:r>
    </w:p>
    <w:p w:rsidR="0005048F" w:rsidRDefault="0005048F" w:rsidP="0005048F">
      <w:r>
        <w:lastRenderedPageBreak/>
        <w:t xml:space="preserve">                        system("cls");</w:t>
      </w:r>
    </w:p>
    <w:p w:rsidR="0005048F" w:rsidRDefault="0005048F" w:rsidP="0005048F">
      <w:r>
        <w:t xml:space="preserve">                        Sleep(800);</w:t>
      </w:r>
    </w:p>
    <w:p w:rsidR="0005048F" w:rsidRDefault="0005048F" w:rsidP="0005048F">
      <w:r>
        <w:t xml:space="preserve">                        header();</w:t>
      </w:r>
    </w:p>
    <w:p w:rsidR="0005048F" w:rsidRDefault="0005048F" w:rsidP="0005048F">
      <w:r>
        <w:t xml:space="preserve">                        cout &lt;&lt; "Pakistan Railways is the national, state-owned railway company of Pakistan in Lahore. Founded in 1861 as the North Western State Railway and headquartered in Lahore, it owns 7,490 kilometres of operational track across Pakistan, stretching from Torkham to Karachi, offering both freight and passenger services." &lt;&lt; endl;</w:t>
      </w:r>
    </w:p>
    <w:p w:rsidR="0005048F" w:rsidRDefault="0005048F" w:rsidP="0005048F">
      <w:r>
        <w:t xml:space="preserve">                        clearScreen();</w:t>
      </w:r>
    </w:p>
    <w:p w:rsidR="0005048F" w:rsidRDefault="0005048F" w:rsidP="0005048F">
      <w:r>
        <w:t xml:space="preserve">                    }</w:t>
      </w:r>
    </w:p>
    <w:p w:rsidR="0005048F" w:rsidRDefault="0005048F" w:rsidP="0005048F">
      <w:r>
        <w:t xml:space="preserve">                    if (choice == 5)</w:t>
      </w:r>
    </w:p>
    <w:p w:rsidR="0005048F" w:rsidRDefault="0005048F" w:rsidP="0005048F">
      <w:r>
        <w:t xml:space="preserve">                    {</w:t>
      </w:r>
    </w:p>
    <w:p w:rsidR="0005048F" w:rsidRDefault="0005048F" w:rsidP="0005048F">
      <w:r>
        <w:t xml:space="preserve">                        system("cls");</w:t>
      </w:r>
    </w:p>
    <w:p w:rsidR="0005048F" w:rsidRDefault="0005048F" w:rsidP="0005048F">
      <w:r>
        <w:t xml:space="preserve">                        rate();</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6)</w:t>
      </w:r>
    </w:p>
    <w:p w:rsidR="0005048F" w:rsidRDefault="0005048F" w:rsidP="0005048F">
      <w:r>
        <w:t xml:space="preserve">                    {</w:t>
      </w:r>
    </w:p>
    <w:p w:rsidR="0005048F" w:rsidRDefault="0005048F" w:rsidP="0005048F">
      <w:r>
        <w:t xml:space="preserve">                        system("cls");</w:t>
      </w:r>
    </w:p>
    <w:p w:rsidR="0005048F" w:rsidRDefault="0005048F" w:rsidP="0005048F">
      <w:r>
        <w:t xml:space="preserve">                        helpline();</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7)</w:t>
      </w:r>
    </w:p>
    <w:p w:rsidR="0005048F" w:rsidRDefault="0005048F" w:rsidP="0005048F">
      <w:r>
        <w:t xml:space="preserve">                    {</w:t>
      </w:r>
    </w:p>
    <w:p w:rsidR="0005048F" w:rsidRDefault="0005048F" w:rsidP="0005048F">
      <w:r>
        <w:t xml:space="preserve">                        system("cls");</w:t>
      </w:r>
    </w:p>
    <w:p w:rsidR="0005048F" w:rsidRDefault="0005048F" w:rsidP="0005048F">
      <w:r>
        <w:t xml:space="preserve">                        eticket();</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8)</w:t>
      </w:r>
    </w:p>
    <w:p w:rsidR="0005048F" w:rsidRDefault="0005048F" w:rsidP="0005048F">
      <w:r>
        <w:t xml:space="preserve">                    {</w:t>
      </w:r>
    </w:p>
    <w:p w:rsidR="0005048F" w:rsidRDefault="0005048F" w:rsidP="0005048F">
      <w:r>
        <w:t xml:space="preserve">                        system("cls");</w:t>
      </w:r>
    </w:p>
    <w:p w:rsidR="0005048F" w:rsidRDefault="0005048F" w:rsidP="0005048F">
      <w:r>
        <w:t xml:space="preserve">                        removeTrain(names, destinations, departureTimes, numTrains);</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2)</w:t>
      </w:r>
    </w:p>
    <w:p w:rsidR="0005048F" w:rsidRDefault="0005048F" w:rsidP="0005048F">
      <w:r>
        <w:t xml:space="preserve">                    {</w:t>
      </w:r>
    </w:p>
    <w:p w:rsidR="0005048F" w:rsidRDefault="0005048F" w:rsidP="0005048F">
      <w:r>
        <w:lastRenderedPageBreak/>
        <w:t xml:space="preserve">                        system("cls");</w:t>
      </w:r>
    </w:p>
    <w:p w:rsidR="0005048F" w:rsidRDefault="0005048F" w:rsidP="0005048F">
      <w:r>
        <w:t xml:space="preserve">                        viewTrains(names, destinations, departureTimes, numTrains);</w:t>
      </w:r>
    </w:p>
    <w:p w:rsidR="0005048F" w:rsidRDefault="0005048F" w:rsidP="0005048F">
      <w:r>
        <w:t xml:space="preserve">                        clearScreen();</w:t>
      </w:r>
    </w:p>
    <w:p w:rsidR="0005048F" w:rsidRDefault="0005048F" w:rsidP="0005048F">
      <w:r>
        <w:t xml:space="preserve">                    }</w:t>
      </w:r>
    </w:p>
    <w:p w:rsidR="0005048F" w:rsidRDefault="0005048F" w:rsidP="0005048F">
      <w:r>
        <w:t xml:space="preserve">                    if (choice == 9)</w:t>
      </w:r>
    </w:p>
    <w:p w:rsidR="0005048F" w:rsidRDefault="0005048F" w:rsidP="0005048F">
      <w:r>
        <w:t xml:space="preserve">                    {</w:t>
      </w:r>
    </w:p>
    <w:p w:rsidR="0005048F" w:rsidRDefault="0005048F" w:rsidP="0005048F"/>
    <w:p w:rsidR="0005048F" w:rsidRDefault="0005048F" w:rsidP="0005048F">
      <w:r>
        <w:t xml:space="preserve">                        system("cls");</w:t>
      </w:r>
    </w:p>
    <w:p w:rsidR="0005048F" w:rsidRDefault="0005048F" w:rsidP="0005048F">
      <w:r>
        <w:t xml:space="preserve">                        clearScreen();</w:t>
      </w:r>
    </w:p>
    <w:p w:rsidR="0005048F" w:rsidRDefault="0005048F" w:rsidP="0005048F">
      <w:r>
        <w:t xml:space="preserve">                        system("cls");</w:t>
      </w:r>
    </w:p>
    <w:p w:rsidR="0005048F" w:rsidRDefault="0005048F" w:rsidP="0005048F"/>
    <w:p w:rsidR="0005048F" w:rsidRDefault="0005048F" w:rsidP="0005048F">
      <w:r>
        <w:t xml:space="preserve">                        Menu("Login");</w:t>
      </w:r>
    </w:p>
    <w:p w:rsidR="0005048F" w:rsidRDefault="0005048F" w:rsidP="0005048F">
      <w:r>
        <w:t xml:space="preserve">                        system("cls");</w:t>
      </w:r>
    </w:p>
    <w:p w:rsidR="0005048F" w:rsidRDefault="0005048F" w:rsidP="0005048F">
      <w:r>
        <w:t xml:space="preserve">                    }</w:t>
      </w:r>
    </w:p>
    <w:p w:rsidR="0005048F" w:rsidRDefault="0005048F" w:rsidP="0005048F">
      <w:r>
        <w:t xml:space="preserve">                    if (choice == 10)</w:t>
      </w:r>
    </w:p>
    <w:p w:rsidR="0005048F" w:rsidRDefault="0005048F" w:rsidP="0005048F">
      <w:r>
        <w:t xml:space="preserve">                    {</w:t>
      </w:r>
    </w:p>
    <w:p w:rsidR="0005048F" w:rsidRDefault="0005048F" w:rsidP="0005048F">
      <w:r>
        <w:t xml:space="preserve">                        system("cls");</w:t>
      </w:r>
    </w:p>
    <w:p w:rsidR="0005048F" w:rsidRDefault="0005048F" w:rsidP="0005048F">
      <w:r>
        <w:t xml:space="preserve">                        Exit();</w:t>
      </w:r>
    </w:p>
    <w:p w:rsidR="0005048F" w:rsidRDefault="0005048F" w:rsidP="0005048F">
      <w:r>
        <w:t xml:space="preserve">                    }</w:t>
      </w:r>
    </w:p>
    <w:p w:rsidR="0005048F" w:rsidRDefault="0005048F" w:rsidP="0005048F"/>
    <w:p w:rsidR="0005048F" w:rsidRDefault="0005048F" w:rsidP="0005048F">
      <w:r>
        <w:t xml:space="preserve">                    else</w:t>
      </w:r>
    </w:p>
    <w:p w:rsidR="0005048F" w:rsidRDefault="0005048F" w:rsidP="0005048F">
      <w:r>
        <w:t xml:space="preserve">                    {</w:t>
      </w:r>
    </w:p>
    <w:p w:rsidR="0005048F" w:rsidRDefault="0005048F" w:rsidP="0005048F">
      <w:r>
        <w:t xml:space="preserve">                        system("cls");</w:t>
      </w:r>
    </w:p>
    <w:p w:rsidR="0005048F" w:rsidRDefault="0005048F" w:rsidP="0005048F">
      <w:r>
        <w:t xml:space="preserve">                        cout &lt;&lt; "Invalid choice. Please try again.\n";</w:t>
      </w:r>
    </w:p>
    <w:p w:rsidR="0005048F" w:rsidRDefault="0005048F" w:rsidP="0005048F">
      <w:r>
        <w:t xml:space="preserve">                        system("cls");</w:t>
      </w:r>
    </w:p>
    <w:p w:rsidR="0005048F" w:rsidRDefault="0005048F" w:rsidP="0005048F">
      <w:r>
        <w:t xml:space="preserve">                    }</w:t>
      </w:r>
    </w:p>
    <w:p w:rsidR="0005048F" w:rsidRDefault="0005048F" w:rsidP="0005048F">
      <w:r>
        <w:t xml:space="preserve">                }</w:t>
      </w:r>
    </w:p>
    <w:p w:rsidR="0005048F" w:rsidRDefault="0005048F" w:rsidP="0005048F">
      <w:r>
        <w:t xml:space="preserve">            }</w:t>
      </w:r>
    </w:p>
    <w:p w:rsidR="0005048F" w:rsidRDefault="0005048F" w:rsidP="0005048F">
      <w:r>
        <w:t xml:space="preserve">            else if (role == "User")</w:t>
      </w:r>
    </w:p>
    <w:p w:rsidR="0005048F" w:rsidRDefault="0005048F" w:rsidP="0005048F">
      <w:r>
        <w:t xml:space="preserve">            {</w:t>
      </w:r>
    </w:p>
    <w:p w:rsidR="0005048F" w:rsidRDefault="0005048F" w:rsidP="0005048F">
      <w:r>
        <w:t xml:space="preserve">                clearScreen();</w:t>
      </w:r>
    </w:p>
    <w:p w:rsidR="0005048F" w:rsidRDefault="0005048F" w:rsidP="0005048F">
      <w:r>
        <w:t xml:space="preserve">                User();</w:t>
      </w:r>
    </w:p>
    <w:p w:rsidR="0005048F" w:rsidRDefault="0005048F" w:rsidP="0005048F">
      <w:r>
        <w:t xml:space="preserve">            }</w:t>
      </w:r>
    </w:p>
    <w:p w:rsidR="0005048F" w:rsidRDefault="0005048F" w:rsidP="0005048F">
      <w:r>
        <w:t xml:space="preserve">            else if (role == "undefined")</w:t>
      </w:r>
    </w:p>
    <w:p w:rsidR="0005048F" w:rsidRDefault="0005048F" w:rsidP="0005048F">
      <w:r>
        <w:lastRenderedPageBreak/>
        <w:t xml:space="preserve">            {</w:t>
      </w:r>
    </w:p>
    <w:p w:rsidR="0005048F" w:rsidRDefault="0005048F" w:rsidP="0005048F">
      <w:r>
        <w:t xml:space="preserve">                system("cls");</w:t>
      </w:r>
    </w:p>
    <w:p w:rsidR="0005048F" w:rsidRDefault="0005048F" w:rsidP="0005048F">
      <w:r>
        <w:t xml:space="preserve">                cout &lt;&lt; "UnIdentifed! " &lt;&lt; endl;</w:t>
      </w:r>
    </w:p>
    <w:p w:rsidR="0005048F" w:rsidRDefault="0005048F" w:rsidP="0005048F">
      <w:r>
        <w:t xml:space="preserve">            }</w:t>
      </w:r>
    </w:p>
    <w:p w:rsidR="0005048F" w:rsidRDefault="0005048F" w:rsidP="0005048F">
      <w:r>
        <w:t xml:space="preserve">        }</w:t>
      </w:r>
    </w:p>
    <w:p w:rsidR="0005048F" w:rsidRDefault="0005048F" w:rsidP="0005048F">
      <w:r>
        <w:t xml:space="preserve">        else if (option == 2)</w:t>
      </w:r>
    </w:p>
    <w:p w:rsidR="0005048F" w:rsidRDefault="0005048F" w:rsidP="0005048F">
      <w:r>
        <w:t xml:space="preserve">        {</w:t>
      </w:r>
    </w:p>
    <w:p w:rsidR="0005048F" w:rsidRDefault="0005048F" w:rsidP="0005048F">
      <w:r>
        <w:t xml:space="preserve">            system("cls");</w:t>
      </w:r>
    </w:p>
    <w:p w:rsidR="0005048F" w:rsidRDefault="0005048F" w:rsidP="0005048F">
      <w:r>
        <w:t xml:space="preserve">            string name;</w:t>
      </w:r>
    </w:p>
    <w:p w:rsidR="0005048F" w:rsidRDefault="0005048F" w:rsidP="0005048F">
      <w:r>
        <w:t xml:space="preserve">            string password;</w:t>
      </w:r>
    </w:p>
    <w:p w:rsidR="0005048F" w:rsidRDefault="0005048F" w:rsidP="0005048F">
      <w:r>
        <w:t xml:space="preserve">            string role;</w:t>
      </w:r>
    </w:p>
    <w:p w:rsidR="0005048F" w:rsidRDefault="0005048F" w:rsidP="0005048F">
      <w:r>
        <w:t xml:space="preserve">            header();</w:t>
      </w:r>
    </w:p>
    <w:p w:rsidR="0005048F" w:rsidRDefault="0005048F" w:rsidP="0005048F">
      <w:r>
        <w:t xml:space="preserve">            Menu("Signup");</w:t>
      </w:r>
    </w:p>
    <w:p w:rsidR="0005048F" w:rsidRDefault="0005048F" w:rsidP="0005048F">
      <w:r>
        <w:t xml:space="preserve">            cout &lt;&lt; "\t\t\t\t\tEnter your Name (Spaces Not Allowed): ";</w:t>
      </w:r>
    </w:p>
    <w:p w:rsidR="0005048F" w:rsidRDefault="0005048F" w:rsidP="0005048F">
      <w:r>
        <w:t xml:space="preserve">        cin&gt;&gt;name;</w:t>
      </w:r>
    </w:p>
    <w:p w:rsidR="0005048F" w:rsidRDefault="0005048F" w:rsidP="0005048F">
      <w:r>
        <w:t xml:space="preserve">            cout &lt;&lt; "\t\t\t\t\tEnter your Password: ";</w:t>
      </w:r>
    </w:p>
    <w:p w:rsidR="0005048F" w:rsidRDefault="0005048F" w:rsidP="0005048F">
      <w:r>
        <w:t xml:space="preserve">            cin &gt;&gt; password;</w:t>
      </w:r>
    </w:p>
    <w:p w:rsidR="0005048F" w:rsidRDefault="0005048F" w:rsidP="0005048F">
      <w:r>
        <w:t xml:space="preserve">            cout &lt;&lt; "\t\t\t\t\tEnter your Role (Admin or User): ";</w:t>
      </w:r>
    </w:p>
    <w:p w:rsidR="0005048F" w:rsidRDefault="0005048F" w:rsidP="0005048F">
      <w:r>
        <w:t xml:space="preserve">            cin &gt;&gt; role;</w:t>
      </w:r>
    </w:p>
    <w:p w:rsidR="0005048F" w:rsidRDefault="0005048F" w:rsidP="0005048F">
      <w:r>
        <w:t xml:space="preserve">            bool isValid = Signup(name, password, role, users, passwords, roles, count, userArrSize);</w:t>
      </w:r>
    </w:p>
    <w:p w:rsidR="0005048F" w:rsidRDefault="0005048F" w:rsidP="0005048F">
      <w:r>
        <w:t xml:space="preserve">            if (isValid)</w:t>
      </w:r>
    </w:p>
    <w:p w:rsidR="0005048F" w:rsidRDefault="0005048F" w:rsidP="0005048F">
      <w:r>
        <w:t xml:space="preserve">            {</w:t>
      </w:r>
    </w:p>
    <w:p w:rsidR="0005048F" w:rsidRDefault="0005048F" w:rsidP="0005048F">
      <w:r>
        <w:t xml:space="preserve">                cout &lt;&lt; "\t\t\tCongratulation Signup Succeessfully as " &lt;&lt; role &lt;&lt; endl;</w:t>
      </w:r>
    </w:p>
    <w:p w:rsidR="0005048F" w:rsidRDefault="0005048F" w:rsidP="0005048F">
      <w:r>
        <w:t xml:space="preserve">            }</w:t>
      </w:r>
    </w:p>
    <w:p w:rsidR="0005048F" w:rsidRDefault="0005048F" w:rsidP="0005048F">
      <w:r>
        <w:t xml:space="preserve">            if (!isValid)</w:t>
      </w:r>
    </w:p>
    <w:p w:rsidR="0005048F" w:rsidRDefault="0005048F" w:rsidP="0005048F">
      <w:r>
        <w:t xml:space="preserve">            {</w:t>
      </w:r>
    </w:p>
    <w:p w:rsidR="0005048F" w:rsidRDefault="0005048F" w:rsidP="0005048F">
      <w:r>
        <w:t xml:space="preserve">                cout &lt;&lt; "\t\t\tInvalid ! Username or Password" &lt;&lt; endl;</w:t>
      </w:r>
    </w:p>
    <w:p w:rsidR="0005048F" w:rsidRDefault="0005048F" w:rsidP="0005048F">
      <w:r>
        <w:t xml:space="preserve">            }</w:t>
      </w:r>
    </w:p>
    <w:p w:rsidR="0005048F" w:rsidRDefault="0005048F" w:rsidP="0005048F">
      <w:r>
        <w:t xml:space="preserve">        }</w:t>
      </w:r>
    </w:p>
    <w:p w:rsidR="0005048F" w:rsidRDefault="0005048F" w:rsidP="0005048F">
      <w:r>
        <w:t xml:space="preserve">        clearScreen();</w:t>
      </w:r>
    </w:p>
    <w:p w:rsidR="0005048F" w:rsidRDefault="0005048F" w:rsidP="0005048F">
      <w:r>
        <w:t xml:space="preserve">    }</w:t>
      </w:r>
    </w:p>
    <w:p w:rsidR="0005048F" w:rsidRDefault="0005048F" w:rsidP="0005048F"/>
    <w:p w:rsidR="0005048F" w:rsidRDefault="0005048F" w:rsidP="0005048F">
      <w:r>
        <w:t xml:space="preserve">    return 0;</w:t>
      </w:r>
    </w:p>
    <w:p w:rsidR="0005048F" w:rsidRDefault="0005048F" w:rsidP="0005048F">
      <w:r>
        <w:t>}</w:t>
      </w:r>
    </w:p>
    <w:p w:rsidR="0005048F" w:rsidRDefault="0005048F" w:rsidP="0005048F"/>
    <w:p w:rsidR="0005048F" w:rsidRDefault="0005048F" w:rsidP="0005048F">
      <w:r>
        <w:t>void header()</w:t>
      </w:r>
    </w:p>
    <w:p w:rsidR="0005048F" w:rsidRDefault="0005048F" w:rsidP="0005048F">
      <w:r>
        <w:t>{</w:t>
      </w:r>
    </w:p>
    <w:p w:rsidR="0005048F" w:rsidRDefault="0005048F" w:rsidP="0005048F">
      <w:r>
        <w:t xml:space="preserve">    system("Color 0A");</w:t>
      </w:r>
    </w:p>
    <w:p w:rsidR="0005048F" w:rsidRDefault="0005048F" w:rsidP="0005048F">
      <w:r>
        <w:t xml:space="preserve">    cout &lt;&lt; R"(</w:t>
      </w:r>
    </w:p>
    <w:p w:rsidR="0005048F" w:rsidRDefault="0005048F" w:rsidP="0005048F">
      <w:r>
        <w:t xml:space="preserve">             ______     ______     __     __         __     __     ______     __  __        __    __     ______     __   __     ______     ______     ______     __    __     ______     __   __     ______     </w:t>
      </w:r>
    </w:p>
    <w:p w:rsidR="0005048F" w:rsidRDefault="0005048F" w:rsidP="0005048F">
      <w:r>
        <w:t xml:space="preserve">            /\  == \   /\  __ \   /\ \   /\ \       /\ \  _ \ \   /\  __ \   /\ \_\ \      /\ "-./  \   /\  __ \   /\ "-.\ \   /\  __ \   /\  ___\   /\  ___\   /\ "-./  \   /\  ___\   /\ "-.\ \   /\__  _\    </w:t>
      </w:r>
    </w:p>
    <w:p w:rsidR="0005048F" w:rsidRDefault="0005048F" w:rsidP="0005048F">
      <w:r>
        <w:t xml:space="preserve">             \ \  __&lt;   \ \  __ \  \ \ \  \ \ \____  \ \ \/ ".\ \  \ \  __ \  \ \____ \     \ \ \-./\ \  \ \  __ \  \ \ \-.  \  \ \  __ \  \ \ \__ \  \ \  __\   \ \ \-./\ \  \ \  __\   \ \ \-.  \  \/_/\ \/    </w:t>
      </w:r>
    </w:p>
    <w:p w:rsidR="0005048F" w:rsidRDefault="0005048F" w:rsidP="0005048F">
      <w:r>
        <w:t xml:space="preserve">              \ \_\ \_\  \ \_\ \_\  \ \_\  \ \_____\  \ \__/".~\_\  \ \_\ \_\  \/\_____\     \ \_\ \ \_\  \ \_\ \_\  \ \_\\"\_\  \ \_\ \_\  \ \_____\  \ \_____\  \ \_\ \ \_\  \ \_____\  \ \_\\"\_\    \ \_\    </w:t>
      </w:r>
    </w:p>
    <w:p w:rsidR="0005048F" w:rsidRDefault="0005048F" w:rsidP="0005048F">
      <w:r>
        <w:t xml:space="preserve">               \/_/ /_/   \/_/\/_/   \/_/   \/_____/   \/_/   \/_/   \/_/\/_/   \/_____/      \/_/  \/_/   \/_/\/_/   \/_/ \/_/   \/_/\/_/   \/_____/   \/_____/   \/_/  \/_/   \/_____/   \/_/ \/_/     \/_/    </w:t>
      </w:r>
    </w:p>
    <w:p w:rsidR="0005048F" w:rsidRDefault="0005048F" w:rsidP="0005048F">
      <w:r>
        <w:t xml:space="preserve">                                                                                                                                                                                                    </w:t>
      </w:r>
    </w:p>
    <w:p w:rsidR="0005048F" w:rsidRDefault="0005048F" w:rsidP="0005048F">
      <w:r>
        <w:t>)";</w:t>
      </w:r>
    </w:p>
    <w:p w:rsidR="0005048F" w:rsidRDefault="0005048F" w:rsidP="0005048F">
      <w:r>
        <w:t>}</w:t>
      </w:r>
    </w:p>
    <w:p w:rsidR="0005048F" w:rsidRDefault="0005048F" w:rsidP="0005048F"/>
    <w:p w:rsidR="0005048F" w:rsidRDefault="0005048F" w:rsidP="0005048F">
      <w:r>
        <w:t>void addTrain(string names[], string destinations[], int departureTimes[], int &amp;numTrains, const int MAX_TRAINS)</w:t>
      </w:r>
    </w:p>
    <w:p w:rsidR="0005048F" w:rsidRDefault="0005048F" w:rsidP="0005048F">
      <w:r>
        <w:t>{</w:t>
      </w:r>
    </w:p>
    <w:p w:rsidR="0005048F" w:rsidRDefault="0005048F" w:rsidP="0005048F"/>
    <w:p w:rsidR="0005048F" w:rsidRDefault="0005048F" w:rsidP="0005048F">
      <w:r>
        <w:t xml:space="preserve">    header();</w:t>
      </w:r>
    </w:p>
    <w:p w:rsidR="0005048F" w:rsidRDefault="0005048F" w:rsidP="0005048F">
      <w:r>
        <w:t xml:space="preserve">    if (numTrains &lt; MAX_TRAINS)</w:t>
      </w:r>
    </w:p>
    <w:p w:rsidR="0005048F" w:rsidRDefault="0005048F" w:rsidP="0005048F">
      <w:r>
        <w:t xml:space="preserve">    {</w:t>
      </w:r>
    </w:p>
    <w:p w:rsidR="0005048F" w:rsidRDefault="0005048F" w:rsidP="0005048F">
      <w:r>
        <w:t xml:space="preserve">        cout &lt;&lt; "\nEnter Train Details:\n";</w:t>
      </w:r>
    </w:p>
    <w:p w:rsidR="0005048F" w:rsidRDefault="0005048F" w:rsidP="0005048F">
      <w:r>
        <w:t xml:space="preserve">        cout &lt;&lt; "Train Name: ";</w:t>
      </w:r>
    </w:p>
    <w:p w:rsidR="0005048F" w:rsidRDefault="0005048F" w:rsidP="0005048F">
      <w:r>
        <w:t xml:space="preserve">        cin.ignore(); // Ignore newline character in the input buffer</w:t>
      </w:r>
    </w:p>
    <w:p w:rsidR="0005048F" w:rsidRDefault="0005048F" w:rsidP="0005048F">
      <w:r>
        <w:t xml:space="preserve">        getline(cin, names[numTrains]);</w:t>
      </w:r>
    </w:p>
    <w:p w:rsidR="0005048F" w:rsidRDefault="0005048F" w:rsidP="0005048F"/>
    <w:p w:rsidR="0005048F" w:rsidRDefault="0005048F" w:rsidP="0005048F">
      <w:r>
        <w:t xml:space="preserve">        cout &lt;&lt; "Destination: ";</w:t>
      </w:r>
    </w:p>
    <w:p w:rsidR="0005048F" w:rsidRDefault="0005048F" w:rsidP="0005048F">
      <w:r>
        <w:t xml:space="preserve">        getline(cin, destinations[numTrains]);</w:t>
      </w:r>
    </w:p>
    <w:p w:rsidR="0005048F" w:rsidRDefault="0005048F" w:rsidP="0005048F"/>
    <w:p w:rsidR="0005048F" w:rsidRDefault="0005048F" w:rsidP="0005048F">
      <w:r>
        <w:t xml:space="preserve">        cout &lt;&lt; "Departure Time (24-hour format, e.g., 1400): ";</w:t>
      </w:r>
    </w:p>
    <w:p w:rsidR="0005048F" w:rsidRDefault="0005048F" w:rsidP="0005048F">
      <w:r>
        <w:lastRenderedPageBreak/>
        <w:t xml:space="preserve">        cin &gt;&gt; departureTimes[numTrains];</w:t>
      </w:r>
    </w:p>
    <w:p w:rsidR="0005048F" w:rsidRDefault="0005048F" w:rsidP="0005048F"/>
    <w:p w:rsidR="0005048F" w:rsidRDefault="0005048F" w:rsidP="0005048F">
      <w:r>
        <w:t xml:space="preserve">        cout &lt;&lt; "Train added successfully!\n";</w:t>
      </w:r>
    </w:p>
    <w:p w:rsidR="0005048F" w:rsidRDefault="0005048F" w:rsidP="0005048F">
      <w:r>
        <w:t xml:space="preserve">        numTrains++;</w:t>
      </w:r>
    </w:p>
    <w:p w:rsidR="0005048F" w:rsidRDefault="0005048F" w:rsidP="0005048F">
      <w:r>
        <w:t xml:space="preserve">    }</w:t>
      </w:r>
    </w:p>
    <w:p w:rsidR="0005048F" w:rsidRDefault="0005048F" w:rsidP="0005048F"/>
    <w:p w:rsidR="0005048F" w:rsidRDefault="0005048F" w:rsidP="0005048F">
      <w:r>
        <w:t xml:space="preserve">    else</w:t>
      </w:r>
    </w:p>
    <w:p w:rsidR="0005048F" w:rsidRDefault="0005048F" w:rsidP="0005048F">
      <w:r>
        <w:t xml:space="preserve">    {</w:t>
      </w:r>
    </w:p>
    <w:p w:rsidR="0005048F" w:rsidRDefault="0005048F" w:rsidP="0005048F">
      <w:r>
        <w:t xml:space="preserve">        cout &lt;&lt; "Maximum number of trains reached. Cannot add more trains.\n";</w:t>
      </w:r>
    </w:p>
    <w:p w:rsidR="0005048F" w:rsidRDefault="0005048F" w:rsidP="0005048F">
      <w:r>
        <w:t xml:space="preserve">    }</w:t>
      </w:r>
    </w:p>
    <w:p w:rsidR="0005048F" w:rsidRDefault="0005048F" w:rsidP="0005048F">
      <w:r>
        <w:t>}</w:t>
      </w:r>
    </w:p>
    <w:p w:rsidR="0005048F" w:rsidRDefault="0005048F" w:rsidP="0005048F"/>
    <w:p w:rsidR="0005048F" w:rsidRDefault="0005048F" w:rsidP="0005048F">
      <w:r>
        <w:t>void viewTrains(const string names[], const string destinations[], const int departureTimes[], int numTrains)</w:t>
      </w:r>
    </w:p>
    <w:p w:rsidR="0005048F" w:rsidRDefault="0005048F" w:rsidP="0005048F">
      <w:r>
        <w:t>{</w:t>
      </w:r>
    </w:p>
    <w:p w:rsidR="0005048F" w:rsidRDefault="0005048F" w:rsidP="0005048F"/>
    <w:p w:rsidR="0005048F" w:rsidRDefault="0005048F" w:rsidP="0005048F">
      <w:r>
        <w:t xml:space="preserve">    header();</w:t>
      </w:r>
    </w:p>
    <w:p w:rsidR="0005048F" w:rsidRDefault="0005048F" w:rsidP="0005048F">
      <w:r>
        <w:t xml:space="preserve">    if (numTrains &gt; 0)</w:t>
      </w:r>
    </w:p>
    <w:p w:rsidR="0005048F" w:rsidRDefault="0005048F" w:rsidP="0005048F">
      <w:r>
        <w:t xml:space="preserve">    {</w:t>
      </w:r>
    </w:p>
    <w:p w:rsidR="0005048F" w:rsidRDefault="0005048F" w:rsidP="0005048F">
      <w:r>
        <w:t xml:space="preserve">        cout &lt;&lt; "\n===== List of Added Trains =====\n";</w:t>
      </w:r>
    </w:p>
    <w:p w:rsidR="0005048F" w:rsidRDefault="0005048F" w:rsidP="0005048F">
      <w:r>
        <w:t xml:space="preserve">        cout &lt;&lt; setw(15) &lt;&lt; "Train Name" &lt;&lt; setw(15) &lt;&lt; "Destination" &lt;&lt; setw(20) &lt;&lt; "Departure Time\n";</w:t>
      </w:r>
    </w:p>
    <w:p w:rsidR="0005048F" w:rsidRDefault="0005048F" w:rsidP="0005048F">
      <w:r>
        <w:t xml:space="preserve">        for (int i = 0; i &lt; numTrains; ++i)</w:t>
      </w:r>
    </w:p>
    <w:p w:rsidR="0005048F" w:rsidRDefault="0005048F" w:rsidP="0005048F">
      <w:r>
        <w:t xml:space="preserve">        {</w:t>
      </w:r>
    </w:p>
    <w:p w:rsidR="0005048F" w:rsidRDefault="0005048F" w:rsidP="0005048F">
      <w:r>
        <w:t xml:space="preserve">            cout &lt;&lt; setw(15) &lt;&lt; names[i] &lt;&lt; setw(15) &lt;&lt; destinations[i] &lt;&lt; setw(20) &lt;&lt; departureTimes[i] &lt;&lt; "\n";</w:t>
      </w:r>
    </w:p>
    <w:p w:rsidR="0005048F" w:rsidRDefault="0005048F" w:rsidP="0005048F">
      <w:r>
        <w:t xml:space="preserve">        }</w:t>
      </w:r>
    </w:p>
    <w:p w:rsidR="0005048F" w:rsidRDefault="0005048F" w:rsidP="0005048F">
      <w:r>
        <w:t xml:space="preserve">        getch();</w:t>
      </w:r>
    </w:p>
    <w:p w:rsidR="0005048F" w:rsidRDefault="0005048F" w:rsidP="0005048F">
      <w:r>
        <w:t xml:space="preserve">    }</w:t>
      </w:r>
    </w:p>
    <w:p w:rsidR="0005048F" w:rsidRDefault="0005048F" w:rsidP="0005048F">
      <w:r>
        <w:t xml:space="preserve">    else</w:t>
      </w:r>
    </w:p>
    <w:p w:rsidR="0005048F" w:rsidRDefault="0005048F" w:rsidP="0005048F">
      <w:r>
        <w:t xml:space="preserve">    {</w:t>
      </w:r>
    </w:p>
    <w:p w:rsidR="0005048F" w:rsidRDefault="0005048F" w:rsidP="0005048F">
      <w:r>
        <w:t xml:space="preserve">        cout &lt;&lt; "No trains added yet.\n";</w:t>
      </w:r>
    </w:p>
    <w:p w:rsidR="0005048F" w:rsidRDefault="0005048F" w:rsidP="0005048F">
      <w:r>
        <w:t xml:space="preserve">    }</w:t>
      </w:r>
    </w:p>
    <w:p w:rsidR="0005048F" w:rsidRDefault="0005048F" w:rsidP="0005048F">
      <w:r>
        <w:t>}</w:t>
      </w:r>
    </w:p>
    <w:p w:rsidR="0005048F" w:rsidRDefault="0005048F" w:rsidP="0005048F">
      <w:r>
        <w:t>void eticket()</w:t>
      </w:r>
    </w:p>
    <w:p w:rsidR="0005048F" w:rsidRDefault="0005048F" w:rsidP="0005048F">
      <w:r>
        <w:lastRenderedPageBreak/>
        <w:t>{</w:t>
      </w:r>
    </w:p>
    <w:p w:rsidR="0005048F" w:rsidRDefault="0005048F" w:rsidP="0005048F">
      <w:r>
        <w:t xml:space="preserve">    system("cls");</w:t>
      </w:r>
    </w:p>
    <w:p w:rsidR="0005048F" w:rsidRDefault="0005048F" w:rsidP="0005048F">
      <w:r>
        <w:t xml:space="preserve">    const int MAX_PASSENGERS = 10;</w:t>
      </w:r>
    </w:p>
    <w:p w:rsidR="0005048F" w:rsidRDefault="0005048F" w:rsidP="0005048F">
      <w:r>
        <w:t xml:space="preserve">    header();</w:t>
      </w:r>
    </w:p>
    <w:p w:rsidR="0005048F" w:rsidRDefault="0005048F" w:rsidP="0005048F"/>
    <w:p w:rsidR="0005048F" w:rsidRDefault="0005048F" w:rsidP="0005048F">
      <w:r>
        <w:t xml:space="preserve">    int numTickets;</w:t>
      </w:r>
    </w:p>
    <w:p w:rsidR="0005048F" w:rsidRDefault="0005048F" w:rsidP="0005048F">
      <w:r>
        <w:t xml:space="preserve">    cout &lt;&lt; "Enter number of tickets: ";</w:t>
      </w:r>
    </w:p>
    <w:p w:rsidR="0005048F" w:rsidRDefault="0005048F" w:rsidP="0005048F">
      <w:r>
        <w:t xml:space="preserve">    cin &gt;&gt; numTickets;</w:t>
      </w:r>
    </w:p>
    <w:p w:rsidR="0005048F" w:rsidRDefault="0005048F" w:rsidP="0005048F"/>
    <w:p w:rsidR="0005048F" w:rsidRDefault="0005048F" w:rsidP="0005048F">
      <w:r>
        <w:t xml:space="preserve">    string names[MAX_PASSENGERS];</w:t>
      </w:r>
    </w:p>
    <w:p w:rsidR="0005048F" w:rsidRDefault="0005048F" w:rsidP="0005048F">
      <w:r>
        <w:t xml:space="preserve">    int cnics[MAX_PASSENGERS];</w:t>
      </w:r>
    </w:p>
    <w:p w:rsidR="0005048F" w:rsidRDefault="0005048F" w:rsidP="0005048F">
      <w:r>
        <w:t xml:space="preserve">    string locations[MAX_PASSENGERS];</w:t>
      </w:r>
    </w:p>
    <w:p w:rsidR="0005048F" w:rsidRDefault="0005048F" w:rsidP="0005048F">
      <w:r>
        <w:t xml:space="preserve">    int nums[MAX_PASSENGERS];</w:t>
      </w:r>
    </w:p>
    <w:p w:rsidR="0005048F" w:rsidRDefault="0005048F" w:rsidP="0005048F">
      <w:r>
        <w:t xml:space="preserve">    int totalAmounts[MAX_PASSENGERS];</w:t>
      </w:r>
    </w:p>
    <w:p w:rsidR="0005048F" w:rsidRDefault="0005048F" w:rsidP="0005048F"/>
    <w:p w:rsidR="0005048F" w:rsidRDefault="0005048F" w:rsidP="0005048F">
      <w:r>
        <w:t xml:space="preserve">    cout &lt;&lt; "\t\t\t\t\t\tPASSENGERS DETAILS" &lt;&lt; endl;</w:t>
      </w:r>
    </w:p>
    <w:p w:rsidR="0005048F" w:rsidRDefault="0005048F" w:rsidP="0005048F"/>
    <w:p w:rsidR="0005048F" w:rsidRDefault="0005048F" w:rsidP="0005048F">
      <w:r>
        <w:t xml:space="preserve">    </w:t>
      </w:r>
    </w:p>
    <w:p w:rsidR="0005048F" w:rsidRDefault="0005048F" w:rsidP="0005048F">
      <w:r>
        <w:t xml:space="preserve">    for (int i = 0; i &lt; numTickets; ++i)</w:t>
      </w:r>
    </w:p>
    <w:p w:rsidR="0005048F" w:rsidRDefault="0005048F" w:rsidP="0005048F">
      <w:r>
        <w:t xml:space="preserve">    {</w:t>
      </w:r>
    </w:p>
    <w:p w:rsidR="0005048F" w:rsidRDefault="0005048F" w:rsidP="0005048F">
      <w:r>
        <w:t xml:space="preserve">        cout &lt;&lt; "Enter Name for Passenger " &lt;&lt; i + 1 &lt;&lt; ": ";</w:t>
      </w:r>
    </w:p>
    <w:p w:rsidR="0005048F" w:rsidRDefault="0005048F" w:rsidP="0005048F">
      <w:r>
        <w:t xml:space="preserve">        cin &gt;&gt; names[i];</w:t>
      </w:r>
    </w:p>
    <w:p w:rsidR="0005048F" w:rsidRDefault="0005048F" w:rsidP="0005048F"/>
    <w:p w:rsidR="0005048F" w:rsidRDefault="0005048F" w:rsidP="0005048F">
      <w:r>
        <w:t xml:space="preserve">        cout &lt;&lt; "Enter CNIC for Passenger " &lt;&lt; i + 1 &lt;&lt; ": ";</w:t>
      </w:r>
    </w:p>
    <w:p w:rsidR="0005048F" w:rsidRDefault="0005048F" w:rsidP="0005048F">
      <w:r>
        <w:t xml:space="preserve">        cin &gt;&gt; cnics[i];</w:t>
      </w:r>
    </w:p>
    <w:p w:rsidR="0005048F" w:rsidRDefault="0005048F" w:rsidP="0005048F"/>
    <w:p w:rsidR="0005048F" w:rsidRDefault="0005048F" w:rsidP="0005048F">
      <w:r>
        <w:t xml:space="preserve">        bool validLocation = false;</w:t>
      </w:r>
    </w:p>
    <w:p w:rsidR="0005048F" w:rsidRDefault="0005048F" w:rsidP="0005048F">
      <w:r>
        <w:t xml:space="preserve">        while (!validLocation)</w:t>
      </w:r>
    </w:p>
    <w:p w:rsidR="0005048F" w:rsidRDefault="0005048F" w:rsidP="0005048F">
      <w:r>
        <w:t xml:space="preserve">        {</w:t>
      </w:r>
    </w:p>
    <w:p w:rsidR="0005048F" w:rsidRDefault="0005048F" w:rsidP="0005048F">
      <w:r>
        <w:t xml:space="preserve">            cout &lt;&lt; "Enter Location for Passenger " &lt;&lt; i + 1 &lt;&lt; ": ";</w:t>
      </w:r>
    </w:p>
    <w:p w:rsidR="0005048F" w:rsidRDefault="0005048F" w:rsidP="0005048F">
      <w:r>
        <w:t xml:space="preserve">            cin &gt;&gt; locations[i];</w:t>
      </w:r>
    </w:p>
    <w:p w:rsidR="0005048F" w:rsidRDefault="0005048F" w:rsidP="0005048F"/>
    <w:p w:rsidR="0005048F" w:rsidRDefault="0005048F" w:rsidP="0005048F">
      <w:r>
        <w:t xml:space="preserve">            if (locations[i] != "Lahore" &amp;&amp; locations[i] != "Gujranwala" &amp;&amp; locations[i] != "Peshawar" &amp;&amp; locations[i] != "Karachi" &amp;&amp; locations[i] != "Multan")</w:t>
      </w:r>
    </w:p>
    <w:p w:rsidR="0005048F" w:rsidRDefault="0005048F" w:rsidP="0005048F">
      <w:r>
        <w:lastRenderedPageBreak/>
        <w:t xml:space="preserve">            {</w:t>
      </w:r>
    </w:p>
    <w:p w:rsidR="0005048F" w:rsidRDefault="0005048F" w:rsidP="0005048F">
      <w:r>
        <w:t xml:space="preserve">                cout &lt;&lt; "Invalid Location. Please enter a valid location (Lahore, Gujranwala, Peshawar, Karachi, Multan).\n";</w:t>
      </w:r>
    </w:p>
    <w:p w:rsidR="0005048F" w:rsidRDefault="0005048F" w:rsidP="0005048F">
      <w:r>
        <w:t xml:space="preserve">            }</w:t>
      </w:r>
    </w:p>
    <w:p w:rsidR="0005048F" w:rsidRDefault="0005048F" w:rsidP="0005048F">
      <w:r>
        <w:t xml:space="preserve">            else</w:t>
      </w:r>
    </w:p>
    <w:p w:rsidR="0005048F" w:rsidRDefault="0005048F" w:rsidP="0005048F">
      <w:r>
        <w:t xml:space="preserve">            {</w:t>
      </w:r>
    </w:p>
    <w:p w:rsidR="0005048F" w:rsidRDefault="0005048F" w:rsidP="0005048F">
      <w:r>
        <w:t xml:space="preserve">                validLocation = true;</w:t>
      </w:r>
    </w:p>
    <w:p w:rsidR="0005048F" w:rsidRDefault="0005048F" w:rsidP="0005048F">
      <w:r>
        <w:t xml:space="preserve">            }</w:t>
      </w:r>
    </w:p>
    <w:p w:rsidR="0005048F" w:rsidRDefault="0005048F" w:rsidP="0005048F">
      <w:r>
        <w:t xml:space="preserve">        }</w:t>
      </w:r>
    </w:p>
    <w:p w:rsidR="0005048F" w:rsidRDefault="0005048F" w:rsidP="0005048F"/>
    <w:p w:rsidR="0005048F" w:rsidRDefault="0005048F" w:rsidP="0005048F">
      <w:r>
        <w:t xml:space="preserve">        nums[i] = 1; </w:t>
      </w:r>
    </w:p>
    <w:p w:rsidR="0005048F" w:rsidRDefault="0005048F" w:rsidP="0005048F"/>
    <w:p w:rsidR="0005048F" w:rsidRDefault="0005048F" w:rsidP="0005048F">
      <w:r>
        <w:t xml:space="preserve">        if (locations[i] == "Lahore")</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else if (locations[i] == "Karachi")</w:t>
      </w:r>
    </w:p>
    <w:p w:rsidR="0005048F" w:rsidRDefault="0005048F" w:rsidP="0005048F">
      <w:r>
        <w:t xml:space="preserve">        {</w:t>
      </w:r>
    </w:p>
    <w:p w:rsidR="0005048F" w:rsidRDefault="0005048F" w:rsidP="0005048F">
      <w:r>
        <w:t xml:space="preserve">            totalAmounts[i] = nums[i] * 4200;</w:t>
      </w:r>
    </w:p>
    <w:p w:rsidR="0005048F" w:rsidRDefault="0005048F" w:rsidP="0005048F">
      <w:r>
        <w:t xml:space="preserve">        }</w:t>
      </w:r>
    </w:p>
    <w:p w:rsidR="0005048F" w:rsidRDefault="0005048F" w:rsidP="0005048F">
      <w:r>
        <w:t xml:space="preserve">        else if (locations[i] == "Peshawar")</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else if (locations[i] == "Multan")</w:t>
      </w:r>
    </w:p>
    <w:p w:rsidR="0005048F" w:rsidRDefault="0005048F" w:rsidP="0005048F">
      <w:r>
        <w:t xml:space="preserve">        {</w:t>
      </w:r>
    </w:p>
    <w:p w:rsidR="0005048F" w:rsidRDefault="0005048F" w:rsidP="0005048F">
      <w:r>
        <w:t xml:space="preserve">            totalAmounts[i] = nums[i] * 4000;</w:t>
      </w:r>
    </w:p>
    <w:p w:rsidR="0005048F" w:rsidRDefault="0005048F" w:rsidP="0005048F">
      <w:r>
        <w:t xml:space="preserve">        }</w:t>
      </w:r>
    </w:p>
    <w:p w:rsidR="0005048F" w:rsidRDefault="0005048F" w:rsidP="0005048F">
      <w:r>
        <w:t xml:space="preserve">        else if (locations[i] == "Gujranwala")</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w:t>
      </w:r>
    </w:p>
    <w:p w:rsidR="0005048F" w:rsidRDefault="0005048F" w:rsidP="0005048F"/>
    <w:p w:rsidR="0005048F" w:rsidRDefault="0005048F" w:rsidP="0005048F">
      <w:r>
        <w:lastRenderedPageBreak/>
        <w:t xml:space="preserve">    displayInformation(names, cnics, locations, nums, totalAmounts, numTickets);</w:t>
      </w:r>
    </w:p>
    <w:p w:rsidR="0005048F" w:rsidRDefault="0005048F" w:rsidP="0005048F">
      <w:r>
        <w:t xml:space="preserve">    clearScreen();</w:t>
      </w:r>
    </w:p>
    <w:p w:rsidR="0005048F" w:rsidRDefault="0005048F" w:rsidP="0005048F">
      <w:r>
        <w:t>}</w:t>
      </w:r>
    </w:p>
    <w:p w:rsidR="0005048F" w:rsidRDefault="0005048F" w:rsidP="0005048F">
      <w:r>
        <w:t>void displayInformation(string names[], int cnics[], string locations[], int nums[], int totalAmounts[], int numTickets)</w:t>
      </w:r>
    </w:p>
    <w:p w:rsidR="0005048F" w:rsidRDefault="0005048F" w:rsidP="0005048F">
      <w:r>
        <w:t>{</w:t>
      </w:r>
    </w:p>
    <w:p w:rsidR="0005048F" w:rsidRDefault="0005048F" w:rsidP="0005048F">
      <w:r>
        <w:t xml:space="preserve">    clearScreen();</w:t>
      </w:r>
    </w:p>
    <w:p w:rsidR="0005048F" w:rsidRDefault="0005048F" w:rsidP="0005048F">
      <w:r>
        <w:t xml:space="preserve">    header();</w:t>
      </w:r>
    </w:p>
    <w:p w:rsidR="0005048F" w:rsidRDefault="0005048F" w:rsidP="0005048F"/>
    <w:p w:rsidR="0005048F" w:rsidRDefault="0005048F" w:rsidP="0005048F">
      <w:r>
        <w:t xml:space="preserve">    cout &lt;&lt; "\n\n\n\n\t\t\t\t\t\tTicket Details\n\n\n\n"</w:t>
      </w:r>
    </w:p>
    <w:p w:rsidR="0005048F" w:rsidRDefault="0005048F" w:rsidP="0005048F">
      <w:r>
        <w:t xml:space="preserve">         &lt;&lt; endl;</w:t>
      </w:r>
    </w:p>
    <w:p w:rsidR="0005048F" w:rsidRDefault="0005048F" w:rsidP="0005048F"/>
    <w:p w:rsidR="0005048F" w:rsidRDefault="0005048F" w:rsidP="0005048F">
      <w:r>
        <w:t xml:space="preserve">    for (int i = 0; i &lt; numTickets; ++i)</w:t>
      </w:r>
    </w:p>
    <w:p w:rsidR="0005048F" w:rsidRDefault="0005048F" w:rsidP="0005048F">
      <w:r>
        <w:t xml:space="preserve">    {</w:t>
      </w:r>
    </w:p>
    <w:p w:rsidR="0005048F" w:rsidRDefault="0005048F" w:rsidP="0005048F">
      <w:r>
        <w:t xml:space="preserve">        cout &lt;&lt; "Passenger " &lt;&lt; i + 1 &lt;&lt; " Name: " &lt;&lt; names[i] &lt;&lt; endl;</w:t>
      </w:r>
    </w:p>
    <w:p w:rsidR="0005048F" w:rsidRDefault="0005048F" w:rsidP="0005048F">
      <w:r>
        <w:t xml:space="preserve">        cout &lt;&lt; "Passenger " &lt;&lt; i + 1 &lt;&lt; " CNIC: " &lt;&lt; cnics[i] &lt;&lt; endl;</w:t>
      </w:r>
    </w:p>
    <w:p w:rsidR="0005048F" w:rsidRDefault="0005048F" w:rsidP="0005048F">
      <w:r>
        <w:t xml:space="preserve">        cout &lt;&lt; "Passenger " &lt;&lt; i + 1 &lt;&lt; " Location: " &lt;&lt; locations[i] &lt;&lt; endl;</w:t>
      </w:r>
    </w:p>
    <w:p w:rsidR="0005048F" w:rsidRDefault="0005048F" w:rsidP="0005048F">
      <w:r>
        <w:t xml:space="preserve">        cout &lt;&lt; "Passenger " &lt;&lt; i + 1 &lt;&lt; " Number of Tickets: " &lt;&lt; nums[i] &lt;&lt; endl;</w:t>
      </w:r>
    </w:p>
    <w:p w:rsidR="0005048F" w:rsidRDefault="0005048F" w:rsidP="0005048F">
      <w:r>
        <w:t xml:space="preserve">        cout &lt;&lt; "Passenger " &lt;&lt; i + 1 &lt;&lt; " Total Amount: " &lt;&lt; totalAmounts[i] &lt;&lt; endl;</w:t>
      </w:r>
    </w:p>
    <w:p w:rsidR="0005048F" w:rsidRDefault="0005048F" w:rsidP="0005048F">
      <w:r>
        <w:t xml:space="preserve">        cout &lt;&lt; "-----------------------------------------" &lt;&lt; endl;</w:t>
      </w:r>
    </w:p>
    <w:p w:rsidR="0005048F" w:rsidRDefault="0005048F" w:rsidP="0005048F">
      <w:r>
        <w:t xml:space="preserve">    }</w:t>
      </w:r>
    </w:p>
    <w:p w:rsidR="0005048F" w:rsidRDefault="0005048F" w:rsidP="0005048F">
      <w:r>
        <w:t>}</w:t>
      </w:r>
    </w:p>
    <w:p w:rsidR="0005048F" w:rsidRDefault="0005048F" w:rsidP="0005048F"/>
    <w:p w:rsidR="0005048F" w:rsidRDefault="0005048F" w:rsidP="0005048F">
      <w:r>
        <w:t>void User()</w:t>
      </w:r>
    </w:p>
    <w:p w:rsidR="0005048F" w:rsidRDefault="0005048F" w:rsidP="0005048F">
      <w:r>
        <w:t>{</w:t>
      </w:r>
    </w:p>
    <w:p w:rsidR="0005048F" w:rsidRDefault="0005048F" w:rsidP="0005048F">
      <w:r>
        <w:t xml:space="preserve">    header();</w:t>
      </w:r>
    </w:p>
    <w:p w:rsidR="0005048F" w:rsidRDefault="0005048F" w:rsidP="0005048F">
      <w:r>
        <w:t xml:space="preserve">    int option;</w:t>
      </w:r>
    </w:p>
    <w:p w:rsidR="0005048F" w:rsidRDefault="0005048F" w:rsidP="0005048F"/>
    <w:p w:rsidR="0005048F" w:rsidRDefault="0005048F" w:rsidP="0005048F">
      <w:r>
        <w:t xml:space="preserve">    cout &lt;&lt; "\n\n\t\t\tPress 1 Home" &lt;&lt; endl;</w:t>
      </w:r>
    </w:p>
    <w:p w:rsidR="0005048F" w:rsidRDefault="0005048F" w:rsidP="0005048F">
      <w:r>
        <w:t xml:space="preserve">    cout &lt;&lt; "\n\n\t\t\tPress 2 Train Timings" &lt;&lt; endl;</w:t>
      </w:r>
    </w:p>
    <w:p w:rsidR="0005048F" w:rsidRDefault="0005048F" w:rsidP="0005048F">
      <w:r>
        <w:t xml:space="preserve">    cout &lt;&lt; "\n\n\t\t\tPress 3 Rates" &lt;&lt; endl;</w:t>
      </w:r>
    </w:p>
    <w:p w:rsidR="0005048F" w:rsidRDefault="0005048F" w:rsidP="0005048F">
      <w:r>
        <w:t xml:space="preserve">    cout &lt;&lt; "\n\n\t\t\tPress 4 Info" &lt;&lt; endl;</w:t>
      </w:r>
    </w:p>
    <w:p w:rsidR="0005048F" w:rsidRDefault="0005048F" w:rsidP="0005048F">
      <w:r>
        <w:t xml:space="preserve">    cout &lt;&lt; "\n\n\t\t\tPress 5 EBooking" &lt;&lt; endl;</w:t>
      </w:r>
    </w:p>
    <w:p w:rsidR="0005048F" w:rsidRDefault="0005048F" w:rsidP="0005048F">
      <w:r>
        <w:t xml:space="preserve">    cout &lt;&lt; "\n\n\t\t\tPress 6 Feedback" &lt;&lt; endl;</w:t>
      </w:r>
    </w:p>
    <w:p w:rsidR="0005048F" w:rsidRDefault="0005048F" w:rsidP="0005048F">
      <w:r>
        <w:lastRenderedPageBreak/>
        <w:t xml:space="preserve">    cout &lt;&lt; "\n\n\t\t\tPress 7 Ratings" &lt;&lt; endl;</w:t>
      </w:r>
    </w:p>
    <w:p w:rsidR="0005048F" w:rsidRDefault="0005048F" w:rsidP="0005048F">
      <w:r>
        <w:t xml:space="preserve">    cout &lt;&lt; "\n\n\t\t\tPress 8 Ticket Information" &lt;&lt; endl;</w:t>
      </w:r>
    </w:p>
    <w:p w:rsidR="0005048F" w:rsidRDefault="0005048F" w:rsidP="0005048F">
      <w:r>
        <w:t xml:space="preserve">    cout &lt;&lt; "\n\n\t\t\tPress 9 Helpline" &lt;&lt; endl;</w:t>
      </w:r>
    </w:p>
    <w:p w:rsidR="0005048F" w:rsidRDefault="0005048F" w:rsidP="0005048F">
      <w:r>
        <w:t xml:space="preserve">    cout &lt;&lt; "\n\n\t\t\tPress 10 Logout" &lt;&lt; endl;</w:t>
      </w:r>
    </w:p>
    <w:p w:rsidR="0005048F" w:rsidRDefault="0005048F" w:rsidP="0005048F">
      <w:r>
        <w:t xml:space="preserve">    cout &lt;&lt; "Chose an option..  ";</w:t>
      </w:r>
    </w:p>
    <w:p w:rsidR="0005048F" w:rsidRDefault="0005048F" w:rsidP="0005048F">
      <w:r>
        <w:t xml:space="preserve">    cin &gt;&gt; option;</w:t>
      </w:r>
    </w:p>
    <w:p w:rsidR="0005048F" w:rsidRDefault="0005048F" w:rsidP="0005048F">
      <w:r>
        <w:t xml:space="preserve">    system("cls");</w:t>
      </w:r>
    </w:p>
    <w:p w:rsidR="0005048F" w:rsidRDefault="0005048F" w:rsidP="0005048F">
      <w:r>
        <w:t xml:space="preserve">    if (option == 4)</w:t>
      </w:r>
    </w:p>
    <w:p w:rsidR="0005048F" w:rsidRDefault="0005048F" w:rsidP="0005048F">
      <w:r>
        <w:t xml:space="preserve">    {</w:t>
      </w:r>
    </w:p>
    <w:p w:rsidR="0005048F" w:rsidRDefault="0005048F" w:rsidP="0005048F">
      <w:r>
        <w:t xml:space="preserve">        header();</w:t>
      </w:r>
    </w:p>
    <w:p w:rsidR="0005048F" w:rsidRDefault="0005048F" w:rsidP="0005048F">
      <w:r>
        <w:t xml:space="preserve">        cout &lt;&lt; "Pakistan Railways is the national, state-owned railway company of Pakistan in Lahore. Founded in 1861 as the North Western State Railway and headquartered in Lahore, it owns 7,490 kilometres of operational track across Pakistan, stretching from Torkham to Karachi, offering both freight and passenger services." &lt;&lt; endl;</w:t>
      </w:r>
    </w:p>
    <w:p w:rsidR="0005048F" w:rsidRDefault="0005048F" w:rsidP="0005048F"/>
    <w:p w:rsidR="0005048F" w:rsidRDefault="0005048F" w:rsidP="0005048F">
      <w:r>
        <w:t xml:space="preserve">        cout &lt;&lt; endl;</w:t>
      </w:r>
    </w:p>
    <w:p w:rsidR="0005048F" w:rsidRDefault="0005048F" w:rsidP="0005048F">
      <w:r>
        <w:t xml:space="preserve">        clearScreen();</w:t>
      </w:r>
    </w:p>
    <w:p w:rsidR="0005048F" w:rsidRDefault="0005048F" w:rsidP="0005048F">
      <w:r>
        <w:t xml:space="preserve">        User();</w:t>
      </w:r>
    </w:p>
    <w:p w:rsidR="0005048F" w:rsidRDefault="0005048F" w:rsidP="0005048F">
      <w:r>
        <w:t xml:space="preserve">    }</w:t>
      </w:r>
    </w:p>
    <w:p w:rsidR="0005048F" w:rsidRDefault="0005048F" w:rsidP="0005048F"/>
    <w:p w:rsidR="0005048F" w:rsidRDefault="0005048F" w:rsidP="0005048F">
      <w:r>
        <w:t xml:space="preserve">    if (option == 10)</w:t>
      </w:r>
    </w:p>
    <w:p w:rsidR="0005048F" w:rsidRDefault="0005048F" w:rsidP="0005048F">
      <w:r>
        <w:t xml:space="preserve">    {</w:t>
      </w:r>
    </w:p>
    <w:p w:rsidR="0005048F" w:rsidRDefault="0005048F" w:rsidP="0005048F">
      <w:r>
        <w:t xml:space="preserve">        system("cls");</w:t>
      </w:r>
    </w:p>
    <w:p w:rsidR="0005048F" w:rsidRDefault="0005048F" w:rsidP="0005048F">
      <w:r>
        <w:t xml:space="preserve">    }</w:t>
      </w:r>
    </w:p>
    <w:p w:rsidR="0005048F" w:rsidRDefault="0005048F" w:rsidP="0005048F">
      <w:r>
        <w:t xml:space="preserve">    if (option == 3)</w:t>
      </w:r>
    </w:p>
    <w:p w:rsidR="0005048F" w:rsidRDefault="0005048F" w:rsidP="0005048F">
      <w:r>
        <w:t xml:space="preserve">    {</w:t>
      </w:r>
    </w:p>
    <w:p w:rsidR="0005048F" w:rsidRDefault="0005048F" w:rsidP="0005048F">
      <w:r>
        <w:t xml:space="preserve">        rate();</w:t>
      </w:r>
    </w:p>
    <w:p w:rsidR="0005048F" w:rsidRDefault="0005048F" w:rsidP="0005048F">
      <w:r>
        <w:t xml:space="preserve">        User();</w:t>
      </w:r>
    </w:p>
    <w:p w:rsidR="0005048F" w:rsidRDefault="0005048F" w:rsidP="0005048F">
      <w:r>
        <w:t xml:space="preserve">    }</w:t>
      </w:r>
    </w:p>
    <w:p w:rsidR="0005048F" w:rsidRDefault="0005048F" w:rsidP="0005048F">
      <w:r>
        <w:t xml:space="preserve">    if (option == 1)</w:t>
      </w:r>
    </w:p>
    <w:p w:rsidR="0005048F" w:rsidRDefault="0005048F" w:rsidP="0005048F">
      <w:r>
        <w:t xml:space="preserve">    {</w:t>
      </w:r>
    </w:p>
    <w:p w:rsidR="0005048F" w:rsidRDefault="0005048F" w:rsidP="0005048F">
      <w:r>
        <w:t xml:space="preserve">        services();</w:t>
      </w:r>
    </w:p>
    <w:p w:rsidR="0005048F" w:rsidRDefault="0005048F" w:rsidP="0005048F">
      <w:r>
        <w:t xml:space="preserve">        User();</w:t>
      </w:r>
    </w:p>
    <w:p w:rsidR="0005048F" w:rsidRDefault="0005048F" w:rsidP="0005048F">
      <w:r>
        <w:t xml:space="preserve">    }</w:t>
      </w:r>
    </w:p>
    <w:p w:rsidR="0005048F" w:rsidRDefault="0005048F" w:rsidP="0005048F">
      <w:r>
        <w:t xml:space="preserve">    if (option == 2)</w:t>
      </w:r>
    </w:p>
    <w:p w:rsidR="0005048F" w:rsidRDefault="0005048F" w:rsidP="0005048F">
      <w:r>
        <w:lastRenderedPageBreak/>
        <w:t xml:space="preserve">    {</w:t>
      </w:r>
    </w:p>
    <w:p w:rsidR="0005048F" w:rsidRDefault="0005048F" w:rsidP="0005048F">
      <w:r>
        <w:t xml:space="preserve">        dashboard();</w:t>
      </w:r>
    </w:p>
    <w:p w:rsidR="0005048F" w:rsidRDefault="0005048F" w:rsidP="0005048F">
      <w:r>
        <w:t xml:space="preserve">        User();</w:t>
      </w:r>
    </w:p>
    <w:p w:rsidR="0005048F" w:rsidRDefault="0005048F" w:rsidP="0005048F">
      <w:r>
        <w:t xml:space="preserve">    }</w:t>
      </w:r>
    </w:p>
    <w:p w:rsidR="0005048F" w:rsidRDefault="0005048F" w:rsidP="0005048F">
      <w:r>
        <w:t xml:space="preserve">    if (option == 5)</w:t>
      </w:r>
    </w:p>
    <w:p w:rsidR="0005048F" w:rsidRDefault="0005048F" w:rsidP="0005048F">
      <w:r>
        <w:t xml:space="preserve">    {</w:t>
      </w:r>
    </w:p>
    <w:p w:rsidR="0005048F" w:rsidRDefault="0005048F" w:rsidP="0005048F">
      <w:r>
        <w:t xml:space="preserve">        eticket();</w:t>
      </w:r>
    </w:p>
    <w:p w:rsidR="0005048F" w:rsidRDefault="0005048F" w:rsidP="0005048F">
      <w:r>
        <w:t xml:space="preserve">        User(); </w:t>
      </w:r>
    </w:p>
    <w:p w:rsidR="0005048F" w:rsidRDefault="0005048F" w:rsidP="0005048F">
      <w:r>
        <w:t xml:space="preserve">    }</w:t>
      </w:r>
    </w:p>
    <w:p w:rsidR="0005048F" w:rsidRDefault="0005048F" w:rsidP="0005048F">
      <w:r>
        <w:t xml:space="preserve">    if (option == 7)</w:t>
      </w:r>
    </w:p>
    <w:p w:rsidR="0005048F" w:rsidRDefault="0005048F" w:rsidP="0005048F">
      <w:r>
        <w:t xml:space="preserve">    {</w:t>
      </w:r>
    </w:p>
    <w:p w:rsidR="0005048F" w:rsidRDefault="0005048F" w:rsidP="0005048F">
      <w:r>
        <w:t xml:space="preserve">        rating();</w:t>
      </w:r>
    </w:p>
    <w:p w:rsidR="0005048F" w:rsidRDefault="0005048F" w:rsidP="0005048F">
      <w:r>
        <w:t xml:space="preserve">        User();</w:t>
      </w:r>
    </w:p>
    <w:p w:rsidR="0005048F" w:rsidRDefault="0005048F" w:rsidP="0005048F">
      <w:r>
        <w:t xml:space="preserve">    }</w:t>
      </w:r>
    </w:p>
    <w:p w:rsidR="0005048F" w:rsidRDefault="0005048F" w:rsidP="0005048F">
      <w:r>
        <w:t xml:space="preserve">    if (option == 8)</w:t>
      </w:r>
    </w:p>
    <w:p w:rsidR="0005048F" w:rsidRDefault="0005048F" w:rsidP="0005048F">
      <w:r>
        <w:t xml:space="preserve">    {</w:t>
      </w:r>
    </w:p>
    <w:p w:rsidR="0005048F" w:rsidRDefault="0005048F" w:rsidP="0005048F">
      <w:r>
        <w:t xml:space="preserve">        system("cls");</w:t>
      </w:r>
    </w:p>
    <w:p w:rsidR="0005048F" w:rsidRDefault="0005048F" w:rsidP="0005048F">
      <w:r>
        <w:t xml:space="preserve">        addTicketInformation();</w:t>
      </w:r>
    </w:p>
    <w:p w:rsidR="0005048F" w:rsidRDefault="0005048F" w:rsidP="0005048F">
      <w:r>
        <w:t xml:space="preserve">        clearScreen();</w:t>
      </w:r>
    </w:p>
    <w:p w:rsidR="0005048F" w:rsidRDefault="0005048F" w:rsidP="0005048F">
      <w:r>
        <w:t xml:space="preserve">        User();</w:t>
      </w:r>
    </w:p>
    <w:p w:rsidR="0005048F" w:rsidRDefault="0005048F" w:rsidP="0005048F">
      <w:r>
        <w:t xml:space="preserve">    }</w:t>
      </w:r>
    </w:p>
    <w:p w:rsidR="0005048F" w:rsidRDefault="0005048F" w:rsidP="0005048F"/>
    <w:p w:rsidR="0005048F" w:rsidRDefault="0005048F" w:rsidP="0005048F">
      <w:r>
        <w:t xml:space="preserve">    if (option == 6)</w:t>
      </w:r>
    </w:p>
    <w:p w:rsidR="0005048F" w:rsidRDefault="0005048F" w:rsidP="0005048F">
      <w:r>
        <w:t xml:space="preserve">    {</w:t>
      </w:r>
    </w:p>
    <w:p w:rsidR="0005048F" w:rsidRDefault="0005048F" w:rsidP="0005048F">
      <w:r>
        <w:t xml:space="preserve">        feedback();</w:t>
      </w:r>
    </w:p>
    <w:p w:rsidR="0005048F" w:rsidRDefault="0005048F" w:rsidP="0005048F">
      <w:r>
        <w:t xml:space="preserve">        User();</w:t>
      </w:r>
    </w:p>
    <w:p w:rsidR="0005048F" w:rsidRDefault="0005048F" w:rsidP="0005048F">
      <w:r>
        <w:t xml:space="preserve">    }</w:t>
      </w:r>
    </w:p>
    <w:p w:rsidR="0005048F" w:rsidRDefault="0005048F" w:rsidP="0005048F">
      <w:r>
        <w:t xml:space="preserve">    if (option == 9)</w:t>
      </w:r>
    </w:p>
    <w:p w:rsidR="0005048F" w:rsidRDefault="0005048F" w:rsidP="0005048F">
      <w:r>
        <w:t xml:space="preserve">    {</w:t>
      </w:r>
    </w:p>
    <w:p w:rsidR="0005048F" w:rsidRDefault="0005048F" w:rsidP="0005048F">
      <w:r>
        <w:t xml:space="preserve">        helpline();</w:t>
      </w:r>
    </w:p>
    <w:p w:rsidR="0005048F" w:rsidRDefault="0005048F" w:rsidP="0005048F">
      <w:r>
        <w:t xml:space="preserve">        User();</w:t>
      </w:r>
    </w:p>
    <w:p w:rsidR="0005048F" w:rsidRDefault="0005048F" w:rsidP="0005048F">
      <w:r>
        <w:t xml:space="preserve">    }</w:t>
      </w:r>
    </w:p>
    <w:p w:rsidR="0005048F" w:rsidRDefault="0005048F" w:rsidP="0005048F">
      <w:r>
        <w:t>}</w:t>
      </w:r>
    </w:p>
    <w:p w:rsidR="0005048F" w:rsidRDefault="0005048F" w:rsidP="0005048F">
      <w:r>
        <w:t>void helpline()</w:t>
      </w:r>
    </w:p>
    <w:p w:rsidR="0005048F" w:rsidRDefault="0005048F" w:rsidP="0005048F">
      <w:r>
        <w:lastRenderedPageBreak/>
        <w:t>{</w:t>
      </w:r>
    </w:p>
    <w:p w:rsidR="0005048F" w:rsidRDefault="0005048F" w:rsidP="0005048F">
      <w:r>
        <w:t xml:space="preserve">    clearScreen();</w:t>
      </w:r>
    </w:p>
    <w:p w:rsidR="0005048F" w:rsidRDefault="0005048F" w:rsidP="0005048F">
      <w:r>
        <w:t xml:space="preserve">    header();</w:t>
      </w:r>
    </w:p>
    <w:p w:rsidR="0005048F" w:rsidRDefault="0005048F" w:rsidP="0005048F">
      <w:r>
        <w:t xml:space="preserve">    cout &lt;&lt; "Call us at following numbers: " &lt;&lt; endl;</w:t>
      </w:r>
    </w:p>
    <w:p w:rsidR="0005048F" w:rsidRDefault="0005048F" w:rsidP="0005048F">
      <w:r>
        <w:t xml:space="preserve">    cout &lt;&lt; "xxxx-xxx-xxxx" &lt;&lt; endl;</w:t>
      </w:r>
    </w:p>
    <w:p w:rsidR="0005048F" w:rsidRDefault="0005048F" w:rsidP="0005048F">
      <w:r>
        <w:t xml:space="preserve">    cout &lt;&lt; "0000-000-0000\n";</w:t>
      </w:r>
    </w:p>
    <w:p w:rsidR="0005048F" w:rsidRDefault="0005048F" w:rsidP="0005048F">
      <w:r>
        <w:t xml:space="preserve">    clearScreen();</w:t>
      </w:r>
    </w:p>
    <w:p w:rsidR="0005048F" w:rsidRDefault="0005048F" w:rsidP="0005048F">
      <w:r>
        <w:t>}</w:t>
      </w:r>
    </w:p>
    <w:p w:rsidR="0005048F" w:rsidRDefault="0005048F" w:rsidP="0005048F"/>
    <w:p w:rsidR="0005048F" w:rsidRDefault="0005048F" w:rsidP="0005048F">
      <w:r>
        <w:t>void feedback()</w:t>
      </w:r>
    </w:p>
    <w:p w:rsidR="0005048F" w:rsidRDefault="0005048F" w:rsidP="0005048F">
      <w:r>
        <w:t>{</w:t>
      </w:r>
    </w:p>
    <w:p w:rsidR="0005048F" w:rsidRDefault="0005048F" w:rsidP="0005048F">
      <w:r>
        <w:t xml:space="preserve">    cin.ignore();</w:t>
      </w:r>
    </w:p>
    <w:p w:rsidR="0005048F" w:rsidRDefault="0005048F" w:rsidP="0005048F">
      <w:r>
        <w:t xml:space="preserve">    string res;</w:t>
      </w:r>
    </w:p>
    <w:p w:rsidR="0005048F" w:rsidRDefault="0005048F" w:rsidP="0005048F">
      <w:r>
        <w:t xml:space="preserve">    cout &lt;&lt; "Enter Your Feedback about our Services: ";</w:t>
      </w:r>
    </w:p>
    <w:p w:rsidR="0005048F" w:rsidRDefault="0005048F" w:rsidP="0005048F">
      <w:r>
        <w:t xml:space="preserve">    getline(cin, res);</w:t>
      </w:r>
    </w:p>
    <w:p w:rsidR="0005048F" w:rsidRDefault="0005048F" w:rsidP="0005048F">
      <w:r>
        <w:t xml:space="preserve">    cout &lt;&lt; "Thanks for your feedback!" &lt;&lt; endl;</w:t>
      </w:r>
    </w:p>
    <w:p w:rsidR="0005048F" w:rsidRDefault="0005048F" w:rsidP="0005048F">
      <w:r>
        <w:t xml:space="preserve">    Sleep(300);</w:t>
      </w:r>
    </w:p>
    <w:p w:rsidR="0005048F" w:rsidRDefault="0005048F" w:rsidP="0005048F">
      <w:r>
        <w:t xml:space="preserve">    clearScreen();</w:t>
      </w:r>
    </w:p>
    <w:p w:rsidR="0005048F" w:rsidRDefault="0005048F" w:rsidP="0005048F">
      <w:r>
        <w:t>}</w:t>
      </w:r>
    </w:p>
    <w:p w:rsidR="0005048F" w:rsidRDefault="0005048F" w:rsidP="0005048F">
      <w:r>
        <w:t>void rating()</w:t>
      </w:r>
    </w:p>
    <w:p w:rsidR="0005048F" w:rsidRDefault="0005048F" w:rsidP="0005048F">
      <w:r>
        <w:t>{</w:t>
      </w:r>
    </w:p>
    <w:p w:rsidR="0005048F" w:rsidRDefault="0005048F" w:rsidP="0005048F">
      <w:r>
        <w:t xml:space="preserve">    header();</w:t>
      </w:r>
    </w:p>
    <w:p w:rsidR="0005048F" w:rsidRDefault="0005048F" w:rsidP="0005048F">
      <w:r>
        <w:t xml:space="preserve">    cout &lt;&lt; "\t\t\t\tGive Your Response" &lt;&lt; endl;</w:t>
      </w:r>
    </w:p>
    <w:p w:rsidR="0005048F" w:rsidRDefault="0005048F" w:rsidP="0005048F">
      <w:r>
        <w:t xml:space="preserve">    cout &lt;&lt; "1. Good \n";</w:t>
      </w:r>
    </w:p>
    <w:p w:rsidR="0005048F" w:rsidRDefault="0005048F" w:rsidP="0005048F">
      <w:r>
        <w:t xml:space="preserve">    cout &lt;&lt; "2. Average\n";</w:t>
      </w:r>
    </w:p>
    <w:p w:rsidR="0005048F" w:rsidRDefault="0005048F" w:rsidP="0005048F">
      <w:r>
        <w:t xml:space="preserve">    cout &lt;&lt; "3. Worst\n";</w:t>
      </w:r>
    </w:p>
    <w:p w:rsidR="0005048F" w:rsidRDefault="0005048F" w:rsidP="0005048F">
      <w:r>
        <w:t xml:space="preserve">    int op;</w:t>
      </w:r>
    </w:p>
    <w:p w:rsidR="0005048F" w:rsidRDefault="0005048F" w:rsidP="0005048F">
      <w:r>
        <w:t xml:space="preserve">    cout &lt;&lt; "Chose any option.. ";</w:t>
      </w:r>
    </w:p>
    <w:p w:rsidR="0005048F" w:rsidRDefault="0005048F" w:rsidP="0005048F">
      <w:r>
        <w:t xml:space="preserve">    cin &gt;&gt; op;</w:t>
      </w:r>
    </w:p>
    <w:p w:rsidR="0005048F" w:rsidRDefault="0005048F" w:rsidP="0005048F">
      <w:r>
        <w:t xml:space="preserve">    if (op &gt; 3)</w:t>
      </w:r>
    </w:p>
    <w:p w:rsidR="0005048F" w:rsidRDefault="0005048F" w:rsidP="0005048F">
      <w:r>
        <w:t xml:space="preserve">    {</w:t>
      </w:r>
    </w:p>
    <w:p w:rsidR="0005048F" w:rsidRDefault="0005048F" w:rsidP="0005048F">
      <w:r>
        <w:t xml:space="preserve">        cout &lt;&lt; "Invalid choice.Chose other option!";</w:t>
      </w:r>
    </w:p>
    <w:p w:rsidR="0005048F" w:rsidRDefault="0005048F" w:rsidP="0005048F">
      <w:r>
        <w:t xml:space="preserve">    }</w:t>
      </w:r>
    </w:p>
    <w:p w:rsidR="0005048F" w:rsidRDefault="0005048F" w:rsidP="0005048F">
      <w:r>
        <w:t xml:space="preserve">    else</w:t>
      </w:r>
    </w:p>
    <w:p w:rsidR="0005048F" w:rsidRDefault="0005048F" w:rsidP="0005048F">
      <w:r>
        <w:lastRenderedPageBreak/>
        <w:t xml:space="preserve">        cout &lt;&lt; "Thanks for your opinion! " &lt;&lt; endl;</w:t>
      </w:r>
    </w:p>
    <w:p w:rsidR="0005048F" w:rsidRDefault="0005048F" w:rsidP="0005048F">
      <w:r>
        <w:t xml:space="preserve">    Sleep(300);</w:t>
      </w:r>
    </w:p>
    <w:p w:rsidR="0005048F" w:rsidRDefault="0005048F" w:rsidP="0005048F">
      <w:r>
        <w:t xml:space="preserve">    clearScreen();</w:t>
      </w:r>
    </w:p>
    <w:p w:rsidR="0005048F" w:rsidRDefault="0005048F" w:rsidP="0005048F">
      <w:r>
        <w:t>}</w:t>
      </w:r>
    </w:p>
    <w:p w:rsidR="0005048F" w:rsidRDefault="0005048F" w:rsidP="0005048F"/>
    <w:p w:rsidR="0005048F" w:rsidRDefault="0005048F" w:rsidP="0005048F">
      <w:r>
        <w:t>void dashboard()</w:t>
      </w:r>
    </w:p>
    <w:p w:rsidR="0005048F" w:rsidRDefault="0005048F" w:rsidP="0005048F">
      <w:r>
        <w:t>{</w:t>
      </w:r>
    </w:p>
    <w:p w:rsidR="0005048F" w:rsidRDefault="0005048F" w:rsidP="0005048F">
      <w:r>
        <w:t xml:space="preserve">    int op;</w:t>
      </w:r>
    </w:p>
    <w:p w:rsidR="0005048F" w:rsidRDefault="0005048F" w:rsidP="0005048F">
      <w:r>
        <w:t xml:space="preserve">    cout &lt;&lt; "\n\n\t\t\tPress 1 Enter Train:" &lt;&lt; endl;</w:t>
      </w:r>
    </w:p>
    <w:p w:rsidR="0005048F" w:rsidRDefault="0005048F" w:rsidP="0005048F">
      <w:r>
        <w:t xml:space="preserve">    cout &lt;&lt; "\n\n\t\t\tPress 2 Location" &lt;&lt; endl;</w:t>
      </w:r>
    </w:p>
    <w:p w:rsidR="0005048F" w:rsidRDefault="0005048F" w:rsidP="0005048F">
      <w:r>
        <w:t xml:space="preserve">    cout &lt;&lt; "\n\n\t\t\tPress 3 Back" &lt;&lt; endl;</w:t>
      </w:r>
    </w:p>
    <w:p w:rsidR="0005048F" w:rsidRDefault="0005048F" w:rsidP="0005048F">
      <w:r>
        <w:t xml:space="preserve">    cin &gt;&gt; op;</w:t>
      </w:r>
    </w:p>
    <w:p w:rsidR="0005048F" w:rsidRDefault="0005048F" w:rsidP="0005048F"/>
    <w:p w:rsidR="0005048F" w:rsidRDefault="0005048F" w:rsidP="0005048F">
      <w:r>
        <w:t xml:space="preserve">    if (op == 1)</w:t>
      </w:r>
    </w:p>
    <w:p w:rsidR="0005048F" w:rsidRDefault="0005048F" w:rsidP="0005048F">
      <w:r>
        <w:t xml:space="preserve">    {</w:t>
      </w:r>
    </w:p>
    <w:p w:rsidR="0005048F" w:rsidRDefault="0005048F" w:rsidP="0005048F">
      <w:r>
        <w:t xml:space="preserve">        string name;</w:t>
      </w:r>
    </w:p>
    <w:p w:rsidR="0005048F" w:rsidRDefault="0005048F" w:rsidP="0005048F">
      <w:r>
        <w:t xml:space="preserve">        cout &lt;&lt; "\n\n\t\t\tName: ";</w:t>
      </w:r>
    </w:p>
    <w:p w:rsidR="0005048F" w:rsidRDefault="0005048F" w:rsidP="0005048F">
      <w:r>
        <w:t xml:space="preserve">        cin &gt;&gt; name;</w:t>
      </w:r>
    </w:p>
    <w:p w:rsidR="0005048F" w:rsidRDefault="0005048F" w:rsidP="0005048F">
      <w:r>
        <w:t xml:space="preserve">        if (name == "JAFFAR EXPRESS")</w:t>
      </w:r>
    </w:p>
    <w:p w:rsidR="0005048F" w:rsidRDefault="0005048F" w:rsidP="0005048F">
      <w:r>
        <w:t xml:space="preserve">        {</w:t>
      </w:r>
    </w:p>
    <w:p w:rsidR="0005048F" w:rsidRDefault="0005048F" w:rsidP="0005048F">
      <w:r>
        <w:t xml:space="preserve">            cout &lt;&lt; "\n\n\t\t\tTrain Arrive At 10AM";</w:t>
      </w:r>
    </w:p>
    <w:p w:rsidR="0005048F" w:rsidRDefault="0005048F" w:rsidP="0005048F">
      <w:r>
        <w:t xml:space="preserve">        }</w:t>
      </w:r>
    </w:p>
    <w:p w:rsidR="0005048F" w:rsidRDefault="0005048F" w:rsidP="0005048F">
      <w:r>
        <w:t xml:space="preserve">        if (name == "YAAD-GAR-EXPRESS")</w:t>
      </w:r>
    </w:p>
    <w:p w:rsidR="0005048F" w:rsidRDefault="0005048F" w:rsidP="0005048F">
      <w:r>
        <w:t xml:space="preserve">        {</w:t>
      </w:r>
    </w:p>
    <w:p w:rsidR="0005048F" w:rsidRDefault="0005048F" w:rsidP="0005048F">
      <w:r>
        <w:t xml:space="preserve">            cout &lt;&lt; "\n\n\t\t\tTrain is on time. ";</w:t>
      </w:r>
    </w:p>
    <w:p w:rsidR="0005048F" w:rsidRDefault="0005048F" w:rsidP="0005048F">
      <w:r>
        <w:t xml:space="preserve">        }</w:t>
      </w:r>
    </w:p>
    <w:p w:rsidR="0005048F" w:rsidRDefault="0005048F" w:rsidP="0005048F">
      <w:r>
        <w:t xml:space="preserve">        if (name == "PAK-TRAIN")</w:t>
      </w:r>
    </w:p>
    <w:p w:rsidR="0005048F" w:rsidRDefault="0005048F" w:rsidP="0005048F">
      <w:r>
        <w:t xml:space="preserve">        {</w:t>
      </w:r>
    </w:p>
    <w:p w:rsidR="0005048F" w:rsidRDefault="0005048F" w:rsidP="0005048F">
      <w:r>
        <w:t xml:space="preserve">            cout &lt;&lt; "\n\n\t\t\tTrain is late due to Rain!";</w:t>
      </w:r>
    </w:p>
    <w:p w:rsidR="0005048F" w:rsidRDefault="0005048F" w:rsidP="0005048F">
      <w:r>
        <w:t xml:space="preserve">        }</w:t>
      </w:r>
    </w:p>
    <w:p w:rsidR="0005048F" w:rsidRDefault="0005048F" w:rsidP="0005048F">
      <w:r>
        <w:t xml:space="preserve">        if (name == "GREEN TRAIN")</w:t>
      </w:r>
    </w:p>
    <w:p w:rsidR="0005048F" w:rsidRDefault="0005048F" w:rsidP="0005048F">
      <w:r>
        <w:t xml:space="preserve">        {</w:t>
      </w:r>
    </w:p>
    <w:p w:rsidR="0005048F" w:rsidRDefault="0005048F" w:rsidP="0005048F">
      <w:r>
        <w:t xml:space="preserve">            cout &lt;&lt; "\n\n\t\t\tTrain arrives at 2AM";</w:t>
      </w:r>
    </w:p>
    <w:p w:rsidR="0005048F" w:rsidRDefault="0005048F" w:rsidP="0005048F">
      <w:r>
        <w:t xml:space="preserve">        }</w:t>
      </w:r>
    </w:p>
    <w:p w:rsidR="0005048F" w:rsidRDefault="0005048F" w:rsidP="0005048F">
      <w:r>
        <w:lastRenderedPageBreak/>
        <w:t xml:space="preserve">        else</w:t>
      </w:r>
    </w:p>
    <w:p w:rsidR="0005048F" w:rsidRDefault="0005048F" w:rsidP="0005048F">
      <w:r>
        <w:t xml:space="preserve">        {</w:t>
      </w:r>
    </w:p>
    <w:p w:rsidR="0005048F" w:rsidRDefault="0005048F" w:rsidP="0005048F">
      <w:r>
        <w:t xml:space="preserve">            cout &lt;&lt; "Invalid Name";</w:t>
      </w:r>
    </w:p>
    <w:p w:rsidR="0005048F" w:rsidRDefault="0005048F" w:rsidP="0005048F">
      <w:r>
        <w:t xml:space="preserve">        }</w:t>
      </w:r>
    </w:p>
    <w:p w:rsidR="0005048F" w:rsidRDefault="0005048F" w:rsidP="0005048F">
      <w:r>
        <w:t xml:space="preserve">    }</w:t>
      </w:r>
    </w:p>
    <w:p w:rsidR="0005048F" w:rsidRDefault="0005048F" w:rsidP="0005048F">
      <w:r>
        <w:t xml:space="preserve">    if (op == 2)</w:t>
      </w:r>
    </w:p>
    <w:p w:rsidR="0005048F" w:rsidRDefault="0005048F" w:rsidP="0005048F">
      <w:r>
        <w:t xml:space="preserve">    {</w:t>
      </w:r>
    </w:p>
    <w:p w:rsidR="0005048F" w:rsidRDefault="0005048F" w:rsidP="0005048F">
      <w:r>
        <w:t xml:space="preserve">        string location;</w:t>
      </w:r>
    </w:p>
    <w:p w:rsidR="0005048F" w:rsidRDefault="0005048F" w:rsidP="0005048F">
      <w:r>
        <w:t xml:space="preserve">        cout &lt;&lt; "\n\n\t\t\tEnter Location: ";</w:t>
      </w:r>
    </w:p>
    <w:p w:rsidR="0005048F" w:rsidRDefault="0005048F" w:rsidP="0005048F">
      <w:r>
        <w:t xml:space="preserve">        cin &gt;&gt; location;</w:t>
      </w:r>
    </w:p>
    <w:p w:rsidR="0005048F" w:rsidRDefault="0005048F" w:rsidP="0005048F">
      <w:r>
        <w:t xml:space="preserve">        if (location == "Lahore")</w:t>
      </w:r>
    </w:p>
    <w:p w:rsidR="0005048F" w:rsidRDefault="0005048F" w:rsidP="0005048F">
      <w:r>
        <w:t xml:space="preserve">        {</w:t>
      </w:r>
    </w:p>
    <w:p w:rsidR="0005048F" w:rsidRDefault="0005048F" w:rsidP="0005048F">
      <w:r>
        <w:t xml:space="preserve">            cout &lt;&lt; "\n\n\t\t\tJAFFAR EXPRESS is coming soon! \n";</w:t>
      </w:r>
    </w:p>
    <w:p w:rsidR="0005048F" w:rsidRDefault="0005048F" w:rsidP="0005048F">
      <w:r>
        <w:t xml:space="preserve">            Sleep(800);</w:t>
      </w:r>
    </w:p>
    <w:p w:rsidR="0005048F" w:rsidRDefault="0005048F" w:rsidP="0005048F">
      <w:r>
        <w:t xml:space="preserve">            system("cls");</w:t>
      </w:r>
    </w:p>
    <w:p w:rsidR="0005048F" w:rsidRDefault="0005048F" w:rsidP="0005048F">
      <w:r>
        <w:t xml:space="preserve">            dashboard();</w:t>
      </w:r>
    </w:p>
    <w:p w:rsidR="0005048F" w:rsidRDefault="0005048F" w:rsidP="0005048F">
      <w:r>
        <w:t xml:space="preserve">        }</w:t>
      </w:r>
    </w:p>
    <w:p w:rsidR="0005048F" w:rsidRDefault="0005048F" w:rsidP="0005048F">
      <w:r>
        <w:t xml:space="preserve">        if (location == "Karachi")</w:t>
      </w:r>
    </w:p>
    <w:p w:rsidR="0005048F" w:rsidRDefault="0005048F" w:rsidP="0005048F">
      <w:r>
        <w:t xml:space="preserve">        {</w:t>
      </w:r>
    </w:p>
    <w:p w:rsidR="0005048F" w:rsidRDefault="0005048F" w:rsidP="0005048F">
      <w:r>
        <w:t xml:space="preserve">            cout &lt;&lt; "\n\n\t\t\tYAAD-GAR-EXPRESS is on its Way!\n";</w:t>
      </w:r>
    </w:p>
    <w:p w:rsidR="0005048F" w:rsidRDefault="0005048F" w:rsidP="0005048F">
      <w:r>
        <w:t xml:space="preserve">            Sleep(800);</w:t>
      </w:r>
    </w:p>
    <w:p w:rsidR="0005048F" w:rsidRDefault="0005048F" w:rsidP="0005048F">
      <w:r>
        <w:t xml:space="preserve">            system("cls");</w:t>
      </w:r>
    </w:p>
    <w:p w:rsidR="0005048F" w:rsidRDefault="0005048F" w:rsidP="0005048F">
      <w:r>
        <w:t xml:space="preserve">            dashboard();</w:t>
      </w:r>
    </w:p>
    <w:p w:rsidR="0005048F" w:rsidRDefault="0005048F" w:rsidP="0005048F">
      <w:r>
        <w:t xml:space="preserve">        }</w:t>
      </w:r>
    </w:p>
    <w:p w:rsidR="0005048F" w:rsidRDefault="0005048F" w:rsidP="0005048F">
      <w:r>
        <w:t xml:space="preserve">        if (location == "Peshawar")</w:t>
      </w:r>
    </w:p>
    <w:p w:rsidR="0005048F" w:rsidRDefault="0005048F" w:rsidP="0005048F">
      <w:r>
        <w:t xml:space="preserve">        {</w:t>
      </w:r>
    </w:p>
    <w:p w:rsidR="0005048F" w:rsidRDefault="0005048F" w:rsidP="0005048F">
      <w:r>
        <w:t xml:space="preserve">            cout &lt;&lt; "\n\n\t\t\tGREEN TRAIN arrives soon! \n";</w:t>
      </w:r>
    </w:p>
    <w:p w:rsidR="0005048F" w:rsidRDefault="0005048F" w:rsidP="0005048F">
      <w:r>
        <w:t xml:space="preserve">            Sleep(800);</w:t>
      </w:r>
    </w:p>
    <w:p w:rsidR="0005048F" w:rsidRDefault="0005048F" w:rsidP="0005048F">
      <w:r>
        <w:t xml:space="preserve">            system("cls");</w:t>
      </w:r>
    </w:p>
    <w:p w:rsidR="0005048F" w:rsidRDefault="0005048F" w:rsidP="0005048F">
      <w:r>
        <w:t xml:space="preserve">            dashboard();</w:t>
      </w:r>
    </w:p>
    <w:p w:rsidR="0005048F" w:rsidRDefault="0005048F" w:rsidP="0005048F">
      <w:r>
        <w:t xml:space="preserve">        }</w:t>
      </w:r>
    </w:p>
    <w:p w:rsidR="0005048F" w:rsidRDefault="0005048F" w:rsidP="0005048F">
      <w:r>
        <w:t xml:space="preserve">        if (location == "Multan")</w:t>
      </w:r>
    </w:p>
    <w:p w:rsidR="0005048F" w:rsidRDefault="0005048F" w:rsidP="0005048F">
      <w:r>
        <w:t xml:space="preserve">        {</w:t>
      </w:r>
    </w:p>
    <w:p w:rsidR="0005048F" w:rsidRDefault="0005048F" w:rsidP="0005048F">
      <w:r>
        <w:t xml:space="preserve">            cout &lt;&lt; "\n\n\t\t\tTrain is OUT OF ORDER! \n";</w:t>
      </w:r>
    </w:p>
    <w:p w:rsidR="0005048F" w:rsidRDefault="0005048F" w:rsidP="0005048F">
      <w:r>
        <w:lastRenderedPageBreak/>
        <w:t xml:space="preserve">            Sleep(800);</w:t>
      </w:r>
    </w:p>
    <w:p w:rsidR="0005048F" w:rsidRDefault="0005048F" w:rsidP="0005048F">
      <w:r>
        <w:t xml:space="preserve">            system("cls");</w:t>
      </w:r>
    </w:p>
    <w:p w:rsidR="0005048F" w:rsidRDefault="0005048F" w:rsidP="0005048F">
      <w:r>
        <w:t xml:space="preserve">            dashboard();</w:t>
      </w:r>
    </w:p>
    <w:p w:rsidR="0005048F" w:rsidRDefault="0005048F" w:rsidP="0005048F">
      <w:r>
        <w:t xml:space="preserve">        }</w:t>
      </w:r>
    </w:p>
    <w:p w:rsidR="0005048F" w:rsidRDefault="0005048F" w:rsidP="0005048F">
      <w:r>
        <w:t xml:space="preserve">    }</w:t>
      </w:r>
    </w:p>
    <w:p w:rsidR="0005048F" w:rsidRDefault="0005048F" w:rsidP="0005048F">
      <w:r>
        <w:t xml:space="preserve">    cout &lt;&lt; endl;</w:t>
      </w:r>
    </w:p>
    <w:p w:rsidR="0005048F" w:rsidRDefault="0005048F" w:rsidP="0005048F">
      <w:r>
        <w:t xml:space="preserve">    clearScreen();</w:t>
      </w:r>
    </w:p>
    <w:p w:rsidR="0005048F" w:rsidRDefault="0005048F" w:rsidP="0005048F">
      <w:r>
        <w:t>}</w:t>
      </w:r>
    </w:p>
    <w:p w:rsidR="0005048F" w:rsidRDefault="0005048F" w:rsidP="0005048F"/>
    <w:p w:rsidR="0005048F" w:rsidRDefault="0005048F" w:rsidP="0005048F">
      <w:r>
        <w:t>void services()</w:t>
      </w:r>
    </w:p>
    <w:p w:rsidR="0005048F" w:rsidRDefault="0005048F" w:rsidP="0005048F">
      <w:r>
        <w:t>{</w:t>
      </w:r>
    </w:p>
    <w:p w:rsidR="0005048F" w:rsidRDefault="0005048F" w:rsidP="0005048F">
      <w:r>
        <w:t xml:space="preserve">    cout &lt;&lt; "\n\n\t\t\tOur Services:";</w:t>
      </w:r>
    </w:p>
    <w:p w:rsidR="0005048F" w:rsidRDefault="0005048F" w:rsidP="0005048F">
      <w:r>
        <w:t xml:space="preserve">    cout &lt;&lt; "\n\n\t\t\tJAFFAR EXPRESS";</w:t>
      </w:r>
    </w:p>
    <w:p w:rsidR="0005048F" w:rsidRDefault="0005048F" w:rsidP="0005048F">
      <w:r>
        <w:t xml:space="preserve">    cout &lt;&lt; "\n\n\t\t\tYAAD-GAR-EXPRESS";</w:t>
      </w:r>
    </w:p>
    <w:p w:rsidR="0005048F" w:rsidRDefault="0005048F" w:rsidP="0005048F">
      <w:r>
        <w:t xml:space="preserve">    cout &lt;&lt; "\n\n\t\t\tGREEN TRAIN";</w:t>
      </w:r>
    </w:p>
    <w:p w:rsidR="0005048F" w:rsidRDefault="0005048F" w:rsidP="0005048F">
      <w:r>
        <w:t xml:space="preserve">    cout &lt;&lt; "\n\n\t\t\tPAK-TRAIN \n\n\n\n";</w:t>
      </w:r>
    </w:p>
    <w:p w:rsidR="0005048F" w:rsidRDefault="0005048F" w:rsidP="0005048F">
      <w:r>
        <w:t xml:space="preserve">    clearScreen();</w:t>
      </w:r>
    </w:p>
    <w:p w:rsidR="0005048F" w:rsidRDefault="0005048F" w:rsidP="0005048F">
      <w:r>
        <w:t>}</w:t>
      </w:r>
    </w:p>
    <w:p w:rsidR="0005048F" w:rsidRDefault="0005048F" w:rsidP="0005048F"/>
    <w:p w:rsidR="0005048F" w:rsidRDefault="0005048F" w:rsidP="0005048F">
      <w:r>
        <w:t>void rate()</w:t>
      </w:r>
    </w:p>
    <w:p w:rsidR="0005048F" w:rsidRDefault="0005048F" w:rsidP="0005048F">
      <w:r>
        <w:t>{</w:t>
      </w:r>
    </w:p>
    <w:p w:rsidR="0005048F" w:rsidRDefault="0005048F" w:rsidP="0005048F"/>
    <w:p w:rsidR="0005048F" w:rsidRDefault="0005048F" w:rsidP="0005048F">
      <w:r>
        <w:t xml:space="preserve">    cout &lt;&lt; setw(70) &lt;&lt; setfill('-') &lt;&lt; "" &lt;&lt; setfill(' ') &lt;&lt; endl;</w:t>
      </w:r>
    </w:p>
    <w:p w:rsidR="0005048F" w:rsidRDefault="0005048F" w:rsidP="0005048F"/>
    <w:p w:rsidR="0005048F" w:rsidRDefault="0005048F" w:rsidP="0005048F">
      <w:r>
        <w:t xml:space="preserve">    cout &lt;&lt; left &lt;&lt; setw(30) &lt;&lt; "City" &lt;&lt; setw(30) &lt;&lt; "Train"</w:t>
      </w:r>
    </w:p>
    <w:p w:rsidR="0005048F" w:rsidRDefault="0005048F" w:rsidP="0005048F">
      <w:r>
        <w:t xml:space="preserve">         &lt;&lt; "Ticket Rate" &lt;&lt; endl;</w:t>
      </w:r>
    </w:p>
    <w:p w:rsidR="0005048F" w:rsidRDefault="0005048F" w:rsidP="0005048F">
      <w:r>
        <w:t xml:space="preserve">    cout &lt;&lt; setw(30) &lt;&lt; "Lahore-to-Karachi" &lt;&lt; setw(30) &lt;&lt; "JAFFAR EXPRESS"</w:t>
      </w:r>
    </w:p>
    <w:p w:rsidR="0005048F" w:rsidRDefault="0005048F" w:rsidP="0005048F">
      <w:r>
        <w:t xml:space="preserve">         &lt;&lt; "Rs 4500" &lt;&lt; endl;</w:t>
      </w:r>
    </w:p>
    <w:p w:rsidR="0005048F" w:rsidRDefault="0005048F" w:rsidP="0005048F">
      <w:r>
        <w:t xml:space="preserve">    cout &lt;&lt; setw(30) &lt;&lt; "Lahore-to-Multan" &lt;&lt; setw(30) &lt;&lt; "PAK-TRAIN"</w:t>
      </w:r>
    </w:p>
    <w:p w:rsidR="0005048F" w:rsidRDefault="0005048F" w:rsidP="0005048F">
      <w:r>
        <w:t xml:space="preserve">         &lt;&lt; "Rs 4500" &lt;&lt; endl;</w:t>
      </w:r>
    </w:p>
    <w:p w:rsidR="0005048F" w:rsidRDefault="0005048F" w:rsidP="0005048F">
      <w:r>
        <w:t xml:space="preserve">    cout &lt;&lt; setw(30) &lt;&lt; "Karachi-to-Multan" &lt;&lt; setw(30) &lt;&lt; "YAAD-GAR-EXPRESS"</w:t>
      </w:r>
    </w:p>
    <w:p w:rsidR="0005048F" w:rsidRDefault="0005048F" w:rsidP="0005048F">
      <w:r>
        <w:t xml:space="preserve">         &lt;&lt; "Rs 4200" &lt;&lt; endl;</w:t>
      </w:r>
    </w:p>
    <w:p w:rsidR="0005048F" w:rsidRDefault="0005048F" w:rsidP="0005048F">
      <w:r>
        <w:t xml:space="preserve">    cout &lt;&lt; setw(30) &lt;&lt; "Karachi-to-Lahore" &lt;&lt; setw(30) &lt;&lt; "JAFFAR EXPRESS"</w:t>
      </w:r>
    </w:p>
    <w:p w:rsidR="0005048F" w:rsidRDefault="0005048F" w:rsidP="0005048F">
      <w:r>
        <w:t xml:space="preserve">         &lt;&lt; "Rs 4200" &lt;&lt; endl;</w:t>
      </w:r>
    </w:p>
    <w:p w:rsidR="0005048F" w:rsidRDefault="0005048F" w:rsidP="0005048F">
      <w:r>
        <w:lastRenderedPageBreak/>
        <w:t xml:space="preserve">    cout &lt;&lt; setw(30) &lt;&lt; "Multan-to-Lahore" &lt;&lt; setw(30) &lt;&lt; "GREEN TRAIN"</w:t>
      </w:r>
    </w:p>
    <w:p w:rsidR="0005048F" w:rsidRDefault="0005048F" w:rsidP="0005048F">
      <w:r>
        <w:t xml:space="preserve">         &lt;&lt; "Rs 4000" &lt;&lt; endl;</w:t>
      </w:r>
    </w:p>
    <w:p w:rsidR="0005048F" w:rsidRDefault="0005048F" w:rsidP="0005048F">
      <w:r>
        <w:t xml:space="preserve">    cout &lt;&lt; setw(30) &lt;&lt; "Peshawar-to-Karachi" &lt;&lt; setw(30) &lt;&lt; "JAFFAR EXPRESS"</w:t>
      </w:r>
    </w:p>
    <w:p w:rsidR="0005048F" w:rsidRDefault="0005048F" w:rsidP="0005048F">
      <w:r>
        <w:t xml:space="preserve">         &lt;&lt; "Rs 4500" &lt;&lt; endl;</w:t>
      </w:r>
    </w:p>
    <w:p w:rsidR="0005048F" w:rsidRDefault="0005048F" w:rsidP="0005048F">
      <w:r>
        <w:t xml:space="preserve">    cout &lt;&lt; setw(30) &lt;&lt; "Peshawar-to-Lahore" &lt;&lt; setw(30) &lt;&lt; "YAAD-GAR-EXPRESS"</w:t>
      </w:r>
    </w:p>
    <w:p w:rsidR="0005048F" w:rsidRDefault="0005048F" w:rsidP="0005048F">
      <w:r>
        <w:t xml:space="preserve">         &lt;&lt; "Rs 4500" &lt;&lt; endl;</w:t>
      </w:r>
    </w:p>
    <w:p w:rsidR="0005048F" w:rsidRDefault="0005048F" w:rsidP="0005048F">
      <w:r>
        <w:t xml:space="preserve">    cout &lt;&lt; setw(30) &lt;&lt; "Gujranwala-to-Lahore" &lt;&lt; setw(30) &lt;&lt; "PAK-TRAIN"</w:t>
      </w:r>
    </w:p>
    <w:p w:rsidR="0005048F" w:rsidRDefault="0005048F" w:rsidP="0005048F">
      <w:r>
        <w:t xml:space="preserve">         &lt;&lt; "Rs 4500" &lt;&lt; endl;</w:t>
      </w:r>
    </w:p>
    <w:p w:rsidR="0005048F" w:rsidRDefault="0005048F" w:rsidP="0005048F"/>
    <w:p w:rsidR="0005048F" w:rsidRDefault="0005048F" w:rsidP="0005048F">
      <w:r>
        <w:t xml:space="preserve">    clearScreen();</w:t>
      </w:r>
    </w:p>
    <w:p w:rsidR="0005048F" w:rsidRDefault="0005048F" w:rsidP="0005048F">
      <w:r>
        <w:t>}</w:t>
      </w:r>
    </w:p>
    <w:p w:rsidR="0005048F" w:rsidRDefault="0005048F" w:rsidP="0005048F"/>
    <w:p w:rsidR="0005048F" w:rsidRDefault="0005048F" w:rsidP="0005048F">
      <w:r>
        <w:t>int loginMenu()</w:t>
      </w:r>
    </w:p>
    <w:p w:rsidR="0005048F" w:rsidRDefault="0005048F" w:rsidP="0005048F">
      <w:r>
        <w:t>{</w:t>
      </w:r>
    </w:p>
    <w:p w:rsidR="0005048F" w:rsidRDefault="0005048F" w:rsidP="0005048F">
      <w:r>
        <w:t xml:space="preserve">    int option;</w:t>
      </w:r>
    </w:p>
    <w:p w:rsidR="0005048F" w:rsidRDefault="0005048F" w:rsidP="0005048F">
      <w:r>
        <w:t xml:space="preserve">    cout &lt;&lt; "\n\n\t\t\t1. Signin" &lt;&lt; endl;</w:t>
      </w:r>
    </w:p>
    <w:p w:rsidR="0005048F" w:rsidRDefault="0005048F" w:rsidP="0005048F">
      <w:r>
        <w:t xml:space="preserve">    cout &lt;&lt; "\n\n\t\t\t2. Signup" &lt;&lt; endl;</w:t>
      </w:r>
    </w:p>
    <w:p w:rsidR="0005048F" w:rsidRDefault="0005048F" w:rsidP="0005048F">
      <w:r>
        <w:t xml:space="preserve">    cout &lt;&lt; "\n\n\t\t\t3. Exit" &lt;&lt; endl;</w:t>
      </w:r>
    </w:p>
    <w:p w:rsidR="0005048F" w:rsidRDefault="0005048F" w:rsidP="0005048F">
      <w:r>
        <w:t xml:space="preserve">    cout &lt;&lt; endl;</w:t>
      </w:r>
    </w:p>
    <w:p w:rsidR="0005048F" w:rsidRDefault="0005048F" w:rsidP="0005048F">
      <w:r>
        <w:t xml:space="preserve">    cout &lt;&lt; "\n\n\t\t\tEnter the Option ";</w:t>
      </w:r>
    </w:p>
    <w:p w:rsidR="0005048F" w:rsidRDefault="0005048F" w:rsidP="0005048F">
      <w:r>
        <w:t xml:space="preserve">    cin &gt;&gt; option;</w:t>
      </w:r>
    </w:p>
    <w:p w:rsidR="0005048F" w:rsidRDefault="0005048F" w:rsidP="0005048F">
      <w:r>
        <w:t xml:space="preserve">    if (option &gt; 3)</w:t>
      </w:r>
    </w:p>
    <w:p w:rsidR="0005048F" w:rsidRDefault="0005048F" w:rsidP="0005048F">
      <w:r>
        <w:t xml:space="preserve">    {</w:t>
      </w:r>
    </w:p>
    <w:p w:rsidR="0005048F" w:rsidRDefault="0005048F" w:rsidP="0005048F">
      <w:r>
        <w:t xml:space="preserve">        cout &lt;&lt; "Invaild Option \n";</w:t>
      </w:r>
    </w:p>
    <w:p w:rsidR="0005048F" w:rsidRDefault="0005048F" w:rsidP="0005048F">
      <w:r>
        <w:t xml:space="preserve">    }</w:t>
      </w:r>
    </w:p>
    <w:p w:rsidR="0005048F" w:rsidRDefault="0005048F" w:rsidP="0005048F"/>
    <w:p w:rsidR="0005048F" w:rsidRDefault="0005048F" w:rsidP="0005048F">
      <w:r>
        <w:t xml:space="preserve">    return option;</w:t>
      </w:r>
    </w:p>
    <w:p w:rsidR="0005048F" w:rsidRDefault="0005048F" w:rsidP="0005048F">
      <w:r>
        <w:t>}</w:t>
      </w:r>
    </w:p>
    <w:p w:rsidR="0005048F" w:rsidRDefault="0005048F" w:rsidP="0005048F">
      <w:r>
        <w:t>string Signin(string name, string password, string users[], string passwords[], string roles[], int count)</w:t>
      </w:r>
    </w:p>
    <w:p w:rsidR="0005048F" w:rsidRDefault="0005048F" w:rsidP="0005048F">
      <w:r>
        <w:t>{</w:t>
      </w:r>
    </w:p>
    <w:p w:rsidR="0005048F" w:rsidRDefault="0005048F" w:rsidP="0005048F">
      <w:r>
        <w:t xml:space="preserve">    for (int i = 0; i &lt; count; i++)</w:t>
      </w:r>
    </w:p>
    <w:p w:rsidR="0005048F" w:rsidRDefault="0005048F" w:rsidP="0005048F">
      <w:r>
        <w:t xml:space="preserve">    {</w:t>
      </w:r>
    </w:p>
    <w:p w:rsidR="0005048F" w:rsidRDefault="0005048F" w:rsidP="0005048F">
      <w:r>
        <w:t xml:space="preserve">        if (users[i] == name &amp;&amp; passwords[i] == password)</w:t>
      </w:r>
    </w:p>
    <w:p w:rsidR="0005048F" w:rsidRDefault="0005048F" w:rsidP="0005048F">
      <w:r>
        <w:lastRenderedPageBreak/>
        <w:t xml:space="preserve">        {</w:t>
      </w:r>
    </w:p>
    <w:p w:rsidR="0005048F" w:rsidRDefault="0005048F" w:rsidP="0005048F">
      <w:r>
        <w:t xml:space="preserve">            return roles[i];</w:t>
      </w:r>
    </w:p>
    <w:p w:rsidR="0005048F" w:rsidRDefault="0005048F" w:rsidP="0005048F">
      <w:r>
        <w:t xml:space="preserve">        }</w:t>
      </w:r>
    </w:p>
    <w:p w:rsidR="0005048F" w:rsidRDefault="0005048F" w:rsidP="0005048F">
      <w:r>
        <w:t xml:space="preserve">    }</w:t>
      </w:r>
    </w:p>
    <w:p w:rsidR="0005048F" w:rsidRDefault="0005048F" w:rsidP="0005048F">
      <w:r>
        <w:t xml:space="preserve">    return "undefined";</w:t>
      </w:r>
    </w:p>
    <w:p w:rsidR="0005048F" w:rsidRDefault="0005048F" w:rsidP="0005048F">
      <w:r>
        <w:t>}</w:t>
      </w:r>
    </w:p>
    <w:p w:rsidR="0005048F" w:rsidRDefault="0005048F" w:rsidP="0005048F"/>
    <w:p w:rsidR="0005048F" w:rsidRDefault="0005048F" w:rsidP="0005048F">
      <w:r>
        <w:t>bool Signup(string name, string password, string role, string users[], string passwords[], string roles[], int &amp;count, int userArrSize)</w:t>
      </w:r>
    </w:p>
    <w:p w:rsidR="0005048F" w:rsidRDefault="0005048F" w:rsidP="0005048F">
      <w:r>
        <w:t>{</w:t>
      </w:r>
    </w:p>
    <w:p w:rsidR="0005048F" w:rsidRDefault="0005048F" w:rsidP="0005048F">
      <w:r>
        <w:t xml:space="preserve">    bool isPresent = false;</w:t>
      </w:r>
    </w:p>
    <w:p w:rsidR="0005048F" w:rsidRDefault="0005048F" w:rsidP="0005048F"/>
    <w:p w:rsidR="0005048F" w:rsidRDefault="0005048F" w:rsidP="0005048F">
      <w:r>
        <w:t xml:space="preserve">    for (int i = 0; i &lt; count; i++)</w:t>
      </w:r>
    </w:p>
    <w:p w:rsidR="0005048F" w:rsidRDefault="0005048F" w:rsidP="0005048F">
      <w:r>
        <w:t xml:space="preserve">    {</w:t>
      </w:r>
    </w:p>
    <w:p w:rsidR="0005048F" w:rsidRDefault="0005048F" w:rsidP="0005048F">
      <w:r>
        <w:t xml:space="preserve">        if (users[i] == name &amp;&amp; passwords[i] == password)</w:t>
      </w:r>
    </w:p>
    <w:p w:rsidR="0005048F" w:rsidRDefault="0005048F" w:rsidP="0005048F">
      <w:r>
        <w:t xml:space="preserve">        {</w:t>
      </w:r>
    </w:p>
    <w:p w:rsidR="0005048F" w:rsidRDefault="0005048F" w:rsidP="0005048F">
      <w:r>
        <w:t xml:space="preserve">            isPresent = true;</w:t>
      </w:r>
    </w:p>
    <w:p w:rsidR="0005048F" w:rsidRDefault="0005048F" w:rsidP="0005048F">
      <w:r>
        <w:t xml:space="preserve">            break;</w:t>
      </w:r>
    </w:p>
    <w:p w:rsidR="0005048F" w:rsidRDefault="0005048F" w:rsidP="0005048F">
      <w:r>
        <w:t xml:space="preserve">        }</w:t>
      </w:r>
    </w:p>
    <w:p w:rsidR="0005048F" w:rsidRDefault="0005048F" w:rsidP="0005048F">
      <w:r>
        <w:t xml:space="preserve">    }</w:t>
      </w:r>
    </w:p>
    <w:p w:rsidR="0005048F" w:rsidRDefault="0005048F" w:rsidP="0005048F">
      <w:r>
        <w:t xml:space="preserve">    if (isPresent == true)</w:t>
      </w:r>
    </w:p>
    <w:p w:rsidR="0005048F" w:rsidRDefault="0005048F" w:rsidP="0005048F">
      <w:r>
        <w:t xml:space="preserve">    {</w:t>
      </w:r>
    </w:p>
    <w:p w:rsidR="0005048F" w:rsidRDefault="0005048F" w:rsidP="0005048F">
      <w:r>
        <w:t xml:space="preserve">        return 0;</w:t>
      </w:r>
    </w:p>
    <w:p w:rsidR="0005048F" w:rsidRDefault="0005048F" w:rsidP="0005048F">
      <w:r>
        <w:t xml:space="preserve">    }</w:t>
      </w:r>
    </w:p>
    <w:p w:rsidR="0005048F" w:rsidRDefault="0005048F" w:rsidP="0005048F">
      <w:r>
        <w:t xml:space="preserve">    else if (count &lt; userArrSize)</w:t>
      </w:r>
    </w:p>
    <w:p w:rsidR="0005048F" w:rsidRDefault="0005048F" w:rsidP="0005048F">
      <w:r>
        <w:t xml:space="preserve">    {</w:t>
      </w:r>
    </w:p>
    <w:p w:rsidR="0005048F" w:rsidRDefault="0005048F" w:rsidP="0005048F">
      <w:r>
        <w:t xml:space="preserve">        users[count] = name;</w:t>
      </w:r>
    </w:p>
    <w:p w:rsidR="0005048F" w:rsidRDefault="0005048F" w:rsidP="0005048F">
      <w:r>
        <w:t xml:space="preserve">        passwords[count] = password;</w:t>
      </w:r>
    </w:p>
    <w:p w:rsidR="0005048F" w:rsidRDefault="0005048F" w:rsidP="0005048F">
      <w:r>
        <w:t xml:space="preserve">        roles[count] = role;</w:t>
      </w:r>
    </w:p>
    <w:p w:rsidR="0005048F" w:rsidRDefault="0005048F" w:rsidP="0005048F">
      <w:r>
        <w:t xml:space="preserve">        count++;</w:t>
      </w:r>
    </w:p>
    <w:p w:rsidR="0005048F" w:rsidRDefault="0005048F" w:rsidP="0005048F">
      <w:r>
        <w:t xml:space="preserve">        return true;</w:t>
      </w:r>
    </w:p>
    <w:p w:rsidR="0005048F" w:rsidRDefault="0005048F" w:rsidP="0005048F">
      <w:r>
        <w:t xml:space="preserve">    }</w:t>
      </w:r>
    </w:p>
    <w:p w:rsidR="0005048F" w:rsidRDefault="0005048F" w:rsidP="0005048F">
      <w:r>
        <w:t xml:space="preserve">    else</w:t>
      </w:r>
    </w:p>
    <w:p w:rsidR="0005048F" w:rsidRDefault="0005048F" w:rsidP="0005048F">
      <w:r>
        <w:t xml:space="preserve">    {</w:t>
      </w:r>
    </w:p>
    <w:p w:rsidR="0005048F" w:rsidRDefault="0005048F" w:rsidP="0005048F">
      <w:r>
        <w:lastRenderedPageBreak/>
        <w:t xml:space="preserve">        return false;</w:t>
      </w:r>
    </w:p>
    <w:p w:rsidR="0005048F" w:rsidRDefault="0005048F" w:rsidP="0005048F">
      <w:r>
        <w:t xml:space="preserve">    }</w:t>
      </w:r>
    </w:p>
    <w:p w:rsidR="0005048F" w:rsidRDefault="0005048F" w:rsidP="0005048F">
      <w:r>
        <w:t>}</w:t>
      </w:r>
    </w:p>
    <w:p w:rsidR="0005048F" w:rsidRDefault="0005048F" w:rsidP="0005048F"/>
    <w:p w:rsidR="0005048F" w:rsidRDefault="0005048F" w:rsidP="0005048F">
      <w:r>
        <w:t>void Menu(string submenu)</w:t>
      </w:r>
    </w:p>
    <w:p w:rsidR="0005048F" w:rsidRDefault="0005048F" w:rsidP="0005048F">
      <w:r>
        <w:t>{</w:t>
      </w:r>
    </w:p>
    <w:p w:rsidR="0005048F" w:rsidRDefault="0005048F" w:rsidP="0005048F">
      <w:r>
        <w:t xml:space="preserve">    string message = submenu + " Menu";</w:t>
      </w:r>
    </w:p>
    <w:p w:rsidR="0005048F" w:rsidRDefault="0005048F" w:rsidP="0005048F">
      <w:r>
        <w:t xml:space="preserve">    cout &lt;&lt; "\t\t\t\t---------------------" &lt;&lt; endl;</w:t>
      </w:r>
    </w:p>
    <w:p w:rsidR="0005048F" w:rsidRDefault="0005048F" w:rsidP="0005048F">
      <w:r>
        <w:t xml:space="preserve">    cout &lt;&lt; "\t\t\t\t\t" &lt;&lt; message &lt;&lt; endl;</w:t>
      </w:r>
    </w:p>
    <w:p w:rsidR="0005048F" w:rsidRDefault="0005048F" w:rsidP="0005048F">
      <w:r>
        <w:t xml:space="preserve">    cout &lt;&lt; "\t\t\t\t---------------------" &lt;&lt; endl;</w:t>
      </w:r>
    </w:p>
    <w:p w:rsidR="0005048F" w:rsidRDefault="0005048F" w:rsidP="0005048F">
      <w:r>
        <w:t>}</w:t>
      </w:r>
    </w:p>
    <w:p w:rsidR="0005048F" w:rsidRDefault="0005048F" w:rsidP="0005048F"/>
    <w:p w:rsidR="0005048F" w:rsidRDefault="0005048F" w:rsidP="0005048F">
      <w:r>
        <w:t>void subMenu(string submenu)</w:t>
      </w:r>
    </w:p>
    <w:p w:rsidR="0005048F" w:rsidRDefault="0005048F" w:rsidP="0005048F">
      <w:r>
        <w:t>{</w:t>
      </w:r>
    </w:p>
    <w:p w:rsidR="0005048F" w:rsidRDefault="0005048F" w:rsidP="0005048F">
      <w:r>
        <w:t xml:space="preserve">    string message = "Main Menu &gt; " + submenu;</w:t>
      </w:r>
    </w:p>
    <w:p w:rsidR="0005048F" w:rsidRDefault="0005048F" w:rsidP="0005048F">
      <w:r>
        <w:t xml:space="preserve">    cout &lt;&lt; message &lt;&lt; endl;</w:t>
      </w:r>
    </w:p>
    <w:p w:rsidR="0005048F" w:rsidRDefault="0005048F" w:rsidP="0005048F">
      <w:r>
        <w:t xml:space="preserve">    cout &lt;&lt; "---------------------" &lt;&lt; endl;</w:t>
      </w:r>
    </w:p>
    <w:p w:rsidR="0005048F" w:rsidRDefault="0005048F" w:rsidP="0005048F">
      <w:r>
        <w:t>}</w:t>
      </w:r>
    </w:p>
    <w:p w:rsidR="0005048F" w:rsidRDefault="0005048F" w:rsidP="0005048F"/>
    <w:p w:rsidR="0005048F" w:rsidRDefault="0005048F" w:rsidP="0005048F">
      <w:r>
        <w:t>void clearScreen()</w:t>
      </w:r>
    </w:p>
    <w:p w:rsidR="0005048F" w:rsidRDefault="0005048F" w:rsidP="0005048F">
      <w:r>
        <w:t>{</w:t>
      </w:r>
    </w:p>
    <w:p w:rsidR="0005048F" w:rsidRDefault="0005048F" w:rsidP="0005048F">
      <w:r>
        <w:t xml:space="preserve">    cout &lt;&lt; "Press Any Key to Continue.. " &lt;&lt; endl;</w:t>
      </w:r>
    </w:p>
    <w:p w:rsidR="0005048F" w:rsidRDefault="0005048F" w:rsidP="0005048F">
      <w:r>
        <w:t xml:space="preserve">    getch();</w:t>
      </w:r>
    </w:p>
    <w:p w:rsidR="0005048F" w:rsidRDefault="0005048F" w:rsidP="0005048F">
      <w:r>
        <w:t xml:space="preserve">    system("cls");</w:t>
      </w:r>
    </w:p>
    <w:p w:rsidR="0005048F" w:rsidRDefault="0005048F" w:rsidP="0005048F">
      <w:r>
        <w:t>}</w:t>
      </w:r>
    </w:p>
    <w:p w:rsidR="0005048F" w:rsidRDefault="0005048F" w:rsidP="0005048F">
      <w:r>
        <w:t>void Exit()</w:t>
      </w:r>
    </w:p>
    <w:p w:rsidR="0005048F" w:rsidRDefault="0005048F" w:rsidP="0005048F">
      <w:r>
        <w:t>{</w:t>
      </w:r>
    </w:p>
    <w:p w:rsidR="0005048F" w:rsidRDefault="0005048F" w:rsidP="0005048F">
      <w:r>
        <w:t xml:space="preserve">    system("cls");</w:t>
      </w:r>
    </w:p>
    <w:p w:rsidR="0005048F" w:rsidRDefault="0005048F" w:rsidP="0005048F">
      <w:r>
        <w:t xml:space="preserve">    while (true)</w:t>
      </w:r>
    </w:p>
    <w:p w:rsidR="0005048F" w:rsidRDefault="0005048F" w:rsidP="0005048F">
      <w:r>
        <w:t xml:space="preserve">    {</w:t>
      </w:r>
    </w:p>
    <w:p w:rsidR="0005048F" w:rsidRDefault="0005048F" w:rsidP="0005048F">
      <w:r>
        <w:t xml:space="preserve">        break;</w:t>
      </w:r>
    </w:p>
    <w:p w:rsidR="0005048F" w:rsidRDefault="0005048F" w:rsidP="0005048F">
      <w:r>
        <w:t xml:space="preserve">    }</w:t>
      </w:r>
    </w:p>
    <w:p w:rsidR="0005048F" w:rsidRDefault="0005048F" w:rsidP="0005048F">
      <w:r>
        <w:t xml:space="preserve">    exit(0);</w:t>
      </w:r>
    </w:p>
    <w:p w:rsidR="0005048F" w:rsidRDefault="0005048F" w:rsidP="0005048F">
      <w:r>
        <w:t>}</w:t>
      </w:r>
    </w:p>
    <w:p w:rsidR="0005048F" w:rsidRDefault="0005048F" w:rsidP="0005048F"/>
    <w:p w:rsidR="0005048F" w:rsidRDefault="0005048F" w:rsidP="0005048F">
      <w:r>
        <w:t>void displayMenu()</w:t>
      </w:r>
    </w:p>
    <w:p w:rsidR="0005048F" w:rsidRDefault="0005048F" w:rsidP="0005048F">
      <w:r>
        <w:t>{</w:t>
      </w:r>
    </w:p>
    <w:p w:rsidR="0005048F" w:rsidRDefault="0005048F" w:rsidP="0005048F">
      <w:r>
        <w:t xml:space="preserve">    header();</w:t>
      </w:r>
    </w:p>
    <w:p w:rsidR="0005048F" w:rsidRDefault="0005048F" w:rsidP="0005048F">
      <w:r>
        <w:t xml:space="preserve">    cout &lt;&lt; "1. Add a Train\n";</w:t>
      </w:r>
    </w:p>
    <w:p w:rsidR="0005048F" w:rsidRDefault="0005048F" w:rsidP="0005048F">
      <w:r>
        <w:t xml:space="preserve">    cout &lt;&lt; "2. View Added Trains\n";</w:t>
      </w:r>
    </w:p>
    <w:p w:rsidR="0005048F" w:rsidRDefault="0005048F" w:rsidP="0005048F">
      <w:r>
        <w:t>}</w:t>
      </w:r>
    </w:p>
    <w:p w:rsidR="0005048F" w:rsidRDefault="0005048F" w:rsidP="0005048F">
      <w:r>
        <w:t>void manageTrains(string names[], string destinations[], int departureTimes[], int &amp;numTrains, const int MAX_TRAINS)</w:t>
      </w:r>
    </w:p>
    <w:p w:rsidR="0005048F" w:rsidRDefault="0005048F" w:rsidP="0005048F">
      <w:r>
        <w:t>{</w:t>
      </w:r>
    </w:p>
    <w:p w:rsidR="0005048F" w:rsidRDefault="0005048F" w:rsidP="0005048F"/>
    <w:p w:rsidR="0005048F" w:rsidRDefault="0005048F" w:rsidP="0005048F">
      <w:r>
        <w:t xml:space="preserve">    addTrain(names, destinations, departureTimes, numTrains, MAX_TRAINS);</w:t>
      </w:r>
    </w:p>
    <w:p w:rsidR="0005048F" w:rsidRDefault="0005048F" w:rsidP="0005048F">
      <w:r>
        <w:t>}</w:t>
      </w:r>
    </w:p>
    <w:p w:rsidR="0005048F" w:rsidRDefault="0005048F" w:rsidP="0005048F">
      <w:r>
        <w:t>void removeTrain(string names[], string destinations[], int departureTimes[], int &amp;numTrains)</w:t>
      </w:r>
    </w:p>
    <w:p w:rsidR="0005048F" w:rsidRDefault="0005048F" w:rsidP="0005048F">
      <w:r>
        <w:t>{</w:t>
      </w:r>
    </w:p>
    <w:p w:rsidR="0005048F" w:rsidRDefault="0005048F" w:rsidP="0005048F">
      <w:r>
        <w:t xml:space="preserve">    header();</w:t>
      </w:r>
    </w:p>
    <w:p w:rsidR="0005048F" w:rsidRDefault="0005048F" w:rsidP="0005048F">
      <w:r>
        <w:t xml:space="preserve">    if (numTrains &gt; 0)</w:t>
      </w:r>
    </w:p>
    <w:p w:rsidR="0005048F" w:rsidRDefault="0005048F" w:rsidP="0005048F">
      <w:r>
        <w:t xml:space="preserve">    {</w:t>
      </w:r>
    </w:p>
    <w:p w:rsidR="0005048F" w:rsidRDefault="0005048F" w:rsidP="0005048F">
      <w:r>
        <w:t xml:space="preserve">        viewTrains(names, destinations, departureTimes, numTrains); // Display the list of trains for reference</w:t>
      </w:r>
    </w:p>
    <w:p w:rsidR="0005048F" w:rsidRDefault="0005048F" w:rsidP="0005048F"/>
    <w:p w:rsidR="0005048F" w:rsidRDefault="0005048F" w:rsidP="0005048F">
      <w:r>
        <w:t xml:space="preserve">        string trainName;</w:t>
      </w:r>
    </w:p>
    <w:p w:rsidR="0005048F" w:rsidRDefault="0005048F" w:rsidP="0005048F">
      <w:r>
        <w:t xml:space="preserve">        cout &lt;&lt; "\nEnter the name of the train to remove: ";</w:t>
      </w:r>
    </w:p>
    <w:p w:rsidR="0005048F" w:rsidRDefault="0005048F" w:rsidP="0005048F">
      <w:r>
        <w:t xml:space="preserve">        cin.ignore(); // Ignore newline character in the input buffer</w:t>
      </w:r>
    </w:p>
    <w:p w:rsidR="0005048F" w:rsidRDefault="0005048F" w:rsidP="0005048F">
      <w:r>
        <w:t xml:space="preserve">        getline(cin, trainName);</w:t>
      </w:r>
    </w:p>
    <w:p w:rsidR="0005048F" w:rsidRDefault="0005048F" w:rsidP="0005048F"/>
    <w:p w:rsidR="0005048F" w:rsidRDefault="0005048F" w:rsidP="0005048F">
      <w:r>
        <w:t xml:space="preserve">        bool found = false;</w:t>
      </w:r>
    </w:p>
    <w:p w:rsidR="0005048F" w:rsidRDefault="0005048F" w:rsidP="0005048F">
      <w:r>
        <w:t xml:space="preserve">        for (int i = 0; i &lt; numTrains; ++i)</w:t>
      </w:r>
    </w:p>
    <w:p w:rsidR="0005048F" w:rsidRDefault="0005048F" w:rsidP="0005048F">
      <w:r>
        <w:t xml:space="preserve">        {</w:t>
      </w:r>
    </w:p>
    <w:p w:rsidR="0005048F" w:rsidRDefault="0005048F" w:rsidP="0005048F">
      <w:r>
        <w:t xml:space="preserve">            if (names[i] == trainName)</w:t>
      </w:r>
    </w:p>
    <w:p w:rsidR="0005048F" w:rsidRDefault="0005048F" w:rsidP="0005048F">
      <w:r>
        <w:t xml:space="preserve">            {</w:t>
      </w:r>
    </w:p>
    <w:p w:rsidR="0005048F" w:rsidRDefault="0005048F" w:rsidP="0005048F">
      <w:r>
        <w:t xml:space="preserve">                // Shift elements to remove the train</w:t>
      </w:r>
    </w:p>
    <w:p w:rsidR="0005048F" w:rsidRDefault="0005048F" w:rsidP="0005048F">
      <w:r>
        <w:t xml:space="preserve">                for (int j = i; j &lt; numTrains - 1; ++j)</w:t>
      </w:r>
    </w:p>
    <w:p w:rsidR="0005048F" w:rsidRDefault="0005048F" w:rsidP="0005048F">
      <w:r>
        <w:t xml:space="preserve">                {</w:t>
      </w:r>
    </w:p>
    <w:p w:rsidR="0005048F" w:rsidRDefault="0005048F" w:rsidP="0005048F">
      <w:r>
        <w:t xml:space="preserve">                    names[j] = names[j + 1];</w:t>
      </w:r>
    </w:p>
    <w:p w:rsidR="0005048F" w:rsidRDefault="0005048F" w:rsidP="0005048F">
      <w:r>
        <w:lastRenderedPageBreak/>
        <w:t xml:space="preserve">                    destinations[j] = destinations[j + 1];</w:t>
      </w:r>
    </w:p>
    <w:p w:rsidR="0005048F" w:rsidRDefault="0005048F" w:rsidP="0005048F">
      <w:r>
        <w:t xml:space="preserve">                    departureTimes[j] = departureTimes[j + 1];</w:t>
      </w:r>
    </w:p>
    <w:p w:rsidR="0005048F" w:rsidRDefault="0005048F" w:rsidP="0005048F">
      <w:r>
        <w:t xml:space="preserve">                }</w:t>
      </w:r>
    </w:p>
    <w:p w:rsidR="0005048F" w:rsidRDefault="0005048F" w:rsidP="0005048F"/>
    <w:p w:rsidR="0005048F" w:rsidRDefault="0005048F" w:rsidP="0005048F">
      <w:r>
        <w:t xml:space="preserve">                // Decrement the number of trains</w:t>
      </w:r>
    </w:p>
    <w:p w:rsidR="0005048F" w:rsidRDefault="0005048F" w:rsidP="0005048F">
      <w:r>
        <w:t xml:space="preserve">                --numTrains;</w:t>
      </w:r>
    </w:p>
    <w:p w:rsidR="0005048F" w:rsidRDefault="0005048F" w:rsidP="0005048F"/>
    <w:p w:rsidR="0005048F" w:rsidRDefault="0005048F" w:rsidP="0005048F">
      <w:r>
        <w:t xml:space="preserve">                cout &lt;&lt; "Train '" &lt;&lt; trainName &lt;&lt; "' removed successfully!\n";</w:t>
      </w:r>
    </w:p>
    <w:p w:rsidR="0005048F" w:rsidRDefault="0005048F" w:rsidP="0005048F">
      <w:r>
        <w:t xml:space="preserve">                found = true;</w:t>
      </w:r>
    </w:p>
    <w:p w:rsidR="0005048F" w:rsidRDefault="0005048F" w:rsidP="0005048F">
      <w:r>
        <w:t xml:space="preserve">                break;</w:t>
      </w:r>
    </w:p>
    <w:p w:rsidR="0005048F" w:rsidRDefault="0005048F" w:rsidP="0005048F">
      <w:r>
        <w:t xml:space="preserve">            }</w:t>
      </w:r>
    </w:p>
    <w:p w:rsidR="0005048F" w:rsidRDefault="0005048F" w:rsidP="0005048F">
      <w:r>
        <w:t xml:space="preserve">        }</w:t>
      </w:r>
    </w:p>
    <w:p w:rsidR="0005048F" w:rsidRDefault="0005048F" w:rsidP="0005048F"/>
    <w:p w:rsidR="0005048F" w:rsidRDefault="0005048F" w:rsidP="0005048F">
      <w:r>
        <w:t xml:space="preserve">        if (!found)</w:t>
      </w:r>
    </w:p>
    <w:p w:rsidR="0005048F" w:rsidRDefault="0005048F" w:rsidP="0005048F">
      <w:r>
        <w:t xml:space="preserve">        {</w:t>
      </w:r>
    </w:p>
    <w:p w:rsidR="0005048F" w:rsidRDefault="0005048F" w:rsidP="0005048F">
      <w:r>
        <w:t xml:space="preserve">            cout &lt;&lt; "Train '" &lt;&lt; trainName &lt;&lt; "' not found. No changes made.\n";</w:t>
      </w:r>
    </w:p>
    <w:p w:rsidR="0005048F" w:rsidRDefault="0005048F" w:rsidP="0005048F">
      <w:r>
        <w:t xml:space="preserve">        }</w:t>
      </w:r>
    </w:p>
    <w:p w:rsidR="0005048F" w:rsidRDefault="0005048F" w:rsidP="0005048F">
      <w:r>
        <w:t xml:space="preserve">    }</w:t>
      </w:r>
    </w:p>
    <w:p w:rsidR="0005048F" w:rsidRDefault="0005048F" w:rsidP="0005048F">
      <w:r>
        <w:t xml:space="preserve">    else</w:t>
      </w:r>
    </w:p>
    <w:p w:rsidR="0005048F" w:rsidRDefault="0005048F" w:rsidP="0005048F">
      <w:r>
        <w:t xml:space="preserve">    {</w:t>
      </w:r>
    </w:p>
    <w:p w:rsidR="0005048F" w:rsidRDefault="0005048F" w:rsidP="0005048F">
      <w:r>
        <w:t xml:space="preserve">        cout &lt;&lt; "No trains to remove.\n";</w:t>
      </w:r>
    </w:p>
    <w:p w:rsidR="0005048F" w:rsidRDefault="0005048F" w:rsidP="0005048F">
      <w:r>
        <w:t xml:space="preserve">    }</w:t>
      </w:r>
    </w:p>
    <w:p w:rsidR="0005048F" w:rsidRDefault="0005048F" w:rsidP="0005048F"/>
    <w:p w:rsidR="0005048F" w:rsidRDefault="0005048F" w:rsidP="0005048F">
      <w:r>
        <w:t xml:space="preserve">    clearScreen();</w:t>
      </w:r>
    </w:p>
    <w:p w:rsidR="0005048F" w:rsidRDefault="0005048F" w:rsidP="0005048F">
      <w:r>
        <w:t>}</w:t>
      </w:r>
    </w:p>
    <w:p w:rsidR="0005048F" w:rsidRDefault="0005048F" w:rsidP="0005048F">
      <w:r>
        <w:t>void addTicketInformation()</w:t>
      </w:r>
    </w:p>
    <w:p w:rsidR="0005048F" w:rsidRDefault="0005048F" w:rsidP="0005048F">
      <w:r>
        <w:t>{</w:t>
      </w:r>
    </w:p>
    <w:p w:rsidR="0005048F" w:rsidRDefault="0005048F" w:rsidP="0005048F">
      <w:r>
        <w:t xml:space="preserve">    const int MAX_PASSENGERS = 10;</w:t>
      </w:r>
    </w:p>
    <w:p w:rsidR="0005048F" w:rsidRDefault="0005048F" w:rsidP="0005048F">
      <w:r>
        <w:t xml:space="preserve">    header();</w:t>
      </w:r>
    </w:p>
    <w:p w:rsidR="0005048F" w:rsidRDefault="0005048F" w:rsidP="0005048F"/>
    <w:p w:rsidR="0005048F" w:rsidRDefault="0005048F" w:rsidP="0005048F">
      <w:r>
        <w:t xml:space="preserve">    int numTickets;</w:t>
      </w:r>
    </w:p>
    <w:p w:rsidR="0005048F" w:rsidRDefault="0005048F" w:rsidP="0005048F">
      <w:r>
        <w:t xml:space="preserve">    cout &lt;&lt; "Enter number of tickets: ";</w:t>
      </w:r>
    </w:p>
    <w:p w:rsidR="0005048F" w:rsidRDefault="0005048F" w:rsidP="0005048F">
      <w:r>
        <w:t xml:space="preserve">    cin &gt;&gt; numTickets;</w:t>
      </w:r>
    </w:p>
    <w:p w:rsidR="0005048F" w:rsidRDefault="0005048F" w:rsidP="0005048F"/>
    <w:p w:rsidR="0005048F" w:rsidRDefault="0005048F" w:rsidP="0005048F">
      <w:r>
        <w:lastRenderedPageBreak/>
        <w:t xml:space="preserve">    string names[MAX_PASSENGERS];</w:t>
      </w:r>
    </w:p>
    <w:p w:rsidR="0005048F" w:rsidRDefault="0005048F" w:rsidP="0005048F">
      <w:r>
        <w:t xml:space="preserve">    int cnics[MAX_PASSENGERS];</w:t>
      </w:r>
    </w:p>
    <w:p w:rsidR="0005048F" w:rsidRDefault="0005048F" w:rsidP="0005048F">
      <w:r>
        <w:t xml:space="preserve">    string locations[MAX_PASSENGERS];</w:t>
      </w:r>
    </w:p>
    <w:p w:rsidR="0005048F" w:rsidRDefault="0005048F" w:rsidP="0005048F">
      <w:r>
        <w:t xml:space="preserve">    int nums[MAX_PASSENGERS];</w:t>
      </w:r>
    </w:p>
    <w:p w:rsidR="0005048F" w:rsidRDefault="0005048F" w:rsidP="0005048F">
      <w:r>
        <w:t xml:space="preserve">    int totalAmounts[MAX_PASSENGERS];</w:t>
      </w:r>
    </w:p>
    <w:p w:rsidR="0005048F" w:rsidRDefault="0005048F" w:rsidP="0005048F"/>
    <w:p w:rsidR="0005048F" w:rsidRDefault="0005048F" w:rsidP="0005048F">
      <w:r>
        <w:t xml:space="preserve">    cout &lt;&lt; "\t\t\t\t\t\tPASSENGERS DETAILS" &lt;&lt; endl;</w:t>
      </w:r>
    </w:p>
    <w:p w:rsidR="0005048F" w:rsidRDefault="0005048F" w:rsidP="0005048F"/>
    <w:p w:rsidR="0005048F" w:rsidRDefault="0005048F" w:rsidP="0005048F">
      <w:r>
        <w:t xml:space="preserve">    for (int i = 0; i &lt; numTickets; ++i)</w:t>
      </w:r>
    </w:p>
    <w:p w:rsidR="0005048F" w:rsidRDefault="0005048F" w:rsidP="0005048F">
      <w:r>
        <w:t xml:space="preserve">    {</w:t>
      </w:r>
    </w:p>
    <w:p w:rsidR="0005048F" w:rsidRDefault="0005048F" w:rsidP="0005048F">
      <w:r>
        <w:t xml:space="preserve">        cout &lt;&lt; "Enter Name for Passenger " &lt;&lt; i + 1 &lt;&lt; ": ";</w:t>
      </w:r>
    </w:p>
    <w:p w:rsidR="0005048F" w:rsidRDefault="0005048F" w:rsidP="0005048F">
      <w:r>
        <w:t xml:space="preserve">        cin &gt;&gt; names[i];</w:t>
      </w:r>
    </w:p>
    <w:p w:rsidR="0005048F" w:rsidRDefault="0005048F" w:rsidP="0005048F"/>
    <w:p w:rsidR="0005048F" w:rsidRDefault="0005048F" w:rsidP="0005048F">
      <w:r>
        <w:t xml:space="preserve">        cout &lt;&lt; "Enter CNIC for Passenger " &lt;&lt; i + 1 &lt;&lt; ": ";</w:t>
      </w:r>
    </w:p>
    <w:p w:rsidR="0005048F" w:rsidRDefault="0005048F" w:rsidP="0005048F">
      <w:r>
        <w:t xml:space="preserve">        cin &gt;&gt; cnics[i];</w:t>
      </w:r>
    </w:p>
    <w:p w:rsidR="0005048F" w:rsidRDefault="0005048F" w:rsidP="0005048F"/>
    <w:p w:rsidR="0005048F" w:rsidRDefault="0005048F" w:rsidP="0005048F">
      <w:r>
        <w:t xml:space="preserve">        cout &lt;&lt; "Enter Location for Passenger " &lt;&lt; i + 1 &lt;&lt; ": ";</w:t>
      </w:r>
    </w:p>
    <w:p w:rsidR="0005048F" w:rsidRDefault="0005048F" w:rsidP="0005048F">
      <w:r>
        <w:t xml:space="preserve">        cin &gt;&gt; locations[i];</w:t>
      </w:r>
    </w:p>
    <w:p w:rsidR="0005048F" w:rsidRDefault="0005048F" w:rsidP="0005048F"/>
    <w:p w:rsidR="0005048F" w:rsidRDefault="0005048F" w:rsidP="0005048F">
      <w:r>
        <w:t xml:space="preserve">        nums[i] = 1; // Assuming each passenger gets one ticket by default</w:t>
      </w:r>
    </w:p>
    <w:p w:rsidR="0005048F" w:rsidRDefault="0005048F" w:rsidP="0005048F"/>
    <w:p w:rsidR="0005048F" w:rsidRDefault="0005048F" w:rsidP="0005048F">
      <w:r>
        <w:t xml:space="preserve">        if (locations[i] == "Lahore")</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else if (locations[i] == "Karachi")</w:t>
      </w:r>
    </w:p>
    <w:p w:rsidR="0005048F" w:rsidRDefault="0005048F" w:rsidP="0005048F">
      <w:r>
        <w:t xml:space="preserve">        {</w:t>
      </w:r>
    </w:p>
    <w:p w:rsidR="0005048F" w:rsidRDefault="0005048F" w:rsidP="0005048F">
      <w:r>
        <w:t xml:space="preserve">            totalAmounts[i] = nums[i] * 4200;</w:t>
      </w:r>
    </w:p>
    <w:p w:rsidR="0005048F" w:rsidRDefault="0005048F" w:rsidP="0005048F">
      <w:r>
        <w:t xml:space="preserve">        }</w:t>
      </w:r>
    </w:p>
    <w:p w:rsidR="0005048F" w:rsidRDefault="0005048F" w:rsidP="0005048F">
      <w:r>
        <w:t xml:space="preserve">        else if (locations[i] == "Peshawar")</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else if (locations[i] == "Multan")</w:t>
      </w:r>
    </w:p>
    <w:p w:rsidR="0005048F" w:rsidRDefault="0005048F" w:rsidP="0005048F">
      <w:r>
        <w:lastRenderedPageBreak/>
        <w:t xml:space="preserve">        {</w:t>
      </w:r>
    </w:p>
    <w:p w:rsidR="0005048F" w:rsidRDefault="0005048F" w:rsidP="0005048F">
      <w:r>
        <w:t xml:space="preserve">            totalAmounts[i] = nums[i] * 4000;</w:t>
      </w:r>
    </w:p>
    <w:p w:rsidR="0005048F" w:rsidRDefault="0005048F" w:rsidP="0005048F">
      <w:r>
        <w:t xml:space="preserve">        }</w:t>
      </w:r>
    </w:p>
    <w:p w:rsidR="0005048F" w:rsidRDefault="0005048F" w:rsidP="0005048F">
      <w:r>
        <w:t xml:space="preserve">        else if (locations[i] == "Gujranwala")</w:t>
      </w:r>
    </w:p>
    <w:p w:rsidR="0005048F" w:rsidRDefault="0005048F" w:rsidP="0005048F">
      <w:r>
        <w:t xml:space="preserve">        {</w:t>
      </w:r>
    </w:p>
    <w:p w:rsidR="0005048F" w:rsidRDefault="0005048F" w:rsidP="0005048F">
      <w:r>
        <w:t xml:space="preserve">            totalAmounts[i] = nums[i] * 4500;</w:t>
      </w:r>
    </w:p>
    <w:p w:rsidR="0005048F" w:rsidRDefault="0005048F" w:rsidP="0005048F">
      <w:r>
        <w:t xml:space="preserve">        }</w:t>
      </w:r>
    </w:p>
    <w:p w:rsidR="0005048F" w:rsidRDefault="0005048F" w:rsidP="0005048F">
      <w:r>
        <w:t xml:space="preserve">    }</w:t>
      </w:r>
    </w:p>
    <w:p w:rsidR="0005048F" w:rsidRDefault="0005048F" w:rsidP="0005048F"/>
    <w:p w:rsidR="0005048F" w:rsidRDefault="0005048F" w:rsidP="0005048F">
      <w:r>
        <w:t xml:space="preserve">    displayInformation(names, cnics, locations, nums, totalAmounts, numTickets);</w:t>
      </w:r>
    </w:p>
    <w:p w:rsidR="0005048F" w:rsidRDefault="0005048F" w:rsidP="0005048F">
      <w:r>
        <w:t>}</w:t>
      </w:r>
    </w:p>
    <w:p w:rsidR="0042603B" w:rsidRDefault="0042603B" w:rsidP="0005048F"/>
    <w:p w:rsidR="0042603B" w:rsidRDefault="0042603B" w:rsidP="0005048F"/>
    <w:p w:rsidR="0042603B" w:rsidRDefault="0042603B" w:rsidP="0005048F"/>
    <w:p w:rsidR="0042603B" w:rsidRDefault="0042603B"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p w:rsidR="003F3FF3" w:rsidRDefault="003F3FF3" w:rsidP="0005048F">
      <w:bookmarkStart w:id="72" w:name="_GoBack"/>
      <w:bookmarkEnd w:id="72"/>
    </w:p>
    <w:p w:rsidR="00B06A5A" w:rsidRDefault="00491DAE" w:rsidP="00B06A5A">
      <w:pPr>
        <w:pStyle w:val="Heading1"/>
      </w:pPr>
      <w:r>
        <w:lastRenderedPageBreak/>
        <w:t xml:space="preserve">2.3 </w:t>
      </w:r>
      <w:r w:rsidR="00B06A5A">
        <w:t>Weakness in the Application</w:t>
      </w:r>
      <w:bookmarkEnd w:id="70"/>
      <w:bookmarkEnd w:id="71"/>
    </w:p>
    <w:p w:rsidR="00615591" w:rsidRDefault="00BD30F2" w:rsidP="00615591">
      <w:r>
        <w:t>There exist some major weakness in my application explain below:</w:t>
      </w:r>
    </w:p>
    <w:p w:rsidR="00D97EB2" w:rsidRDefault="00491DAE" w:rsidP="00555C20">
      <w:pPr>
        <w:pStyle w:val="Heading2"/>
      </w:pPr>
      <w:bookmarkStart w:id="73" w:name="_Toc151826681"/>
      <w:bookmarkStart w:id="74" w:name="_Toc151849213"/>
      <w:r>
        <w:t xml:space="preserve">2.3.1 </w:t>
      </w:r>
      <w:r w:rsidR="0037172C">
        <w:t>Login Weakness</w:t>
      </w:r>
      <w:bookmarkEnd w:id="73"/>
      <w:bookmarkEnd w:id="74"/>
    </w:p>
    <w:p w:rsidR="00D97EB2" w:rsidRPr="00D97EB2" w:rsidRDefault="00D97EB2" w:rsidP="00732FB5">
      <w:pPr>
        <w:jc w:val="left"/>
      </w:pPr>
      <w:r>
        <w:t xml:space="preserve">There is Login weakness as anyone can get access to Admin as administration </w:t>
      </w:r>
      <w:r w:rsidR="004A6A10">
        <w:t>and change many operations and leads to failure of Railway Management System (RMS).</w:t>
      </w:r>
    </w:p>
    <w:p w:rsidR="00615591" w:rsidRDefault="00491DAE" w:rsidP="00555C20">
      <w:pPr>
        <w:pStyle w:val="Heading2"/>
      </w:pPr>
      <w:bookmarkStart w:id="75" w:name="_Toc151826682"/>
      <w:bookmarkStart w:id="76" w:name="_Toc151849214"/>
      <w:r>
        <w:t xml:space="preserve">2.3.2 </w:t>
      </w:r>
      <w:r w:rsidR="00615591">
        <w:t>Lack of P</w:t>
      </w:r>
      <w:r w:rsidR="00D1131C">
        <w:t>e</w:t>
      </w:r>
      <w:r w:rsidR="00615591">
        <w:t>r</w:t>
      </w:r>
      <w:r w:rsidR="00D1131C">
        <w:t>s</w:t>
      </w:r>
      <w:r w:rsidR="00615591">
        <w:t>istence</w:t>
      </w:r>
      <w:bookmarkEnd w:id="75"/>
      <w:bookmarkEnd w:id="76"/>
    </w:p>
    <w:p w:rsidR="00732FB5" w:rsidRPr="00615591" w:rsidRDefault="00732FB5" w:rsidP="00732FB5">
      <w:r>
        <w:t>User and train data are not persisted after the program terminates. There exist no mechanism</w:t>
      </w:r>
      <w:r w:rsidR="001869F1">
        <w:t xml:space="preserve"> in application</w:t>
      </w:r>
      <w:r>
        <w:t xml:space="preserve"> to save data to a file or a database so that it can be retrieved when the program restarts.</w:t>
      </w:r>
    </w:p>
    <w:p w:rsidR="0037172C" w:rsidRDefault="00491DAE" w:rsidP="00555C20">
      <w:pPr>
        <w:pStyle w:val="Heading2"/>
      </w:pPr>
      <w:bookmarkStart w:id="77" w:name="_Toc151826683"/>
      <w:bookmarkStart w:id="78" w:name="_Toc151849215"/>
      <w:r>
        <w:t xml:space="preserve">2.3.3 </w:t>
      </w:r>
      <w:r w:rsidR="0037172C">
        <w:t>Account Security</w:t>
      </w:r>
      <w:bookmarkEnd w:id="77"/>
      <w:bookmarkEnd w:id="78"/>
    </w:p>
    <w:p w:rsidR="00E011FB" w:rsidRDefault="00866FCC" w:rsidP="00E011FB">
      <w:r>
        <w:t xml:space="preserve">No </w:t>
      </w:r>
      <w:r w:rsidR="00E011FB">
        <w:t>secure practices for handling sensitive information, such as passwords. Consider encrypting passwords and use secure methods for user authentication.</w:t>
      </w:r>
    </w:p>
    <w:p w:rsidR="006F1573" w:rsidRDefault="00491DAE" w:rsidP="00555C20">
      <w:pPr>
        <w:pStyle w:val="Heading2"/>
      </w:pPr>
      <w:bookmarkStart w:id="79" w:name="_Toc151826684"/>
      <w:bookmarkStart w:id="80" w:name="_Toc151849216"/>
      <w:r>
        <w:t xml:space="preserve">2.3.4 </w:t>
      </w:r>
      <w:r w:rsidR="00DE13E8">
        <w:t>Single Responsibility F</w:t>
      </w:r>
      <w:r w:rsidR="006F1573">
        <w:t>unction</w:t>
      </w:r>
      <w:bookmarkEnd w:id="79"/>
      <w:bookmarkEnd w:id="80"/>
    </w:p>
    <w:p w:rsidR="00E04EBA" w:rsidRDefault="00F54C9F" w:rsidP="00F54C9F">
      <w:pPr>
        <w:pStyle w:val="NoSpacing"/>
      </w:pPr>
      <w:r>
        <w:t>In my application there exist some functions which are not following the Principle of Single Responsibility F</w:t>
      </w:r>
      <w:r w:rsidR="002426B5">
        <w:t xml:space="preserve">unction. </w:t>
      </w:r>
      <w:r w:rsidR="004B3187">
        <w:t>It</w:t>
      </w:r>
      <w:r>
        <w:t xml:space="preserve"> can lead to various issues and make the code harder to understand, maintain and extend. </w:t>
      </w:r>
    </w:p>
    <w:p w:rsidR="000B369E" w:rsidRDefault="00491DAE" w:rsidP="00555C20">
      <w:pPr>
        <w:pStyle w:val="Heading2"/>
      </w:pPr>
      <w:bookmarkStart w:id="81" w:name="_Toc151826685"/>
      <w:bookmarkStart w:id="82" w:name="_Toc151849217"/>
      <w:r>
        <w:t xml:space="preserve">2.3.5 </w:t>
      </w:r>
      <w:r w:rsidR="006F1573">
        <w:t>Mis</w:t>
      </w:r>
      <w:r w:rsidR="006F1573" w:rsidRPr="00DC417F">
        <w:t>-</w:t>
      </w:r>
      <w:r w:rsidR="00DC417F">
        <w:t>B</w:t>
      </w:r>
      <w:r w:rsidR="003B626A" w:rsidRPr="00DC417F">
        <w:t>ehavio</w:t>
      </w:r>
      <w:r w:rsidR="00DC417F">
        <w:t>u</w:t>
      </w:r>
      <w:r w:rsidR="006F1573" w:rsidRPr="00DC417F">
        <w:t>r</w:t>
      </w:r>
      <w:r w:rsidR="00DC417F">
        <w:t xml:space="preserve"> of application</w:t>
      </w:r>
      <w:bookmarkEnd w:id="81"/>
      <w:bookmarkEnd w:id="82"/>
    </w:p>
    <w:p w:rsidR="008D4BE9" w:rsidRDefault="00E04EBA" w:rsidP="008D4BE9">
      <w:r>
        <w:t xml:space="preserve">Sometimes my application misbehaves and </w:t>
      </w:r>
      <w:r w:rsidR="008D4BE9">
        <w:t>don’t know what is it doing.</w:t>
      </w:r>
    </w:p>
    <w:p w:rsidR="006F1573" w:rsidRDefault="00491DAE" w:rsidP="00555C20">
      <w:pPr>
        <w:pStyle w:val="Heading2"/>
      </w:pPr>
      <w:bookmarkStart w:id="83" w:name="_Toc151826686"/>
      <w:bookmarkStart w:id="84" w:name="_Toc151849218"/>
      <w:r>
        <w:t xml:space="preserve">2.3.6 </w:t>
      </w:r>
      <w:r w:rsidR="008D4BE9" w:rsidRPr="008D4BE9">
        <w:t>L</w:t>
      </w:r>
      <w:r w:rsidR="000B369E" w:rsidRPr="008D4BE9">
        <w:t>imited</w:t>
      </w:r>
      <w:r w:rsidR="000B369E">
        <w:t xml:space="preserve"> </w:t>
      </w:r>
      <w:r w:rsidR="000B369E" w:rsidRPr="008D4BE9">
        <w:t>Ac</w:t>
      </w:r>
      <w:r w:rsidR="008D2B93" w:rsidRPr="008D4BE9">
        <w:t>c</w:t>
      </w:r>
      <w:r w:rsidR="000B369E" w:rsidRPr="008D4BE9">
        <w:t>ess</w:t>
      </w:r>
      <w:bookmarkEnd w:id="83"/>
      <w:bookmarkEnd w:id="84"/>
      <w:r w:rsidR="006F1573" w:rsidRPr="00DC417F">
        <w:t xml:space="preserve"> </w:t>
      </w:r>
    </w:p>
    <w:p w:rsidR="00920C84" w:rsidRDefault="00920C84" w:rsidP="00920C84">
      <w:r>
        <w:t>Access is very limited to users. They only have limited access to some functions.</w:t>
      </w:r>
    </w:p>
    <w:p w:rsidR="00615591" w:rsidRDefault="00491DAE" w:rsidP="006E19BE">
      <w:pPr>
        <w:pStyle w:val="Heading2"/>
      </w:pPr>
      <w:bookmarkStart w:id="85" w:name="_Toc151826687"/>
      <w:bookmarkStart w:id="86" w:name="_Toc151849219"/>
      <w:r>
        <w:t xml:space="preserve">2.3.7 </w:t>
      </w:r>
      <w:r w:rsidR="00676D8C">
        <w:t>Not Access of Berth</w:t>
      </w:r>
      <w:bookmarkEnd w:id="85"/>
      <w:bookmarkEnd w:id="86"/>
      <w:r w:rsidR="006E19BE">
        <w:tab/>
      </w:r>
      <w:r w:rsidR="00676D8C">
        <w:t xml:space="preserve"> </w:t>
      </w:r>
    </w:p>
    <w:p w:rsidR="00920C84" w:rsidRDefault="00920C84" w:rsidP="00920C84">
      <w:r>
        <w:t>Access of Berth is not available, this leads passengers not buy a single seat.</w:t>
      </w:r>
    </w:p>
    <w:p w:rsidR="003A4DBC" w:rsidRDefault="00491DAE" w:rsidP="00555C20">
      <w:pPr>
        <w:pStyle w:val="Heading2"/>
      </w:pPr>
      <w:bookmarkStart w:id="87" w:name="_Toc151826688"/>
      <w:bookmarkStart w:id="88" w:name="_Toc151849220"/>
      <w:r>
        <w:t xml:space="preserve">2.3.8 </w:t>
      </w:r>
      <w:r w:rsidR="003A4DBC">
        <w:t>Class of Passenger</w:t>
      </w:r>
      <w:bookmarkEnd w:id="87"/>
      <w:bookmarkEnd w:id="88"/>
    </w:p>
    <w:p w:rsidR="00153564" w:rsidRPr="00DC417F" w:rsidRDefault="00153564" w:rsidP="00153564">
      <w:r>
        <w:t>Class or Type of train is not specified</w:t>
      </w:r>
      <w:r w:rsidR="00AF0EB0">
        <w:t xml:space="preserve">. Elite, A.C, or other classes of passengers were not specified. </w:t>
      </w:r>
      <w:r>
        <w:t xml:space="preserve"> </w:t>
      </w:r>
    </w:p>
    <w:p w:rsidR="004B6655" w:rsidRDefault="00491DAE" w:rsidP="00670E23">
      <w:pPr>
        <w:pStyle w:val="Heading1"/>
      </w:pPr>
      <w:bookmarkStart w:id="89" w:name="_Toc151826689"/>
      <w:bookmarkStart w:id="90" w:name="_Toc151849221"/>
      <w:r>
        <w:t xml:space="preserve">2.4 </w:t>
      </w:r>
      <w:r w:rsidR="00B06A5A">
        <w:t>Future Directions</w:t>
      </w:r>
      <w:bookmarkEnd w:id="89"/>
      <w:bookmarkEnd w:id="90"/>
    </w:p>
    <w:p w:rsidR="006C1D4B" w:rsidRDefault="00D366F0" w:rsidP="006C1D4B">
      <w:r>
        <w:t>Make application</w:t>
      </w:r>
      <w:r w:rsidR="006C1D4B">
        <w:t xml:space="preserve"> using a graphical user interface (GUI) library to create a more visually appealing and user-friendly interface. This can enhance the overall user experience</w:t>
      </w:r>
    </w:p>
    <w:p w:rsidR="006C1D4B" w:rsidRDefault="006C1D4B" w:rsidP="006C1D4B">
      <w:r>
        <w:t>Provide an offline mode for users to view their booked tickets, train schedules, and other relevant information even when they are not connected to the internet</w:t>
      </w:r>
      <w:r w:rsidR="005D27D5">
        <w:t>.</w:t>
      </w:r>
    </w:p>
    <w:p w:rsidR="00533E04" w:rsidRDefault="00AD1AC0" w:rsidP="006C1D4B">
      <w:r>
        <w:t>Make Single Responsible functions to easily understand the code.</w:t>
      </w:r>
    </w:p>
    <w:p w:rsidR="00AD1AC0" w:rsidRDefault="00AD1AC0" w:rsidP="006C1D4B">
      <w:r>
        <w:t xml:space="preserve"> Also persist the data in application to save data to a file or a database so that it can be retrieved when the program restarts.</w:t>
      </w:r>
    </w:p>
    <w:p w:rsidR="00533E04" w:rsidRDefault="00533E04" w:rsidP="006C1D4B">
      <w:r>
        <w:t>Class and Berth is added in future.</w:t>
      </w:r>
    </w:p>
    <w:p w:rsidR="00533E04" w:rsidRDefault="00533E04" w:rsidP="006C1D4B">
      <w:r>
        <w:t>Security of account is increased and ensured in future. This has a major role in application.</w:t>
      </w:r>
    </w:p>
    <w:p w:rsidR="00533E04" w:rsidRPr="006C1D4B" w:rsidRDefault="00533E04" w:rsidP="006C1D4B"/>
    <w:p w:rsidR="00670E23" w:rsidRDefault="00670E23" w:rsidP="00670E23"/>
    <w:p w:rsidR="00670E23" w:rsidRDefault="00670E23" w:rsidP="00670E23"/>
    <w:p w:rsidR="00670E23" w:rsidRDefault="00670E23" w:rsidP="00670E23"/>
    <w:sectPr w:rsidR="00670E23" w:rsidSect="00195C43">
      <w:headerReference w:type="default" r:id="rId12"/>
      <w:footerReference w:type="default" r:id="rId13"/>
      <w:headerReference w:type="first" r:id="rId14"/>
      <w:footerReference w:type="first" r:id="rId15"/>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0925" w:rsidRDefault="00DB0925" w:rsidP="00F70F88">
      <w:pPr>
        <w:spacing w:after="0" w:line="240" w:lineRule="auto"/>
      </w:pPr>
      <w:r>
        <w:separator/>
      </w:r>
    </w:p>
  </w:endnote>
  <w:endnote w:type="continuationSeparator" w:id="0">
    <w:p w:rsidR="00DB0925" w:rsidRDefault="00DB0925"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4223267"/>
      <w:docPartObj>
        <w:docPartGallery w:val="Page Numbers (Bottom of Page)"/>
        <w:docPartUnique/>
      </w:docPartObj>
    </w:sdtPr>
    <w:sdtEndPr>
      <w:rPr>
        <w:noProof/>
      </w:rPr>
    </w:sdtEndPr>
    <w:sdtContent>
      <w:p w:rsidR="008352EC" w:rsidRDefault="008352EC">
        <w:pPr>
          <w:pStyle w:val="Footer"/>
          <w:jc w:val="right"/>
        </w:pPr>
      </w:p>
      <w:p w:rsidR="008352EC" w:rsidRDefault="008352EC">
        <w:pPr>
          <w:pStyle w:val="Footer"/>
          <w:jc w:val="right"/>
        </w:pPr>
        <w:r>
          <w:fldChar w:fldCharType="begin"/>
        </w:r>
        <w:r>
          <w:instrText xml:space="preserve"> PAGE   \* MERGEFORMAT </w:instrText>
        </w:r>
        <w:r>
          <w:fldChar w:fldCharType="separate"/>
        </w:r>
        <w:r w:rsidR="003F3FF3">
          <w:rPr>
            <w:noProof/>
          </w:rPr>
          <w:t>36</w:t>
        </w:r>
        <w:r>
          <w:rPr>
            <w:noProof/>
          </w:rPr>
          <w:fldChar w:fldCharType="end"/>
        </w:r>
      </w:p>
    </w:sdtContent>
  </w:sdt>
  <w:p w:rsidR="008352EC" w:rsidRPr="00BD0599" w:rsidRDefault="008352EC" w:rsidP="00BD0599">
    <w:pPr>
      <w:pStyle w:val="Header"/>
      <w:tabs>
        <w:tab w:val="clear" w:pos="4680"/>
        <w:tab w:val="clear" w:pos="9360"/>
        <w:tab w:val="left" w:pos="7868"/>
      </w:tabs>
      <w:rPr>
        <w:sz w:val="18"/>
      </w:rPr>
    </w:pPr>
    <w:r w:rsidRPr="00BD0599">
      <w:rPr>
        <w:sz w:val="18"/>
      </w:rPr>
      <w:t xml:space="preserve">Mobeen Butt 2023-CS-28                                                              </w:t>
    </w:r>
    <w:r>
      <w:rPr>
        <w:sz w:val="18"/>
      </w:rPr>
      <w:t xml:space="preserve">                  </w:t>
    </w:r>
    <w:r w:rsidRPr="00BD0599">
      <w:rPr>
        <w:sz w:val="18"/>
      </w:rPr>
      <w:t xml:space="preserve">    CSC-102 Programming Fundamentals</w:t>
    </w:r>
  </w:p>
  <w:p w:rsidR="008352EC" w:rsidRDefault="008352EC">
    <w:pPr>
      <w:pStyle w:val="Footer"/>
    </w:pPr>
    <w:r>
      <w:rPr>
        <w:noProof/>
      </w:rPr>
      <mc:AlternateContent>
        <mc:Choice Requires="wps">
          <w:drawing>
            <wp:anchor distT="0" distB="0" distL="114300" distR="114300" simplePos="0" relativeHeight="251660288" behindDoc="0" locked="0" layoutInCell="1" allowOverlap="1">
              <wp:simplePos x="0" y="0"/>
              <wp:positionH relativeFrom="column">
                <wp:posOffset>-85725</wp:posOffset>
              </wp:positionH>
              <wp:positionV relativeFrom="paragraph">
                <wp:posOffset>68580</wp:posOffset>
              </wp:positionV>
              <wp:extent cx="5505450" cy="0"/>
              <wp:effectExtent l="0" t="0" r="19050" b="19050"/>
              <wp:wrapNone/>
              <wp:docPr id="7" name="Straight Connector 7"/>
              <wp:cNvGraphicFramePr/>
              <a:graphic xmlns:a="http://schemas.openxmlformats.org/drawingml/2006/main">
                <a:graphicData uri="http://schemas.microsoft.com/office/word/2010/wordprocessingShape">
                  <wps:wsp>
                    <wps:cNvCnPr/>
                    <wps:spPr>
                      <a:xfrm>
                        <a:off x="0" y="0"/>
                        <a:ext cx="5505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C84F0E" id="Straight Connector 7"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75pt,5.4pt" to="426.7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" strokecolor="black [3200]" strokeweight=".5pt">
              <v:stroke joinstyle="miter"/>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0665487"/>
      <w:docPartObj>
        <w:docPartGallery w:val="Page Numbers (Bottom of Page)"/>
        <w:docPartUnique/>
      </w:docPartObj>
    </w:sdtPr>
    <w:sdtEndPr>
      <w:rPr>
        <w:noProof/>
      </w:rPr>
    </w:sdtEndPr>
    <w:sdtContent>
      <w:p w:rsidR="008352EC" w:rsidRDefault="008352EC">
        <w:pPr>
          <w:pStyle w:val="Footer"/>
          <w:jc w:val="right"/>
        </w:pPr>
        <w:r>
          <w:fldChar w:fldCharType="begin"/>
        </w:r>
        <w:r>
          <w:instrText xml:space="preserve"> PAGE   \* MERGEFORMAT </w:instrText>
        </w:r>
        <w:r>
          <w:fldChar w:fldCharType="separate"/>
        </w:r>
        <w:r w:rsidR="0042603B">
          <w:rPr>
            <w:noProof/>
          </w:rPr>
          <w:t>1</w:t>
        </w:r>
        <w:r>
          <w:rPr>
            <w:noProof/>
          </w:rPr>
          <w:fldChar w:fldCharType="end"/>
        </w:r>
      </w:p>
    </w:sdtContent>
  </w:sdt>
  <w:p w:rsidR="008352EC" w:rsidRPr="00BD0599" w:rsidRDefault="008352EC" w:rsidP="00BD0599">
    <w:pPr>
      <w:pStyle w:val="Header"/>
      <w:tabs>
        <w:tab w:val="clear" w:pos="4680"/>
        <w:tab w:val="clear" w:pos="9360"/>
        <w:tab w:val="left" w:pos="7868"/>
      </w:tabs>
      <w:rPr>
        <w:sz w:val="18"/>
      </w:rPr>
    </w:pPr>
    <w:r w:rsidRPr="00BD0599">
      <w:rPr>
        <w:sz w:val="18"/>
      </w:rPr>
      <w:t xml:space="preserve">Mobeen Butt 2023-CS-28                                                              </w:t>
    </w:r>
    <w:r>
      <w:rPr>
        <w:sz w:val="18"/>
      </w:rPr>
      <w:t xml:space="preserve">                  </w:t>
    </w:r>
    <w:r w:rsidRPr="00BD0599">
      <w:rPr>
        <w:sz w:val="18"/>
      </w:rPr>
      <w:t xml:space="preserve">    CSC-102 Programming Fundamentals</w:t>
    </w:r>
  </w:p>
  <w:p w:rsidR="008352EC" w:rsidRDefault="008352EC">
    <w:pPr>
      <w:pStyle w:val="Footer"/>
    </w:pPr>
    <w:r>
      <w:rPr>
        <w:noProof/>
      </w:rPr>
      <mc:AlternateContent>
        <mc:Choice Requires="wps">
          <w:drawing>
            <wp:anchor distT="0" distB="0" distL="114300" distR="114300" simplePos="0" relativeHeight="251659264" behindDoc="0" locked="0" layoutInCell="1" allowOverlap="1">
              <wp:simplePos x="0" y="0"/>
              <wp:positionH relativeFrom="column">
                <wp:posOffset>-47625</wp:posOffset>
              </wp:positionH>
              <wp:positionV relativeFrom="paragraph">
                <wp:posOffset>59055</wp:posOffset>
              </wp:positionV>
              <wp:extent cx="5810250" cy="9525"/>
              <wp:effectExtent l="0" t="0" r="19050" b="28575"/>
              <wp:wrapNone/>
              <wp:docPr id="6" name="Straight Connector 6"/>
              <wp:cNvGraphicFramePr/>
              <a:graphic xmlns:a="http://schemas.openxmlformats.org/drawingml/2006/main">
                <a:graphicData uri="http://schemas.microsoft.com/office/word/2010/wordprocessingShape">
                  <wps:wsp>
                    <wps:cNvCnPr/>
                    <wps:spPr>
                      <a:xfrm>
                        <a:off x="0" y="0"/>
                        <a:ext cx="581025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4440DF" id="Straight Connector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5pt,4.65pt" to="453.7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" strokecolor="black [3200]"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0925" w:rsidRDefault="00DB0925" w:rsidP="00F70F88">
      <w:pPr>
        <w:spacing w:after="0" w:line="240" w:lineRule="auto"/>
      </w:pPr>
      <w:r>
        <w:separator/>
      </w:r>
    </w:p>
  </w:footnote>
  <w:footnote w:type="continuationSeparator" w:id="0">
    <w:p w:rsidR="00DB0925" w:rsidRDefault="00DB0925"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2EC" w:rsidRDefault="008352EC" w:rsidP="00F70F88">
    <w:pPr>
      <w:pStyle w:val="Header"/>
    </w:pPr>
    <w:r>
      <w:t>Railway Management System</w:t>
    </w:r>
  </w:p>
  <w:p w:rsidR="008352EC" w:rsidRDefault="00835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352EC" w:rsidRDefault="008352EC">
    <w:pPr>
      <w:pStyle w:val="Header"/>
    </w:pPr>
    <w:r>
      <w:t>Railway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26A5C"/>
    <w:multiLevelType w:val="hybridMultilevel"/>
    <w:tmpl w:val="39AE1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F5294B"/>
    <w:multiLevelType w:val="hybridMultilevel"/>
    <w:tmpl w:val="DBEA33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A404C"/>
    <w:multiLevelType w:val="hybridMultilevel"/>
    <w:tmpl w:val="D14CF72E"/>
    <w:lvl w:ilvl="0" w:tplc="21504242">
      <w:numFmt w:val="bullet"/>
      <w:lvlText w:val="•"/>
      <w:lvlJc w:val="left"/>
      <w:pPr>
        <w:ind w:left="1669" w:hanging="351"/>
      </w:pPr>
      <w:rPr>
        <w:rFonts w:ascii="Segoe UI Symbol" w:eastAsia="Segoe UI Symbol" w:hAnsi="Segoe UI Symbol" w:cs="Segoe UI Symbol" w:hint="default"/>
        <w:spacing w:val="0"/>
        <w:w w:val="115"/>
        <w:lang w:val="en-US" w:eastAsia="en-US" w:bidi="ar-SA"/>
      </w:rPr>
    </w:lvl>
    <w:lvl w:ilvl="1" w:tplc="3F32CFDA">
      <w:start w:val="1"/>
      <w:numFmt w:val="decimal"/>
      <w:lvlText w:val="%2."/>
      <w:lvlJc w:val="left"/>
      <w:pPr>
        <w:ind w:left="2019" w:hanging="351"/>
      </w:pPr>
      <w:rPr>
        <w:rFonts w:ascii="Calibri" w:eastAsia="Calibri" w:hAnsi="Calibri" w:cs="Calibri" w:hint="default"/>
        <w:b w:val="0"/>
        <w:bCs w:val="0"/>
        <w:i w:val="0"/>
        <w:iCs w:val="0"/>
        <w:spacing w:val="0"/>
        <w:w w:val="102"/>
        <w:sz w:val="21"/>
        <w:szCs w:val="21"/>
        <w:lang w:val="en-US" w:eastAsia="en-US" w:bidi="ar-SA"/>
      </w:rPr>
    </w:lvl>
    <w:lvl w:ilvl="2" w:tplc="96748D36">
      <w:numFmt w:val="bullet"/>
      <w:lvlText w:val="•"/>
      <w:lvlJc w:val="left"/>
      <w:pPr>
        <w:ind w:left="3084" w:hanging="351"/>
      </w:pPr>
      <w:rPr>
        <w:rFonts w:hint="default"/>
        <w:lang w:val="en-US" w:eastAsia="en-US" w:bidi="ar-SA"/>
      </w:rPr>
    </w:lvl>
    <w:lvl w:ilvl="3" w:tplc="BEB0E0DA">
      <w:numFmt w:val="bullet"/>
      <w:lvlText w:val="•"/>
      <w:lvlJc w:val="left"/>
      <w:pPr>
        <w:ind w:left="4148" w:hanging="351"/>
      </w:pPr>
      <w:rPr>
        <w:rFonts w:hint="default"/>
        <w:lang w:val="en-US" w:eastAsia="en-US" w:bidi="ar-SA"/>
      </w:rPr>
    </w:lvl>
    <w:lvl w:ilvl="4" w:tplc="C09804DA">
      <w:numFmt w:val="bullet"/>
      <w:lvlText w:val="•"/>
      <w:lvlJc w:val="left"/>
      <w:pPr>
        <w:ind w:left="5213" w:hanging="351"/>
      </w:pPr>
      <w:rPr>
        <w:rFonts w:hint="default"/>
        <w:lang w:val="en-US" w:eastAsia="en-US" w:bidi="ar-SA"/>
      </w:rPr>
    </w:lvl>
    <w:lvl w:ilvl="5" w:tplc="A2DA13E8">
      <w:numFmt w:val="bullet"/>
      <w:lvlText w:val="•"/>
      <w:lvlJc w:val="left"/>
      <w:pPr>
        <w:ind w:left="6277" w:hanging="351"/>
      </w:pPr>
      <w:rPr>
        <w:rFonts w:hint="default"/>
        <w:lang w:val="en-US" w:eastAsia="en-US" w:bidi="ar-SA"/>
      </w:rPr>
    </w:lvl>
    <w:lvl w:ilvl="6" w:tplc="1DEAEB1E">
      <w:numFmt w:val="bullet"/>
      <w:lvlText w:val="•"/>
      <w:lvlJc w:val="left"/>
      <w:pPr>
        <w:ind w:left="7342" w:hanging="351"/>
      </w:pPr>
      <w:rPr>
        <w:rFonts w:hint="default"/>
        <w:lang w:val="en-US" w:eastAsia="en-US" w:bidi="ar-SA"/>
      </w:rPr>
    </w:lvl>
    <w:lvl w:ilvl="7" w:tplc="86923022">
      <w:numFmt w:val="bullet"/>
      <w:lvlText w:val="•"/>
      <w:lvlJc w:val="left"/>
      <w:pPr>
        <w:ind w:left="8406" w:hanging="351"/>
      </w:pPr>
      <w:rPr>
        <w:rFonts w:hint="default"/>
        <w:lang w:val="en-US" w:eastAsia="en-US" w:bidi="ar-SA"/>
      </w:rPr>
    </w:lvl>
    <w:lvl w:ilvl="8" w:tplc="F6D4D2FE">
      <w:numFmt w:val="bullet"/>
      <w:lvlText w:val="•"/>
      <w:lvlJc w:val="left"/>
      <w:pPr>
        <w:ind w:left="9471" w:hanging="351"/>
      </w:pPr>
      <w:rPr>
        <w:rFonts w:hint="default"/>
        <w:lang w:val="en-US" w:eastAsia="en-US" w:bidi="ar-SA"/>
      </w:rPr>
    </w:lvl>
  </w:abstractNum>
  <w:abstractNum w:abstractNumId="3" w15:restartNumberingAfterBreak="0">
    <w:nsid w:val="08764522"/>
    <w:multiLevelType w:val="hybridMultilevel"/>
    <w:tmpl w:val="FDE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E48C7"/>
    <w:multiLevelType w:val="hybridMultilevel"/>
    <w:tmpl w:val="852C7D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5D93124"/>
    <w:multiLevelType w:val="hybridMultilevel"/>
    <w:tmpl w:val="CEC4AEE2"/>
    <w:lvl w:ilvl="0" w:tplc="888CF8AE">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7233B"/>
    <w:multiLevelType w:val="hybridMultilevel"/>
    <w:tmpl w:val="90442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650328"/>
    <w:multiLevelType w:val="hybridMultilevel"/>
    <w:tmpl w:val="87BA770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D76C59"/>
    <w:multiLevelType w:val="hybridMultilevel"/>
    <w:tmpl w:val="B00C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85EF0"/>
    <w:multiLevelType w:val="hybridMultilevel"/>
    <w:tmpl w:val="ACB6380E"/>
    <w:lvl w:ilvl="0" w:tplc="0409000B">
      <w:start w:val="1"/>
      <w:numFmt w:val="bullet"/>
      <w:lvlText w:val=""/>
      <w:lvlJc w:val="left"/>
      <w:pPr>
        <w:ind w:left="783" w:hanging="360"/>
      </w:pPr>
      <w:rPr>
        <w:rFonts w:ascii="Wingdings" w:hAnsi="Wingdings"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1" w15:restartNumberingAfterBreak="0">
    <w:nsid w:val="38A55E42"/>
    <w:multiLevelType w:val="hybridMultilevel"/>
    <w:tmpl w:val="A13A98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E0367F"/>
    <w:multiLevelType w:val="hybridMultilevel"/>
    <w:tmpl w:val="5FE4115A"/>
    <w:lvl w:ilvl="0" w:tplc="04090001">
      <w:start w:val="1"/>
      <w:numFmt w:val="bullet"/>
      <w:lvlText w:val=""/>
      <w:lvlJc w:val="left"/>
      <w:pPr>
        <w:ind w:left="720" w:hanging="360"/>
      </w:pPr>
      <w:rPr>
        <w:rFonts w:ascii="Symbol" w:hAnsi="Symbol" w:hint="default"/>
      </w:rPr>
    </w:lvl>
    <w:lvl w:ilvl="1" w:tplc="E7008BA8">
      <w:numFmt w:val="bullet"/>
      <w:lvlText w:val="•"/>
      <w:lvlJc w:val="left"/>
      <w:pPr>
        <w:ind w:left="1740" w:hanging="6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F64A0"/>
    <w:multiLevelType w:val="hybridMultilevel"/>
    <w:tmpl w:val="67383CB4"/>
    <w:lvl w:ilvl="0" w:tplc="70E45FB0">
      <w:start w:val="1"/>
      <w:numFmt w:val="bullet"/>
      <w:suff w:val="nothing"/>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7A5EFE"/>
    <w:multiLevelType w:val="multilevel"/>
    <w:tmpl w:val="1F660C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425F4C"/>
    <w:multiLevelType w:val="hybridMultilevel"/>
    <w:tmpl w:val="11DA1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EF0F34"/>
    <w:multiLevelType w:val="hybridMultilevel"/>
    <w:tmpl w:val="D718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4E47A5"/>
    <w:multiLevelType w:val="hybridMultilevel"/>
    <w:tmpl w:val="8C926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AC6CC8"/>
    <w:multiLevelType w:val="hybridMultilevel"/>
    <w:tmpl w:val="1C52CC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141AF7"/>
    <w:multiLevelType w:val="hybridMultilevel"/>
    <w:tmpl w:val="6B8654BE"/>
    <w:lvl w:ilvl="0" w:tplc="888CF8AE">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78713F3"/>
    <w:multiLevelType w:val="hybridMultilevel"/>
    <w:tmpl w:val="0254A2F0"/>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B253ED"/>
    <w:multiLevelType w:val="hybridMultilevel"/>
    <w:tmpl w:val="C1962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85EF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12B05D8"/>
    <w:multiLevelType w:val="hybridMultilevel"/>
    <w:tmpl w:val="AF3C2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D11EA0"/>
    <w:multiLevelType w:val="hybridMultilevel"/>
    <w:tmpl w:val="93E2D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F64BA0"/>
    <w:multiLevelType w:val="hybridMultilevel"/>
    <w:tmpl w:val="60E2314A"/>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D70582"/>
    <w:multiLevelType w:val="hybridMultilevel"/>
    <w:tmpl w:val="1AF8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DF1366"/>
    <w:multiLevelType w:val="hybridMultilevel"/>
    <w:tmpl w:val="AE8013D2"/>
    <w:lvl w:ilvl="0" w:tplc="ABF2E0E6">
      <w:start w:val="1"/>
      <w:numFmt w:val="decimal"/>
      <w:lvlText w:val="%1."/>
      <w:lvlJc w:val="left"/>
      <w:pPr>
        <w:ind w:left="45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5F5535"/>
    <w:multiLevelType w:val="hybridMultilevel"/>
    <w:tmpl w:val="28D4D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E105C9"/>
    <w:multiLevelType w:val="hybridMultilevel"/>
    <w:tmpl w:val="5B9CFEE2"/>
    <w:lvl w:ilvl="0" w:tplc="725C9EA4">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16"/>
  </w:num>
  <w:num w:numId="4">
    <w:abstractNumId w:val="8"/>
  </w:num>
  <w:num w:numId="5">
    <w:abstractNumId w:val="24"/>
  </w:num>
  <w:num w:numId="6">
    <w:abstractNumId w:val="11"/>
  </w:num>
  <w:num w:numId="7">
    <w:abstractNumId w:val="14"/>
  </w:num>
  <w:num w:numId="8">
    <w:abstractNumId w:val="26"/>
  </w:num>
  <w:num w:numId="9">
    <w:abstractNumId w:val="3"/>
  </w:num>
  <w:num w:numId="10">
    <w:abstractNumId w:val="13"/>
  </w:num>
  <w:num w:numId="11">
    <w:abstractNumId w:val="23"/>
  </w:num>
  <w:num w:numId="12">
    <w:abstractNumId w:val="4"/>
  </w:num>
  <w:num w:numId="13">
    <w:abstractNumId w:val="18"/>
  </w:num>
  <w:num w:numId="14">
    <w:abstractNumId w:val="20"/>
  </w:num>
  <w:num w:numId="15">
    <w:abstractNumId w:val="1"/>
  </w:num>
  <w:num w:numId="16">
    <w:abstractNumId w:val="10"/>
  </w:num>
  <w:num w:numId="17">
    <w:abstractNumId w:val="25"/>
  </w:num>
  <w:num w:numId="18">
    <w:abstractNumId w:val="30"/>
  </w:num>
  <w:num w:numId="19">
    <w:abstractNumId w:val="15"/>
  </w:num>
  <w:num w:numId="20">
    <w:abstractNumId w:val="7"/>
  </w:num>
  <w:num w:numId="21">
    <w:abstractNumId w:val="9"/>
  </w:num>
  <w:num w:numId="22">
    <w:abstractNumId w:val="27"/>
  </w:num>
  <w:num w:numId="23">
    <w:abstractNumId w:val="22"/>
  </w:num>
  <w:num w:numId="24">
    <w:abstractNumId w:val="6"/>
  </w:num>
  <w:num w:numId="25">
    <w:abstractNumId w:val="21"/>
  </w:num>
  <w:num w:numId="26">
    <w:abstractNumId w:val="0"/>
  </w:num>
  <w:num w:numId="27">
    <w:abstractNumId w:val="17"/>
  </w:num>
  <w:num w:numId="28">
    <w:abstractNumId w:val="12"/>
  </w:num>
  <w:num w:numId="29">
    <w:abstractNumId w:val="28"/>
  </w:num>
  <w:num w:numId="30">
    <w:abstractNumId w:val="31"/>
  </w:num>
  <w:num w:numId="31">
    <w:abstractNumId w:val="2"/>
  </w:num>
  <w:num w:numId="3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1289D"/>
    <w:rsid w:val="00015552"/>
    <w:rsid w:val="00020AED"/>
    <w:rsid w:val="00020FEB"/>
    <w:rsid w:val="0002725C"/>
    <w:rsid w:val="00030406"/>
    <w:rsid w:val="0003799A"/>
    <w:rsid w:val="0005048F"/>
    <w:rsid w:val="00057FAB"/>
    <w:rsid w:val="00076D16"/>
    <w:rsid w:val="00083D88"/>
    <w:rsid w:val="00085693"/>
    <w:rsid w:val="000A13C6"/>
    <w:rsid w:val="000A1932"/>
    <w:rsid w:val="000A42BB"/>
    <w:rsid w:val="000A7B72"/>
    <w:rsid w:val="000B369E"/>
    <w:rsid w:val="000B7695"/>
    <w:rsid w:val="000C6C9A"/>
    <w:rsid w:val="000D75C5"/>
    <w:rsid w:val="000E141A"/>
    <w:rsid w:val="000F28FE"/>
    <w:rsid w:val="000F51AF"/>
    <w:rsid w:val="00101DAE"/>
    <w:rsid w:val="001048D6"/>
    <w:rsid w:val="0011518C"/>
    <w:rsid w:val="00116311"/>
    <w:rsid w:val="00125CC6"/>
    <w:rsid w:val="0013758D"/>
    <w:rsid w:val="001404DB"/>
    <w:rsid w:val="00153564"/>
    <w:rsid w:val="001652F6"/>
    <w:rsid w:val="001706BB"/>
    <w:rsid w:val="00181F62"/>
    <w:rsid w:val="00183281"/>
    <w:rsid w:val="00185B5A"/>
    <w:rsid w:val="001869F1"/>
    <w:rsid w:val="0019115E"/>
    <w:rsid w:val="00191F33"/>
    <w:rsid w:val="00195C43"/>
    <w:rsid w:val="001A3362"/>
    <w:rsid w:val="001B677B"/>
    <w:rsid w:val="001D2EBF"/>
    <w:rsid w:val="001F4974"/>
    <w:rsid w:val="0020360E"/>
    <w:rsid w:val="00205EC5"/>
    <w:rsid w:val="00215E0A"/>
    <w:rsid w:val="00226360"/>
    <w:rsid w:val="0023155C"/>
    <w:rsid w:val="0023310E"/>
    <w:rsid w:val="0024043D"/>
    <w:rsid w:val="002426B5"/>
    <w:rsid w:val="00247965"/>
    <w:rsid w:val="00255AE7"/>
    <w:rsid w:val="0026148D"/>
    <w:rsid w:val="00272D3D"/>
    <w:rsid w:val="00292F08"/>
    <w:rsid w:val="002A3B35"/>
    <w:rsid w:val="002B2909"/>
    <w:rsid w:val="002C0021"/>
    <w:rsid w:val="002C738E"/>
    <w:rsid w:val="002E1A29"/>
    <w:rsid w:val="002E2A16"/>
    <w:rsid w:val="002E4FEE"/>
    <w:rsid w:val="002F2CD8"/>
    <w:rsid w:val="0030236C"/>
    <w:rsid w:val="003057AC"/>
    <w:rsid w:val="00305E2E"/>
    <w:rsid w:val="00307A14"/>
    <w:rsid w:val="00311EA4"/>
    <w:rsid w:val="00322E21"/>
    <w:rsid w:val="00352963"/>
    <w:rsid w:val="00357479"/>
    <w:rsid w:val="0037172C"/>
    <w:rsid w:val="00373540"/>
    <w:rsid w:val="003864F8"/>
    <w:rsid w:val="003A4DBC"/>
    <w:rsid w:val="003B52F0"/>
    <w:rsid w:val="003B626A"/>
    <w:rsid w:val="003C4E47"/>
    <w:rsid w:val="003C5520"/>
    <w:rsid w:val="003D277B"/>
    <w:rsid w:val="003F3FF3"/>
    <w:rsid w:val="0040508A"/>
    <w:rsid w:val="0040639A"/>
    <w:rsid w:val="00422215"/>
    <w:rsid w:val="00423444"/>
    <w:rsid w:val="0042603B"/>
    <w:rsid w:val="00432007"/>
    <w:rsid w:val="00435F40"/>
    <w:rsid w:val="00442EE2"/>
    <w:rsid w:val="004540E1"/>
    <w:rsid w:val="00456421"/>
    <w:rsid w:val="00482852"/>
    <w:rsid w:val="00485566"/>
    <w:rsid w:val="00491DAE"/>
    <w:rsid w:val="004A08CE"/>
    <w:rsid w:val="004A6A10"/>
    <w:rsid w:val="004B3187"/>
    <w:rsid w:val="004B6655"/>
    <w:rsid w:val="004B6A01"/>
    <w:rsid w:val="004D238E"/>
    <w:rsid w:val="004D2C7F"/>
    <w:rsid w:val="004E54E3"/>
    <w:rsid w:val="0051299D"/>
    <w:rsid w:val="0052730A"/>
    <w:rsid w:val="00533E04"/>
    <w:rsid w:val="00536618"/>
    <w:rsid w:val="00542E1C"/>
    <w:rsid w:val="00543C14"/>
    <w:rsid w:val="00547683"/>
    <w:rsid w:val="00551B2E"/>
    <w:rsid w:val="00555337"/>
    <w:rsid w:val="00555C20"/>
    <w:rsid w:val="005937ED"/>
    <w:rsid w:val="005A19AD"/>
    <w:rsid w:val="005D27D5"/>
    <w:rsid w:val="005D6475"/>
    <w:rsid w:val="005E22E5"/>
    <w:rsid w:val="005F10E8"/>
    <w:rsid w:val="005F1E8C"/>
    <w:rsid w:val="00615591"/>
    <w:rsid w:val="00617730"/>
    <w:rsid w:val="00623762"/>
    <w:rsid w:val="00627F9F"/>
    <w:rsid w:val="006334A7"/>
    <w:rsid w:val="00633D2C"/>
    <w:rsid w:val="00637981"/>
    <w:rsid w:val="00650F77"/>
    <w:rsid w:val="00664274"/>
    <w:rsid w:val="00666ED3"/>
    <w:rsid w:val="00670A39"/>
    <w:rsid w:val="00670E23"/>
    <w:rsid w:val="006731E8"/>
    <w:rsid w:val="00676D8C"/>
    <w:rsid w:val="00687C91"/>
    <w:rsid w:val="00696DF6"/>
    <w:rsid w:val="00697C00"/>
    <w:rsid w:val="00697CD4"/>
    <w:rsid w:val="006B6CD1"/>
    <w:rsid w:val="006C1D4B"/>
    <w:rsid w:val="006C4765"/>
    <w:rsid w:val="006D08F0"/>
    <w:rsid w:val="006E03BD"/>
    <w:rsid w:val="006E19BE"/>
    <w:rsid w:val="006E365A"/>
    <w:rsid w:val="006F1573"/>
    <w:rsid w:val="00700EAC"/>
    <w:rsid w:val="00703C5A"/>
    <w:rsid w:val="00704D1C"/>
    <w:rsid w:val="00715114"/>
    <w:rsid w:val="00722693"/>
    <w:rsid w:val="00732FB5"/>
    <w:rsid w:val="0078314A"/>
    <w:rsid w:val="00791C09"/>
    <w:rsid w:val="007A0285"/>
    <w:rsid w:val="007A5EE2"/>
    <w:rsid w:val="007B41E0"/>
    <w:rsid w:val="007C3695"/>
    <w:rsid w:val="007D2CF6"/>
    <w:rsid w:val="007E1335"/>
    <w:rsid w:val="007E3630"/>
    <w:rsid w:val="007E623A"/>
    <w:rsid w:val="007E6320"/>
    <w:rsid w:val="00807DF6"/>
    <w:rsid w:val="00815541"/>
    <w:rsid w:val="008172C5"/>
    <w:rsid w:val="008227F6"/>
    <w:rsid w:val="00822D86"/>
    <w:rsid w:val="00824FC9"/>
    <w:rsid w:val="00830548"/>
    <w:rsid w:val="008352EC"/>
    <w:rsid w:val="008369B5"/>
    <w:rsid w:val="008429C9"/>
    <w:rsid w:val="00843635"/>
    <w:rsid w:val="00847F4E"/>
    <w:rsid w:val="00866892"/>
    <w:rsid w:val="00866FCC"/>
    <w:rsid w:val="0088203A"/>
    <w:rsid w:val="00894A04"/>
    <w:rsid w:val="008A344B"/>
    <w:rsid w:val="008B1926"/>
    <w:rsid w:val="008B1ADE"/>
    <w:rsid w:val="008B397F"/>
    <w:rsid w:val="008D1BAA"/>
    <w:rsid w:val="008D2B93"/>
    <w:rsid w:val="008D4BE9"/>
    <w:rsid w:val="008E3221"/>
    <w:rsid w:val="008E39FD"/>
    <w:rsid w:val="008E4BBD"/>
    <w:rsid w:val="008E6F1A"/>
    <w:rsid w:val="008F17A4"/>
    <w:rsid w:val="008F411F"/>
    <w:rsid w:val="008F6720"/>
    <w:rsid w:val="009166A9"/>
    <w:rsid w:val="00920C84"/>
    <w:rsid w:val="0092168B"/>
    <w:rsid w:val="00936377"/>
    <w:rsid w:val="0094790B"/>
    <w:rsid w:val="009571AE"/>
    <w:rsid w:val="00957E29"/>
    <w:rsid w:val="009678F9"/>
    <w:rsid w:val="0097171F"/>
    <w:rsid w:val="00982CC5"/>
    <w:rsid w:val="00996A05"/>
    <w:rsid w:val="009975FF"/>
    <w:rsid w:val="009A057C"/>
    <w:rsid w:val="009A23A9"/>
    <w:rsid w:val="009A48CF"/>
    <w:rsid w:val="009A5537"/>
    <w:rsid w:val="009A587C"/>
    <w:rsid w:val="009C024A"/>
    <w:rsid w:val="009C34F3"/>
    <w:rsid w:val="009C5101"/>
    <w:rsid w:val="009D34E9"/>
    <w:rsid w:val="009D47D4"/>
    <w:rsid w:val="009F2EAB"/>
    <w:rsid w:val="009F564B"/>
    <w:rsid w:val="009F5B82"/>
    <w:rsid w:val="00A26254"/>
    <w:rsid w:val="00A353BB"/>
    <w:rsid w:val="00A366A6"/>
    <w:rsid w:val="00A444D8"/>
    <w:rsid w:val="00A5130F"/>
    <w:rsid w:val="00A61460"/>
    <w:rsid w:val="00A66F09"/>
    <w:rsid w:val="00A71EB1"/>
    <w:rsid w:val="00AA751F"/>
    <w:rsid w:val="00AC05CA"/>
    <w:rsid w:val="00AC7E0E"/>
    <w:rsid w:val="00AD1AC0"/>
    <w:rsid w:val="00AE29FD"/>
    <w:rsid w:val="00AE3F97"/>
    <w:rsid w:val="00AE68CB"/>
    <w:rsid w:val="00AF0EB0"/>
    <w:rsid w:val="00AF22EA"/>
    <w:rsid w:val="00AF616E"/>
    <w:rsid w:val="00B06A5A"/>
    <w:rsid w:val="00B21448"/>
    <w:rsid w:val="00B24B75"/>
    <w:rsid w:val="00B34CC7"/>
    <w:rsid w:val="00B35E18"/>
    <w:rsid w:val="00B570A7"/>
    <w:rsid w:val="00B63BCE"/>
    <w:rsid w:val="00B646D1"/>
    <w:rsid w:val="00B80F3D"/>
    <w:rsid w:val="00B83FFD"/>
    <w:rsid w:val="00B8452A"/>
    <w:rsid w:val="00B87264"/>
    <w:rsid w:val="00B948F0"/>
    <w:rsid w:val="00BD0599"/>
    <w:rsid w:val="00BD30F2"/>
    <w:rsid w:val="00BD3EEC"/>
    <w:rsid w:val="00BF06C9"/>
    <w:rsid w:val="00C1533A"/>
    <w:rsid w:val="00C16010"/>
    <w:rsid w:val="00C27ABA"/>
    <w:rsid w:val="00C429A7"/>
    <w:rsid w:val="00C47F5C"/>
    <w:rsid w:val="00C55691"/>
    <w:rsid w:val="00C645ED"/>
    <w:rsid w:val="00C657D8"/>
    <w:rsid w:val="00C730EE"/>
    <w:rsid w:val="00C93E30"/>
    <w:rsid w:val="00CA43AF"/>
    <w:rsid w:val="00CB3F0A"/>
    <w:rsid w:val="00CD09B1"/>
    <w:rsid w:val="00CD2D17"/>
    <w:rsid w:val="00CE42A1"/>
    <w:rsid w:val="00CF5E6E"/>
    <w:rsid w:val="00D03970"/>
    <w:rsid w:val="00D0690D"/>
    <w:rsid w:val="00D1131C"/>
    <w:rsid w:val="00D11F43"/>
    <w:rsid w:val="00D24A75"/>
    <w:rsid w:val="00D366F0"/>
    <w:rsid w:val="00D44FDF"/>
    <w:rsid w:val="00D45122"/>
    <w:rsid w:val="00D605B7"/>
    <w:rsid w:val="00D73BCA"/>
    <w:rsid w:val="00D762F2"/>
    <w:rsid w:val="00D90B93"/>
    <w:rsid w:val="00D93DA7"/>
    <w:rsid w:val="00D97EB2"/>
    <w:rsid w:val="00DA6C83"/>
    <w:rsid w:val="00DB0925"/>
    <w:rsid w:val="00DB12D4"/>
    <w:rsid w:val="00DB56DC"/>
    <w:rsid w:val="00DC417F"/>
    <w:rsid w:val="00DD4DD4"/>
    <w:rsid w:val="00DE13E8"/>
    <w:rsid w:val="00DF6211"/>
    <w:rsid w:val="00E00758"/>
    <w:rsid w:val="00E011FB"/>
    <w:rsid w:val="00E04EBA"/>
    <w:rsid w:val="00E12DB0"/>
    <w:rsid w:val="00E150A7"/>
    <w:rsid w:val="00E3092D"/>
    <w:rsid w:val="00E3538A"/>
    <w:rsid w:val="00E45294"/>
    <w:rsid w:val="00E4798D"/>
    <w:rsid w:val="00E72051"/>
    <w:rsid w:val="00E948F0"/>
    <w:rsid w:val="00EA68E8"/>
    <w:rsid w:val="00EB710D"/>
    <w:rsid w:val="00EC6FE4"/>
    <w:rsid w:val="00ED3B1E"/>
    <w:rsid w:val="00F010B0"/>
    <w:rsid w:val="00F154CC"/>
    <w:rsid w:val="00F218C3"/>
    <w:rsid w:val="00F34DFD"/>
    <w:rsid w:val="00F36C89"/>
    <w:rsid w:val="00F43C5D"/>
    <w:rsid w:val="00F54C9F"/>
    <w:rsid w:val="00F56F51"/>
    <w:rsid w:val="00F60352"/>
    <w:rsid w:val="00F64E4F"/>
    <w:rsid w:val="00F672F0"/>
    <w:rsid w:val="00F70F88"/>
    <w:rsid w:val="00F715DB"/>
    <w:rsid w:val="00F71680"/>
    <w:rsid w:val="00F81AD1"/>
    <w:rsid w:val="00F82B6B"/>
    <w:rsid w:val="00F9297B"/>
    <w:rsid w:val="00FC29E5"/>
    <w:rsid w:val="00FC3F82"/>
    <w:rsid w:val="00FD46D5"/>
    <w:rsid w:val="00FE5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A54A0D"/>
  <w15:chartTrackingRefBased/>
  <w15:docId w15:val="{19F92D6C-226F-455D-867E-81DBF5C67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5537"/>
    <w:pPr>
      <w:spacing w:before="70" w:after="70"/>
      <w:jc w:val="both"/>
    </w:pPr>
    <w:rPr>
      <w:rFonts w:ascii="Times New Roman" w:hAnsi="Times New Roman"/>
      <w:sz w:val="24"/>
    </w:rPr>
  </w:style>
  <w:style w:type="paragraph" w:styleId="Heading1">
    <w:name w:val="heading 1"/>
    <w:basedOn w:val="Normal"/>
    <w:next w:val="Normal"/>
    <w:link w:val="Heading1Char"/>
    <w:uiPriority w:val="9"/>
    <w:qFormat/>
    <w:rsid w:val="009A5537"/>
    <w:pPr>
      <w:keepNext/>
      <w:keepLines/>
      <w:spacing w:before="50" w:after="50"/>
      <w:outlineLvl w:val="0"/>
    </w:pPr>
    <w:rPr>
      <w:rFonts w:eastAsiaTheme="majorEastAsia" w:cstheme="majorBidi"/>
      <w:b/>
      <w:sz w:val="32"/>
      <w:szCs w:val="32"/>
    </w:rPr>
  </w:style>
  <w:style w:type="paragraph" w:styleId="Heading2">
    <w:name w:val="heading 2"/>
    <w:basedOn w:val="Normal"/>
    <w:link w:val="Heading2Char"/>
    <w:uiPriority w:val="9"/>
    <w:qFormat/>
    <w:rsid w:val="009A5537"/>
    <w:pPr>
      <w:spacing w:before="50" w:after="50" w:line="240" w:lineRule="auto"/>
      <w:jc w:val="left"/>
      <w:outlineLvl w:val="1"/>
    </w:pPr>
    <w:rPr>
      <w:rFonts w:eastAsia="Times New Roman" w:cs="Times New Roman"/>
      <w:b/>
      <w:bCs/>
      <w:sz w:val="28"/>
      <w:szCs w:val="36"/>
    </w:rPr>
  </w:style>
  <w:style w:type="paragraph" w:styleId="Heading3">
    <w:name w:val="heading 3"/>
    <w:basedOn w:val="Normal"/>
    <w:next w:val="Normal"/>
    <w:link w:val="Heading3Char"/>
    <w:uiPriority w:val="9"/>
    <w:unhideWhenUsed/>
    <w:qFormat/>
    <w:rsid w:val="00EA68E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2Char">
    <w:name w:val="Heading 2 Char"/>
    <w:basedOn w:val="DefaultParagraphFont"/>
    <w:link w:val="Heading2"/>
    <w:uiPriority w:val="9"/>
    <w:rsid w:val="009A5537"/>
    <w:rPr>
      <w:rFonts w:ascii="Times New Roman" w:eastAsia="Times New Roman" w:hAnsi="Times New Roman" w:cs="Times New Roman"/>
      <w:b/>
      <w:bCs/>
      <w:sz w:val="28"/>
      <w:szCs w:val="36"/>
    </w:rPr>
  </w:style>
  <w:style w:type="paragraph" w:styleId="NormalWeb">
    <w:name w:val="Normal (Web)"/>
    <w:basedOn w:val="Normal"/>
    <w:uiPriority w:val="99"/>
    <w:semiHidden/>
    <w:unhideWhenUsed/>
    <w:rsid w:val="00633D2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2C738E"/>
    <w:rPr>
      <w:b/>
      <w:bCs/>
    </w:rPr>
  </w:style>
  <w:style w:type="character" w:styleId="BookTitle">
    <w:name w:val="Book Title"/>
    <w:basedOn w:val="DefaultParagraphFont"/>
    <w:uiPriority w:val="33"/>
    <w:qFormat/>
    <w:rsid w:val="002C738E"/>
    <w:rPr>
      <w:b/>
      <w:bCs/>
      <w:i/>
      <w:iCs/>
      <w:spacing w:val="5"/>
    </w:rPr>
  </w:style>
  <w:style w:type="character" w:customStyle="1" w:styleId="Heading1Char">
    <w:name w:val="Heading 1 Char"/>
    <w:basedOn w:val="DefaultParagraphFont"/>
    <w:link w:val="Heading1"/>
    <w:uiPriority w:val="9"/>
    <w:rsid w:val="009A5537"/>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542E1C"/>
    <w:pPr>
      <w:spacing w:before="240" w:after="0"/>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542E1C"/>
    <w:pPr>
      <w:spacing w:after="100"/>
    </w:pPr>
  </w:style>
  <w:style w:type="character" w:styleId="Hyperlink">
    <w:name w:val="Hyperlink"/>
    <w:basedOn w:val="DefaultParagraphFont"/>
    <w:uiPriority w:val="99"/>
    <w:unhideWhenUsed/>
    <w:rsid w:val="00542E1C"/>
    <w:rPr>
      <w:color w:val="0563C1" w:themeColor="hyperlink"/>
      <w:u w:val="single"/>
    </w:rPr>
  </w:style>
  <w:style w:type="paragraph" w:styleId="TOC2">
    <w:name w:val="toc 2"/>
    <w:basedOn w:val="Normal"/>
    <w:next w:val="Normal"/>
    <w:autoRedefine/>
    <w:uiPriority w:val="39"/>
    <w:unhideWhenUsed/>
    <w:rsid w:val="007A0285"/>
    <w:pPr>
      <w:spacing w:after="100"/>
      <w:ind w:left="240"/>
    </w:pPr>
  </w:style>
  <w:style w:type="character" w:customStyle="1" w:styleId="Heading3Char">
    <w:name w:val="Heading 3 Char"/>
    <w:basedOn w:val="DefaultParagraphFont"/>
    <w:link w:val="Heading3"/>
    <w:uiPriority w:val="9"/>
    <w:rsid w:val="00EA68E8"/>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A66F09"/>
    <w:pPr>
      <w:spacing w:after="0" w:line="240" w:lineRule="auto"/>
      <w:jc w:val="both"/>
    </w:pPr>
    <w:rPr>
      <w:rFonts w:ascii="Times New Roman" w:hAnsi="Times New Roman"/>
      <w:sz w:val="24"/>
    </w:rPr>
  </w:style>
  <w:style w:type="paragraph" w:styleId="Subtitle">
    <w:name w:val="Subtitle"/>
    <w:basedOn w:val="Normal"/>
    <w:next w:val="Normal"/>
    <w:link w:val="SubtitleChar"/>
    <w:uiPriority w:val="11"/>
    <w:qFormat/>
    <w:rsid w:val="00D90B93"/>
    <w:pPr>
      <w:numPr>
        <w:ilvl w:val="1"/>
      </w:numPr>
      <w:spacing w:before="0" w:after="50"/>
      <w:jc w:val="center"/>
    </w:pPr>
    <w:rPr>
      <w:rFonts w:eastAsiaTheme="minorEastAsia"/>
      <w:b/>
      <w:spacing w:val="15"/>
      <w:sz w:val="20"/>
    </w:rPr>
  </w:style>
  <w:style w:type="character" w:customStyle="1" w:styleId="SubtitleChar">
    <w:name w:val="Subtitle Char"/>
    <w:basedOn w:val="DefaultParagraphFont"/>
    <w:link w:val="Subtitle"/>
    <w:uiPriority w:val="11"/>
    <w:rsid w:val="00D90B93"/>
    <w:rPr>
      <w:rFonts w:ascii="Times New Roman" w:eastAsiaTheme="minorEastAsia" w:hAnsi="Times New Roman"/>
      <w:b/>
      <w:spacing w:val="15"/>
      <w:sz w:val="20"/>
    </w:rPr>
  </w:style>
  <w:style w:type="paragraph" w:styleId="BodyText">
    <w:name w:val="Body Text"/>
    <w:basedOn w:val="Normal"/>
    <w:link w:val="BodyTextChar"/>
    <w:uiPriority w:val="99"/>
    <w:semiHidden/>
    <w:unhideWhenUsed/>
    <w:rsid w:val="00704D1C"/>
    <w:pPr>
      <w:spacing w:after="120"/>
    </w:pPr>
  </w:style>
  <w:style w:type="character" w:customStyle="1" w:styleId="BodyTextChar">
    <w:name w:val="Body Text Char"/>
    <w:basedOn w:val="DefaultParagraphFont"/>
    <w:link w:val="BodyText"/>
    <w:uiPriority w:val="99"/>
    <w:semiHidden/>
    <w:rsid w:val="00704D1C"/>
    <w:rPr>
      <w:rFonts w:ascii="Times New Roman" w:hAnsi="Times New Roman"/>
      <w:sz w:val="24"/>
    </w:rPr>
  </w:style>
  <w:style w:type="paragraph" w:customStyle="1" w:styleId="TableParagraph">
    <w:name w:val="Table Paragraph"/>
    <w:basedOn w:val="Normal"/>
    <w:uiPriority w:val="1"/>
    <w:qFormat/>
    <w:rsid w:val="00704D1C"/>
    <w:pPr>
      <w:widowControl w:val="0"/>
      <w:autoSpaceDE w:val="0"/>
      <w:autoSpaceDN w:val="0"/>
      <w:spacing w:before="0" w:after="0" w:line="240" w:lineRule="auto"/>
      <w:jc w:val="left"/>
    </w:pPr>
    <w:rPr>
      <w:rFonts w:eastAsia="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577594082">
      <w:bodyDiv w:val="1"/>
      <w:marLeft w:val="0"/>
      <w:marRight w:val="0"/>
      <w:marTop w:val="0"/>
      <w:marBottom w:val="0"/>
      <w:divBdr>
        <w:top w:val="none" w:sz="0" w:space="0" w:color="auto"/>
        <w:left w:val="none" w:sz="0" w:space="0" w:color="auto"/>
        <w:bottom w:val="none" w:sz="0" w:space="0" w:color="auto"/>
        <w:right w:val="none" w:sz="0" w:space="0" w:color="auto"/>
      </w:divBdr>
      <w:divsChild>
        <w:div w:id="675573385">
          <w:marLeft w:val="0"/>
          <w:marRight w:val="0"/>
          <w:marTop w:val="0"/>
          <w:marBottom w:val="0"/>
          <w:divBdr>
            <w:top w:val="none" w:sz="0" w:space="0" w:color="auto"/>
            <w:left w:val="none" w:sz="0" w:space="0" w:color="auto"/>
            <w:bottom w:val="none" w:sz="0" w:space="0" w:color="auto"/>
            <w:right w:val="none" w:sz="0" w:space="0" w:color="auto"/>
          </w:divBdr>
          <w:divsChild>
            <w:div w:id="75057395">
              <w:marLeft w:val="0"/>
              <w:marRight w:val="0"/>
              <w:marTop w:val="0"/>
              <w:marBottom w:val="0"/>
              <w:divBdr>
                <w:top w:val="none" w:sz="0" w:space="0" w:color="auto"/>
                <w:left w:val="none" w:sz="0" w:space="0" w:color="auto"/>
                <w:bottom w:val="none" w:sz="0" w:space="0" w:color="auto"/>
                <w:right w:val="none" w:sz="0" w:space="0" w:color="auto"/>
              </w:divBdr>
            </w:div>
            <w:div w:id="155465492">
              <w:marLeft w:val="0"/>
              <w:marRight w:val="0"/>
              <w:marTop w:val="0"/>
              <w:marBottom w:val="0"/>
              <w:divBdr>
                <w:top w:val="none" w:sz="0" w:space="0" w:color="auto"/>
                <w:left w:val="none" w:sz="0" w:space="0" w:color="auto"/>
                <w:bottom w:val="none" w:sz="0" w:space="0" w:color="auto"/>
                <w:right w:val="none" w:sz="0" w:space="0" w:color="auto"/>
              </w:divBdr>
            </w:div>
            <w:div w:id="201553466">
              <w:marLeft w:val="0"/>
              <w:marRight w:val="0"/>
              <w:marTop w:val="0"/>
              <w:marBottom w:val="0"/>
              <w:divBdr>
                <w:top w:val="none" w:sz="0" w:space="0" w:color="auto"/>
                <w:left w:val="none" w:sz="0" w:space="0" w:color="auto"/>
                <w:bottom w:val="none" w:sz="0" w:space="0" w:color="auto"/>
                <w:right w:val="none" w:sz="0" w:space="0" w:color="auto"/>
              </w:divBdr>
            </w:div>
            <w:div w:id="220748771">
              <w:marLeft w:val="0"/>
              <w:marRight w:val="0"/>
              <w:marTop w:val="0"/>
              <w:marBottom w:val="0"/>
              <w:divBdr>
                <w:top w:val="none" w:sz="0" w:space="0" w:color="auto"/>
                <w:left w:val="none" w:sz="0" w:space="0" w:color="auto"/>
                <w:bottom w:val="none" w:sz="0" w:space="0" w:color="auto"/>
                <w:right w:val="none" w:sz="0" w:space="0" w:color="auto"/>
              </w:divBdr>
            </w:div>
            <w:div w:id="424887822">
              <w:marLeft w:val="0"/>
              <w:marRight w:val="0"/>
              <w:marTop w:val="0"/>
              <w:marBottom w:val="0"/>
              <w:divBdr>
                <w:top w:val="none" w:sz="0" w:space="0" w:color="auto"/>
                <w:left w:val="none" w:sz="0" w:space="0" w:color="auto"/>
                <w:bottom w:val="none" w:sz="0" w:space="0" w:color="auto"/>
                <w:right w:val="none" w:sz="0" w:space="0" w:color="auto"/>
              </w:divBdr>
            </w:div>
            <w:div w:id="468128895">
              <w:marLeft w:val="0"/>
              <w:marRight w:val="0"/>
              <w:marTop w:val="0"/>
              <w:marBottom w:val="0"/>
              <w:divBdr>
                <w:top w:val="none" w:sz="0" w:space="0" w:color="auto"/>
                <w:left w:val="none" w:sz="0" w:space="0" w:color="auto"/>
                <w:bottom w:val="none" w:sz="0" w:space="0" w:color="auto"/>
                <w:right w:val="none" w:sz="0" w:space="0" w:color="auto"/>
              </w:divBdr>
            </w:div>
            <w:div w:id="515266259">
              <w:marLeft w:val="0"/>
              <w:marRight w:val="0"/>
              <w:marTop w:val="0"/>
              <w:marBottom w:val="0"/>
              <w:divBdr>
                <w:top w:val="none" w:sz="0" w:space="0" w:color="auto"/>
                <w:left w:val="none" w:sz="0" w:space="0" w:color="auto"/>
                <w:bottom w:val="none" w:sz="0" w:space="0" w:color="auto"/>
                <w:right w:val="none" w:sz="0" w:space="0" w:color="auto"/>
              </w:divBdr>
            </w:div>
            <w:div w:id="604114991">
              <w:marLeft w:val="0"/>
              <w:marRight w:val="0"/>
              <w:marTop w:val="0"/>
              <w:marBottom w:val="0"/>
              <w:divBdr>
                <w:top w:val="none" w:sz="0" w:space="0" w:color="auto"/>
                <w:left w:val="none" w:sz="0" w:space="0" w:color="auto"/>
                <w:bottom w:val="none" w:sz="0" w:space="0" w:color="auto"/>
                <w:right w:val="none" w:sz="0" w:space="0" w:color="auto"/>
              </w:divBdr>
            </w:div>
            <w:div w:id="682970920">
              <w:marLeft w:val="0"/>
              <w:marRight w:val="0"/>
              <w:marTop w:val="0"/>
              <w:marBottom w:val="0"/>
              <w:divBdr>
                <w:top w:val="none" w:sz="0" w:space="0" w:color="auto"/>
                <w:left w:val="none" w:sz="0" w:space="0" w:color="auto"/>
                <w:bottom w:val="none" w:sz="0" w:space="0" w:color="auto"/>
                <w:right w:val="none" w:sz="0" w:space="0" w:color="auto"/>
              </w:divBdr>
            </w:div>
            <w:div w:id="776755198">
              <w:marLeft w:val="0"/>
              <w:marRight w:val="0"/>
              <w:marTop w:val="0"/>
              <w:marBottom w:val="0"/>
              <w:divBdr>
                <w:top w:val="none" w:sz="0" w:space="0" w:color="auto"/>
                <w:left w:val="none" w:sz="0" w:space="0" w:color="auto"/>
                <w:bottom w:val="none" w:sz="0" w:space="0" w:color="auto"/>
                <w:right w:val="none" w:sz="0" w:space="0" w:color="auto"/>
              </w:divBdr>
            </w:div>
            <w:div w:id="863984658">
              <w:marLeft w:val="0"/>
              <w:marRight w:val="0"/>
              <w:marTop w:val="0"/>
              <w:marBottom w:val="0"/>
              <w:divBdr>
                <w:top w:val="none" w:sz="0" w:space="0" w:color="auto"/>
                <w:left w:val="none" w:sz="0" w:space="0" w:color="auto"/>
                <w:bottom w:val="none" w:sz="0" w:space="0" w:color="auto"/>
                <w:right w:val="none" w:sz="0" w:space="0" w:color="auto"/>
              </w:divBdr>
            </w:div>
            <w:div w:id="990137625">
              <w:marLeft w:val="0"/>
              <w:marRight w:val="0"/>
              <w:marTop w:val="0"/>
              <w:marBottom w:val="0"/>
              <w:divBdr>
                <w:top w:val="none" w:sz="0" w:space="0" w:color="auto"/>
                <w:left w:val="none" w:sz="0" w:space="0" w:color="auto"/>
                <w:bottom w:val="none" w:sz="0" w:space="0" w:color="auto"/>
                <w:right w:val="none" w:sz="0" w:space="0" w:color="auto"/>
              </w:divBdr>
            </w:div>
            <w:div w:id="1134710433">
              <w:marLeft w:val="0"/>
              <w:marRight w:val="0"/>
              <w:marTop w:val="0"/>
              <w:marBottom w:val="0"/>
              <w:divBdr>
                <w:top w:val="none" w:sz="0" w:space="0" w:color="auto"/>
                <w:left w:val="none" w:sz="0" w:space="0" w:color="auto"/>
                <w:bottom w:val="none" w:sz="0" w:space="0" w:color="auto"/>
                <w:right w:val="none" w:sz="0" w:space="0" w:color="auto"/>
              </w:divBdr>
            </w:div>
            <w:div w:id="1199734224">
              <w:marLeft w:val="0"/>
              <w:marRight w:val="0"/>
              <w:marTop w:val="0"/>
              <w:marBottom w:val="0"/>
              <w:divBdr>
                <w:top w:val="none" w:sz="0" w:space="0" w:color="auto"/>
                <w:left w:val="none" w:sz="0" w:space="0" w:color="auto"/>
                <w:bottom w:val="none" w:sz="0" w:space="0" w:color="auto"/>
                <w:right w:val="none" w:sz="0" w:space="0" w:color="auto"/>
              </w:divBdr>
            </w:div>
            <w:div w:id="1200707170">
              <w:marLeft w:val="0"/>
              <w:marRight w:val="0"/>
              <w:marTop w:val="0"/>
              <w:marBottom w:val="0"/>
              <w:divBdr>
                <w:top w:val="none" w:sz="0" w:space="0" w:color="auto"/>
                <w:left w:val="none" w:sz="0" w:space="0" w:color="auto"/>
                <w:bottom w:val="none" w:sz="0" w:space="0" w:color="auto"/>
                <w:right w:val="none" w:sz="0" w:space="0" w:color="auto"/>
              </w:divBdr>
            </w:div>
            <w:div w:id="1342583627">
              <w:marLeft w:val="0"/>
              <w:marRight w:val="0"/>
              <w:marTop w:val="0"/>
              <w:marBottom w:val="0"/>
              <w:divBdr>
                <w:top w:val="none" w:sz="0" w:space="0" w:color="auto"/>
                <w:left w:val="none" w:sz="0" w:space="0" w:color="auto"/>
                <w:bottom w:val="none" w:sz="0" w:space="0" w:color="auto"/>
                <w:right w:val="none" w:sz="0" w:space="0" w:color="auto"/>
              </w:divBdr>
            </w:div>
            <w:div w:id="1421021758">
              <w:marLeft w:val="0"/>
              <w:marRight w:val="0"/>
              <w:marTop w:val="0"/>
              <w:marBottom w:val="0"/>
              <w:divBdr>
                <w:top w:val="none" w:sz="0" w:space="0" w:color="auto"/>
                <w:left w:val="none" w:sz="0" w:space="0" w:color="auto"/>
                <w:bottom w:val="none" w:sz="0" w:space="0" w:color="auto"/>
                <w:right w:val="none" w:sz="0" w:space="0" w:color="auto"/>
              </w:divBdr>
            </w:div>
            <w:div w:id="1447387855">
              <w:marLeft w:val="0"/>
              <w:marRight w:val="0"/>
              <w:marTop w:val="0"/>
              <w:marBottom w:val="0"/>
              <w:divBdr>
                <w:top w:val="none" w:sz="0" w:space="0" w:color="auto"/>
                <w:left w:val="none" w:sz="0" w:space="0" w:color="auto"/>
                <w:bottom w:val="none" w:sz="0" w:space="0" w:color="auto"/>
                <w:right w:val="none" w:sz="0" w:space="0" w:color="auto"/>
              </w:divBdr>
            </w:div>
            <w:div w:id="1513909343">
              <w:marLeft w:val="0"/>
              <w:marRight w:val="0"/>
              <w:marTop w:val="0"/>
              <w:marBottom w:val="0"/>
              <w:divBdr>
                <w:top w:val="none" w:sz="0" w:space="0" w:color="auto"/>
                <w:left w:val="none" w:sz="0" w:space="0" w:color="auto"/>
                <w:bottom w:val="none" w:sz="0" w:space="0" w:color="auto"/>
                <w:right w:val="none" w:sz="0" w:space="0" w:color="auto"/>
              </w:divBdr>
            </w:div>
            <w:div w:id="1632444847">
              <w:marLeft w:val="0"/>
              <w:marRight w:val="0"/>
              <w:marTop w:val="0"/>
              <w:marBottom w:val="0"/>
              <w:divBdr>
                <w:top w:val="none" w:sz="0" w:space="0" w:color="auto"/>
                <w:left w:val="none" w:sz="0" w:space="0" w:color="auto"/>
                <w:bottom w:val="none" w:sz="0" w:space="0" w:color="auto"/>
                <w:right w:val="none" w:sz="0" w:space="0" w:color="auto"/>
              </w:divBdr>
            </w:div>
            <w:div w:id="1669748174">
              <w:marLeft w:val="0"/>
              <w:marRight w:val="0"/>
              <w:marTop w:val="0"/>
              <w:marBottom w:val="0"/>
              <w:divBdr>
                <w:top w:val="none" w:sz="0" w:space="0" w:color="auto"/>
                <w:left w:val="none" w:sz="0" w:space="0" w:color="auto"/>
                <w:bottom w:val="none" w:sz="0" w:space="0" w:color="auto"/>
                <w:right w:val="none" w:sz="0" w:space="0" w:color="auto"/>
              </w:divBdr>
            </w:div>
            <w:div w:id="1828863201">
              <w:marLeft w:val="0"/>
              <w:marRight w:val="0"/>
              <w:marTop w:val="0"/>
              <w:marBottom w:val="0"/>
              <w:divBdr>
                <w:top w:val="none" w:sz="0" w:space="0" w:color="auto"/>
                <w:left w:val="none" w:sz="0" w:space="0" w:color="auto"/>
                <w:bottom w:val="none" w:sz="0" w:space="0" w:color="auto"/>
                <w:right w:val="none" w:sz="0" w:space="0" w:color="auto"/>
              </w:divBdr>
            </w:div>
            <w:div w:id="190679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1192301604">
      <w:bodyDiv w:val="1"/>
      <w:marLeft w:val="0"/>
      <w:marRight w:val="0"/>
      <w:marTop w:val="0"/>
      <w:marBottom w:val="0"/>
      <w:divBdr>
        <w:top w:val="none" w:sz="0" w:space="0" w:color="auto"/>
        <w:left w:val="none" w:sz="0" w:space="0" w:color="auto"/>
        <w:bottom w:val="none" w:sz="0" w:space="0" w:color="auto"/>
        <w:right w:val="none" w:sz="0" w:space="0" w:color="auto"/>
      </w:divBdr>
    </w:div>
    <w:div w:id="1406222147">
      <w:bodyDiv w:val="1"/>
      <w:marLeft w:val="0"/>
      <w:marRight w:val="0"/>
      <w:marTop w:val="0"/>
      <w:marBottom w:val="0"/>
      <w:divBdr>
        <w:top w:val="none" w:sz="0" w:space="0" w:color="auto"/>
        <w:left w:val="none" w:sz="0" w:space="0" w:color="auto"/>
        <w:bottom w:val="none" w:sz="0" w:space="0" w:color="auto"/>
        <w:right w:val="none" w:sz="0" w:space="0" w:color="auto"/>
      </w:divBdr>
      <w:divsChild>
        <w:div w:id="1069768136">
          <w:marLeft w:val="0"/>
          <w:marRight w:val="0"/>
          <w:marTop w:val="0"/>
          <w:marBottom w:val="0"/>
          <w:divBdr>
            <w:top w:val="none" w:sz="0" w:space="0" w:color="auto"/>
            <w:left w:val="none" w:sz="0" w:space="0" w:color="auto"/>
            <w:bottom w:val="none" w:sz="0" w:space="0" w:color="auto"/>
            <w:right w:val="none" w:sz="0" w:space="0" w:color="auto"/>
          </w:divBdr>
          <w:divsChild>
            <w:div w:id="1179732538">
              <w:marLeft w:val="0"/>
              <w:marRight w:val="0"/>
              <w:marTop w:val="0"/>
              <w:marBottom w:val="0"/>
              <w:divBdr>
                <w:top w:val="none" w:sz="0" w:space="0" w:color="auto"/>
                <w:left w:val="none" w:sz="0" w:space="0" w:color="auto"/>
                <w:bottom w:val="none" w:sz="0" w:space="0" w:color="auto"/>
                <w:right w:val="none" w:sz="0" w:space="0" w:color="auto"/>
              </w:divBdr>
            </w:div>
            <w:div w:id="1368946372">
              <w:marLeft w:val="0"/>
              <w:marRight w:val="0"/>
              <w:marTop w:val="0"/>
              <w:marBottom w:val="0"/>
              <w:divBdr>
                <w:top w:val="none" w:sz="0" w:space="0" w:color="auto"/>
                <w:left w:val="none" w:sz="0" w:space="0" w:color="auto"/>
                <w:bottom w:val="none" w:sz="0" w:space="0" w:color="auto"/>
                <w:right w:val="none" w:sz="0" w:space="0" w:color="auto"/>
              </w:divBdr>
            </w:div>
            <w:div w:id="1549875013">
              <w:marLeft w:val="0"/>
              <w:marRight w:val="0"/>
              <w:marTop w:val="0"/>
              <w:marBottom w:val="0"/>
              <w:divBdr>
                <w:top w:val="none" w:sz="0" w:space="0" w:color="auto"/>
                <w:left w:val="none" w:sz="0" w:space="0" w:color="auto"/>
                <w:bottom w:val="none" w:sz="0" w:space="0" w:color="auto"/>
                <w:right w:val="none" w:sz="0" w:space="0" w:color="auto"/>
              </w:divBdr>
            </w:div>
            <w:div w:id="1674146182">
              <w:marLeft w:val="0"/>
              <w:marRight w:val="0"/>
              <w:marTop w:val="0"/>
              <w:marBottom w:val="0"/>
              <w:divBdr>
                <w:top w:val="none" w:sz="0" w:space="0" w:color="auto"/>
                <w:left w:val="none" w:sz="0" w:space="0" w:color="auto"/>
                <w:bottom w:val="none" w:sz="0" w:space="0" w:color="auto"/>
                <w:right w:val="none" w:sz="0" w:space="0" w:color="auto"/>
              </w:divBdr>
            </w:div>
            <w:div w:id="1727220971">
              <w:marLeft w:val="0"/>
              <w:marRight w:val="0"/>
              <w:marTop w:val="0"/>
              <w:marBottom w:val="0"/>
              <w:divBdr>
                <w:top w:val="none" w:sz="0" w:space="0" w:color="auto"/>
                <w:left w:val="none" w:sz="0" w:space="0" w:color="auto"/>
                <w:bottom w:val="none" w:sz="0" w:space="0" w:color="auto"/>
                <w:right w:val="none" w:sz="0" w:space="0" w:color="auto"/>
              </w:divBdr>
            </w:div>
            <w:div w:id="1972243198">
              <w:marLeft w:val="0"/>
              <w:marRight w:val="0"/>
              <w:marTop w:val="0"/>
              <w:marBottom w:val="0"/>
              <w:divBdr>
                <w:top w:val="none" w:sz="0" w:space="0" w:color="auto"/>
                <w:left w:val="none" w:sz="0" w:space="0" w:color="auto"/>
                <w:bottom w:val="none" w:sz="0" w:space="0" w:color="auto"/>
                <w:right w:val="none" w:sz="0" w:space="0" w:color="auto"/>
              </w:divBdr>
            </w:div>
            <w:div w:id="21465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637892">
      <w:bodyDiv w:val="1"/>
      <w:marLeft w:val="0"/>
      <w:marRight w:val="0"/>
      <w:marTop w:val="0"/>
      <w:marBottom w:val="0"/>
      <w:divBdr>
        <w:top w:val="none" w:sz="0" w:space="0" w:color="auto"/>
        <w:left w:val="none" w:sz="0" w:space="0" w:color="auto"/>
        <w:bottom w:val="none" w:sz="0" w:space="0" w:color="auto"/>
        <w:right w:val="none" w:sz="0" w:space="0" w:color="auto"/>
      </w:divBdr>
      <w:divsChild>
        <w:div w:id="1965387850">
          <w:marLeft w:val="0"/>
          <w:marRight w:val="0"/>
          <w:marTop w:val="0"/>
          <w:marBottom w:val="0"/>
          <w:divBdr>
            <w:top w:val="none" w:sz="0" w:space="0" w:color="auto"/>
            <w:left w:val="none" w:sz="0" w:space="0" w:color="auto"/>
            <w:bottom w:val="none" w:sz="0" w:space="0" w:color="auto"/>
            <w:right w:val="none" w:sz="0" w:space="0" w:color="auto"/>
          </w:divBdr>
        </w:div>
      </w:divsChild>
    </w:div>
    <w:div w:id="1839693225">
      <w:bodyDiv w:val="1"/>
      <w:marLeft w:val="0"/>
      <w:marRight w:val="0"/>
      <w:marTop w:val="0"/>
      <w:marBottom w:val="0"/>
      <w:divBdr>
        <w:top w:val="none" w:sz="0" w:space="0" w:color="auto"/>
        <w:left w:val="none" w:sz="0" w:space="0" w:color="auto"/>
        <w:bottom w:val="none" w:sz="0" w:space="0" w:color="auto"/>
        <w:right w:val="none" w:sz="0" w:space="0" w:color="auto"/>
      </w:divBdr>
    </w:div>
    <w:div w:id="2019041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32D45-37EB-4314-A7A9-FA093465F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0</TotalTime>
  <Pages>36</Pages>
  <Words>5736</Words>
  <Characters>3269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Mobeen Butt</cp:lastModifiedBy>
  <cp:revision>24</cp:revision>
  <dcterms:created xsi:type="dcterms:W3CDTF">2023-10-18T15:28:00Z</dcterms:created>
  <dcterms:modified xsi:type="dcterms:W3CDTF">2023-11-27T09:59:00Z</dcterms:modified>
</cp:coreProperties>
</file>